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630C9" w14:textId="5D8B9BF0" w:rsidR="007A2114" w:rsidRPr="007A2114" w:rsidRDefault="007A2114" w:rsidP="007A2114">
      <w:pPr>
        <w:tabs>
          <w:tab w:val="left" w:pos="709"/>
        </w:tabs>
        <w:spacing w:after="240"/>
        <w:rPr>
          <w:b w:val="0"/>
          <w:sz w:val="22"/>
          <w:szCs w:val="22"/>
        </w:rPr>
      </w:pPr>
      <w:bookmarkStart w:id="0" w:name="_GoBack"/>
      <w:bookmarkEnd w:id="0"/>
      <w:r w:rsidRPr="007A2114">
        <w:rPr>
          <w:sz w:val="22"/>
          <w:szCs w:val="22"/>
        </w:rPr>
        <w:t>Príloha č. 1:</w:t>
      </w:r>
    </w:p>
    <w:p w14:paraId="4C4A402C" w14:textId="77777777" w:rsidR="007A2114" w:rsidRPr="007A2114" w:rsidRDefault="007A2114" w:rsidP="007A2114">
      <w:pPr>
        <w:tabs>
          <w:tab w:val="left" w:pos="709"/>
        </w:tabs>
        <w:spacing w:after="240"/>
        <w:jc w:val="center"/>
        <w:rPr>
          <w:b w:val="0"/>
          <w:sz w:val="22"/>
          <w:szCs w:val="22"/>
        </w:rPr>
      </w:pPr>
      <w:r w:rsidRPr="007A2114">
        <w:rPr>
          <w:sz w:val="22"/>
          <w:szCs w:val="22"/>
        </w:rPr>
        <w:t>Opis činností / Zadanie pre výzvu na podanie ponuky</w:t>
      </w:r>
    </w:p>
    <w:p w14:paraId="578CB7D1" w14:textId="77777777" w:rsidR="007A2114" w:rsidRPr="007A2114" w:rsidRDefault="007A2114" w:rsidP="007A2114">
      <w:pPr>
        <w:jc w:val="both"/>
        <w:rPr>
          <w:b w:val="0"/>
          <w:sz w:val="22"/>
          <w:szCs w:val="22"/>
        </w:rPr>
      </w:pPr>
      <w:r w:rsidRPr="007A2114">
        <w:rPr>
          <w:b w:val="0"/>
          <w:sz w:val="22"/>
          <w:szCs w:val="22"/>
        </w:rPr>
        <w:t>Prieskumy verejnej mienky sú zamerané na zistenie úrovne povedomia verejnosti o stave demokracie v Slovenskej republike. Ide o súbor štyroch (4) prieskumov verejnej mienky.</w:t>
      </w:r>
    </w:p>
    <w:p w14:paraId="4C74B2FA" w14:textId="77777777" w:rsidR="007A2114" w:rsidRPr="007A2114" w:rsidRDefault="007A2114" w:rsidP="007A2114">
      <w:pPr>
        <w:jc w:val="both"/>
        <w:rPr>
          <w:b w:val="0"/>
          <w:sz w:val="22"/>
          <w:szCs w:val="22"/>
        </w:rPr>
      </w:pPr>
    </w:p>
    <w:p w14:paraId="340309CC" w14:textId="77777777" w:rsidR="007A2114" w:rsidRPr="007A2114" w:rsidRDefault="007A2114" w:rsidP="007A2114">
      <w:pPr>
        <w:jc w:val="both"/>
        <w:rPr>
          <w:b w:val="0"/>
          <w:sz w:val="22"/>
          <w:szCs w:val="22"/>
        </w:rPr>
      </w:pPr>
      <w:r w:rsidRPr="007A2114">
        <w:rPr>
          <w:b w:val="0"/>
          <w:sz w:val="22"/>
          <w:szCs w:val="22"/>
        </w:rPr>
        <w:t>Meranie výsledkov komunikačnej stratégie bude sledovať poznateľnosť demokracie, úroveň celkovej informovanosti verejnosti o stave demokracie a vnímanie služieb verejnej správy.</w:t>
      </w:r>
    </w:p>
    <w:p w14:paraId="739B9CF1" w14:textId="77777777" w:rsidR="007A2114" w:rsidRPr="007A2114" w:rsidRDefault="007A2114" w:rsidP="007A2114">
      <w:pPr>
        <w:tabs>
          <w:tab w:val="left" w:pos="0"/>
        </w:tabs>
        <w:spacing w:after="240"/>
        <w:jc w:val="both"/>
        <w:rPr>
          <w:b w:val="0"/>
          <w:sz w:val="22"/>
          <w:szCs w:val="22"/>
        </w:rPr>
      </w:pPr>
    </w:p>
    <w:p w14:paraId="33E0AE7B" w14:textId="77777777" w:rsidR="007A2114" w:rsidRPr="007A2114" w:rsidRDefault="007A2114" w:rsidP="007A2114">
      <w:pPr>
        <w:pStyle w:val="Odsekzoznamu"/>
        <w:ind w:left="0"/>
        <w:jc w:val="both"/>
        <w:rPr>
          <w:sz w:val="22"/>
          <w:szCs w:val="22"/>
        </w:rPr>
      </w:pPr>
      <w:r w:rsidRPr="007A2114">
        <w:rPr>
          <w:sz w:val="22"/>
          <w:szCs w:val="22"/>
        </w:rPr>
        <w:t>Prieskumy verejnej mienky zabezpečia získanie dát o postojoch a názoroch verejnosti  o fungovaní inštitúcií verejnej správy a demokratických inštitúciách, spokojnosti s navrhovanými opatreniami v oblasti demokratických inštitúcií SR a dôvery v inštitúcie demokratickej spoločnosti o zameraním na vytvorenie správy o Stave demokracie na Slovensku a napr. k fungovaniu volebného systému v zmysle Programového vyhlásenia Vlády Slovenskej republiky 2023-2027 "LEPŠIE, POKOJNEJŠIE A BEZPEČNEJŠIE ŽIŤ".</w:t>
      </w:r>
    </w:p>
    <w:p w14:paraId="4D9271EF" w14:textId="77777777" w:rsidR="007A2114" w:rsidRPr="007A2114" w:rsidRDefault="007A2114" w:rsidP="007A2114">
      <w:pPr>
        <w:tabs>
          <w:tab w:val="left" w:pos="0"/>
        </w:tabs>
        <w:spacing w:after="240"/>
        <w:jc w:val="both"/>
        <w:rPr>
          <w:sz w:val="22"/>
          <w:szCs w:val="22"/>
        </w:rPr>
      </w:pPr>
    </w:p>
    <w:p w14:paraId="0629C215" w14:textId="77777777" w:rsidR="007A2114" w:rsidRPr="007A2114" w:rsidRDefault="007A2114" w:rsidP="007A2114">
      <w:pPr>
        <w:tabs>
          <w:tab w:val="left" w:pos="0"/>
        </w:tabs>
        <w:spacing w:after="240"/>
        <w:jc w:val="both"/>
        <w:rPr>
          <w:b w:val="0"/>
          <w:sz w:val="22"/>
          <w:szCs w:val="22"/>
        </w:rPr>
      </w:pPr>
      <w:r w:rsidRPr="007A2114">
        <w:rPr>
          <w:b w:val="0"/>
          <w:sz w:val="22"/>
          <w:szCs w:val="22"/>
        </w:rPr>
        <w:t xml:space="preserve">Každý prieskum verejnej mienky bude prebiehať formou štruktúrovaného dotazníka. Výber  respondentov  bude   náhodný  a  bude  zahŕňať širokú verejnosť. Výsledok z každého prieskumu  bude spracovaný a hmotným výstupom z neho bude </w:t>
      </w:r>
      <w:r w:rsidRPr="007A2114">
        <w:rPr>
          <w:b w:val="0"/>
          <w:sz w:val="22"/>
          <w:szCs w:val="22"/>
          <w:u w:val="single"/>
        </w:rPr>
        <w:t>záverečná správa.</w:t>
      </w:r>
      <w:r w:rsidRPr="007A2114">
        <w:rPr>
          <w:b w:val="0"/>
          <w:sz w:val="22"/>
          <w:szCs w:val="22"/>
        </w:rPr>
        <w:t xml:space="preserve"> Hmotným výstupom prieskumu bude záverečná správa z prieskumu, ktorá bude dodaná v dvoch (2) origináloch v listinnej podobe a v dvoch (2) origináloch v elektronickej podobe na CD nosičoch.</w:t>
      </w:r>
    </w:p>
    <w:p w14:paraId="0B075475" w14:textId="77777777" w:rsidR="007A2114" w:rsidRPr="007A2114" w:rsidRDefault="007A2114" w:rsidP="007A2114">
      <w:pPr>
        <w:tabs>
          <w:tab w:val="left" w:pos="0"/>
        </w:tabs>
        <w:spacing w:after="240"/>
        <w:jc w:val="both"/>
        <w:rPr>
          <w:b w:val="0"/>
          <w:sz w:val="22"/>
          <w:szCs w:val="22"/>
        </w:rPr>
      </w:pPr>
      <w:r w:rsidRPr="007A2114">
        <w:rPr>
          <w:b w:val="0"/>
          <w:sz w:val="22"/>
          <w:szCs w:val="22"/>
        </w:rPr>
        <w:t>Záverečná správa bude obsahovať:</w:t>
      </w:r>
    </w:p>
    <w:p w14:paraId="333FC227" w14:textId="77777777" w:rsidR="007A2114" w:rsidRPr="007A2114" w:rsidRDefault="007A2114" w:rsidP="007A2114">
      <w:pPr>
        <w:tabs>
          <w:tab w:val="left" w:pos="0"/>
        </w:tabs>
        <w:spacing w:after="240"/>
        <w:jc w:val="both"/>
        <w:rPr>
          <w:b w:val="0"/>
          <w:sz w:val="22"/>
          <w:szCs w:val="22"/>
        </w:rPr>
      </w:pPr>
      <w:r w:rsidRPr="007A2114">
        <w:rPr>
          <w:b w:val="0"/>
          <w:sz w:val="22"/>
          <w:szCs w:val="22"/>
        </w:rPr>
        <w:t></w:t>
      </w:r>
      <w:r w:rsidRPr="007A2114">
        <w:rPr>
          <w:b w:val="0"/>
          <w:sz w:val="22"/>
          <w:szCs w:val="22"/>
        </w:rPr>
        <w:tab/>
        <w:t xml:space="preserve">charakteristiku cieľových skupín. </w:t>
      </w:r>
    </w:p>
    <w:p w14:paraId="30082E1B" w14:textId="77777777" w:rsidR="007A2114" w:rsidRPr="007A2114" w:rsidRDefault="007A2114" w:rsidP="007A2114">
      <w:pPr>
        <w:tabs>
          <w:tab w:val="left" w:pos="0"/>
        </w:tabs>
        <w:spacing w:after="240"/>
        <w:jc w:val="both"/>
        <w:rPr>
          <w:b w:val="0"/>
          <w:sz w:val="22"/>
          <w:szCs w:val="22"/>
        </w:rPr>
      </w:pPr>
      <w:r w:rsidRPr="007A2114">
        <w:rPr>
          <w:b w:val="0"/>
          <w:sz w:val="22"/>
          <w:szCs w:val="22"/>
        </w:rPr>
        <w:t></w:t>
      </w:r>
      <w:r w:rsidRPr="007A2114">
        <w:rPr>
          <w:b w:val="0"/>
          <w:sz w:val="22"/>
          <w:szCs w:val="22"/>
        </w:rPr>
        <w:tab/>
        <w:t xml:space="preserve">vývoj znalostí základných parametrov v jednotlivých cieľových skupinách, </w:t>
      </w:r>
    </w:p>
    <w:p w14:paraId="44DD96C7" w14:textId="77777777" w:rsidR="007A2114" w:rsidRPr="007A2114" w:rsidRDefault="007A2114" w:rsidP="007A2114">
      <w:pPr>
        <w:tabs>
          <w:tab w:val="left" w:pos="0"/>
        </w:tabs>
        <w:spacing w:after="240"/>
        <w:jc w:val="both"/>
        <w:rPr>
          <w:b w:val="0"/>
          <w:sz w:val="22"/>
          <w:szCs w:val="22"/>
        </w:rPr>
      </w:pPr>
      <w:r w:rsidRPr="007A2114">
        <w:rPr>
          <w:b w:val="0"/>
          <w:sz w:val="22"/>
          <w:szCs w:val="22"/>
        </w:rPr>
        <w:t></w:t>
      </w:r>
      <w:r w:rsidRPr="007A2114">
        <w:rPr>
          <w:b w:val="0"/>
          <w:sz w:val="22"/>
          <w:szCs w:val="22"/>
        </w:rPr>
        <w:tab/>
        <w:t>spracovanie výsledkov z dotazníkov pomocou grafov, tabuliek a teoretickej časti.</w:t>
      </w:r>
    </w:p>
    <w:p w14:paraId="03EE2963" w14:textId="77777777" w:rsidR="007A2114" w:rsidRPr="007A2114" w:rsidRDefault="007A2114" w:rsidP="007A2114">
      <w:pPr>
        <w:tabs>
          <w:tab w:val="left" w:pos="0"/>
        </w:tabs>
        <w:spacing w:after="240"/>
        <w:ind w:left="708" w:hanging="708"/>
        <w:jc w:val="both"/>
        <w:rPr>
          <w:b w:val="0"/>
          <w:sz w:val="22"/>
          <w:szCs w:val="22"/>
        </w:rPr>
      </w:pPr>
      <w:r w:rsidRPr="007A2114">
        <w:rPr>
          <w:b w:val="0"/>
          <w:sz w:val="22"/>
          <w:szCs w:val="22"/>
        </w:rPr>
        <w:t></w:t>
      </w:r>
      <w:r w:rsidRPr="007A2114">
        <w:rPr>
          <w:b w:val="0"/>
          <w:sz w:val="22"/>
          <w:szCs w:val="22"/>
        </w:rPr>
        <w:tab/>
        <w:t>po charakteristike každej z cieľových skupín sa očakáva opis vzorky a charakteristika zistených výsledkov. Pri charakteristike výsledkov sa očakáva ich tabuľkové a grafové spracovanie podľa typu otázky.</w:t>
      </w:r>
    </w:p>
    <w:p w14:paraId="62B66D51" w14:textId="77777777" w:rsidR="007A2114" w:rsidRPr="007A2114" w:rsidRDefault="007A2114" w:rsidP="007A2114">
      <w:pPr>
        <w:tabs>
          <w:tab w:val="left" w:pos="0"/>
        </w:tabs>
        <w:spacing w:after="240"/>
        <w:jc w:val="both"/>
        <w:rPr>
          <w:b w:val="0"/>
          <w:sz w:val="22"/>
          <w:szCs w:val="22"/>
        </w:rPr>
      </w:pPr>
      <w:r w:rsidRPr="007A2114">
        <w:rPr>
          <w:b w:val="0"/>
          <w:sz w:val="22"/>
          <w:szCs w:val="22"/>
        </w:rPr>
        <w:t xml:space="preserve">Otázky, ktoré majú byť respondentom kladené, budú sfinalizované až po dohode verejného obstarávateľa s úspešným uchádzačom, pričom budú koncipované vo vzájomnej spolupráci s verejným obstarávateľom, ktorý bude mať právo otázky navrhnúť, resp. upraviť a finálna podoba podlieha jeho schváleniu. </w:t>
      </w:r>
    </w:p>
    <w:p w14:paraId="0B8C98AB" w14:textId="77777777" w:rsidR="007A2114" w:rsidRPr="007A2114" w:rsidRDefault="007A2114" w:rsidP="007A2114">
      <w:pPr>
        <w:tabs>
          <w:tab w:val="left" w:pos="0"/>
        </w:tabs>
        <w:spacing w:after="240"/>
        <w:rPr>
          <w:b w:val="0"/>
          <w:sz w:val="22"/>
          <w:szCs w:val="22"/>
        </w:rPr>
      </w:pPr>
      <w:r w:rsidRPr="007A2114">
        <w:rPr>
          <w:b w:val="0"/>
          <w:sz w:val="22"/>
          <w:szCs w:val="22"/>
        </w:rPr>
        <w:t>Licenčná odmena za poskytnutie licencie, ako aj všetky ďalšie výnosy alebo iné platby vyplývajúce z použitia autorského diela sú obsiahnuté v celkovej cene za celý predmet zákazky.</w:t>
      </w:r>
    </w:p>
    <w:p w14:paraId="2BC97C3D" w14:textId="77777777" w:rsidR="007A2114" w:rsidRPr="007A2114" w:rsidRDefault="007A2114" w:rsidP="007A2114">
      <w:pPr>
        <w:tabs>
          <w:tab w:val="left" w:pos="0"/>
        </w:tabs>
        <w:spacing w:after="240"/>
        <w:rPr>
          <w:b w:val="0"/>
          <w:sz w:val="22"/>
          <w:szCs w:val="22"/>
        </w:rPr>
      </w:pPr>
      <w:r w:rsidRPr="007A2114">
        <w:rPr>
          <w:b w:val="0"/>
          <w:sz w:val="22"/>
          <w:szCs w:val="22"/>
        </w:rPr>
        <w:t xml:space="preserve">Záverečná správa z prieskumu má mať nasledujúce parametre: </w:t>
      </w:r>
    </w:p>
    <w:p w14:paraId="6BAFF8C3" w14:textId="77777777" w:rsidR="007A2114" w:rsidRPr="007A2114" w:rsidRDefault="007A2114" w:rsidP="007A2114">
      <w:pPr>
        <w:tabs>
          <w:tab w:val="left" w:pos="0"/>
        </w:tabs>
        <w:spacing w:after="240"/>
        <w:rPr>
          <w:b w:val="0"/>
          <w:sz w:val="22"/>
          <w:szCs w:val="22"/>
        </w:rPr>
      </w:pPr>
      <w:r w:rsidRPr="007A2114">
        <w:rPr>
          <w:b w:val="0"/>
          <w:sz w:val="22"/>
          <w:szCs w:val="22"/>
        </w:rPr>
        <w:t>•</w:t>
      </w:r>
      <w:r w:rsidRPr="007A2114">
        <w:rPr>
          <w:b w:val="0"/>
          <w:sz w:val="22"/>
          <w:szCs w:val="22"/>
        </w:rPr>
        <w:tab/>
        <w:t>formát A4</w:t>
      </w:r>
    </w:p>
    <w:p w14:paraId="58E7516A" w14:textId="77777777" w:rsidR="007A2114" w:rsidRPr="007A2114" w:rsidRDefault="007A2114" w:rsidP="007A2114">
      <w:pPr>
        <w:tabs>
          <w:tab w:val="left" w:pos="0"/>
        </w:tabs>
        <w:spacing w:after="240"/>
        <w:rPr>
          <w:b w:val="0"/>
          <w:sz w:val="22"/>
          <w:szCs w:val="22"/>
        </w:rPr>
      </w:pPr>
      <w:r w:rsidRPr="007A2114">
        <w:rPr>
          <w:b w:val="0"/>
          <w:sz w:val="22"/>
          <w:szCs w:val="22"/>
        </w:rPr>
        <w:t>•</w:t>
      </w:r>
      <w:r w:rsidRPr="007A2114">
        <w:rPr>
          <w:b w:val="0"/>
          <w:sz w:val="22"/>
          <w:szCs w:val="22"/>
        </w:rPr>
        <w:tab/>
        <w:t>materiál: papier „bežný“, vnútorné strany – min. 80 g, obálka – min. 100 g</w:t>
      </w:r>
    </w:p>
    <w:p w14:paraId="3D2B4406" w14:textId="77777777" w:rsidR="007A2114" w:rsidRPr="007A2114" w:rsidRDefault="007A2114" w:rsidP="007A2114">
      <w:pPr>
        <w:tabs>
          <w:tab w:val="left" w:pos="0"/>
        </w:tabs>
        <w:spacing w:after="240"/>
        <w:rPr>
          <w:b w:val="0"/>
          <w:sz w:val="22"/>
          <w:szCs w:val="22"/>
        </w:rPr>
      </w:pPr>
      <w:r w:rsidRPr="007A2114">
        <w:rPr>
          <w:b w:val="0"/>
          <w:sz w:val="22"/>
          <w:szCs w:val="22"/>
        </w:rPr>
        <w:t>•</w:t>
      </w:r>
      <w:r w:rsidRPr="007A2114">
        <w:rPr>
          <w:b w:val="0"/>
          <w:sz w:val="22"/>
          <w:szCs w:val="22"/>
        </w:rPr>
        <w:tab/>
        <w:t>povrchová úprava: klasická</w:t>
      </w:r>
    </w:p>
    <w:p w14:paraId="3FDD5EF7" w14:textId="77777777" w:rsidR="007A2114" w:rsidRPr="007A2114" w:rsidRDefault="007A2114" w:rsidP="007A2114">
      <w:pPr>
        <w:tabs>
          <w:tab w:val="left" w:pos="0"/>
        </w:tabs>
        <w:spacing w:after="240"/>
        <w:rPr>
          <w:b w:val="0"/>
          <w:sz w:val="22"/>
          <w:szCs w:val="22"/>
        </w:rPr>
      </w:pPr>
      <w:r w:rsidRPr="007A2114">
        <w:rPr>
          <w:b w:val="0"/>
          <w:sz w:val="22"/>
          <w:szCs w:val="22"/>
        </w:rPr>
        <w:t>•</w:t>
      </w:r>
      <w:r w:rsidRPr="007A2114">
        <w:rPr>
          <w:b w:val="0"/>
          <w:sz w:val="22"/>
          <w:szCs w:val="22"/>
        </w:rPr>
        <w:tab/>
        <w:t>textová časť jednofarebná, grafy a tabuľky plnofarebné</w:t>
      </w:r>
    </w:p>
    <w:p w14:paraId="2A90F9D5" w14:textId="77777777" w:rsidR="007A2114" w:rsidRPr="007A2114" w:rsidRDefault="007A2114" w:rsidP="007A2114">
      <w:pPr>
        <w:tabs>
          <w:tab w:val="left" w:pos="0"/>
        </w:tabs>
        <w:spacing w:after="240"/>
        <w:rPr>
          <w:b w:val="0"/>
          <w:sz w:val="22"/>
          <w:szCs w:val="22"/>
        </w:rPr>
      </w:pPr>
      <w:r w:rsidRPr="007A2114">
        <w:rPr>
          <w:b w:val="0"/>
          <w:sz w:val="22"/>
          <w:szCs w:val="22"/>
        </w:rPr>
        <w:t>•</w:t>
      </w:r>
      <w:r w:rsidRPr="007A2114">
        <w:rPr>
          <w:b w:val="0"/>
          <w:sz w:val="22"/>
          <w:szCs w:val="22"/>
        </w:rPr>
        <w:tab/>
        <w:t>normalizovaná strana, t. j. 1 strana 30 riadkov, 1 riadok 60 úderov</w:t>
      </w:r>
    </w:p>
    <w:p w14:paraId="16CD1A87" w14:textId="77777777" w:rsidR="007A2114" w:rsidRPr="007A2114" w:rsidRDefault="007A2114" w:rsidP="007A2114">
      <w:pPr>
        <w:tabs>
          <w:tab w:val="left" w:pos="0"/>
        </w:tabs>
        <w:spacing w:after="240"/>
        <w:rPr>
          <w:b w:val="0"/>
          <w:sz w:val="22"/>
          <w:szCs w:val="22"/>
        </w:rPr>
      </w:pPr>
      <w:r w:rsidRPr="007A2114">
        <w:rPr>
          <w:b w:val="0"/>
          <w:sz w:val="22"/>
          <w:szCs w:val="22"/>
        </w:rPr>
        <w:lastRenderedPageBreak/>
        <w:t>•</w:t>
      </w:r>
      <w:r w:rsidRPr="007A2114">
        <w:rPr>
          <w:b w:val="0"/>
          <w:sz w:val="22"/>
          <w:szCs w:val="22"/>
        </w:rPr>
        <w:tab/>
        <w:t>rozsah: min. 50 strán, max. 400 strán</w:t>
      </w:r>
    </w:p>
    <w:p w14:paraId="557F5EB8" w14:textId="77777777" w:rsidR="007A2114" w:rsidRPr="007A2114" w:rsidRDefault="007A2114" w:rsidP="007A2114">
      <w:pPr>
        <w:tabs>
          <w:tab w:val="left" w:pos="0"/>
        </w:tabs>
        <w:spacing w:after="240"/>
        <w:rPr>
          <w:b w:val="0"/>
          <w:sz w:val="22"/>
          <w:szCs w:val="22"/>
        </w:rPr>
      </w:pPr>
      <w:r w:rsidRPr="007A2114">
        <w:rPr>
          <w:b w:val="0"/>
          <w:sz w:val="22"/>
          <w:szCs w:val="22"/>
        </w:rPr>
        <w:t>•</w:t>
      </w:r>
      <w:r w:rsidRPr="007A2114">
        <w:rPr>
          <w:b w:val="0"/>
          <w:sz w:val="22"/>
          <w:szCs w:val="22"/>
        </w:rPr>
        <w:tab/>
        <w:t>spracovanie – hrebeňová väzba</w:t>
      </w:r>
    </w:p>
    <w:p w14:paraId="1261A318" w14:textId="77777777" w:rsidR="007A2114" w:rsidRPr="007A2114" w:rsidRDefault="007A2114" w:rsidP="007A2114">
      <w:pPr>
        <w:tabs>
          <w:tab w:val="left" w:pos="0"/>
        </w:tabs>
        <w:spacing w:after="240"/>
        <w:rPr>
          <w:b w:val="0"/>
          <w:sz w:val="22"/>
          <w:szCs w:val="22"/>
        </w:rPr>
      </w:pPr>
      <w:r w:rsidRPr="007A2114">
        <w:rPr>
          <w:b w:val="0"/>
          <w:sz w:val="22"/>
          <w:szCs w:val="22"/>
        </w:rPr>
        <w:t>•</w:t>
      </w:r>
      <w:r w:rsidRPr="007A2114">
        <w:rPr>
          <w:b w:val="0"/>
          <w:sz w:val="22"/>
          <w:szCs w:val="22"/>
        </w:rPr>
        <w:tab/>
        <w:t>text v slovenskom jazyku</w:t>
      </w:r>
    </w:p>
    <w:p w14:paraId="46BA98EC" w14:textId="77777777" w:rsidR="007A2114" w:rsidRPr="007A2114" w:rsidRDefault="007A2114" w:rsidP="007A2114">
      <w:pPr>
        <w:tabs>
          <w:tab w:val="left" w:pos="0"/>
        </w:tabs>
        <w:spacing w:after="240"/>
        <w:rPr>
          <w:b w:val="0"/>
          <w:sz w:val="22"/>
          <w:szCs w:val="22"/>
        </w:rPr>
      </w:pPr>
      <w:r w:rsidRPr="007A2114">
        <w:rPr>
          <w:b w:val="0"/>
          <w:sz w:val="22"/>
          <w:szCs w:val="22"/>
        </w:rPr>
        <w:t>•</w:t>
      </w:r>
      <w:r w:rsidRPr="007A2114">
        <w:rPr>
          <w:b w:val="0"/>
          <w:sz w:val="22"/>
          <w:szCs w:val="22"/>
        </w:rPr>
        <w:tab/>
        <w:t>originál dokumentu v listinnej podobe – 2 ks</w:t>
      </w:r>
    </w:p>
    <w:p w14:paraId="7F898154" w14:textId="77777777" w:rsidR="007A2114" w:rsidRPr="007A2114" w:rsidRDefault="007A2114" w:rsidP="007A2114">
      <w:pPr>
        <w:tabs>
          <w:tab w:val="left" w:pos="0"/>
        </w:tabs>
        <w:spacing w:after="240"/>
        <w:rPr>
          <w:b w:val="0"/>
          <w:sz w:val="22"/>
          <w:szCs w:val="22"/>
        </w:rPr>
      </w:pPr>
      <w:r w:rsidRPr="007A2114">
        <w:rPr>
          <w:b w:val="0"/>
          <w:sz w:val="22"/>
          <w:szCs w:val="22"/>
        </w:rPr>
        <w:t>•</w:t>
      </w:r>
      <w:r w:rsidRPr="007A2114">
        <w:rPr>
          <w:b w:val="0"/>
          <w:sz w:val="22"/>
          <w:szCs w:val="22"/>
        </w:rPr>
        <w:tab/>
        <w:t>elektronická verzia na CD nosiči – 2 ks.</w:t>
      </w:r>
    </w:p>
    <w:p w14:paraId="59336D6C" w14:textId="77777777" w:rsidR="007A2114" w:rsidRPr="007A2114" w:rsidRDefault="007A2114" w:rsidP="007A2114">
      <w:pPr>
        <w:tabs>
          <w:tab w:val="left" w:pos="0"/>
        </w:tabs>
        <w:spacing w:after="240"/>
        <w:rPr>
          <w:b w:val="0"/>
          <w:sz w:val="22"/>
          <w:szCs w:val="22"/>
        </w:rPr>
      </w:pPr>
    </w:p>
    <w:p w14:paraId="24F9B675" w14:textId="77777777" w:rsidR="007A2114" w:rsidRPr="007A2114" w:rsidRDefault="007A2114" w:rsidP="007A2114">
      <w:pPr>
        <w:tabs>
          <w:tab w:val="left" w:pos="0"/>
        </w:tabs>
        <w:spacing w:after="240"/>
        <w:rPr>
          <w:b w:val="0"/>
          <w:sz w:val="22"/>
          <w:szCs w:val="22"/>
        </w:rPr>
      </w:pPr>
      <w:r w:rsidRPr="007A2114">
        <w:rPr>
          <w:b w:val="0"/>
          <w:sz w:val="22"/>
          <w:szCs w:val="22"/>
        </w:rPr>
        <w:t>Predná strana / titulná strana záverečnej práce musí obsahovať:</w:t>
      </w:r>
    </w:p>
    <w:p w14:paraId="1AD96166" w14:textId="77777777" w:rsidR="007A2114" w:rsidRPr="007A2114" w:rsidRDefault="007A2114" w:rsidP="007A2114">
      <w:pPr>
        <w:tabs>
          <w:tab w:val="left" w:pos="0"/>
        </w:tabs>
        <w:spacing w:after="240"/>
        <w:rPr>
          <w:b w:val="0"/>
          <w:sz w:val="22"/>
          <w:szCs w:val="22"/>
        </w:rPr>
      </w:pPr>
      <w:r w:rsidRPr="007A2114">
        <w:rPr>
          <w:b w:val="0"/>
          <w:sz w:val="22"/>
          <w:szCs w:val="22"/>
        </w:rPr>
        <w:t>•</w:t>
      </w:r>
      <w:r w:rsidRPr="007A2114">
        <w:rPr>
          <w:b w:val="0"/>
          <w:sz w:val="22"/>
          <w:szCs w:val="22"/>
        </w:rPr>
        <w:tab/>
        <w:t>názov správy</w:t>
      </w:r>
    </w:p>
    <w:p w14:paraId="207A570E" w14:textId="77777777" w:rsidR="007A2114" w:rsidRPr="007A2114" w:rsidRDefault="007A2114" w:rsidP="007A2114">
      <w:pPr>
        <w:tabs>
          <w:tab w:val="left" w:pos="0"/>
        </w:tabs>
        <w:spacing w:after="240"/>
        <w:rPr>
          <w:b w:val="0"/>
          <w:sz w:val="22"/>
          <w:szCs w:val="22"/>
        </w:rPr>
      </w:pPr>
      <w:r w:rsidRPr="007A2114">
        <w:rPr>
          <w:b w:val="0"/>
          <w:sz w:val="22"/>
          <w:szCs w:val="22"/>
        </w:rPr>
        <w:t>•</w:t>
      </w:r>
      <w:r w:rsidRPr="007A2114">
        <w:rPr>
          <w:b w:val="0"/>
          <w:sz w:val="22"/>
          <w:szCs w:val="22"/>
        </w:rPr>
        <w:tab/>
        <w:t>názov dodávateľa zodpovedného za vypracovanie správy</w:t>
      </w:r>
    </w:p>
    <w:p w14:paraId="106A7520" w14:textId="77777777" w:rsidR="007A2114" w:rsidRPr="007A2114" w:rsidRDefault="007A2114" w:rsidP="007A2114">
      <w:pPr>
        <w:tabs>
          <w:tab w:val="left" w:pos="0"/>
        </w:tabs>
        <w:spacing w:after="240"/>
        <w:rPr>
          <w:b w:val="0"/>
          <w:sz w:val="22"/>
          <w:szCs w:val="22"/>
        </w:rPr>
      </w:pPr>
      <w:r w:rsidRPr="007A2114">
        <w:rPr>
          <w:b w:val="0"/>
          <w:sz w:val="22"/>
          <w:szCs w:val="22"/>
        </w:rPr>
        <w:t>•</w:t>
      </w:r>
      <w:r w:rsidRPr="007A2114">
        <w:rPr>
          <w:b w:val="0"/>
          <w:sz w:val="22"/>
          <w:szCs w:val="22"/>
        </w:rPr>
        <w:tab/>
        <w:t>mená osôb, ktoré pracovali na správe, vrátane špecifikácie, kto bol vedúcim tímu</w:t>
      </w:r>
    </w:p>
    <w:p w14:paraId="5F1C1993" w14:textId="77777777" w:rsidR="007A2114" w:rsidRPr="007A2114" w:rsidRDefault="007A2114" w:rsidP="007A2114">
      <w:pPr>
        <w:tabs>
          <w:tab w:val="left" w:pos="0"/>
        </w:tabs>
        <w:spacing w:after="240"/>
        <w:rPr>
          <w:b w:val="0"/>
          <w:sz w:val="22"/>
          <w:szCs w:val="22"/>
        </w:rPr>
      </w:pPr>
      <w:r w:rsidRPr="007A2114">
        <w:rPr>
          <w:b w:val="0"/>
          <w:sz w:val="22"/>
          <w:szCs w:val="22"/>
        </w:rPr>
        <w:t>•</w:t>
      </w:r>
      <w:r w:rsidRPr="007A2114">
        <w:rPr>
          <w:b w:val="0"/>
          <w:sz w:val="22"/>
          <w:szCs w:val="22"/>
        </w:rPr>
        <w:tab/>
        <w:t>mesiac a rok predloženia Záverečnej správy z prieskumu verejnému obstarávateľovi</w:t>
      </w:r>
    </w:p>
    <w:p w14:paraId="540E0B25" w14:textId="77777777" w:rsidR="007A2114" w:rsidRPr="007A2114" w:rsidRDefault="007A2114" w:rsidP="007A2114">
      <w:pPr>
        <w:tabs>
          <w:tab w:val="left" w:pos="0"/>
        </w:tabs>
        <w:spacing w:after="240"/>
        <w:ind w:left="708" w:hanging="708"/>
        <w:rPr>
          <w:b w:val="0"/>
          <w:sz w:val="22"/>
          <w:szCs w:val="22"/>
        </w:rPr>
      </w:pPr>
      <w:r w:rsidRPr="007A2114">
        <w:rPr>
          <w:b w:val="0"/>
          <w:sz w:val="22"/>
          <w:szCs w:val="22"/>
        </w:rPr>
        <w:t>•</w:t>
      </w:r>
      <w:r w:rsidRPr="007A2114">
        <w:rPr>
          <w:b w:val="0"/>
          <w:sz w:val="22"/>
          <w:szCs w:val="22"/>
        </w:rPr>
        <w:tab/>
        <w:t>logo Ministerstva vnútra Slovenskej republiky a logo Inštitútu správnych a bezpečnostných analýz MV SR</w:t>
      </w:r>
    </w:p>
    <w:p w14:paraId="39CE761D" w14:textId="77777777" w:rsidR="007A2114" w:rsidRPr="007A2114" w:rsidRDefault="007A2114" w:rsidP="007A2114">
      <w:pPr>
        <w:tabs>
          <w:tab w:val="left" w:pos="0"/>
        </w:tabs>
        <w:spacing w:after="240"/>
        <w:rPr>
          <w:b w:val="0"/>
          <w:sz w:val="22"/>
          <w:szCs w:val="22"/>
          <w:u w:val="single"/>
        </w:rPr>
      </w:pPr>
      <w:r w:rsidRPr="007A2114">
        <w:rPr>
          <w:b w:val="0"/>
          <w:sz w:val="22"/>
          <w:szCs w:val="22"/>
          <w:u w:val="single"/>
        </w:rPr>
        <w:t>Prílohy záverečnej správy:</w:t>
      </w:r>
    </w:p>
    <w:p w14:paraId="4096110C" w14:textId="77777777" w:rsidR="007A2114" w:rsidRPr="007A2114" w:rsidRDefault="007A2114" w:rsidP="007A2114">
      <w:pPr>
        <w:tabs>
          <w:tab w:val="left" w:pos="0"/>
        </w:tabs>
        <w:spacing w:after="240"/>
        <w:rPr>
          <w:b w:val="0"/>
          <w:sz w:val="22"/>
          <w:szCs w:val="22"/>
        </w:rPr>
      </w:pPr>
      <w:r w:rsidRPr="007A2114">
        <w:rPr>
          <w:b w:val="0"/>
          <w:sz w:val="22"/>
          <w:szCs w:val="22"/>
        </w:rPr>
        <w:t>Príloha 1: Dotazník</w:t>
      </w:r>
    </w:p>
    <w:p w14:paraId="5818E362" w14:textId="77777777" w:rsidR="007A2114" w:rsidRPr="007A2114" w:rsidRDefault="007A2114" w:rsidP="007A2114">
      <w:pPr>
        <w:tabs>
          <w:tab w:val="left" w:pos="0"/>
        </w:tabs>
        <w:spacing w:after="240"/>
        <w:rPr>
          <w:b w:val="0"/>
          <w:sz w:val="22"/>
          <w:szCs w:val="22"/>
        </w:rPr>
      </w:pPr>
      <w:r w:rsidRPr="007A2114">
        <w:rPr>
          <w:b w:val="0"/>
          <w:sz w:val="22"/>
          <w:szCs w:val="22"/>
        </w:rPr>
        <w:t>Príloha 2: Finálny sumár (krátke zhrnutie Záverečnej správy). Rozsah min. 2 strany, max. 10 strán</w:t>
      </w:r>
    </w:p>
    <w:p w14:paraId="4DD80144" w14:textId="77777777" w:rsidR="007A2114" w:rsidRPr="007A2114" w:rsidRDefault="007A2114" w:rsidP="007A2114">
      <w:pPr>
        <w:tabs>
          <w:tab w:val="left" w:pos="0"/>
        </w:tabs>
        <w:spacing w:after="240"/>
        <w:rPr>
          <w:b w:val="0"/>
          <w:sz w:val="22"/>
          <w:szCs w:val="22"/>
        </w:rPr>
      </w:pPr>
      <w:r w:rsidRPr="007A2114">
        <w:rPr>
          <w:b w:val="0"/>
          <w:sz w:val="22"/>
          <w:szCs w:val="22"/>
        </w:rPr>
        <w:t>Ďalšie prílohy môžu byť pridané na základe rozhodnutia verejného obstarávateľa.</w:t>
      </w:r>
    </w:p>
    <w:p w14:paraId="72B55F4C" w14:textId="77777777" w:rsidR="007A2114" w:rsidRPr="007A2114" w:rsidRDefault="007A2114" w:rsidP="007A2114">
      <w:pPr>
        <w:tabs>
          <w:tab w:val="left" w:pos="0"/>
        </w:tabs>
        <w:spacing w:after="240"/>
        <w:rPr>
          <w:b w:val="0"/>
          <w:sz w:val="22"/>
          <w:szCs w:val="22"/>
        </w:rPr>
      </w:pPr>
      <w:r w:rsidRPr="007A2114">
        <w:rPr>
          <w:b w:val="0"/>
          <w:sz w:val="22"/>
          <w:szCs w:val="22"/>
        </w:rPr>
        <w:t xml:space="preserve">Termín plnenia: do 01.12.2024 </w:t>
      </w:r>
    </w:p>
    <w:p w14:paraId="3315DF65" w14:textId="77777777" w:rsidR="007A2114" w:rsidRPr="007A2114" w:rsidRDefault="007A2114" w:rsidP="007A2114">
      <w:pPr>
        <w:tabs>
          <w:tab w:val="left" w:pos="0"/>
        </w:tabs>
        <w:spacing w:after="240"/>
        <w:rPr>
          <w:b w:val="0"/>
          <w:sz w:val="22"/>
          <w:szCs w:val="22"/>
        </w:rPr>
      </w:pPr>
      <w:r w:rsidRPr="007A2114">
        <w:rPr>
          <w:b w:val="0"/>
          <w:sz w:val="22"/>
          <w:szCs w:val="22"/>
        </w:rPr>
        <w:t>Úspešný uchádzač je povinný dodať záverečnú správu do 01.12.2024.</w:t>
      </w:r>
    </w:p>
    <w:p w14:paraId="6927F809" w14:textId="77777777" w:rsidR="007A2114" w:rsidRPr="007A2114" w:rsidRDefault="007A2114" w:rsidP="007A2114">
      <w:pPr>
        <w:tabs>
          <w:tab w:val="left" w:pos="0"/>
        </w:tabs>
        <w:spacing w:after="240"/>
        <w:rPr>
          <w:b w:val="0"/>
          <w:sz w:val="22"/>
          <w:szCs w:val="22"/>
          <w:u w:val="single"/>
        </w:rPr>
      </w:pPr>
    </w:p>
    <w:p w14:paraId="3D636303" w14:textId="77777777" w:rsidR="007A2114" w:rsidRPr="007A2114" w:rsidRDefault="007A2114" w:rsidP="007A2114">
      <w:pPr>
        <w:tabs>
          <w:tab w:val="left" w:pos="0"/>
        </w:tabs>
        <w:spacing w:after="240"/>
        <w:rPr>
          <w:b w:val="0"/>
          <w:sz w:val="22"/>
          <w:szCs w:val="22"/>
          <w:u w:val="single"/>
        </w:rPr>
      </w:pPr>
      <w:r w:rsidRPr="007A2114">
        <w:rPr>
          <w:b w:val="0"/>
          <w:sz w:val="22"/>
          <w:szCs w:val="22"/>
          <w:u w:val="single"/>
        </w:rPr>
        <w:t>Cieľ aktivity:</w:t>
      </w:r>
    </w:p>
    <w:p w14:paraId="28DA3997" w14:textId="77777777" w:rsidR="007A2114" w:rsidRPr="007A2114" w:rsidRDefault="007A2114" w:rsidP="007A2114">
      <w:pPr>
        <w:tabs>
          <w:tab w:val="left" w:pos="0"/>
        </w:tabs>
        <w:spacing w:after="240"/>
        <w:rPr>
          <w:b w:val="0"/>
          <w:sz w:val="22"/>
          <w:szCs w:val="22"/>
        </w:rPr>
      </w:pPr>
      <w:r w:rsidRPr="007A2114">
        <w:rPr>
          <w:b w:val="0"/>
          <w:sz w:val="22"/>
          <w:szCs w:val="22"/>
        </w:rPr>
        <w:t>zistiť intenzitu znalostí v jednotlivých cieľových skupinách</w:t>
      </w:r>
    </w:p>
    <w:p w14:paraId="56E024FB" w14:textId="77777777" w:rsidR="007A2114" w:rsidRPr="007A2114" w:rsidRDefault="007A2114" w:rsidP="007A2114">
      <w:pPr>
        <w:tabs>
          <w:tab w:val="left" w:pos="0"/>
        </w:tabs>
        <w:spacing w:after="240"/>
        <w:rPr>
          <w:b w:val="0"/>
          <w:sz w:val="22"/>
          <w:szCs w:val="22"/>
        </w:rPr>
      </w:pPr>
      <w:r w:rsidRPr="007A2114">
        <w:rPr>
          <w:b w:val="0"/>
          <w:sz w:val="22"/>
          <w:szCs w:val="22"/>
        </w:rPr>
        <w:t>zistiť regionálne, resp. iné diferencie v znalostiach</w:t>
      </w:r>
    </w:p>
    <w:p w14:paraId="6FF783D4" w14:textId="77777777" w:rsidR="007A2114" w:rsidRPr="007A2114" w:rsidRDefault="007A2114" w:rsidP="007A2114">
      <w:pPr>
        <w:tabs>
          <w:tab w:val="left" w:pos="0"/>
        </w:tabs>
        <w:spacing w:after="240"/>
        <w:rPr>
          <w:b w:val="0"/>
          <w:sz w:val="22"/>
          <w:szCs w:val="22"/>
        </w:rPr>
      </w:pPr>
      <w:r w:rsidRPr="007A2114">
        <w:rPr>
          <w:b w:val="0"/>
          <w:sz w:val="22"/>
          <w:szCs w:val="22"/>
        </w:rPr>
        <w:t>zistiť nenaplnené informačné a iné potreby cieľových skupín</w:t>
      </w:r>
    </w:p>
    <w:p w14:paraId="05894345" w14:textId="77777777" w:rsidR="007A2114" w:rsidRPr="007A2114" w:rsidRDefault="007A2114" w:rsidP="007A2114">
      <w:pPr>
        <w:tabs>
          <w:tab w:val="left" w:pos="0"/>
        </w:tabs>
        <w:spacing w:after="240"/>
        <w:rPr>
          <w:b w:val="0"/>
          <w:sz w:val="22"/>
          <w:szCs w:val="22"/>
        </w:rPr>
      </w:pPr>
    </w:p>
    <w:p w14:paraId="7DE66D3A" w14:textId="77777777" w:rsidR="007A2114" w:rsidRPr="007A2114" w:rsidRDefault="007A2114" w:rsidP="007A2114">
      <w:pPr>
        <w:tabs>
          <w:tab w:val="left" w:pos="0"/>
        </w:tabs>
        <w:spacing w:after="240"/>
        <w:rPr>
          <w:b w:val="0"/>
          <w:sz w:val="22"/>
          <w:szCs w:val="22"/>
          <w:u w:val="single"/>
        </w:rPr>
      </w:pPr>
      <w:r w:rsidRPr="007A2114">
        <w:rPr>
          <w:b w:val="0"/>
          <w:sz w:val="22"/>
          <w:szCs w:val="22"/>
          <w:u w:val="single"/>
        </w:rPr>
        <w:t>Cieľové skupiny:</w:t>
      </w:r>
    </w:p>
    <w:p w14:paraId="0BF94EFF" w14:textId="77777777" w:rsidR="007A2114" w:rsidRPr="007A2114" w:rsidRDefault="007A2114" w:rsidP="007A2114">
      <w:pPr>
        <w:tabs>
          <w:tab w:val="left" w:pos="0"/>
        </w:tabs>
        <w:spacing w:after="240"/>
        <w:rPr>
          <w:b w:val="0"/>
          <w:sz w:val="22"/>
          <w:szCs w:val="22"/>
        </w:rPr>
      </w:pPr>
      <w:r w:rsidRPr="007A2114">
        <w:rPr>
          <w:b w:val="0"/>
          <w:sz w:val="22"/>
          <w:szCs w:val="22"/>
        </w:rPr>
        <w:t>verejnosť Slovenskej republiky - populácia vo veku 18 a viac rokov; v prípade aktivity „Prieskum verejnej mienky č. 4 - Hodnoty detí a mládeže“ – populácia deti a mládež do 18 rokov</w:t>
      </w:r>
    </w:p>
    <w:p w14:paraId="7658491A" w14:textId="77777777" w:rsidR="007A2114" w:rsidRPr="007A2114" w:rsidRDefault="007A2114" w:rsidP="007A2114">
      <w:pPr>
        <w:tabs>
          <w:tab w:val="left" w:pos="0"/>
        </w:tabs>
        <w:spacing w:after="240"/>
        <w:rPr>
          <w:b w:val="0"/>
          <w:sz w:val="22"/>
          <w:szCs w:val="22"/>
        </w:rPr>
      </w:pPr>
    </w:p>
    <w:p w14:paraId="33F95AB0" w14:textId="77777777" w:rsidR="007A2114" w:rsidRPr="007A2114" w:rsidRDefault="007A2114" w:rsidP="007A2114">
      <w:pPr>
        <w:tabs>
          <w:tab w:val="left" w:pos="0"/>
        </w:tabs>
        <w:spacing w:after="240"/>
        <w:rPr>
          <w:b w:val="0"/>
          <w:sz w:val="22"/>
          <w:szCs w:val="22"/>
        </w:rPr>
      </w:pPr>
    </w:p>
    <w:p w14:paraId="0018EFAD" w14:textId="77777777" w:rsidR="007A2114" w:rsidRPr="007A2114" w:rsidRDefault="007A2114" w:rsidP="007A2114">
      <w:pPr>
        <w:tabs>
          <w:tab w:val="left" w:pos="0"/>
        </w:tabs>
        <w:spacing w:after="240"/>
        <w:rPr>
          <w:b w:val="0"/>
          <w:sz w:val="22"/>
          <w:szCs w:val="22"/>
        </w:rPr>
      </w:pPr>
    </w:p>
    <w:p w14:paraId="57AF7C3D" w14:textId="77777777" w:rsidR="007A2114" w:rsidRPr="007A2114" w:rsidRDefault="007A2114" w:rsidP="007A2114">
      <w:pPr>
        <w:tabs>
          <w:tab w:val="left" w:pos="0"/>
        </w:tabs>
        <w:spacing w:after="240"/>
        <w:rPr>
          <w:b w:val="0"/>
          <w:sz w:val="22"/>
          <w:szCs w:val="22"/>
          <w:u w:val="single"/>
        </w:rPr>
      </w:pPr>
      <w:r w:rsidRPr="007A2114">
        <w:rPr>
          <w:b w:val="0"/>
          <w:sz w:val="22"/>
          <w:szCs w:val="22"/>
          <w:u w:val="single"/>
        </w:rPr>
        <w:t>Metóda prieskumu:</w:t>
      </w:r>
    </w:p>
    <w:p w14:paraId="023E1971" w14:textId="77777777" w:rsidR="007A2114" w:rsidRPr="007A2114" w:rsidRDefault="007A2114" w:rsidP="007A2114">
      <w:pPr>
        <w:tabs>
          <w:tab w:val="left" w:pos="0"/>
        </w:tabs>
        <w:spacing w:after="240"/>
        <w:rPr>
          <w:b w:val="0"/>
          <w:sz w:val="22"/>
          <w:szCs w:val="22"/>
        </w:rPr>
      </w:pPr>
      <w:r w:rsidRPr="007A2114">
        <w:rPr>
          <w:b w:val="0"/>
          <w:sz w:val="22"/>
          <w:szCs w:val="22"/>
        </w:rPr>
        <w:t>Technika výskumu:</w:t>
      </w:r>
      <w:r w:rsidRPr="007A2114">
        <w:rPr>
          <w:b w:val="0"/>
          <w:sz w:val="22"/>
          <w:szCs w:val="22"/>
        </w:rPr>
        <w:tab/>
      </w:r>
      <w:r w:rsidRPr="007A2114">
        <w:rPr>
          <w:b w:val="0"/>
          <w:sz w:val="22"/>
          <w:szCs w:val="22"/>
        </w:rPr>
        <w:tab/>
        <w:t>kvantitatívna</w:t>
      </w:r>
    </w:p>
    <w:p w14:paraId="2362A6AB" w14:textId="77777777" w:rsidR="007A2114" w:rsidRPr="007A2114" w:rsidRDefault="007A2114" w:rsidP="007A2114">
      <w:pPr>
        <w:tabs>
          <w:tab w:val="left" w:pos="0"/>
        </w:tabs>
        <w:spacing w:after="240"/>
        <w:ind w:left="2832" w:hanging="2832"/>
        <w:rPr>
          <w:b w:val="0"/>
          <w:sz w:val="22"/>
          <w:szCs w:val="22"/>
        </w:rPr>
      </w:pPr>
      <w:r w:rsidRPr="007A2114">
        <w:rPr>
          <w:b w:val="0"/>
          <w:sz w:val="22"/>
          <w:szCs w:val="22"/>
        </w:rPr>
        <w:t>Spôsob zberu dát:</w:t>
      </w:r>
      <w:r w:rsidRPr="007A2114">
        <w:rPr>
          <w:b w:val="0"/>
          <w:sz w:val="22"/>
          <w:szCs w:val="22"/>
        </w:rPr>
        <w:tab/>
        <w:t>prebehne prostredníctvom telefonických rozhovorov s respondentmi alebo ekvivalent;</w:t>
      </w:r>
    </w:p>
    <w:p w14:paraId="1AA0C4D1" w14:textId="77777777" w:rsidR="007A2114" w:rsidRPr="007A2114" w:rsidRDefault="007A2114" w:rsidP="007A2114">
      <w:pPr>
        <w:tabs>
          <w:tab w:val="left" w:pos="0"/>
        </w:tabs>
        <w:spacing w:after="240"/>
        <w:ind w:left="2832" w:hanging="2832"/>
        <w:rPr>
          <w:b w:val="0"/>
          <w:sz w:val="22"/>
          <w:szCs w:val="22"/>
        </w:rPr>
      </w:pPr>
      <w:r w:rsidRPr="007A2114">
        <w:rPr>
          <w:b w:val="0"/>
          <w:sz w:val="22"/>
          <w:szCs w:val="22"/>
        </w:rPr>
        <w:tab/>
        <w:t>v prípade aktivity „Prieskum verejnej mienky č. 4 - Hodnoty detí a mládeže“ zber dát prebehne prezenčnou formou</w:t>
      </w:r>
    </w:p>
    <w:p w14:paraId="24AB567A" w14:textId="77777777" w:rsidR="007A2114" w:rsidRPr="007A2114" w:rsidRDefault="007A2114" w:rsidP="007A2114">
      <w:pPr>
        <w:tabs>
          <w:tab w:val="left" w:pos="0"/>
        </w:tabs>
        <w:spacing w:after="240"/>
        <w:rPr>
          <w:b w:val="0"/>
          <w:sz w:val="22"/>
          <w:szCs w:val="22"/>
        </w:rPr>
      </w:pPr>
      <w:r w:rsidRPr="007A2114">
        <w:rPr>
          <w:b w:val="0"/>
          <w:sz w:val="22"/>
          <w:szCs w:val="22"/>
        </w:rPr>
        <w:t>Nástroj výskumu:</w:t>
      </w:r>
      <w:r w:rsidRPr="007A2114">
        <w:rPr>
          <w:b w:val="0"/>
          <w:sz w:val="22"/>
          <w:szCs w:val="22"/>
        </w:rPr>
        <w:tab/>
      </w:r>
      <w:r w:rsidRPr="007A2114">
        <w:rPr>
          <w:b w:val="0"/>
          <w:sz w:val="22"/>
          <w:szCs w:val="22"/>
        </w:rPr>
        <w:tab/>
        <w:t>štruktúrovaný dotazník</w:t>
      </w:r>
    </w:p>
    <w:p w14:paraId="5C2143E9" w14:textId="77777777" w:rsidR="007A2114" w:rsidRPr="007A2114" w:rsidRDefault="007A2114" w:rsidP="007A2114">
      <w:pPr>
        <w:tabs>
          <w:tab w:val="left" w:pos="0"/>
        </w:tabs>
        <w:spacing w:after="240"/>
        <w:rPr>
          <w:b w:val="0"/>
          <w:sz w:val="22"/>
          <w:szCs w:val="22"/>
        </w:rPr>
      </w:pPr>
      <w:r w:rsidRPr="007A2114">
        <w:rPr>
          <w:b w:val="0"/>
          <w:sz w:val="22"/>
          <w:szCs w:val="22"/>
        </w:rPr>
        <w:t>Cieľová skupina (1,2,3):</w:t>
      </w:r>
      <w:r w:rsidRPr="007A2114">
        <w:rPr>
          <w:b w:val="0"/>
          <w:sz w:val="22"/>
          <w:szCs w:val="22"/>
        </w:rPr>
        <w:tab/>
        <w:t>reprezentatívny výber na populáciu SR</w:t>
      </w:r>
    </w:p>
    <w:p w14:paraId="03372754" w14:textId="77777777" w:rsidR="007A2114" w:rsidRPr="007A2114" w:rsidRDefault="007A2114" w:rsidP="007A2114">
      <w:pPr>
        <w:tabs>
          <w:tab w:val="left" w:pos="0"/>
        </w:tabs>
        <w:spacing w:after="240"/>
        <w:ind w:left="2832" w:hanging="2832"/>
        <w:rPr>
          <w:b w:val="0"/>
          <w:sz w:val="22"/>
          <w:szCs w:val="22"/>
        </w:rPr>
      </w:pPr>
      <w:r w:rsidRPr="007A2114">
        <w:rPr>
          <w:b w:val="0"/>
          <w:sz w:val="22"/>
          <w:szCs w:val="22"/>
        </w:rPr>
        <w:t>Cieľová skupina (4):</w:t>
      </w:r>
      <w:r w:rsidRPr="007A2114">
        <w:rPr>
          <w:b w:val="0"/>
          <w:sz w:val="22"/>
          <w:szCs w:val="22"/>
        </w:rPr>
        <w:tab/>
        <w:t>reprezentatívny výber na populáciu SR rovnomerne rozdelený počtu obyvateľov jednotlivých krajov</w:t>
      </w:r>
    </w:p>
    <w:p w14:paraId="75EC6148" w14:textId="77777777" w:rsidR="007A2114" w:rsidRPr="007A2114" w:rsidRDefault="007A2114" w:rsidP="007A2114">
      <w:pPr>
        <w:tabs>
          <w:tab w:val="left" w:pos="0"/>
        </w:tabs>
        <w:spacing w:after="240"/>
        <w:rPr>
          <w:b w:val="0"/>
          <w:sz w:val="22"/>
          <w:szCs w:val="22"/>
        </w:rPr>
      </w:pPr>
      <w:r w:rsidRPr="007A2114">
        <w:rPr>
          <w:b w:val="0"/>
          <w:sz w:val="22"/>
          <w:szCs w:val="22"/>
        </w:rPr>
        <w:t xml:space="preserve">Veľkosť vzorky: </w:t>
      </w:r>
      <w:r w:rsidRPr="007A2114">
        <w:rPr>
          <w:b w:val="0"/>
          <w:sz w:val="22"/>
          <w:szCs w:val="22"/>
        </w:rPr>
        <w:tab/>
      </w:r>
      <w:r w:rsidRPr="007A2114">
        <w:rPr>
          <w:b w:val="0"/>
          <w:sz w:val="22"/>
          <w:szCs w:val="22"/>
        </w:rPr>
        <w:tab/>
        <w:t xml:space="preserve">spolu min. 1 000 respondentov </w:t>
      </w:r>
    </w:p>
    <w:p w14:paraId="085D07F7" w14:textId="77777777" w:rsidR="007A2114" w:rsidRPr="007A2114" w:rsidRDefault="007A2114" w:rsidP="007A2114">
      <w:pPr>
        <w:tabs>
          <w:tab w:val="left" w:pos="0"/>
        </w:tabs>
        <w:spacing w:after="240"/>
        <w:rPr>
          <w:b w:val="0"/>
          <w:sz w:val="22"/>
          <w:szCs w:val="22"/>
        </w:rPr>
      </w:pPr>
      <w:r w:rsidRPr="007A2114">
        <w:rPr>
          <w:b w:val="0"/>
          <w:sz w:val="22"/>
          <w:szCs w:val="22"/>
        </w:rPr>
        <w:t>Typ výberu vzorky:</w:t>
      </w:r>
      <w:r w:rsidRPr="007A2114">
        <w:rPr>
          <w:b w:val="0"/>
          <w:sz w:val="22"/>
          <w:szCs w:val="22"/>
        </w:rPr>
        <w:tab/>
      </w:r>
      <w:r w:rsidRPr="007A2114">
        <w:rPr>
          <w:b w:val="0"/>
          <w:sz w:val="22"/>
          <w:szCs w:val="22"/>
        </w:rPr>
        <w:tab/>
        <w:t>kvótny</w:t>
      </w:r>
    </w:p>
    <w:p w14:paraId="74073C0F" w14:textId="77777777" w:rsidR="007A2114" w:rsidRPr="007A2114" w:rsidRDefault="007A2114" w:rsidP="007A2114">
      <w:pPr>
        <w:tabs>
          <w:tab w:val="left" w:pos="0"/>
        </w:tabs>
        <w:spacing w:after="240"/>
        <w:rPr>
          <w:b w:val="0"/>
          <w:sz w:val="22"/>
          <w:szCs w:val="22"/>
        </w:rPr>
      </w:pPr>
      <w:r w:rsidRPr="007A2114">
        <w:rPr>
          <w:b w:val="0"/>
          <w:sz w:val="22"/>
          <w:szCs w:val="22"/>
        </w:rPr>
        <w:t>Znaky:</w:t>
      </w:r>
      <w:r w:rsidRPr="007A2114">
        <w:rPr>
          <w:b w:val="0"/>
          <w:sz w:val="22"/>
          <w:szCs w:val="22"/>
        </w:rPr>
        <w:tab/>
      </w:r>
      <w:r w:rsidRPr="007A2114">
        <w:rPr>
          <w:b w:val="0"/>
          <w:sz w:val="22"/>
          <w:szCs w:val="22"/>
        </w:rPr>
        <w:tab/>
      </w:r>
      <w:r w:rsidRPr="007A2114">
        <w:rPr>
          <w:b w:val="0"/>
          <w:sz w:val="22"/>
          <w:szCs w:val="22"/>
        </w:rPr>
        <w:tab/>
      </w:r>
      <w:r w:rsidRPr="007A2114">
        <w:rPr>
          <w:b w:val="0"/>
          <w:sz w:val="22"/>
          <w:szCs w:val="22"/>
        </w:rPr>
        <w:tab/>
        <w:t xml:space="preserve">vek, pohlavie, vzdelanie, národnosť, región, veľkosť obce </w:t>
      </w:r>
    </w:p>
    <w:p w14:paraId="54980788" w14:textId="77777777" w:rsidR="007A2114" w:rsidRPr="007A2114" w:rsidRDefault="007A2114" w:rsidP="007A2114">
      <w:pPr>
        <w:tabs>
          <w:tab w:val="left" w:pos="0"/>
        </w:tabs>
        <w:spacing w:after="240"/>
        <w:rPr>
          <w:b w:val="0"/>
          <w:sz w:val="22"/>
          <w:szCs w:val="22"/>
        </w:rPr>
      </w:pPr>
      <w:r w:rsidRPr="007A2114">
        <w:rPr>
          <w:b w:val="0"/>
          <w:sz w:val="22"/>
          <w:szCs w:val="22"/>
        </w:rPr>
        <w:t>Vekový rozsah:</w:t>
      </w:r>
      <w:r w:rsidRPr="007A2114">
        <w:rPr>
          <w:b w:val="0"/>
          <w:sz w:val="22"/>
          <w:szCs w:val="22"/>
        </w:rPr>
        <w:tab/>
      </w:r>
      <w:r w:rsidRPr="007A2114">
        <w:rPr>
          <w:b w:val="0"/>
          <w:sz w:val="22"/>
          <w:szCs w:val="22"/>
        </w:rPr>
        <w:tab/>
      </w:r>
      <w:r w:rsidRPr="007A2114">
        <w:rPr>
          <w:b w:val="0"/>
          <w:sz w:val="22"/>
          <w:szCs w:val="22"/>
        </w:rPr>
        <w:tab/>
        <w:t>podľa typu prieskumu trhu</w:t>
      </w:r>
    </w:p>
    <w:p w14:paraId="6765BE73" w14:textId="77777777" w:rsidR="007A2114" w:rsidRPr="007A2114" w:rsidRDefault="007A2114" w:rsidP="007A2114">
      <w:pPr>
        <w:tabs>
          <w:tab w:val="left" w:pos="0"/>
        </w:tabs>
        <w:spacing w:after="240"/>
        <w:rPr>
          <w:b w:val="0"/>
          <w:sz w:val="22"/>
          <w:szCs w:val="22"/>
        </w:rPr>
      </w:pPr>
      <w:r w:rsidRPr="007A2114">
        <w:rPr>
          <w:b w:val="0"/>
          <w:sz w:val="22"/>
          <w:szCs w:val="22"/>
        </w:rPr>
        <w:t>Zber dát:</w:t>
      </w:r>
      <w:r w:rsidRPr="007A2114">
        <w:rPr>
          <w:b w:val="0"/>
          <w:sz w:val="22"/>
          <w:szCs w:val="22"/>
        </w:rPr>
        <w:tab/>
      </w:r>
      <w:r w:rsidRPr="007A2114">
        <w:rPr>
          <w:b w:val="0"/>
          <w:sz w:val="22"/>
          <w:szCs w:val="22"/>
        </w:rPr>
        <w:tab/>
      </w:r>
      <w:r w:rsidRPr="007A2114">
        <w:rPr>
          <w:b w:val="0"/>
          <w:sz w:val="22"/>
          <w:szCs w:val="22"/>
        </w:rPr>
        <w:tab/>
        <w:t xml:space="preserve">4. kvartál 2024 </w:t>
      </w:r>
    </w:p>
    <w:p w14:paraId="45483E02" w14:textId="77777777" w:rsidR="007A2114" w:rsidRPr="007A2114" w:rsidRDefault="007A2114" w:rsidP="007A2114">
      <w:pPr>
        <w:tabs>
          <w:tab w:val="left" w:pos="0"/>
        </w:tabs>
        <w:spacing w:after="240"/>
        <w:ind w:left="2832" w:hanging="2832"/>
        <w:rPr>
          <w:b w:val="0"/>
          <w:sz w:val="22"/>
          <w:szCs w:val="22"/>
        </w:rPr>
      </w:pPr>
      <w:r w:rsidRPr="007A2114">
        <w:rPr>
          <w:b w:val="0"/>
          <w:sz w:val="22"/>
          <w:szCs w:val="22"/>
        </w:rPr>
        <w:t>Kontrola dát:</w:t>
      </w:r>
      <w:r w:rsidRPr="007A2114">
        <w:rPr>
          <w:b w:val="0"/>
          <w:sz w:val="22"/>
          <w:szCs w:val="22"/>
        </w:rPr>
        <w:tab/>
        <w:t>script – softvérovo kontrolovaná logika odpovedí, výpisy hovorov a umožnený násluch na požiadanie verejného obstarávateľa v printovej, resp. elektronickej podobe</w:t>
      </w:r>
    </w:p>
    <w:p w14:paraId="7F7FB2B5" w14:textId="77777777" w:rsidR="007A2114" w:rsidRPr="007A2114" w:rsidRDefault="007A2114" w:rsidP="007A2114">
      <w:pPr>
        <w:tabs>
          <w:tab w:val="left" w:pos="0"/>
        </w:tabs>
        <w:spacing w:after="240"/>
        <w:rPr>
          <w:b w:val="0"/>
          <w:sz w:val="22"/>
          <w:szCs w:val="22"/>
        </w:rPr>
      </w:pPr>
      <w:r w:rsidRPr="007A2114">
        <w:rPr>
          <w:b w:val="0"/>
          <w:sz w:val="22"/>
          <w:szCs w:val="22"/>
        </w:rPr>
        <w:t>Počet otázok:</w:t>
      </w:r>
      <w:r w:rsidRPr="007A2114">
        <w:rPr>
          <w:b w:val="0"/>
          <w:sz w:val="22"/>
          <w:szCs w:val="22"/>
        </w:rPr>
        <w:tab/>
      </w:r>
      <w:r w:rsidRPr="007A2114">
        <w:rPr>
          <w:b w:val="0"/>
          <w:sz w:val="22"/>
          <w:szCs w:val="22"/>
        </w:rPr>
        <w:tab/>
      </w:r>
      <w:r w:rsidRPr="007A2114">
        <w:rPr>
          <w:b w:val="0"/>
          <w:sz w:val="22"/>
          <w:szCs w:val="22"/>
        </w:rPr>
        <w:tab/>
        <w:t>20 - 45</w:t>
      </w:r>
    </w:p>
    <w:p w14:paraId="60F7BDBE" w14:textId="77777777" w:rsidR="007A2114" w:rsidRPr="007A2114" w:rsidRDefault="007A2114" w:rsidP="007A2114">
      <w:pPr>
        <w:tabs>
          <w:tab w:val="left" w:pos="0"/>
        </w:tabs>
        <w:spacing w:after="240"/>
        <w:ind w:left="2832" w:hanging="2832"/>
        <w:rPr>
          <w:b w:val="0"/>
          <w:sz w:val="22"/>
          <w:szCs w:val="22"/>
        </w:rPr>
      </w:pPr>
      <w:r w:rsidRPr="007A2114">
        <w:rPr>
          <w:b w:val="0"/>
          <w:sz w:val="22"/>
          <w:szCs w:val="22"/>
        </w:rPr>
        <w:t>Štatistika:</w:t>
      </w:r>
      <w:r w:rsidRPr="007A2114">
        <w:rPr>
          <w:b w:val="0"/>
          <w:sz w:val="22"/>
          <w:szCs w:val="22"/>
        </w:rPr>
        <w:tab/>
        <w:t>dátový súbor, aj štatistické spracovanie vo formáte EXCEL a aj podrobný analytický report s grafmi, textovou interpretáciou, vo formáte .pdf.</w:t>
      </w:r>
    </w:p>
    <w:p w14:paraId="1B3702C2" w14:textId="77777777" w:rsidR="007A2114" w:rsidRPr="007A2114" w:rsidRDefault="007A2114" w:rsidP="007A2114">
      <w:pPr>
        <w:tabs>
          <w:tab w:val="left" w:pos="0"/>
        </w:tabs>
        <w:spacing w:after="240"/>
        <w:rPr>
          <w:b w:val="0"/>
          <w:sz w:val="22"/>
          <w:szCs w:val="22"/>
        </w:rPr>
      </w:pPr>
      <w:r w:rsidRPr="007A2114">
        <w:rPr>
          <w:b w:val="0"/>
          <w:sz w:val="22"/>
          <w:szCs w:val="22"/>
        </w:rPr>
        <w:t>Pri cieľovej skupine treba sledovať nasledujúce ukazovatele:</w:t>
      </w:r>
    </w:p>
    <w:p w14:paraId="28719310" w14:textId="77777777" w:rsidR="007A2114" w:rsidRPr="007A2114" w:rsidRDefault="007A2114" w:rsidP="007A2114">
      <w:pPr>
        <w:tabs>
          <w:tab w:val="left" w:pos="0"/>
        </w:tabs>
        <w:spacing w:after="240"/>
        <w:jc w:val="both"/>
        <w:rPr>
          <w:b w:val="0"/>
          <w:sz w:val="22"/>
          <w:szCs w:val="22"/>
        </w:rPr>
      </w:pPr>
      <w:r w:rsidRPr="007A2114">
        <w:rPr>
          <w:b w:val="0"/>
          <w:sz w:val="22"/>
          <w:szCs w:val="22"/>
        </w:rPr>
        <w:t>Verejnosť Slovenskej republiky - pri danej cieľovej skupine sa očakáva charakteristika najdôležitejších ukazovateľov (najmä veková, národnostná, vzdelanostná štruktúra, rodinný stav obyvateľstva, regionálne rozdelenie obyvateľstva, veľkostná štruktúra sídiel na Slovensku, zamestnanosť, nezamestnanosť), ktoré poskytnú celkový prehľad o kvantitatívnych a  kvalitatívnych  charakteristikách  obyvateľstva. Pri charakteristike cieľovej skupiny sa predpokladá využitie grafov a tabuliek.</w:t>
      </w:r>
    </w:p>
    <w:p w14:paraId="28238456" w14:textId="77777777" w:rsidR="007A2114" w:rsidRPr="007A2114" w:rsidRDefault="007A2114" w:rsidP="007A2114">
      <w:pPr>
        <w:spacing w:after="240"/>
        <w:jc w:val="both"/>
        <w:rPr>
          <w:b w:val="0"/>
          <w:i/>
          <w:sz w:val="22"/>
          <w:szCs w:val="22"/>
        </w:rPr>
      </w:pPr>
      <w:r w:rsidRPr="007A2114">
        <w:rPr>
          <w:b w:val="0"/>
          <w:i/>
          <w:sz w:val="22"/>
          <w:szCs w:val="22"/>
        </w:rPr>
        <w:t>Zákazka je rozdelená na 2 samostatne vyhodnocované časti (prieskum verejnej mienky č. 1-3 a prieskum verejnej mienky č. 4). Výsledkom verejného obstarávania bude uzavretie zmluvy na každú samostatne vyhodnocovanú časť zákazky.</w:t>
      </w:r>
    </w:p>
    <w:p w14:paraId="7598A191" w14:textId="7E6EDB01" w:rsidR="007A2114" w:rsidRDefault="007A2114" w:rsidP="007A2114">
      <w:pPr>
        <w:spacing w:after="240"/>
        <w:jc w:val="both"/>
        <w:rPr>
          <w:b w:val="0"/>
          <w:i/>
          <w:sz w:val="22"/>
          <w:szCs w:val="22"/>
        </w:rPr>
      </w:pPr>
      <w:r w:rsidRPr="007A2114">
        <w:rPr>
          <w:b w:val="0"/>
          <w:i/>
          <w:sz w:val="22"/>
          <w:szCs w:val="22"/>
        </w:rPr>
        <w:t>Záujemca môže predložiť ponuku na jednu časť zákazky alebo na ľubovoľný počet častí zákazky.</w:t>
      </w:r>
    </w:p>
    <w:p w14:paraId="62D65DF9" w14:textId="77777777" w:rsidR="007A2114" w:rsidRPr="007A2114" w:rsidRDefault="007A2114" w:rsidP="007A2114">
      <w:pPr>
        <w:jc w:val="both"/>
        <w:rPr>
          <w:b w:val="0"/>
          <w:sz w:val="22"/>
          <w:szCs w:val="22"/>
        </w:rPr>
      </w:pPr>
      <w:r w:rsidRPr="007A2114">
        <w:rPr>
          <w:b w:val="0"/>
          <w:sz w:val="22"/>
          <w:szCs w:val="22"/>
        </w:rPr>
        <w:lastRenderedPageBreak/>
        <w:t>Cenovú ponuku prosíme doplniť do nižšie uvedenej tabuľky. Súčasťou ponukovej ceny za poskytnutie služby musia byť všetky náklady, ktoré vzniknú uchádzačovi pri plnení predmetu zákazky. V prípade, že uchádzač nie je platiteľom DPH, uvedie verejnému obstarávateľovi túto skutočnosť.</w:t>
      </w:r>
    </w:p>
    <w:p w14:paraId="54E016A9" w14:textId="1E021B6D" w:rsidR="007A2114" w:rsidRDefault="007A2114" w:rsidP="007A2114">
      <w:pPr>
        <w:spacing w:after="240"/>
        <w:jc w:val="both"/>
        <w:rPr>
          <w:sz w:val="22"/>
          <w:szCs w:val="22"/>
        </w:rPr>
      </w:pPr>
    </w:p>
    <w:tbl>
      <w:tblPr>
        <w:tblW w:w="8717" w:type="dxa"/>
        <w:tblCellMar>
          <w:left w:w="70" w:type="dxa"/>
          <w:right w:w="70" w:type="dxa"/>
        </w:tblCellMar>
        <w:tblLook w:val="04A0" w:firstRow="1" w:lastRow="0" w:firstColumn="1" w:lastColumn="0" w:noHBand="0" w:noVBand="1"/>
      </w:tblPr>
      <w:tblGrid>
        <w:gridCol w:w="2307"/>
        <w:gridCol w:w="2047"/>
        <w:gridCol w:w="2547"/>
        <w:gridCol w:w="1816"/>
      </w:tblGrid>
      <w:tr w:rsidR="007A2114" w14:paraId="487BECBB" w14:textId="77777777" w:rsidTr="007A2114">
        <w:trPr>
          <w:trHeight w:val="428"/>
        </w:trPr>
        <w:tc>
          <w:tcPr>
            <w:tcW w:w="8717" w:type="dxa"/>
            <w:gridSpan w:val="4"/>
            <w:tcBorders>
              <w:top w:val="single" w:sz="8" w:space="0" w:color="auto"/>
              <w:left w:val="single" w:sz="8" w:space="0" w:color="auto"/>
              <w:bottom w:val="single" w:sz="8" w:space="0" w:color="auto"/>
              <w:right w:val="single" w:sz="8" w:space="0" w:color="000000"/>
            </w:tcBorders>
            <w:shd w:val="clear" w:color="auto" w:fill="auto"/>
            <w:vAlign w:val="center"/>
          </w:tcPr>
          <w:p w14:paraId="0B0E8E76" w14:textId="77777777" w:rsidR="007A2114" w:rsidRPr="00B6686F" w:rsidRDefault="007A2114" w:rsidP="007A2114">
            <w:pPr>
              <w:jc w:val="both"/>
              <w:rPr>
                <w:color w:val="000000"/>
                <w:sz w:val="18"/>
                <w:szCs w:val="18"/>
              </w:rPr>
            </w:pPr>
            <w:r w:rsidRPr="00B6686F">
              <w:rPr>
                <w:color w:val="000000"/>
                <w:sz w:val="18"/>
                <w:szCs w:val="18"/>
                <w:lang w:eastAsia="cs-CZ"/>
              </w:rPr>
              <w:t xml:space="preserve">                                                                                           Návrh na plnenie kritéria </w:t>
            </w:r>
          </w:p>
        </w:tc>
      </w:tr>
      <w:tr w:rsidR="007A2114" w14:paraId="5067130D" w14:textId="77777777" w:rsidTr="007A2114">
        <w:trPr>
          <w:trHeight w:val="428"/>
        </w:trPr>
        <w:tc>
          <w:tcPr>
            <w:tcW w:w="2317" w:type="dxa"/>
            <w:vMerge w:val="restart"/>
            <w:tcBorders>
              <w:top w:val="nil"/>
              <w:left w:val="single" w:sz="8" w:space="0" w:color="auto"/>
              <w:bottom w:val="single" w:sz="8" w:space="0" w:color="000000"/>
              <w:right w:val="single" w:sz="8" w:space="0" w:color="auto"/>
            </w:tcBorders>
            <w:shd w:val="clear" w:color="auto" w:fill="auto"/>
            <w:vAlign w:val="center"/>
          </w:tcPr>
          <w:p w14:paraId="55358DAF" w14:textId="77777777" w:rsidR="007A2114" w:rsidRPr="00B6686F" w:rsidRDefault="007A2114" w:rsidP="007A2114">
            <w:pPr>
              <w:jc w:val="both"/>
              <w:rPr>
                <w:color w:val="000000"/>
                <w:sz w:val="18"/>
                <w:szCs w:val="18"/>
              </w:rPr>
            </w:pPr>
            <w:r w:rsidRPr="00B6686F">
              <w:rPr>
                <w:color w:val="000000"/>
                <w:sz w:val="18"/>
                <w:szCs w:val="18"/>
                <w:lang w:eastAsia="cs-CZ"/>
              </w:rPr>
              <w:t>Kritérium</w:t>
            </w:r>
          </w:p>
        </w:tc>
        <w:tc>
          <w:tcPr>
            <w:tcW w:w="2049" w:type="dxa"/>
            <w:vMerge w:val="restart"/>
            <w:tcBorders>
              <w:top w:val="nil"/>
              <w:left w:val="single" w:sz="8" w:space="0" w:color="auto"/>
              <w:bottom w:val="single" w:sz="8" w:space="0" w:color="000000"/>
              <w:right w:val="single" w:sz="8" w:space="0" w:color="auto"/>
            </w:tcBorders>
            <w:shd w:val="clear" w:color="auto" w:fill="auto"/>
            <w:vAlign w:val="center"/>
          </w:tcPr>
          <w:p w14:paraId="028964EB" w14:textId="77777777" w:rsidR="007A2114" w:rsidRPr="00B6686F" w:rsidRDefault="007A2114" w:rsidP="007A2114">
            <w:pPr>
              <w:jc w:val="center"/>
              <w:rPr>
                <w:color w:val="000000"/>
                <w:sz w:val="18"/>
                <w:szCs w:val="18"/>
              </w:rPr>
            </w:pPr>
            <w:r w:rsidRPr="00B6686F">
              <w:rPr>
                <w:color w:val="000000"/>
                <w:sz w:val="18"/>
                <w:szCs w:val="18"/>
                <w:lang w:eastAsia="cs-CZ"/>
              </w:rPr>
              <w:t>Návrh</w:t>
            </w:r>
          </w:p>
        </w:tc>
        <w:tc>
          <w:tcPr>
            <w:tcW w:w="2559" w:type="dxa"/>
            <w:tcBorders>
              <w:top w:val="nil"/>
              <w:left w:val="nil"/>
              <w:bottom w:val="nil"/>
              <w:right w:val="single" w:sz="4" w:space="0" w:color="auto"/>
            </w:tcBorders>
            <w:shd w:val="clear" w:color="auto" w:fill="auto"/>
            <w:vAlign w:val="center"/>
          </w:tcPr>
          <w:p w14:paraId="6BF145E3" w14:textId="77777777" w:rsidR="007A2114" w:rsidRPr="00B6686F" w:rsidRDefault="007A2114" w:rsidP="007A2114">
            <w:pPr>
              <w:jc w:val="center"/>
              <w:rPr>
                <w:color w:val="000000"/>
                <w:sz w:val="18"/>
                <w:szCs w:val="18"/>
              </w:rPr>
            </w:pPr>
            <w:r w:rsidRPr="00B6686F">
              <w:rPr>
                <w:color w:val="000000"/>
                <w:sz w:val="18"/>
                <w:szCs w:val="18"/>
                <w:lang w:eastAsia="cs-CZ"/>
              </w:rPr>
              <w:t>Sadzba DPH v zmysle</w:t>
            </w:r>
          </w:p>
        </w:tc>
        <w:tc>
          <w:tcPr>
            <w:tcW w:w="179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213105A" w14:textId="77777777" w:rsidR="007A2114" w:rsidRPr="00B6686F" w:rsidRDefault="007A2114" w:rsidP="007A2114">
            <w:pPr>
              <w:jc w:val="both"/>
              <w:rPr>
                <w:color w:val="000000"/>
                <w:sz w:val="18"/>
                <w:szCs w:val="18"/>
              </w:rPr>
            </w:pPr>
            <w:r w:rsidRPr="00B6686F">
              <w:rPr>
                <w:color w:val="000000"/>
                <w:sz w:val="18"/>
                <w:szCs w:val="18"/>
                <w:lang w:eastAsia="cs-CZ"/>
              </w:rPr>
              <w:t xml:space="preserve">             Návrh</w:t>
            </w:r>
          </w:p>
        </w:tc>
      </w:tr>
      <w:tr w:rsidR="007A2114" w14:paraId="7F694A29" w14:textId="77777777" w:rsidTr="007A2114">
        <w:trPr>
          <w:trHeight w:val="428"/>
        </w:trPr>
        <w:tc>
          <w:tcPr>
            <w:tcW w:w="2317" w:type="dxa"/>
            <w:vMerge/>
            <w:tcBorders>
              <w:top w:val="nil"/>
              <w:left w:val="single" w:sz="8" w:space="0" w:color="auto"/>
              <w:bottom w:val="single" w:sz="8" w:space="0" w:color="000000"/>
              <w:right w:val="single" w:sz="8" w:space="0" w:color="auto"/>
            </w:tcBorders>
            <w:vAlign w:val="center"/>
          </w:tcPr>
          <w:p w14:paraId="1D52C912" w14:textId="77777777" w:rsidR="007A2114" w:rsidRPr="00B6686F" w:rsidRDefault="007A2114" w:rsidP="007A2114">
            <w:pPr>
              <w:rPr>
                <w:color w:val="000000"/>
                <w:sz w:val="18"/>
                <w:szCs w:val="18"/>
              </w:rPr>
            </w:pPr>
          </w:p>
        </w:tc>
        <w:tc>
          <w:tcPr>
            <w:tcW w:w="2049" w:type="dxa"/>
            <w:vMerge/>
            <w:tcBorders>
              <w:top w:val="nil"/>
              <w:left w:val="single" w:sz="8" w:space="0" w:color="auto"/>
              <w:bottom w:val="single" w:sz="8" w:space="0" w:color="000000"/>
              <w:right w:val="single" w:sz="8" w:space="0" w:color="auto"/>
            </w:tcBorders>
            <w:vAlign w:val="center"/>
          </w:tcPr>
          <w:p w14:paraId="0BF867DF" w14:textId="77777777" w:rsidR="007A2114" w:rsidRPr="00B6686F" w:rsidRDefault="007A2114" w:rsidP="007A2114">
            <w:pPr>
              <w:rPr>
                <w:color w:val="000000"/>
                <w:sz w:val="18"/>
                <w:szCs w:val="18"/>
              </w:rPr>
            </w:pPr>
          </w:p>
        </w:tc>
        <w:tc>
          <w:tcPr>
            <w:tcW w:w="2559" w:type="dxa"/>
            <w:tcBorders>
              <w:top w:val="nil"/>
              <w:left w:val="nil"/>
              <w:bottom w:val="single" w:sz="8" w:space="0" w:color="auto"/>
              <w:right w:val="single" w:sz="4" w:space="0" w:color="auto"/>
            </w:tcBorders>
            <w:shd w:val="clear" w:color="auto" w:fill="auto"/>
            <w:vAlign w:val="center"/>
          </w:tcPr>
          <w:p w14:paraId="53B58F8E" w14:textId="77777777" w:rsidR="007A2114" w:rsidRPr="00B6686F" w:rsidRDefault="007A2114" w:rsidP="007A2114">
            <w:pPr>
              <w:jc w:val="center"/>
              <w:rPr>
                <w:color w:val="000000"/>
                <w:sz w:val="18"/>
                <w:szCs w:val="18"/>
              </w:rPr>
            </w:pPr>
            <w:r w:rsidRPr="00B6686F">
              <w:rPr>
                <w:color w:val="000000"/>
                <w:sz w:val="18"/>
                <w:szCs w:val="18"/>
                <w:lang w:eastAsia="cs-CZ"/>
              </w:rPr>
              <w:t>platnej legislatívy</w:t>
            </w:r>
          </w:p>
        </w:tc>
        <w:tc>
          <w:tcPr>
            <w:tcW w:w="1792" w:type="dxa"/>
            <w:vMerge/>
            <w:tcBorders>
              <w:top w:val="single" w:sz="4" w:space="0" w:color="auto"/>
              <w:left w:val="single" w:sz="4" w:space="0" w:color="auto"/>
              <w:bottom w:val="single" w:sz="4" w:space="0" w:color="auto"/>
              <w:right w:val="single" w:sz="4" w:space="0" w:color="auto"/>
            </w:tcBorders>
            <w:vAlign w:val="center"/>
          </w:tcPr>
          <w:p w14:paraId="7751279B" w14:textId="77777777" w:rsidR="007A2114" w:rsidRPr="00B6686F" w:rsidRDefault="007A2114" w:rsidP="007A2114">
            <w:pPr>
              <w:rPr>
                <w:color w:val="000000"/>
                <w:sz w:val="18"/>
                <w:szCs w:val="18"/>
              </w:rPr>
            </w:pPr>
          </w:p>
        </w:tc>
      </w:tr>
      <w:tr w:rsidR="007A2114" w14:paraId="7B28B2BB" w14:textId="77777777" w:rsidTr="007A2114">
        <w:trPr>
          <w:trHeight w:val="428"/>
        </w:trPr>
        <w:tc>
          <w:tcPr>
            <w:tcW w:w="2317" w:type="dxa"/>
            <w:vMerge w:val="restart"/>
            <w:tcBorders>
              <w:top w:val="nil"/>
              <w:left w:val="single" w:sz="8" w:space="0" w:color="auto"/>
              <w:bottom w:val="single" w:sz="8" w:space="0" w:color="000000"/>
              <w:right w:val="single" w:sz="8" w:space="0" w:color="auto"/>
            </w:tcBorders>
            <w:shd w:val="clear" w:color="auto" w:fill="auto"/>
            <w:vAlign w:val="center"/>
          </w:tcPr>
          <w:p w14:paraId="054EF39F" w14:textId="77777777" w:rsidR="007A2114" w:rsidRDefault="007A2114" w:rsidP="007A2114">
            <w:pPr>
              <w:jc w:val="both"/>
              <w:rPr>
                <w:color w:val="000000"/>
                <w:sz w:val="18"/>
                <w:szCs w:val="18"/>
              </w:rPr>
            </w:pPr>
          </w:p>
          <w:p w14:paraId="40E4BD74" w14:textId="77777777" w:rsidR="007A2114" w:rsidRDefault="007A2114" w:rsidP="007A2114">
            <w:pPr>
              <w:jc w:val="both"/>
              <w:rPr>
                <w:color w:val="000000"/>
                <w:sz w:val="18"/>
                <w:szCs w:val="18"/>
              </w:rPr>
            </w:pPr>
            <w:r w:rsidRPr="00B6686F">
              <w:rPr>
                <w:color w:val="000000"/>
                <w:sz w:val="18"/>
                <w:szCs w:val="18"/>
              </w:rPr>
              <w:t xml:space="preserve">Celková cena – </w:t>
            </w:r>
            <w:r>
              <w:rPr>
                <w:color w:val="000000"/>
                <w:sz w:val="18"/>
                <w:szCs w:val="18"/>
              </w:rPr>
              <w:t>prieskum verejnej mienky č. 1</w:t>
            </w:r>
          </w:p>
          <w:p w14:paraId="2244E8CE" w14:textId="77777777" w:rsidR="007A2114" w:rsidRDefault="007A2114" w:rsidP="007A2114">
            <w:pPr>
              <w:jc w:val="both"/>
              <w:rPr>
                <w:color w:val="000000"/>
                <w:sz w:val="18"/>
                <w:szCs w:val="18"/>
              </w:rPr>
            </w:pPr>
          </w:p>
          <w:p w14:paraId="48A3DC42" w14:textId="77777777" w:rsidR="007A2114" w:rsidRDefault="007A2114" w:rsidP="007A2114">
            <w:pPr>
              <w:jc w:val="both"/>
              <w:rPr>
                <w:color w:val="000000"/>
                <w:sz w:val="18"/>
                <w:szCs w:val="18"/>
              </w:rPr>
            </w:pPr>
          </w:p>
          <w:p w14:paraId="5145BD5F" w14:textId="77777777" w:rsidR="007A2114" w:rsidRDefault="007A2114" w:rsidP="007A2114">
            <w:pPr>
              <w:jc w:val="both"/>
              <w:rPr>
                <w:color w:val="000000"/>
                <w:sz w:val="18"/>
                <w:szCs w:val="18"/>
              </w:rPr>
            </w:pPr>
            <w:r w:rsidRPr="00B6686F">
              <w:rPr>
                <w:color w:val="000000"/>
                <w:sz w:val="18"/>
                <w:szCs w:val="18"/>
              </w:rPr>
              <w:t xml:space="preserve">Celková cena – </w:t>
            </w:r>
            <w:r>
              <w:rPr>
                <w:color w:val="000000"/>
                <w:sz w:val="18"/>
                <w:szCs w:val="18"/>
              </w:rPr>
              <w:t>prieskum verejnej mienky č. 2</w:t>
            </w:r>
          </w:p>
          <w:p w14:paraId="7B7EC6D7" w14:textId="77777777" w:rsidR="007A2114" w:rsidRDefault="007A2114" w:rsidP="007A2114">
            <w:pPr>
              <w:jc w:val="both"/>
              <w:rPr>
                <w:color w:val="000000"/>
                <w:sz w:val="18"/>
                <w:szCs w:val="18"/>
              </w:rPr>
            </w:pPr>
          </w:p>
          <w:p w14:paraId="499F246F" w14:textId="77777777" w:rsidR="007A2114" w:rsidRDefault="007A2114" w:rsidP="007A2114">
            <w:pPr>
              <w:jc w:val="both"/>
              <w:rPr>
                <w:color w:val="000000"/>
                <w:sz w:val="18"/>
                <w:szCs w:val="18"/>
              </w:rPr>
            </w:pPr>
          </w:p>
          <w:p w14:paraId="794599C0" w14:textId="77777777" w:rsidR="007A2114" w:rsidRDefault="007A2114" w:rsidP="007A2114">
            <w:pPr>
              <w:jc w:val="both"/>
              <w:rPr>
                <w:color w:val="000000"/>
                <w:sz w:val="18"/>
                <w:szCs w:val="18"/>
              </w:rPr>
            </w:pPr>
            <w:r w:rsidRPr="00B6686F">
              <w:rPr>
                <w:color w:val="000000"/>
                <w:sz w:val="18"/>
                <w:szCs w:val="18"/>
              </w:rPr>
              <w:t xml:space="preserve">Celková cena – </w:t>
            </w:r>
            <w:r>
              <w:rPr>
                <w:color w:val="000000"/>
                <w:sz w:val="18"/>
                <w:szCs w:val="18"/>
              </w:rPr>
              <w:t>prieskum verejnej mienky č. 3</w:t>
            </w:r>
          </w:p>
          <w:p w14:paraId="7E285C5F" w14:textId="77777777" w:rsidR="007A2114" w:rsidRDefault="007A2114" w:rsidP="007A2114">
            <w:pPr>
              <w:jc w:val="both"/>
              <w:rPr>
                <w:color w:val="000000"/>
                <w:sz w:val="18"/>
                <w:szCs w:val="18"/>
              </w:rPr>
            </w:pPr>
          </w:p>
          <w:p w14:paraId="6D6CB201" w14:textId="77777777" w:rsidR="007A2114" w:rsidRDefault="007A2114" w:rsidP="007A2114">
            <w:pPr>
              <w:jc w:val="both"/>
              <w:rPr>
                <w:color w:val="000000"/>
                <w:sz w:val="18"/>
                <w:szCs w:val="18"/>
              </w:rPr>
            </w:pPr>
          </w:p>
          <w:p w14:paraId="7DF5B630" w14:textId="77777777" w:rsidR="007A2114" w:rsidRDefault="007A2114" w:rsidP="007A2114">
            <w:pPr>
              <w:jc w:val="both"/>
              <w:rPr>
                <w:color w:val="000000"/>
                <w:sz w:val="18"/>
                <w:szCs w:val="18"/>
              </w:rPr>
            </w:pPr>
            <w:r w:rsidRPr="00B6686F">
              <w:rPr>
                <w:color w:val="000000"/>
                <w:sz w:val="18"/>
                <w:szCs w:val="18"/>
              </w:rPr>
              <w:t xml:space="preserve">Celková cena – </w:t>
            </w:r>
            <w:r>
              <w:rPr>
                <w:color w:val="000000"/>
                <w:sz w:val="18"/>
                <w:szCs w:val="18"/>
              </w:rPr>
              <w:t>prieskum verejnej mienky č. 4</w:t>
            </w:r>
          </w:p>
          <w:p w14:paraId="565B49F2" w14:textId="77777777" w:rsidR="007A2114" w:rsidRDefault="007A2114" w:rsidP="007A2114">
            <w:pPr>
              <w:jc w:val="both"/>
              <w:rPr>
                <w:color w:val="000000"/>
                <w:sz w:val="18"/>
                <w:szCs w:val="18"/>
              </w:rPr>
            </w:pPr>
          </w:p>
          <w:p w14:paraId="0730A228" w14:textId="77777777" w:rsidR="007A2114" w:rsidRDefault="007A2114" w:rsidP="007A2114">
            <w:pPr>
              <w:jc w:val="both"/>
              <w:rPr>
                <w:color w:val="000000"/>
                <w:sz w:val="18"/>
                <w:szCs w:val="18"/>
              </w:rPr>
            </w:pPr>
          </w:p>
          <w:p w14:paraId="6FC998D1" w14:textId="77777777" w:rsidR="007A2114" w:rsidRDefault="007A2114" w:rsidP="007A2114">
            <w:pPr>
              <w:jc w:val="both"/>
              <w:rPr>
                <w:color w:val="000000"/>
                <w:sz w:val="18"/>
                <w:szCs w:val="18"/>
              </w:rPr>
            </w:pPr>
          </w:p>
          <w:p w14:paraId="23F88449" w14:textId="77777777" w:rsidR="007A2114" w:rsidRDefault="007A2114" w:rsidP="007A2114">
            <w:pPr>
              <w:jc w:val="both"/>
              <w:rPr>
                <w:color w:val="000000"/>
                <w:sz w:val="18"/>
                <w:szCs w:val="18"/>
              </w:rPr>
            </w:pPr>
          </w:p>
          <w:p w14:paraId="0FF7AFD3" w14:textId="77777777" w:rsidR="007A2114" w:rsidRPr="00B6686F" w:rsidRDefault="007A2114" w:rsidP="007A2114">
            <w:pPr>
              <w:jc w:val="both"/>
              <w:rPr>
                <w:color w:val="000000"/>
                <w:sz w:val="18"/>
                <w:szCs w:val="18"/>
              </w:rPr>
            </w:pPr>
          </w:p>
          <w:p w14:paraId="2C20FA2F" w14:textId="77777777" w:rsidR="007A2114" w:rsidRPr="00B6686F" w:rsidRDefault="007A2114" w:rsidP="007A2114">
            <w:pPr>
              <w:jc w:val="both"/>
              <w:rPr>
                <w:color w:val="000000"/>
                <w:sz w:val="18"/>
                <w:szCs w:val="18"/>
              </w:rPr>
            </w:pPr>
          </w:p>
          <w:p w14:paraId="082AB053" w14:textId="77777777" w:rsidR="007A2114" w:rsidRPr="00B6686F" w:rsidRDefault="007A2114" w:rsidP="007A2114">
            <w:pPr>
              <w:jc w:val="both"/>
              <w:rPr>
                <w:color w:val="000000"/>
                <w:sz w:val="18"/>
                <w:szCs w:val="18"/>
              </w:rPr>
            </w:pPr>
            <w:r w:rsidRPr="00B6686F">
              <w:rPr>
                <w:color w:val="000000"/>
                <w:sz w:val="18"/>
                <w:szCs w:val="18"/>
              </w:rPr>
              <w:t xml:space="preserve">Celková cena </w:t>
            </w:r>
          </w:p>
          <w:p w14:paraId="68BB0C0F" w14:textId="77777777" w:rsidR="007A2114" w:rsidRPr="00B6686F" w:rsidRDefault="007A2114" w:rsidP="007A2114">
            <w:pPr>
              <w:jc w:val="both"/>
              <w:rPr>
                <w:color w:val="000000"/>
                <w:sz w:val="18"/>
                <w:szCs w:val="18"/>
              </w:rPr>
            </w:pPr>
          </w:p>
          <w:p w14:paraId="6ACA8638" w14:textId="77777777" w:rsidR="007A2114" w:rsidRPr="00B6686F" w:rsidRDefault="007A2114" w:rsidP="007A2114">
            <w:pPr>
              <w:jc w:val="both"/>
              <w:rPr>
                <w:color w:val="000000"/>
                <w:sz w:val="18"/>
                <w:szCs w:val="18"/>
              </w:rPr>
            </w:pPr>
          </w:p>
          <w:p w14:paraId="768C0C53" w14:textId="77777777" w:rsidR="007A2114" w:rsidRPr="00B6686F" w:rsidRDefault="007A2114" w:rsidP="007A2114">
            <w:pPr>
              <w:jc w:val="both"/>
              <w:rPr>
                <w:color w:val="000000"/>
                <w:sz w:val="18"/>
                <w:szCs w:val="18"/>
              </w:rPr>
            </w:pPr>
          </w:p>
        </w:tc>
        <w:tc>
          <w:tcPr>
            <w:tcW w:w="2049" w:type="dxa"/>
            <w:tcBorders>
              <w:top w:val="nil"/>
              <w:left w:val="nil"/>
              <w:bottom w:val="nil"/>
              <w:right w:val="single" w:sz="8" w:space="0" w:color="auto"/>
            </w:tcBorders>
            <w:shd w:val="clear" w:color="auto" w:fill="auto"/>
            <w:vAlign w:val="center"/>
          </w:tcPr>
          <w:p w14:paraId="75C1C143" w14:textId="77777777" w:rsidR="007A2114" w:rsidRPr="00B6686F" w:rsidRDefault="007A2114" w:rsidP="007A2114">
            <w:pPr>
              <w:jc w:val="both"/>
              <w:rPr>
                <w:color w:val="000000"/>
                <w:sz w:val="18"/>
                <w:szCs w:val="18"/>
              </w:rPr>
            </w:pPr>
          </w:p>
          <w:p w14:paraId="252023F3" w14:textId="77777777" w:rsidR="007A2114" w:rsidRPr="00B6686F" w:rsidRDefault="007A2114" w:rsidP="007A2114">
            <w:pPr>
              <w:jc w:val="both"/>
              <w:rPr>
                <w:color w:val="000000"/>
                <w:sz w:val="18"/>
                <w:szCs w:val="18"/>
              </w:rPr>
            </w:pPr>
          </w:p>
          <w:p w14:paraId="5D0FD773" w14:textId="77777777" w:rsidR="007A2114" w:rsidRDefault="007A2114" w:rsidP="007A2114">
            <w:pPr>
              <w:jc w:val="both"/>
              <w:rPr>
                <w:color w:val="000000"/>
                <w:sz w:val="18"/>
                <w:szCs w:val="18"/>
              </w:rPr>
            </w:pPr>
          </w:p>
          <w:p w14:paraId="43C93D21" w14:textId="77777777" w:rsidR="007A2114" w:rsidRDefault="007A2114" w:rsidP="007A2114">
            <w:pPr>
              <w:jc w:val="both"/>
              <w:rPr>
                <w:color w:val="000000"/>
                <w:sz w:val="18"/>
                <w:szCs w:val="18"/>
              </w:rPr>
            </w:pPr>
          </w:p>
          <w:p w14:paraId="1A3AF97A" w14:textId="77777777" w:rsidR="007A2114" w:rsidRDefault="007A2114" w:rsidP="007A2114">
            <w:pPr>
              <w:jc w:val="both"/>
              <w:rPr>
                <w:color w:val="000000"/>
                <w:sz w:val="18"/>
                <w:szCs w:val="18"/>
              </w:rPr>
            </w:pPr>
          </w:p>
          <w:p w14:paraId="638172AB" w14:textId="77777777" w:rsidR="007A2114" w:rsidRPr="00B6686F" w:rsidRDefault="007A2114" w:rsidP="007A2114">
            <w:pPr>
              <w:jc w:val="both"/>
              <w:rPr>
                <w:color w:val="000000"/>
                <w:sz w:val="18"/>
                <w:szCs w:val="18"/>
              </w:rPr>
            </w:pPr>
          </w:p>
          <w:p w14:paraId="7818F08C" w14:textId="77777777" w:rsidR="007A2114" w:rsidRPr="00B6686F" w:rsidRDefault="007A2114" w:rsidP="007A2114">
            <w:pPr>
              <w:jc w:val="both"/>
              <w:rPr>
                <w:color w:val="000000"/>
                <w:sz w:val="18"/>
                <w:szCs w:val="18"/>
              </w:rPr>
            </w:pPr>
          </w:p>
          <w:p w14:paraId="6FD1104F" w14:textId="77777777" w:rsidR="007A2114" w:rsidRDefault="007A2114" w:rsidP="007A2114">
            <w:pPr>
              <w:jc w:val="both"/>
              <w:rPr>
                <w:color w:val="000000"/>
                <w:sz w:val="18"/>
                <w:szCs w:val="18"/>
              </w:rPr>
            </w:pPr>
          </w:p>
          <w:p w14:paraId="426BA4CE" w14:textId="77777777" w:rsidR="007A2114" w:rsidRDefault="007A2114" w:rsidP="007A2114">
            <w:pPr>
              <w:jc w:val="both"/>
              <w:rPr>
                <w:color w:val="000000"/>
                <w:sz w:val="18"/>
                <w:szCs w:val="18"/>
              </w:rPr>
            </w:pPr>
          </w:p>
          <w:p w14:paraId="369E4149" w14:textId="77777777" w:rsidR="007A2114" w:rsidRDefault="007A2114" w:rsidP="007A2114">
            <w:pPr>
              <w:jc w:val="both"/>
              <w:rPr>
                <w:color w:val="000000"/>
                <w:sz w:val="18"/>
                <w:szCs w:val="18"/>
              </w:rPr>
            </w:pPr>
          </w:p>
          <w:p w14:paraId="703B6E2D" w14:textId="77777777" w:rsidR="007A2114" w:rsidRDefault="007A2114" w:rsidP="007A2114">
            <w:pPr>
              <w:jc w:val="both"/>
              <w:rPr>
                <w:color w:val="000000"/>
                <w:sz w:val="18"/>
                <w:szCs w:val="18"/>
              </w:rPr>
            </w:pPr>
          </w:p>
          <w:p w14:paraId="32FE9A54" w14:textId="77777777" w:rsidR="007A2114" w:rsidRDefault="007A2114" w:rsidP="007A2114">
            <w:pPr>
              <w:jc w:val="both"/>
              <w:rPr>
                <w:color w:val="000000"/>
                <w:sz w:val="18"/>
                <w:szCs w:val="18"/>
              </w:rPr>
            </w:pPr>
          </w:p>
          <w:p w14:paraId="6C73443B" w14:textId="77777777" w:rsidR="007A2114" w:rsidRDefault="007A2114" w:rsidP="007A2114">
            <w:pPr>
              <w:jc w:val="both"/>
              <w:rPr>
                <w:color w:val="000000"/>
                <w:sz w:val="18"/>
                <w:szCs w:val="18"/>
              </w:rPr>
            </w:pPr>
          </w:p>
          <w:p w14:paraId="1D0D82B9" w14:textId="77777777" w:rsidR="007A2114" w:rsidRDefault="007A2114" w:rsidP="007A2114">
            <w:pPr>
              <w:jc w:val="both"/>
              <w:rPr>
                <w:color w:val="000000"/>
                <w:sz w:val="18"/>
                <w:szCs w:val="18"/>
              </w:rPr>
            </w:pPr>
          </w:p>
          <w:p w14:paraId="2A5CAD47" w14:textId="77777777" w:rsidR="007A2114" w:rsidRDefault="007A2114" w:rsidP="007A2114">
            <w:pPr>
              <w:jc w:val="both"/>
              <w:rPr>
                <w:color w:val="000000"/>
                <w:sz w:val="18"/>
                <w:szCs w:val="18"/>
              </w:rPr>
            </w:pPr>
          </w:p>
          <w:p w14:paraId="40704DDE" w14:textId="77777777" w:rsidR="007A2114" w:rsidRDefault="007A2114" w:rsidP="007A2114">
            <w:pPr>
              <w:jc w:val="both"/>
              <w:rPr>
                <w:color w:val="000000"/>
                <w:sz w:val="18"/>
                <w:szCs w:val="18"/>
              </w:rPr>
            </w:pPr>
          </w:p>
          <w:p w14:paraId="2F6805A8" w14:textId="77777777" w:rsidR="007A2114" w:rsidRDefault="007A2114" w:rsidP="007A2114">
            <w:pPr>
              <w:jc w:val="both"/>
              <w:rPr>
                <w:color w:val="000000"/>
                <w:sz w:val="18"/>
                <w:szCs w:val="18"/>
              </w:rPr>
            </w:pPr>
          </w:p>
          <w:p w14:paraId="44ADC6DD" w14:textId="77777777" w:rsidR="007A2114" w:rsidRDefault="007A2114" w:rsidP="007A2114">
            <w:pPr>
              <w:jc w:val="both"/>
              <w:rPr>
                <w:color w:val="000000"/>
                <w:sz w:val="18"/>
                <w:szCs w:val="18"/>
              </w:rPr>
            </w:pPr>
          </w:p>
          <w:p w14:paraId="59B2D50A" w14:textId="77777777" w:rsidR="007A2114" w:rsidRDefault="007A2114" w:rsidP="007A2114">
            <w:pPr>
              <w:jc w:val="both"/>
              <w:rPr>
                <w:color w:val="000000"/>
                <w:sz w:val="18"/>
                <w:szCs w:val="18"/>
              </w:rPr>
            </w:pPr>
          </w:p>
          <w:p w14:paraId="3CA3C8C9" w14:textId="77777777" w:rsidR="007A2114" w:rsidRDefault="007A2114" w:rsidP="007A2114">
            <w:pPr>
              <w:jc w:val="both"/>
              <w:rPr>
                <w:color w:val="000000"/>
                <w:sz w:val="18"/>
                <w:szCs w:val="18"/>
              </w:rPr>
            </w:pPr>
          </w:p>
          <w:p w14:paraId="725A8CED" w14:textId="77777777" w:rsidR="007A2114" w:rsidRDefault="007A2114" w:rsidP="007A2114">
            <w:pPr>
              <w:jc w:val="both"/>
              <w:rPr>
                <w:color w:val="000000"/>
                <w:sz w:val="18"/>
                <w:szCs w:val="18"/>
              </w:rPr>
            </w:pPr>
          </w:p>
          <w:p w14:paraId="16DD4BFF" w14:textId="77777777" w:rsidR="007A2114" w:rsidRDefault="007A2114" w:rsidP="007A2114">
            <w:pPr>
              <w:jc w:val="both"/>
              <w:rPr>
                <w:color w:val="000000"/>
                <w:sz w:val="18"/>
                <w:szCs w:val="18"/>
              </w:rPr>
            </w:pPr>
          </w:p>
          <w:p w14:paraId="42B93EB1" w14:textId="77777777" w:rsidR="007A2114" w:rsidRDefault="007A2114" w:rsidP="007A2114">
            <w:pPr>
              <w:jc w:val="both"/>
              <w:rPr>
                <w:color w:val="000000"/>
                <w:sz w:val="18"/>
                <w:szCs w:val="18"/>
              </w:rPr>
            </w:pPr>
          </w:p>
          <w:p w14:paraId="57A6E9F6" w14:textId="77777777" w:rsidR="007A2114" w:rsidRPr="00B6686F" w:rsidRDefault="007A2114" w:rsidP="007A2114">
            <w:pPr>
              <w:jc w:val="both"/>
              <w:rPr>
                <w:color w:val="000000"/>
                <w:sz w:val="18"/>
                <w:szCs w:val="18"/>
              </w:rPr>
            </w:pPr>
            <w:r w:rsidRPr="00B6686F">
              <w:rPr>
                <w:color w:val="000000"/>
                <w:sz w:val="18"/>
                <w:szCs w:val="18"/>
              </w:rPr>
              <w:t>Spolu...................EUR</w:t>
            </w:r>
          </w:p>
        </w:tc>
        <w:tc>
          <w:tcPr>
            <w:tcW w:w="2559" w:type="dxa"/>
            <w:vMerge w:val="restart"/>
            <w:tcBorders>
              <w:top w:val="nil"/>
              <w:left w:val="single" w:sz="8" w:space="0" w:color="auto"/>
              <w:bottom w:val="single" w:sz="8" w:space="0" w:color="000000"/>
              <w:right w:val="single" w:sz="8" w:space="0" w:color="auto"/>
            </w:tcBorders>
            <w:shd w:val="clear" w:color="auto" w:fill="auto"/>
            <w:vAlign w:val="center"/>
          </w:tcPr>
          <w:p w14:paraId="396A5E28" w14:textId="77777777" w:rsidR="007A2114" w:rsidRPr="00B6686F" w:rsidRDefault="007A2114" w:rsidP="007A2114">
            <w:pPr>
              <w:jc w:val="both"/>
              <w:rPr>
                <w:color w:val="000000"/>
                <w:sz w:val="18"/>
                <w:szCs w:val="18"/>
              </w:rPr>
            </w:pPr>
            <w:r w:rsidRPr="00B6686F">
              <w:rPr>
                <w:color w:val="000000"/>
                <w:sz w:val="18"/>
                <w:szCs w:val="18"/>
                <w:lang w:eastAsia="cs-CZ"/>
              </w:rPr>
              <w:t> </w:t>
            </w:r>
          </w:p>
        </w:tc>
        <w:tc>
          <w:tcPr>
            <w:tcW w:w="1792" w:type="dxa"/>
            <w:tcBorders>
              <w:top w:val="single" w:sz="4" w:space="0" w:color="auto"/>
              <w:left w:val="nil"/>
              <w:bottom w:val="nil"/>
              <w:right w:val="single" w:sz="8" w:space="0" w:color="auto"/>
            </w:tcBorders>
            <w:shd w:val="clear" w:color="auto" w:fill="auto"/>
            <w:vAlign w:val="center"/>
          </w:tcPr>
          <w:p w14:paraId="40AAEB90" w14:textId="77777777" w:rsidR="007A2114" w:rsidRPr="00B6686F" w:rsidRDefault="007A2114" w:rsidP="007A2114">
            <w:pPr>
              <w:jc w:val="both"/>
              <w:rPr>
                <w:color w:val="000000"/>
                <w:sz w:val="18"/>
                <w:szCs w:val="18"/>
              </w:rPr>
            </w:pPr>
          </w:p>
          <w:p w14:paraId="781BD4A4" w14:textId="77777777" w:rsidR="007A2114" w:rsidRPr="00B6686F" w:rsidRDefault="007A2114" w:rsidP="007A2114">
            <w:pPr>
              <w:jc w:val="both"/>
              <w:rPr>
                <w:color w:val="000000"/>
                <w:sz w:val="18"/>
                <w:szCs w:val="18"/>
              </w:rPr>
            </w:pPr>
          </w:p>
          <w:p w14:paraId="5EB995E8" w14:textId="77777777" w:rsidR="007A2114" w:rsidRPr="00B6686F" w:rsidRDefault="007A2114" w:rsidP="007A2114">
            <w:pPr>
              <w:jc w:val="both"/>
              <w:rPr>
                <w:color w:val="000000"/>
                <w:sz w:val="18"/>
                <w:szCs w:val="18"/>
              </w:rPr>
            </w:pPr>
          </w:p>
          <w:p w14:paraId="10B8C8B7" w14:textId="77777777" w:rsidR="007A2114" w:rsidRPr="00B6686F" w:rsidRDefault="007A2114" w:rsidP="007A2114">
            <w:pPr>
              <w:jc w:val="both"/>
              <w:rPr>
                <w:color w:val="000000"/>
                <w:sz w:val="18"/>
                <w:szCs w:val="18"/>
              </w:rPr>
            </w:pPr>
          </w:p>
          <w:p w14:paraId="1BF8C962" w14:textId="77777777" w:rsidR="007A2114" w:rsidRDefault="007A2114" w:rsidP="007A2114">
            <w:pPr>
              <w:jc w:val="both"/>
              <w:rPr>
                <w:color w:val="000000"/>
                <w:sz w:val="18"/>
                <w:szCs w:val="18"/>
              </w:rPr>
            </w:pPr>
          </w:p>
          <w:p w14:paraId="32527138" w14:textId="77777777" w:rsidR="007A2114" w:rsidRDefault="007A2114" w:rsidP="007A2114">
            <w:pPr>
              <w:jc w:val="both"/>
              <w:rPr>
                <w:color w:val="000000"/>
                <w:sz w:val="18"/>
                <w:szCs w:val="18"/>
              </w:rPr>
            </w:pPr>
          </w:p>
          <w:p w14:paraId="1FCE4929" w14:textId="77777777" w:rsidR="007A2114" w:rsidRDefault="007A2114" w:rsidP="007A2114">
            <w:pPr>
              <w:jc w:val="both"/>
              <w:rPr>
                <w:color w:val="000000"/>
                <w:sz w:val="18"/>
                <w:szCs w:val="18"/>
              </w:rPr>
            </w:pPr>
          </w:p>
          <w:p w14:paraId="47D97F3D" w14:textId="77777777" w:rsidR="007A2114" w:rsidRDefault="007A2114" w:rsidP="007A2114">
            <w:pPr>
              <w:jc w:val="both"/>
              <w:rPr>
                <w:color w:val="000000"/>
                <w:sz w:val="18"/>
                <w:szCs w:val="18"/>
              </w:rPr>
            </w:pPr>
          </w:p>
          <w:p w14:paraId="7DF31CBA" w14:textId="77777777" w:rsidR="007A2114" w:rsidRDefault="007A2114" w:rsidP="007A2114">
            <w:pPr>
              <w:jc w:val="both"/>
              <w:rPr>
                <w:color w:val="000000"/>
                <w:sz w:val="18"/>
                <w:szCs w:val="18"/>
              </w:rPr>
            </w:pPr>
          </w:p>
          <w:p w14:paraId="72A1F60A" w14:textId="77777777" w:rsidR="007A2114" w:rsidRDefault="007A2114" w:rsidP="007A2114">
            <w:pPr>
              <w:jc w:val="both"/>
              <w:rPr>
                <w:color w:val="000000"/>
                <w:sz w:val="18"/>
                <w:szCs w:val="18"/>
              </w:rPr>
            </w:pPr>
          </w:p>
          <w:p w14:paraId="4A68E22E" w14:textId="77777777" w:rsidR="007A2114" w:rsidRDefault="007A2114" w:rsidP="007A2114">
            <w:pPr>
              <w:jc w:val="both"/>
              <w:rPr>
                <w:color w:val="000000"/>
                <w:sz w:val="18"/>
                <w:szCs w:val="18"/>
              </w:rPr>
            </w:pPr>
          </w:p>
          <w:p w14:paraId="34B9E4FD" w14:textId="77777777" w:rsidR="007A2114" w:rsidRDefault="007A2114" w:rsidP="007A2114">
            <w:pPr>
              <w:jc w:val="both"/>
              <w:rPr>
                <w:color w:val="000000"/>
                <w:sz w:val="18"/>
                <w:szCs w:val="18"/>
              </w:rPr>
            </w:pPr>
          </w:p>
          <w:p w14:paraId="5A92956D" w14:textId="77777777" w:rsidR="007A2114" w:rsidRDefault="007A2114" w:rsidP="007A2114">
            <w:pPr>
              <w:jc w:val="both"/>
              <w:rPr>
                <w:color w:val="000000"/>
                <w:sz w:val="18"/>
                <w:szCs w:val="18"/>
              </w:rPr>
            </w:pPr>
          </w:p>
          <w:p w14:paraId="447B566E" w14:textId="77777777" w:rsidR="007A2114" w:rsidRDefault="007A2114" w:rsidP="007A2114">
            <w:pPr>
              <w:jc w:val="both"/>
              <w:rPr>
                <w:color w:val="000000"/>
                <w:sz w:val="18"/>
                <w:szCs w:val="18"/>
              </w:rPr>
            </w:pPr>
          </w:p>
          <w:p w14:paraId="4AAFA003" w14:textId="77777777" w:rsidR="007A2114" w:rsidRDefault="007A2114" w:rsidP="007A2114">
            <w:pPr>
              <w:jc w:val="both"/>
              <w:rPr>
                <w:color w:val="000000"/>
                <w:sz w:val="18"/>
                <w:szCs w:val="18"/>
              </w:rPr>
            </w:pPr>
          </w:p>
          <w:p w14:paraId="4E9A7C10" w14:textId="77777777" w:rsidR="007A2114" w:rsidRDefault="007A2114" w:rsidP="007A2114">
            <w:pPr>
              <w:jc w:val="both"/>
              <w:rPr>
                <w:color w:val="000000"/>
                <w:sz w:val="18"/>
                <w:szCs w:val="18"/>
              </w:rPr>
            </w:pPr>
          </w:p>
          <w:p w14:paraId="17965E03" w14:textId="77777777" w:rsidR="007A2114" w:rsidRDefault="007A2114" w:rsidP="007A2114">
            <w:pPr>
              <w:jc w:val="both"/>
              <w:rPr>
                <w:color w:val="000000"/>
                <w:sz w:val="18"/>
                <w:szCs w:val="18"/>
              </w:rPr>
            </w:pPr>
          </w:p>
          <w:p w14:paraId="7EA157A7" w14:textId="77777777" w:rsidR="007A2114" w:rsidRDefault="007A2114" w:rsidP="007A2114">
            <w:pPr>
              <w:jc w:val="both"/>
              <w:rPr>
                <w:color w:val="000000"/>
                <w:sz w:val="18"/>
                <w:szCs w:val="18"/>
              </w:rPr>
            </w:pPr>
          </w:p>
          <w:p w14:paraId="0EAC9536" w14:textId="77777777" w:rsidR="007A2114" w:rsidRDefault="007A2114" w:rsidP="007A2114">
            <w:pPr>
              <w:jc w:val="both"/>
              <w:rPr>
                <w:color w:val="000000"/>
                <w:sz w:val="18"/>
                <w:szCs w:val="18"/>
              </w:rPr>
            </w:pPr>
          </w:p>
          <w:p w14:paraId="0DE4EFB1" w14:textId="77777777" w:rsidR="007A2114" w:rsidRDefault="007A2114" w:rsidP="007A2114">
            <w:pPr>
              <w:jc w:val="both"/>
              <w:rPr>
                <w:color w:val="000000"/>
                <w:sz w:val="18"/>
                <w:szCs w:val="18"/>
              </w:rPr>
            </w:pPr>
          </w:p>
          <w:p w14:paraId="22CC202F" w14:textId="77777777" w:rsidR="007A2114" w:rsidRDefault="007A2114" w:rsidP="007A2114">
            <w:pPr>
              <w:jc w:val="both"/>
              <w:rPr>
                <w:color w:val="000000"/>
                <w:sz w:val="18"/>
                <w:szCs w:val="18"/>
              </w:rPr>
            </w:pPr>
          </w:p>
          <w:p w14:paraId="0BFB7E79" w14:textId="77777777" w:rsidR="007A2114" w:rsidRDefault="007A2114" w:rsidP="007A2114">
            <w:pPr>
              <w:jc w:val="both"/>
              <w:rPr>
                <w:color w:val="000000"/>
                <w:sz w:val="18"/>
                <w:szCs w:val="18"/>
              </w:rPr>
            </w:pPr>
          </w:p>
          <w:p w14:paraId="4A2FA1CD" w14:textId="77777777" w:rsidR="007A2114" w:rsidRDefault="007A2114" w:rsidP="007A2114">
            <w:pPr>
              <w:jc w:val="both"/>
              <w:rPr>
                <w:color w:val="000000"/>
                <w:sz w:val="18"/>
                <w:szCs w:val="18"/>
              </w:rPr>
            </w:pPr>
          </w:p>
          <w:p w14:paraId="205F1801" w14:textId="77777777" w:rsidR="007A2114" w:rsidRPr="00B6686F" w:rsidRDefault="007A2114" w:rsidP="007A2114">
            <w:pPr>
              <w:jc w:val="both"/>
              <w:rPr>
                <w:color w:val="000000"/>
                <w:sz w:val="18"/>
                <w:szCs w:val="18"/>
              </w:rPr>
            </w:pPr>
            <w:r w:rsidRPr="00B6686F">
              <w:rPr>
                <w:color w:val="000000"/>
                <w:sz w:val="18"/>
                <w:szCs w:val="18"/>
              </w:rPr>
              <w:t>Spolu...................EUR</w:t>
            </w:r>
          </w:p>
        </w:tc>
      </w:tr>
      <w:tr w:rsidR="007A2114" w14:paraId="0ECFE92E" w14:textId="77777777" w:rsidTr="007A2114">
        <w:trPr>
          <w:trHeight w:val="428"/>
        </w:trPr>
        <w:tc>
          <w:tcPr>
            <w:tcW w:w="2317" w:type="dxa"/>
            <w:vMerge/>
            <w:tcBorders>
              <w:top w:val="nil"/>
              <w:left w:val="single" w:sz="8" w:space="0" w:color="auto"/>
              <w:bottom w:val="single" w:sz="8" w:space="0" w:color="000000"/>
              <w:right w:val="single" w:sz="8" w:space="0" w:color="auto"/>
            </w:tcBorders>
            <w:vAlign w:val="center"/>
          </w:tcPr>
          <w:p w14:paraId="635D9E00" w14:textId="77777777" w:rsidR="007A2114" w:rsidRPr="00B6686F" w:rsidRDefault="007A2114" w:rsidP="007A2114">
            <w:pPr>
              <w:rPr>
                <w:color w:val="000000"/>
                <w:sz w:val="18"/>
                <w:szCs w:val="18"/>
              </w:rPr>
            </w:pPr>
          </w:p>
        </w:tc>
        <w:tc>
          <w:tcPr>
            <w:tcW w:w="2049" w:type="dxa"/>
            <w:tcBorders>
              <w:top w:val="nil"/>
              <w:left w:val="nil"/>
              <w:bottom w:val="single" w:sz="8" w:space="0" w:color="auto"/>
              <w:right w:val="single" w:sz="8" w:space="0" w:color="auto"/>
            </w:tcBorders>
            <w:shd w:val="clear" w:color="auto" w:fill="auto"/>
            <w:vAlign w:val="center"/>
          </w:tcPr>
          <w:p w14:paraId="19835FC3" w14:textId="77777777" w:rsidR="007A2114" w:rsidRPr="00B6686F" w:rsidRDefault="007A2114" w:rsidP="007A2114">
            <w:pPr>
              <w:jc w:val="both"/>
              <w:rPr>
                <w:color w:val="000000"/>
                <w:sz w:val="18"/>
                <w:szCs w:val="18"/>
              </w:rPr>
            </w:pPr>
            <w:r w:rsidRPr="00B6686F">
              <w:rPr>
                <w:color w:val="000000"/>
                <w:sz w:val="18"/>
                <w:szCs w:val="18"/>
                <w:lang w:eastAsia="cs-CZ"/>
              </w:rPr>
              <w:t>bez DPH</w:t>
            </w:r>
          </w:p>
        </w:tc>
        <w:tc>
          <w:tcPr>
            <w:tcW w:w="2559" w:type="dxa"/>
            <w:vMerge/>
            <w:tcBorders>
              <w:top w:val="nil"/>
              <w:left w:val="single" w:sz="8" w:space="0" w:color="auto"/>
              <w:bottom w:val="single" w:sz="8" w:space="0" w:color="000000"/>
              <w:right w:val="single" w:sz="8" w:space="0" w:color="auto"/>
            </w:tcBorders>
            <w:vAlign w:val="center"/>
          </w:tcPr>
          <w:p w14:paraId="5FFD75AF" w14:textId="77777777" w:rsidR="007A2114" w:rsidRPr="00B6686F" w:rsidRDefault="007A2114" w:rsidP="007A2114">
            <w:pPr>
              <w:rPr>
                <w:color w:val="000000"/>
                <w:sz w:val="18"/>
                <w:szCs w:val="18"/>
              </w:rPr>
            </w:pPr>
          </w:p>
        </w:tc>
        <w:tc>
          <w:tcPr>
            <w:tcW w:w="1792" w:type="dxa"/>
            <w:tcBorders>
              <w:top w:val="nil"/>
              <w:left w:val="nil"/>
              <w:bottom w:val="single" w:sz="8" w:space="0" w:color="auto"/>
              <w:right w:val="single" w:sz="8" w:space="0" w:color="auto"/>
            </w:tcBorders>
            <w:shd w:val="clear" w:color="auto" w:fill="auto"/>
            <w:vAlign w:val="center"/>
          </w:tcPr>
          <w:p w14:paraId="19989D1C" w14:textId="77777777" w:rsidR="007A2114" w:rsidRPr="00B6686F" w:rsidRDefault="007A2114" w:rsidP="007A2114">
            <w:pPr>
              <w:jc w:val="both"/>
              <w:rPr>
                <w:color w:val="000000"/>
                <w:sz w:val="18"/>
                <w:szCs w:val="18"/>
              </w:rPr>
            </w:pPr>
            <w:r w:rsidRPr="00B6686F">
              <w:rPr>
                <w:color w:val="000000"/>
                <w:sz w:val="18"/>
                <w:szCs w:val="18"/>
                <w:lang w:eastAsia="cs-CZ"/>
              </w:rPr>
              <w:t>vrátane DPH</w:t>
            </w:r>
          </w:p>
        </w:tc>
      </w:tr>
    </w:tbl>
    <w:p w14:paraId="7DD4ABF9" w14:textId="77777777" w:rsidR="007A2114" w:rsidRPr="007A2114" w:rsidRDefault="007A2114" w:rsidP="007A2114">
      <w:pPr>
        <w:spacing w:after="240"/>
        <w:jc w:val="both"/>
        <w:rPr>
          <w:b w:val="0"/>
          <w:i/>
          <w:sz w:val="22"/>
          <w:szCs w:val="22"/>
        </w:rPr>
      </w:pPr>
    </w:p>
    <w:p w14:paraId="6F02468D" w14:textId="2ED3A1D9" w:rsidR="007A2114" w:rsidRPr="007A2114" w:rsidRDefault="007A2114" w:rsidP="007A2114">
      <w:pPr>
        <w:tabs>
          <w:tab w:val="left" w:pos="0"/>
        </w:tabs>
        <w:spacing w:after="240"/>
        <w:jc w:val="both"/>
        <w:rPr>
          <w:b w:val="0"/>
          <w:sz w:val="22"/>
          <w:szCs w:val="22"/>
        </w:rPr>
      </w:pPr>
      <w:r w:rsidRPr="007A2114">
        <w:rPr>
          <w:b w:val="0"/>
          <w:sz w:val="22"/>
          <w:szCs w:val="22"/>
        </w:rPr>
        <w:t>Požadovaná zmluva a jej trvanie: Zmluva o vykonaní prieskumov trhu</w:t>
      </w:r>
    </w:p>
    <w:p w14:paraId="7B7B3F11" w14:textId="4F5109FF" w:rsidR="007A2114" w:rsidRDefault="007A2114" w:rsidP="007A2114">
      <w:pPr>
        <w:tabs>
          <w:tab w:val="left" w:pos="0"/>
        </w:tabs>
        <w:spacing w:after="240"/>
        <w:jc w:val="both"/>
        <w:rPr>
          <w:b w:val="0"/>
          <w:sz w:val="22"/>
          <w:szCs w:val="22"/>
        </w:rPr>
      </w:pPr>
      <w:r w:rsidRPr="007A2114">
        <w:rPr>
          <w:b w:val="0"/>
          <w:sz w:val="22"/>
          <w:szCs w:val="22"/>
        </w:rPr>
        <w:t>Požadovaná lehota dodania: do 01.12.2024</w:t>
      </w:r>
    </w:p>
    <w:p w14:paraId="72F96B6D" w14:textId="27E11751" w:rsidR="007A2114" w:rsidRDefault="007A2114" w:rsidP="007A2114">
      <w:pPr>
        <w:tabs>
          <w:tab w:val="left" w:pos="0"/>
        </w:tabs>
        <w:spacing w:after="240"/>
        <w:jc w:val="both"/>
        <w:rPr>
          <w:b w:val="0"/>
          <w:sz w:val="22"/>
          <w:szCs w:val="22"/>
        </w:rPr>
      </w:pPr>
      <w:r w:rsidRPr="007A2114">
        <w:rPr>
          <w:b w:val="0"/>
          <w:sz w:val="22"/>
          <w:szCs w:val="22"/>
        </w:rPr>
        <w:t>Zákazka spolu/financovaná zo zdrojov EU: áno / nie</w:t>
      </w:r>
    </w:p>
    <w:p w14:paraId="00366736" w14:textId="57CFFB58" w:rsidR="007A2114" w:rsidRPr="007A2114" w:rsidRDefault="007A2114" w:rsidP="007A2114">
      <w:pPr>
        <w:tabs>
          <w:tab w:val="left" w:pos="0"/>
        </w:tabs>
        <w:spacing w:after="240"/>
        <w:jc w:val="both"/>
        <w:rPr>
          <w:b w:val="0"/>
          <w:sz w:val="22"/>
          <w:szCs w:val="22"/>
        </w:rPr>
      </w:pPr>
      <w:r w:rsidRPr="007A2114">
        <w:rPr>
          <w:b w:val="0"/>
          <w:sz w:val="22"/>
          <w:szCs w:val="22"/>
        </w:rPr>
        <w:t>Návrh podmienok účasti:</w:t>
      </w:r>
    </w:p>
    <w:p w14:paraId="422242C2" w14:textId="77777777" w:rsidR="007A2114" w:rsidRPr="007A2114" w:rsidRDefault="007A2114" w:rsidP="007A2114">
      <w:pPr>
        <w:tabs>
          <w:tab w:val="left" w:pos="0"/>
        </w:tabs>
        <w:spacing w:after="240"/>
        <w:jc w:val="both"/>
        <w:rPr>
          <w:b w:val="0"/>
          <w:sz w:val="22"/>
          <w:szCs w:val="22"/>
        </w:rPr>
      </w:pPr>
      <w:r w:rsidRPr="007A2114">
        <w:rPr>
          <w:b w:val="0"/>
          <w:sz w:val="22"/>
          <w:szCs w:val="22"/>
        </w:rPr>
        <w:t>•</w:t>
      </w:r>
      <w:r w:rsidRPr="007A2114">
        <w:rPr>
          <w:b w:val="0"/>
          <w:sz w:val="22"/>
          <w:szCs w:val="22"/>
        </w:rPr>
        <w:tab/>
        <w:t xml:space="preserve">Podmienkou účasti na verejnom obstarávaní je, že  účastník verejného obstarávania musí vykonávať činnosť, ktorá je predmetom verejného obstarávania, minimálne 5 rokov. </w:t>
      </w:r>
    </w:p>
    <w:p w14:paraId="014837D3" w14:textId="3767D289" w:rsidR="007A2114" w:rsidRPr="007A2114" w:rsidRDefault="007A2114" w:rsidP="007A2114">
      <w:pPr>
        <w:tabs>
          <w:tab w:val="left" w:pos="0"/>
        </w:tabs>
        <w:spacing w:after="240"/>
        <w:jc w:val="both"/>
        <w:rPr>
          <w:b w:val="0"/>
          <w:sz w:val="22"/>
          <w:szCs w:val="22"/>
        </w:rPr>
      </w:pPr>
      <w:r w:rsidRPr="007A2114">
        <w:rPr>
          <w:b w:val="0"/>
          <w:sz w:val="22"/>
          <w:szCs w:val="22"/>
        </w:rPr>
        <w:t>•</w:t>
      </w:r>
      <w:r w:rsidRPr="007A2114">
        <w:rPr>
          <w:b w:val="0"/>
          <w:sz w:val="22"/>
          <w:szCs w:val="22"/>
        </w:rPr>
        <w:tab/>
        <w:t>Svoju prax preukazuje dokladom o oprávnení poskytovať službu (živnostenské oprávnenie alebo výpis zo živnostenského registra alebo iné než živnostenské oprávnenie, vydané podľa osobitných predpisov alebo výpis z obchodného registra) alebo potvrdenie príslušného orgánu, v ktorom musí byť zapísaný predmet podnikania oprávňujúci uchádzača na poskytnutie požadovaného predmetu zákazky.</w:t>
      </w:r>
    </w:p>
    <w:p w14:paraId="540D4931" w14:textId="77777777" w:rsidR="007A2114" w:rsidRDefault="007A2114" w:rsidP="007A2114">
      <w:pPr>
        <w:tabs>
          <w:tab w:val="left" w:pos="0"/>
        </w:tabs>
        <w:spacing w:after="240"/>
        <w:rPr>
          <w:sz w:val="22"/>
          <w:szCs w:val="22"/>
          <w:u w:val="single"/>
        </w:rPr>
      </w:pPr>
    </w:p>
    <w:p w14:paraId="34FD8449" w14:textId="77777777" w:rsidR="007A2114" w:rsidRDefault="007A2114" w:rsidP="007A2114">
      <w:pPr>
        <w:tabs>
          <w:tab w:val="left" w:pos="0"/>
        </w:tabs>
        <w:spacing w:after="240"/>
        <w:rPr>
          <w:sz w:val="22"/>
          <w:szCs w:val="22"/>
          <w:u w:val="single"/>
        </w:rPr>
      </w:pPr>
    </w:p>
    <w:p w14:paraId="3B5B6B2F" w14:textId="77777777" w:rsidR="007A2114" w:rsidRDefault="007A2114" w:rsidP="007A2114">
      <w:pPr>
        <w:tabs>
          <w:tab w:val="left" w:pos="0"/>
        </w:tabs>
        <w:spacing w:after="240"/>
        <w:rPr>
          <w:sz w:val="22"/>
          <w:szCs w:val="22"/>
          <w:u w:val="single"/>
        </w:rPr>
      </w:pPr>
    </w:p>
    <w:p w14:paraId="75EBF1E7" w14:textId="7CC8B883" w:rsidR="007A2114" w:rsidRPr="007A2114" w:rsidRDefault="007A2114" w:rsidP="007A2114">
      <w:pPr>
        <w:tabs>
          <w:tab w:val="left" w:pos="0"/>
        </w:tabs>
        <w:spacing w:after="240"/>
        <w:rPr>
          <w:sz w:val="22"/>
          <w:szCs w:val="22"/>
          <w:u w:val="single"/>
        </w:rPr>
      </w:pPr>
      <w:r w:rsidRPr="007A2114">
        <w:rPr>
          <w:sz w:val="22"/>
          <w:szCs w:val="22"/>
          <w:u w:val="single"/>
        </w:rPr>
        <w:lastRenderedPageBreak/>
        <w:t>Prieskum verejnej mienky č. 1- Demokratické kompetencie občanov</w:t>
      </w:r>
    </w:p>
    <w:p w14:paraId="77AC2AE4" w14:textId="77777777" w:rsidR="007A2114" w:rsidRPr="007A2114" w:rsidRDefault="007A2114" w:rsidP="007A2114">
      <w:pPr>
        <w:tabs>
          <w:tab w:val="left" w:pos="0"/>
        </w:tabs>
        <w:spacing w:after="240"/>
        <w:jc w:val="both"/>
        <w:rPr>
          <w:b w:val="0"/>
          <w:sz w:val="22"/>
          <w:szCs w:val="22"/>
        </w:rPr>
      </w:pPr>
      <w:r w:rsidRPr="007A2114">
        <w:rPr>
          <w:b w:val="0"/>
          <w:sz w:val="22"/>
          <w:szCs w:val="22"/>
        </w:rPr>
        <w:t>Prieskum trhu sa zameriava na informácie ako sa občania orientujú v domácej a svetovej politike, aj v demokratickej teórii či teórii vládnutia. Prieskum trhu bude obsahovať aj otázky o tom, odkiaľ občan získava informácie a ako je ich schopný spracovať (interpretácia krátkeho textu).</w:t>
      </w:r>
    </w:p>
    <w:p w14:paraId="22F67653" w14:textId="77777777" w:rsidR="007A2114" w:rsidRPr="007A2114" w:rsidRDefault="007A2114" w:rsidP="007A2114">
      <w:pPr>
        <w:pStyle w:val="Nadpis1"/>
      </w:pPr>
      <w:r w:rsidRPr="007A2114">
        <w:t>Demokratické kompetencie občanov – dotazník</w:t>
      </w:r>
    </w:p>
    <w:p w14:paraId="64260D9D" w14:textId="77777777" w:rsidR="007A2114" w:rsidRPr="007A2114" w:rsidRDefault="007A2114" w:rsidP="007A2114">
      <w:pPr>
        <w:rPr>
          <w:b w:val="0"/>
          <w:sz w:val="22"/>
          <w:szCs w:val="22"/>
        </w:rPr>
      </w:pPr>
    </w:p>
    <w:p w14:paraId="22E53A78" w14:textId="77777777" w:rsidR="007A2114" w:rsidRPr="007A2114" w:rsidRDefault="007A2114" w:rsidP="007A2114">
      <w:pPr>
        <w:pStyle w:val="Nadpis2"/>
        <w:rPr>
          <w:rFonts w:ascii="Times New Roman" w:hAnsi="Times New Roman" w:cs="Times New Roman"/>
          <w:i/>
          <w:color w:val="auto"/>
          <w:sz w:val="22"/>
          <w:szCs w:val="22"/>
        </w:rPr>
      </w:pPr>
      <w:bookmarkStart w:id="1" w:name="_Toc174533839"/>
      <w:r w:rsidRPr="007A2114">
        <w:rPr>
          <w:rFonts w:ascii="Times New Roman" w:hAnsi="Times New Roman" w:cs="Times New Roman"/>
          <w:i/>
          <w:color w:val="auto"/>
          <w:sz w:val="22"/>
          <w:szCs w:val="22"/>
        </w:rPr>
        <w:t>Otázky zisťujúce základné charakteristiky respondenta:</w:t>
      </w:r>
      <w:bookmarkEnd w:id="1"/>
      <w:r w:rsidRPr="007A2114">
        <w:rPr>
          <w:rFonts w:ascii="Times New Roman" w:hAnsi="Times New Roman" w:cs="Times New Roman"/>
          <w:i/>
          <w:color w:val="auto"/>
          <w:sz w:val="22"/>
          <w:szCs w:val="22"/>
        </w:rPr>
        <w:t xml:space="preserve"> </w:t>
      </w:r>
    </w:p>
    <w:p w14:paraId="4F00DFCA" w14:textId="77777777" w:rsidR="007A2114" w:rsidRPr="007A2114" w:rsidRDefault="007A2114" w:rsidP="007A2114">
      <w:pPr>
        <w:rPr>
          <w:b w:val="0"/>
          <w:sz w:val="22"/>
          <w:szCs w:val="22"/>
        </w:rPr>
      </w:pPr>
    </w:p>
    <w:p w14:paraId="6F962C2F"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Rok narodenia ........</w:t>
      </w:r>
    </w:p>
    <w:p w14:paraId="6F2A052D"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Pohlavie ........</w:t>
      </w:r>
    </w:p>
    <w:p w14:paraId="3A158429"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Národnosť ..................</w:t>
      </w:r>
    </w:p>
    <w:p w14:paraId="667BF9A0"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Trvalé bydlisko (obec a okres) .......................</w:t>
      </w:r>
    </w:p>
    <w:p w14:paraId="3D245C12"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Miesto pobytu za posledných 6 mesiacov, ak je iné, ako trvalé bydlisko (obec a okres) .................</w:t>
      </w:r>
    </w:p>
    <w:p w14:paraId="36ECFC6D"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Vzdelanie:</w:t>
      </w:r>
    </w:p>
    <w:p w14:paraId="3C9CABED"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Základné </w:t>
      </w:r>
    </w:p>
    <w:p w14:paraId="617C8421"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Stredoškolské bez maturity</w:t>
      </w:r>
    </w:p>
    <w:p w14:paraId="00E5C873"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Stredoškolské s maturitou</w:t>
      </w:r>
    </w:p>
    <w:p w14:paraId="0A478AD2"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Vysokoškolské I. stupňa (bakalársky titul)</w:t>
      </w:r>
    </w:p>
    <w:p w14:paraId="75A53FC0"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xml:space="preserve">Vysokoškolské II. stupňa </w:t>
      </w:r>
    </w:p>
    <w:p w14:paraId="5F8BAD8F"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Malý doktorát“ (tituly PhDr., RNDr. atď.)</w:t>
      </w:r>
    </w:p>
    <w:p w14:paraId="0C8E327A"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Doktorát alebo kandidát vied (PhD. alebo CSc.)</w:t>
      </w:r>
    </w:p>
    <w:p w14:paraId="46331889"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Iná odpoveď/Neviem odpovedať</w:t>
      </w:r>
    </w:p>
    <w:p w14:paraId="31410BAC"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 xml:space="preserve">Rok ukončenia VŠ vzdelania a odbor, v ktorom máte VŠ titul (napíšte vyšší zo získaných titulov, v prípade viacerých rovnocenných titulov napíšte pre každý meno odboru a rok získania titulu). </w:t>
      </w:r>
    </w:p>
    <w:p w14:paraId="27699F66"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Aký je váš približný hrubý mesačný príjem? (Teda príjem pred zdanením. Okrem mzdy zarátajte aj sociálne dávky, ak niektoré dostávate.)</w:t>
      </w:r>
    </w:p>
    <w:p w14:paraId="1A14E4B3"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do 750 eur</w:t>
      </w:r>
    </w:p>
    <w:p w14:paraId="2E9655EF"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750 – 1000 eur</w:t>
      </w:r>
    </w:p>
    <w:p w14:paraId="586B806C"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1000 – 1500 eur</w:t>
      </w:r>
    </w:p>
    <w:p w14:paraId="2F2A9DD4"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viac ako 1500 eur</w:t>
      </w:r>
    </w:p>
    <w:p w14:paraId="10F5ABC1"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Iná odpoveď/Neviem odpovedať</w:t>
      </w:r>
    </w:p>
    <w:p w14:paraId="3BCAC782"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Ku ktorej cirkvi alebo náboženskému vyznaniu sa hlásite?</w:t>
      </w:r>
    </w:p>
    <w:p w14:paraId="6D548923"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Katolícka cirkev</w:t>
      </w:r>
    </w:p>
    <w:p w14:paraId="5F1DE56B"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Evanjelická cirkev augsburského vyznania</w:t>
      </w:r>
    </w:p>
    <w:p w14:paraId="18F734AE"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xml:space="preserve">Iná kresťanská cirkev </w:t>
      </w:r>
    </w:p>
    <w:p w14:paraId="5EACC5E2"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Iná cirkev</w:t>
      </w:r>
    </w:p>
    <w:p w14:paraId="253064AA"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Považujem sa za veriaceho, ale bez príslušnosti ku konkrétnej cirkvi</w:t>
      </w:r>
    </w:p>
    <w:p w14:paraId="4C92A75F"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Nepovažujem sa za veriaceho</w:t>
      </w:r>
    </w:p>
    <w:p w14:paraId="312BCAA5"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Iná odpoveď/Neviem odpovedať</w:t>
      </w:r>
    </w:p>
    <w:p w14:paraId="7809DB54"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Máte zamestnanie?</w:t>
      </w:r>
    </w:p>
    <w:p w14:paraId="2D3018FB"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Áno, som zamestnaný alebo podnikám</w:t>
      </w:r>
    </w:p>
    <w:p w14:paraId="293B2B94"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Som dôchodca</w:t>
      </w:r>
    </w:p>
    <w:p w14:paraId="5E0390CD"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Som registrovaný ako nezamestnaný</w:t>
      </w:r>
    </w:p>
    <w:p w14:paraId="49D6DF9D"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Nepracujem, ale nie som registrovaný ako nezamestnaný</w:t>
      </w:r>
    </w:p>
    <w:p w14:paraId="534D6D64"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Iná odpoveď/Neviem odpovedať</w:t>
      </w:r>
    </w:p>
    <w:p w14:paraId="5C6A699F" w14:textId="77777777" w:rsidR="007A2114" w:rsidRPr="007A2114" w:rsidRDefault="007A2114" w:rsidP="007A2114">
      <w:pPr>
        <w:pStyle w:val="Nadpis2"/>
        <w:rPr>
          <w:rFonts w:ascii="Times New Roman" w:hAnsi="Times New Roman" w:cs="Times New Roman"/>
          <w:sz w:val="22"/>
          <w:szCs w:val="22"/>
        </w:rPr>
      </w:pPr>
      <w:bookmarkStart w:id="2" w:name="_Toc174533840"/>
      <w:r w:rsidRPr="007A2114">
        <w:rPr>
          <w:rFonts w:ascii="Times New Roman" w:hAnsi="Times New Roman" w:cs="Times New Roman"/>
          <w:sz w:val="22"/>
          <w:szCs w:val="22"/>
        </w:rPr>
        <w:lastRenderedPageBreak/>
        <w:t>Hlavný dotazník</w:t>
      </w:r>
      <w:bookmarkEnd w:id="2"/>
    </w:p>
    <w:p w14:paraId="7962DFDC" w14:textId="77777777" w:rsidR="007A2114" w:rsidRPr="007A2114" w:rsidRDefault="007A2114" w:rsidP="007A2114">
      <w:pPr>
        <w:rPr>
          <w:sz w:val="22"/>
          <w:szCs w:val="22"/>
        </w:rPr>
      </w:pPr>
    </w:p>
    <w:p w14:paraId="6132F8BA" w14:textId="77777777" w:rsidR="007A2114" w:rsidRPr="007A2114" w:rsidRDefault="007A2114" w:rsidP="007A2114">
      <w:pPr>
        <w:pStyle w:val="Odsekzoznamu"/>
        <w:numPr>
          <w:ilvl w:val="0"/>
          <w:numId w:val="5"/>
        </w:numPr>
        <w:spacing w:after="200" w:line="276" w:lineRule="auto"/>
        <w:rPr>
          <w:sz w:val="22"/>
          <w:szCs w:val="22"/>
        </w:rPr>
      </w:pPr>
      <w:r w:rsidRPr="007A2114">
        <w:rPr>
          <w:sz w:val="22"/>
          <w:szCs w:val="22"/>
        </w:rPr>
        <w:t>(Ak respondent odpovedal, že je zamestnaný alebo podniká) Ako ste spokojný(-á) s vašou prácou?</w:t>
      </w:r>
    </w:p>
    <w:p w14:paraId="7B7CD082"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Veľmi spokojný (-á)</w:t>
      </w:r>
    </w:p>
    <w:p w14:paraId="7E57FC5D"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Skôr spokojný (-á)</w:t>
      </w:r>
    </w:p>
    <w:p w14:paraId="107986C8"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Skôr nespokojný (-á)</w:t>
      </w:r>
    </w:p>
    <w:p w14:paraId="21345809"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Veľmi nespokojný (-á)</w:t>
      </w:r>
    </w:p>
    <w:p w14:paraId="70221FA4"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Iná odpoveď/Neviem odpovedať</w:t>
      </w:r>
    </w:p>
    <w:p w14:paraId="6824D6A1" w14:textId="77777777" w:rsidR="007A2114" w:rsidRPr="007A2114" w:rsidRDefault="007A2114" w:rsidP="007A2114">
      <w:pPr>
        <w:pStyle w:val="Odsekzoznamu"/>
        <w:numPr>
          <w:ilvl w:val="0"/>
          <w:numId w:val="5"/>
        </w:numPr>
        <w:spacing w:after="200" w:line="276" w:lineRule="auto"/>
        <w:rPr>
          <w:sz w:val="22"/>
          <w:szCs w:val="22"/>
        </w:rPr>
      </w:pPr>
      <w:r w:rsidRPr="007A2114">
        <w:rPr>
          <w:sz w:val="22"/>
          <w:szCs w:val="22"/>
        </w:rPr>
        <w:t>Ako by ste zhodnotili verejnú dopravu vo vašej obci či vašom meste?</w:t>
      </w:r>
    </w:p>
    <w:p w14:paraId="684AC8A9"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Veľmi dobrá</w:t>
      </w:r>
    </w:p>
    <w:p w14:paraId="1800E3FF"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Skôr dobrá</w:t>
      </w:r>
    </w:p>
    <w:p w14:paraId="753776FD"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Skôr zlá</w:t>
      </w:r>
    </w:p>
    <w:p w14:paraId="6BDCC171"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Veľmi zlá</w:t>
      </w:r>
    </w:p>
    <w:p w14:paraId="0EF5FDDF"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Iná odpoveď/Neviem odpovedať</w:t>
      </w:r>
    </w:p>
    <w:p w14:paraId="0E190432" w14:textId="77777777" w:rsidR="007A2114" w:rsidRPr="007A2114" w:rsidRDefault="007A2114" w:rsidP="007A2114">
      <w:pPr>
        <w:pStyle w:val="Odsekzoznamu"/>
        <w:numPr>
          <w:ilvl w:val="0"/>
          <w:numId w:val="5"/>
        </w:numPr>
        <w:spacing w:after="200" w:line="276" w:lineRule="auto"/>
        <w:rPr>
          <w:sz w:val="22"/>
          <w:szCs w:val="22"/>
        </w:rPr>
      </w:pPr>
      <w:r w:rsidRPr="007A2114">
        <w:rPr>
          <w:sz w:val="22"/>
          <w:szCs w:val="22"/>
        </w:rPr>
        <w:t>Ako by ste ohodnotili vaše zdravie?</w:t>
      </w:r>
    </w:p>
    <w:p w14:paraId="70C29DC5"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Veľmi dobré</w:t>
      </w:r>
    </w:p>
    <w:p w14:paraId="752B83D4"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Skôr dobré</w:t>
      </w:r>
    </w:p>
    <w:p w14:paraId="216D4032"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Skôr zlé</w:t>
      </w:r>
    </w:p>
    <w:p w14:paraId="77449275"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Veľmi zlé</w:t>
      </w:r>
    </w:p>
    <w:p w14:paraId="1CB3799C"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Iná odpoveď/Neviem odpovedať</w:t>
      </w:r>
    </w:p>
    <w:p w14:paraId="2C4D06C0" w14:textId="77777777" w:rsidR="007A2114" w:rsidRPr="007A2114" w:rsidRDefault="007A2114" w:rsidP="007A2114">
      <w:pPr>
        <w:pStyle w:val="Odsekzoznamu"/>
        <w:numPr>
          <w:ilvl w:val="0"/>
          <w:numId w:val="5"/>
        </w:numPr>
        <w:spacing w:after="200" w:line="276" w:lineRule="auto"/>
        <w:rPr>
          <w:sz w:val="22"/>
          <w:szCs w:val="22"/>
        </w:rPr>
      </w:pPr>
      <w:r w:rsidRPr="007A2114">
        <w:rPr>
          <w:sz w:val="22"/>
          <w:szCs w:val="22"/>
        </w:rPr>
        <w:t>Ako často používate internet?</w:t>
      </w:r>
    </w:p>
    <w:p w14:paraId="2208CC9E"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Viac ako hodinu denne</w:t>
      </w:r>
    </w:p>
    <w:p w14:paraId="469E8D35"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Menej ako hodinu denne</w:t>
      </w:r>
    </w:p>
    <w:p w14:paraId="4B9C12DA"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Vôbec</w:t>
      </w:r>
    </w:p>
    <w:p w14:paraId="3D8C24EA"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Iná odpoveď/Neviem odpovedať</w:t>
      </w:r>
    </w:p>
    <w:p w14:paraId="4470F82E" w14:textId="77777777" w:rsidR="007A2114" w:rsidRPr="007A2114" w:rsidRDefault="007A2114" w:rsidP="007A2114">
      <w:pPr>
        <w:pStyle w:val="Odsekzoznamu"/>
        <w:numPr>
          <w:ilvl w:val="0"/>
          <w:numId w:val="5"/>
        </w:numPr>
        <w:spacing w:after="200" w:line="276" w:lineRule="auto"/>
        <w:rPr>
          <w:sz w:val="22"/>
          <w:szCs w:val="22"/>
        </w:rPr>
      </w:pPr>
      <w:r w:rsidRPr="007A2114">
        <w:rPr>
          <w:sz w:val="22"/>
          <w:szCs w:val="22"/>
        </w:rPr>
        <w:t>Ako často si na internete alebo v tlači prečítate článok o slovenskej politike?</w:t>
      </w:r>
    </w:p>
    <w:p w14:paraId="3CEDC804"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Každý deň</w:t>
      </w:r>
    </w:p>
    <w:p w14:paraId="091F09FD"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Niekoľkokrát týždenne ale nie každý deň</w:t>
      </w:r>
    </w:p>
    <w:p w14:paraId="06CEDBCC"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Len zriedkavo</w:t>
      </w:r>
    </w:p>
    <w:p w14:paraId="48D2CD04"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O slovenskú politiku sa nezaujímam</w:t>
      </w:r>
    </w:p>
    <w:p w14:paraId="5A0FFD3A"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Neviem odpovedať/Iná odpoveď</w:t>
      </w:r>
    </w:p>
    <w:p w14:paraId="32726DB1" w14:textId="77777777" w:rsidR="007A2114" w:rsidRPr="007A2114" w:rsidRDefault="007A2114" w:rsidP="007A2114">
      <w:pPr>
        <w:pStyle w:val="Odsekzoznamu"/>
        <w:numPr>
          <w:ilvl w:val="0"/>
          <w:numId w:val="5"/>
        </w:numPr>
        <w:spacing w:after="200" w:line="276" w:lineRule="auto"/>
        <w:rPr>
          <w:sz w:val="22"/>
          <w:szCs w:val="22"/>
        </w:rPr>
      </w:pPr>
      <w:r w:rsidRPr="007A2114">
        <w:rPr>
          <w:sz w:val="22"/>
          <w:szCs w:val="22"/>
        </w:rPr>
        <w:t xml:space="preserve">Predstavte si, že na ulici počujete, že parlament schválil právnu úpravu, ktorý sa vás týka a chcete vedieť podrobnosti. Ako sa ich najpravdepodobnejšie dozviete? </w:t>
      </w:r>
    </w:p>
    <w:p w14:paraId="6AE6EE0C"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Vyhľadám si informácie v tlačenom vydaní niektorého denníka</w:t>
      </w:r>
    </w:p>
    <w:p w14:paraId="38473EE4"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Vyhľadám si informácie vo webovom vydaní niektorého denníka</w:t>
      </w:r>
    </w:p>
    <w:p w14:paraId="20448679"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Vyhľadám si informácie na niektorom inom spravodajskom portáli</w:t>
      </w:r>
    </w:p>
    <w:p w14:paraId="7FE79B08"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Počkám si na informácie v televíznych správach</w:t>
      </w:r>
    </w:p>
    <w:p w14:paraId="73338241"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Počkám si na informácie z rozhlasu</w:t>
      </w:r>
    </w:p>
    <w:p w14:paraId="1A18FDAA"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Dozviem sa o ňom z článkov, ktoré moji priatelia zdieľajú na Facebooku</w:t>
      </w:r>
    </w:p>
    <w:p w14:paraId="4BC81496"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Neviem odpovedať/Iná odpoveď</w:t>
      </w:r>
    </w:p>
    <w:p w14:paraId="55CA9050" w14:textId="77777777" w:rsidR="007A2114" w:rsidRPr="007A2114" w:rsidRDefault="007A2114" w:rsidP="007A2114">
      <w:pPr>
        <w:pStyle w:val="Odsekzoznamu"/>
        <w:numPr>
          <w:ilvl w:val="0"/>
          <w:numId w:val="5"/>
        </w:numPr>
        <w:spacing w:after="200" w:line="276" w:lineRule="auto"/>
        <w:rPr>
          <w:sz w:val="22"/>
          <w:szCs w:val="22"/>
        </w:rPr>
      </w:pPr>
      <w:r w:rsidRPr="007A2114">
        <w:rPr>
          <w:sz w:val="22"/>
          <w:szCs w:val="22"/>
        </w:rPr>
        <w:t xml:space="preserve">Koľko času </w:t>
      </w:r>
      <w:r w:rsidRPr="007A2114">
        <w:rPr>
          <w:sz w:val="22"/>
          <w:szCs w:val="22"/>
          <w:u w:val="single"/>
        </w:rPr>
        <w:t>denne</w:t>
      </w:r>
      <w:r w:rsidRPr="007A2114">
        <w:rPr>
          <w:sz w:val="22"/>
          <w:szCs w:val="22"/>
        </w:rPr>
        <w:t xml:space="preserve"> trávite na sociálnej sieti Facebook? </w:t>
      </w:r>
    </w:p>
    <w:p w14:paraId="570F3463"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 xml:space="preserve">Viac ako hodinu  </w:t>
      </w:r>
    </w:p>
    <w:p w14:paraId="7D59A64F"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 xml:space="preserve">Viac ako 5 minút ale menej ako hodinu </w:t>
      </w:r>
    </w:p>
    <w:p w14:paraId="734E1790"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 xml:space="preserve">Na Facebooku som veľmi zriedka </w:t>
      </w:r>
    </w:p>
    <w:p w14:paraId="15EADAB0"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 xml:space="preserve">Nepoužívam Facebook </w:t>
      </w:r>
    </w:p>
    <w:p w14:paraId="6DD450A6"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Neviem odpovedať/Iná odpoveď</w:t>
      </w:r>
    </w:p>
    <w:p w14:paraId="0526F1C9" w14:textId="77777777" w:rsidR="007A2114" w:rsidRPr="007A2114" w:rsidRDefault="007A2114" w:rsidP="007A2114">
      <w:pPr>
        <w:pStyle w:val="Odsekzoznamu"/>
        <w:numPr>
          <w:ilvl w:val="0"/>
          <w:numId w:val="5"/>
        </w:numPr>
        <w:spacing w:after="200" w:line="276" w:lineRule="auto"/>
        <w:rPr>
          <w:sz w:val="22"/>
          <w:szCs w:val="22"/>
        </w:rPr>
      </w:pPr>
      <w:r w:rsidRPr="007A2114">
        <w:rPr>
          <w:sz w:val="22"/>
          <w:szCs w:val="22"/>
        </w:rPr>
        <w:lastRenderedPageBreak/>
        <w:t xml:space="preserve">Ako často používate digitálnu encyklopédiu Wikipédia? (Počítajte každé samostatné vyhľadanie stránky Wikipédie) </w:t>
      </w:r>
    </w:p>
    <w:p w14:paraId="42165AB3"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 xml:space="preserve">Viackrát za týždeň </w:t>
      </w:r>
    </w:p>
    <w:p w14:paraId="6EA26515"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 xml:space="preserve">Raz alebo menej za týždeň, ale aspoň raz za mesiac </w:t>
      </w:r>
    </w:p>
    <w:p w14:paraId="670CD196"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 xml:space="preserve">Menej často ako raz za mesiac </w:t>
      </w:r>
    </w:p>
    <w:p w14:paraId="71D1442D"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 xml:space="preserve">Nepoznám encyklopédiu Wikipédia </w:t>
      </w:r>
    </w:p>
    <w:p w14:paraId="043166A4"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 xml:space="preserve">Neviem odpovedať /Iná odpoveď  </w:t>
      </w:r>
    </w:p>
    <w:p w14:paraId="763B5174" w14:textId="77777777" w:rsidR="007A2114" w:rsidRPr="007A2114" w:rsidRDefault="007A2114" w:rsidP="007A2114">
      <w:pPr>
        <w:pStyle w:val="Odsekzoznamu"/>
        <w:ind w:left="1440"/>
        <w:rPr>
          <w:sz w:val="22"/>
          <w:szCs w:val="22"/>
        </w:rPr>
      </w:pPr>
      <w:r w:rsidRPr="007A2114">
        <w:rPr>
          <w:sz w:val="22"/>
          <w:szCs w:val="22"/>
          <w:u w:val="single"/>
        </w:rPr>
        <w:t xml:space="preserve">Doplňujúca otázka: </w:t>
      </w:r>
      <w:r w:rsidRPr="007A2114">
        <w:rPr>
          <w:sz w:val="22"/>
          <w:szCs w:val="22"/>
        </w:rPr>
        <w:t>Používate viac anglickú alebo slovenskú verziu? a. anglickú b. slovenskú c. inú verziu</w:t>
      </w:r>
    </w:p>
    <w:p w14:paraId="5CB0D1F7" w14:textId="77777777" w:rsidR="007A2114" w:rsidRPr="007A2114" w:rsidRDefault="007A2114" w:rsidP="007A2114">
      <w:pPr>
        <w:pStyle w:val="Odsekzoznamu"/>
        <w:ind w:left="1440"/>
        <w:rPr>
          <w:sz w:val="22"/>
          <w:szCs w:val="22"/>
        </w:rPr>
      </w:pPr>
    </w:p>
    <w:p w14:paraId="0673D045" w14:textId="77777777" w:rsidR="007A2114" w:rsidRPr="007A2114" w:rsidRDefault="007A2114" w:rsidP="007A2114">
      <w:pPr>
        <w:rPr>
          <w:i/>
          <w:sz w:val="22"/>
          <w:szCs w:val="22"/>
        </w:rPr>
      </w:pPr>
      <w:r w:rsidRPr="007A2114">
        <w:rPr>
          <w:i/>
          <w:sz w:val="22"/>
          <w:szCs w:val="22"/>
        </w:rPr>
        <w:t>Teraz vám prečítam niekoľko výrokov. Odpovedzte, prosím, do akej miery s nimi súhlasíte.</w:t>
      </w:r>
    </w:p>
    <w:p w14:paraId="24098AE2" w14:textId="77777777" w:rsidR="007A2114" w:rsidRPr="007A2114" w:rsidRDefault="007A2114" w:rsidP="007A2114">
      <w:pPr>
        <w:rPr>
          <w:i/>
          <w:sz w:val="22"/>
          <w:szCs w:val="22"/>
        </w:rPr>
      </w:pPr>
    </w:p>
    <w:p w14:paraId="1D21D333" w14:textId="77777777" w:rsidR="007A2114" w:rsidRPr="007A2114" w:rsidRDefault="007A2114" w:rsidP="007A2114">
      <w:pPr>
        <w:pStyle w:val="Odsekzoznamu"/>
        <w:numPr>
          <w:ilvl w:val="0"/>
          <w:numId w:val="5"/>
        </w:numPr>
        <w:spacing w:after="200" w:line="276" w:lineRule="auto"/>
        <w:rPr>
          <w:sz w:val="22"/>
          <w:szCs w:val="22"/>
        </w:rPr>
      </w:pPr>
      <w:r w:rsidRPr="007A2114">
        <w:rPr>
          <w:sz w:val="22"/>
          <w:szCs w:val="22"/>
        </w:rPr>
        <w:t xml:space="preserve">„Nedôverujem tradičným médiám.“ </w:t>
      </w:r>
    </w:p>
    <w:p w14:paraId="35B00FDD"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 xml:space="preserve">Rozhodne súhlasím </w:t>
      </w:r>
    </w:p>
    <w:p w14:paraId="3E5D5DF0"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 xml:space="preserve">Skôr súhlasím </w:t>
      </w:r>
    </w:p>
    <w:p w14:paraId="1EE9930F"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Skôr nesúhlasím</w:t>
      </w:r>
    </w:p>
    <w:p w14:paraId="01BB7C3F"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Rozhodne nesúhlasím</w:t>
      </w:r>
    </w:p>
    <w:p w14:paraId="109A2F8B"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Neviem odpovedať/Iná odpoveď</w:t>
      </w:r>
    </w:p>
    <w:p w14:paraId="061E92E3" w14:textId="77777777" w:rsidR="007A2114" w:rsidRPr="007A2114" w:rsidRDefault="007A2114" w:rsidP="007A2114">
      <w:pPr>
        <w:pStyle w:val="Odsekzoznamu"/>
        <w:numPr>
          <w:ilvl w:val="0"/>
          <w:numId w:val="5"/>
        </w:numPr>
        <w:spacing w:after="200" w:line="276" w:lineRule="auto"/>
        <w:rPr>
          <w:sz w:val="22"/>
          <w:szCs w:val="22"/>
        </w:rPr>
      </w:pPr>
      <w:r w:rsidRPr="007A2114">
        <w:rPr>
          <w:sz w:val="22"/>
          <w:szCs w:val="22"/>
        </w:rPr>
        <w:t xml:space="preserve">„Rád sledujem alternatívne médiá.“ </w:t>
      </w:r>
    </w:p>
    <w:p w14:paraId="5DF5B919"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 xml:space="preserve">Rozhodne súhlasím </w:t>
      </w:r>
    </w:p>
    <w:p w14:paraId="36CADB7C"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 xml:space="preserve">Skôr súhlasím </w:t>
      </w:r>
    </w:p>
    <w:p w14:paraId="1F52F100"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 xml:space="preserve">Skôr nesúhlasím </w:t>
      </w:r>
    </w:p>
    <w:p w14:paraId="4BF45561"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 xml:space="preserve">Rozhodne nesúhlasím </w:t>
      </w:r>
    </w:p>
    <w:p w14:paraId="777C55E8"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Neviem odpovedať/Iná odpoveď</w:t>
      </w:r>
    </w:p>
    <w:p w14:paraId="77F8A628" w14:textId="77777777" w:rsidR="007A2114" w:rsidRPr="007A2114" w:rsidRDefault="007A2114" w:rsidP="007A2114">
      <w:pPr>
        <w:pStyle w:val="Odsekzoznamu"/>
        <w:numPr>
          <w:ilvl w:val="0"/>
          <w:numId w:val="5"/>
        </w:numPr>
        <w:rPr>
          <w:sz w:val="22"/>
          <w:szCs w:val="22"/>
        </w:rPr>
      </w:pPr>
      <w:r w:rsidRPr="007A2114">
        <w:rPr>
          <w:sz w:val="22"/>
          <w:szCs w:val="22"/>
        </w:rPr>
        <w:t>Ktorý z týchto mediálnych portálov ste si minulý týždeň pozreli aspoň raz:</w:t>
      </w:r>
    </w:p>
    <w:p w14:paraId="190B368F" w14:textId="77777777" w:rsidR="007A2114" w:rsidRPr="007A2114" w:rsidRDefault="007A2114" w:rsidP="007A2114">
      <w:pPr>
        <w:pStyle w:val="Odsekzoznamu"/>
        <w:numPr>
          <w:ilvl w:val="1"/>
          <w:numId w:val="5"/>
        </w:numPr>
        <w:rPr>
          <w:sz w:val="22"/>
          <w:szCs w:val="22"/>
        </w:rPr>
      </w:pPr>
      <w:r w:rsidRPr="007A2114">
        <w:rPr>
          <w:sz w:val="22"/>
          <w:szCs w:val="22"/>
        </w:rPr>
        <w:t>Aktuality.sk</w:t>
      </w:r>
    </w:p>
    <w:p w14:paraId="5E38C053" w14:textId="77777777" w:rsidR="007A2114" w:rsidRPr="007A2114" w:rsidRDefault="007A2114" w:rsidP="007A2114">
      <w:pPr>
        <w:pStyle w:val="Odsekzoznamu"/>
        <w:numPr>
          <w:ilvl w:val="1"/>
          <w:numId w:val="5"/>
        </w:numPr>
        <w:rPr>
          <w:sz w:val="22"/>
          <w:szCs w:val="22"/>
        </w:rPr>
      </w:pPr>
      <w:r w:rsidRPr="007A2114">
        <w:rPr>
          <w:sz w:val="22"/>
          <w:szCs w:val="22"/>
        </w:rPr>
        <w:t>Pravda.sk</w:t>
      </w:r>
    </w:p>
    <w:p w14:paraId="423708B8" w14:textId="77777777" w:rsidR="007A2114" w:rsidRPr="007A2114" w:rsidRDefault="007A2114" w:rsidP="007A2114">
      <w:pPr>
        <w:pStyle w:val="Odsekzoznamu"/>
        <w:numPr>
          <w:ilvl w:val="1"/>
          <w:numId w:val="5"/>
        </w:numPr>
        <w:rPr>
          <w:sz w:val="22"/>
          <w:szCs w:val="22"/>
        </w:rPr>
      </w:pPr>
      <w:r w:rsidRPr="007A2114">
        <w:rPr>
          <w:sz w:val="22"/>
          <w:szCs w:val="22"/>
        </w:rPr>
        <w:t>Dennikn.sk</w:t>
      </w:r>
    </w:p>
    <w:p w14:paraId="54564925" w14:textId="77777777" w:rsidR="007A2114" w:rsidRPr="007A2114" w:rsidRDefault="007A2114" w:rsidP="007A2114">
      <w:pPr>
        <w:pStyle w:val="Odsekzoznamu"/>
        <w:numPr>
          <w:ilvl w:val="1"/>
          <w:numId w:val="5"/>
        </w:numPr>
        <w:rPr>
          <w:sz w:val="22"/>
          <w:szCs w:val="22"/>
        </w:rPr>
      </w:pPr>
      <w:r w:rsidRPr="007A2114">
        <w:rPr>
          <w:sz w:val="22"/>
          <w:szCs w:val="22"/>
        </w:rPr>
        <w:t>Sme.sk</w:t>
      </w:r>
    </w:p>
    <w:p w14:paraId="0D40E32A" w14:textId="77777777" w:rsidR="007A2114" w:rsidRPr="007A2114" w:rsidRDefault="007A2114" w:rsidP="007A2114">
      <w:pPr>
        <w:pStyle w:val="Odsekzoznamu"/>
        <w:numPr>
          <w:ilvl w:val="1"/>
          <w:numId w:val="5"/>
        </w:numPr>
        <w:rPr>
          <w:sz w:val="22"/>
          <w:szCs w:val="22"/>
        </w:rPr>
      </w:pPr>
      <w:r w:rsidRPr="007A2114">
        <w:rPr>
          <w:sz w:val="22"/>
          <w:szCs w:val="22"/>
        </w:rPr>
        <w:t>Cas.sk</w:t>
      </w:r>
    </w:p>
    <w:p w14:paraId="0D578A1E" w14:textId="77777777" w:rsidR="007A2114" w:rsidRPr="007A2114" w:rsidRDefault="007A2114" w:rsidP="007A2114">
      <w:pPr>
        <w:pStyle w:val="Odsekzoznamu"/>
        <w:numPr>
          <w:ilvl w:val="1"/>
          <w:numId w:val="5"/>
        </w:numPr>
        <w:rPr>
          <w:sz w:val="22"/>
          <w:szCs w:val="22"/>
        </w:rPr>
      </w:pPr>
      <w:r w:rsidRPr="007A2114">
        <w:rPr>
          <w:sz w:val="22"/>
          <w:szCs w:val="22"/>
        </w:rPr>
        <w:t>Topky.sk</w:t>
      </w:r>
    </w:p>
    <w:p w14:paraId="725A5BCA" w14:textId="77777777" w:rsidR="007A2114" w:rsidRPr="007A2114" w:rsidRDefault="007A2114" w:rsidP="007A2114">
      <w:pPr>
        <w:pStyle w:val="Odsekzoznamu"/>
        <w:numPr>
          <w:ilvl w:val="1"/>
          <w:numId w:val="5"/>
        </w:numPr>
        <w:rPr>
          <w:sz w:val="22"/>
          <w:szCs w:val="22"/>
        </w:rPr>
      </w:pPr>
      <w:r w:rsidRPr="007A2114">
        <w:rPr>
          <w:sz w:val="22"/>
          <w:szCs w:val="22"/>
        </w:rPr>
        <w:t>Pluska.sk</w:t>
      </w:r>
    </w:p>
    <w:p w14:paraId="0F804BBF" w14:textId="77777777" w:rsidR="007A2114" w:rsidRPr="007A2114" w:rsidRDefault="007A2114" w:rsidP="007A2114">
      <w:pPr>
        <w:pStyle w:val="Odsekzoznamu"/>
        <w:numPr>
          <w:ilvl w:val="1"/>
          <w:numId w:val="5"/>
        </w:numPr>
        <w:rPr>
          <w:sz w:val="22"/>
          <w:szCs w:val="22"/>
        </w:rPr>
      </w:pPr>
      <w:r w:rsidRPr="007A2114">
        <w:rPr>
          <w:sz w:val="22"/>
          <w:szCs w:val="22"/>
        </w:rPr>
        <w:t>Hlavnespravy.sk</w:t>
      </w:r>
    </w:p>
    <w:p w14:paraId="47E69F80" w14:textId="77777777" w:rsidR="007A2114" w:rsidRPr="007A2114" w:rsidRDefault="007A2114" w:rsidP="007A2114">
      <w:pPr>
        <w:pStyle w:val="Odsekzoznamu"/>
        <w:numPr>
          <w:ilvl w:val="1"/>
          <w:numId w:val="5"/>
        </w:numPr>
        <w:rPr>
          <w:sz w:val="22"/>
          <w:szCs w:val="22"/>
        </w:rPr>
      </w:pPr>
      <w:r w:rsidRPr="007A2114">
        <w:rPr>
          <w:sz w:val="22"/>
          <w:szCs w:val="22"/>
        </w:rPr>
        <w:t>Hlavnydennik.sk</w:t>
      </w:r>
    </w:p>
    <w:p w14:paraId="7581C56B" w14:textId="77777777" w:rsidR="007A2114" w:rsidRPr="007A2114" w:rsidRDefault="007A2114" w:rsidP="007A2114">
      <w:pPr>
        <w:pStyle w:val="Odsekzoznamu"/>
        <w:numPr>
          <w:ilvl w:val="1"/>
          <w:numId w:val="5"/>
        </w:numPr>
        <w:rPr>
          <w:sz w:val="22"/>
          <w:szCs w:val="22"/>
        </w:rPr>
      </w:pPr>
      <w:r w:rsidRPr="007A2114">
        <w:rPr>
          <w:sz w:val="22"/>
          <w:szCs w:val="22"/>
        </w:rPr>
        <w:t>Ereport.sk</w:t>
      </w:r>
    </w:p>
    <w:p w14:paraId="0E7F847F" w14:textId="77777777" w:rsidR="007A2114" w:rsidRPr="007A2114" w:rsidRDefault="007A2114" w:rsidP="007A2114">
      <w:pPr>
        <w:pStyle w:val="Odsekzoznamu"/>
        <w:numPr>
          <w:ilvl w:val="1"/>
          <w:numId w:val="5"/>
        </w:numPr>
        <w:rPr>
          <w:sz w:val="22"/>
          <w:szCs w:val="22"/>
        </w:rPr>
      </w:pPr>
      <w:r w:rsidRPr="007A2114">
        <w:rPr>
          <w:sz w:val="22"/>
          <w:szCs w:val="22"/>
        </w:rPr>
        <w:t>Standard.sk</w:t>
      </w:r>
    </w:p>
    <w:p w14:paraId="4D0AC1E5" w14:textId="77777777" w:rsidR="007A2114" w:rsidRPr="007A2114" w:rsidRDefault="007A2114" w:rsidP="007A2114">
      <w:pPr>
        <w:pStyle w:val="Odsekzoznamu"/>
        <w:numPr>
          <w:ilvl w:val="1"/>
          <w:numId w:val="5"/>
        </w:numPr>
        <w:rPr>
          <w:sz w:val="22"/>
          <w:szCs w:val="22"/>
        </w:rPr>
      </w:pPr>
      <w:r w:rsidRPr="007A2114">
        <w:rPr>
          <w:sz w:val="22"/>
          <w:szCs w:val="22"/>
        </w:rPr>
        <w:t>Postoj.sk</w:t>
      </w:r>
    </w:p>
    <w:p w14:paraId="30BD4C27" w14:textId="77777777" w:rsidR="007A2114" w:rsidRPr="007A2114" w:rsidRDefault="007A2114" w:rsidP="007A2114">
      <w:pPr>
        <w:pStyle w:val="Odsekzoznamu"/>
        <w:numPr>
          <w:ilvl w:val="1"/>
          <w:numId w:val="5"/>
        </w:numPr>
        <w:rPr>
          <w:sz w:val="22"/>
          <w:szCs w:val="22"/>
        </w:rPr>
      </w:pPr>
      <w:r w:rsidRPr="007A2114">
        <w:rPr>
          <w:sz w:val="22"/>
          <w:szCs w:val="22"/>
        </w:rPr>
        <w:t>Iný slovenský mediálny portál (vpíšte odpoveď)</w:t>
      </w:r>
    </w:p>
    <w:p w14:paraId="691F4577" w14:textId="77777777" w:rsidR="007A2114" w:rsidRPr="007A2114" w:rsidRDefault="007A2114" w:rsidP="007A2114">
      <w:pPr>
        <w:pStyle w:val="Odsekzoznamu"/>
        <w:numPr>
          <w:ilvl w:val="1"/>
          <w:numId w:val="5"/>
        </w:numPr>
        <w:rPr>
          <w:sz w:val="22"/>
          <w:szCs w:val="22"/>
        </w:rPr>
      </w:pPr>
      <w:r w:rsidRPr="007A2114">
        <w:rPr>
          <w:sz w:val="22"/>
          <w:szCs w:val="22"/>
        </w:rPr>
        <w:t>Neviem alebo nechcem odpovedať</w:t>
      </w:r>
    </w:p>
    <w:p w14:paraId="6FB8C324" w14:textId="77777777" w:rsidR="007A2114" w:rsidRPr="007A2114" w:rsidRDefault="007A2114" w:rsidP="007A2114">
      <w:pPr>
        <w:pStyle w:val="Odsekzoznamu"/>
        <w:numPr>
          <w:ilvl w:val="0"/>
          <w:numId w:val="5"/>
        </w:numPr>
        <w:rPr>
          <w:sz w:val="22"/>
          <w:szCs w:val="22"/>
        </w:rPr>
      </w:pPr>
      <w:r w:rsidRPr="007A2114">
        <w:rPr>
          <w:sz w:val="22"/>
          <w:szCs w:val="22"/>
        </w:rPr>
        <w:t>Ktorý z uvedených mediálnych portálov by sa dal označiť za váš hlavný zdroj informácií o domácom dianí?</w:t>
      </w:r>
    </w:p>
    <w:p w14:paraId="1E231EE9" w14:textId="77777777" w:rsidR="007A2114" w:rsidRPr="007A2114" w:rsidRDefault="007A2114" w:rsidP="007A2114">
      <w:pPr>
        <w:pStyle w:val="Odsekzoznamu"/>
        <w:numPr>
          <w:ilvl w:val="1"/>
          <w:numId w:val="5"/>
        </w:numPr>
        <w:rPr>
          <w:sz w:val="22"/>
          <w:szCs w:val="22"/>
        </w:rPr>
      </w:pPr>
      <w:r w:rsidRPr="007A2114">
        <w:rPr>
          <w:sz w:val="22"/>
          <w:szCs w:val="22"/>
        </w:rPr>
        <w:t>Aktuality.sk</w:t>
      </w:r>
    </w:p>
    <w:p w14:paraId="44659A99" w14:textId="77777777" w:rsidR="007A2114" w:rsidRPr="007A2114" w:rsidRDefault="007A2114" w:rsidP="007A2114">
      <w:pPr>
        <w:pStyle w:val="Odsekzoznamu"/>
        <w:numPr>
          <w:ilvl w:val="1"/>
          <w:numId w:val="5"/>
        </w:numPr>
        <w:rPr>
          <w:sz w:val="22"/>
          <w:szCs w:val="22"/>
        </w:rPr>
      </w:pPr>
      <w:r w:rsidRPr="007A2114">
        <w:rPr>
          <w:sz w:val="22"/>
          <w:szCs w:val="22"/>
        </w:rPr>
        <w:t>Pravda.sk</w:t>
      </w:r>
    </w:p>
    <w:p w14:paraId="08E8C424" w14:textId="77777777" w:rsidR="007A2114" w:rsidRPr="007A2114" w:rsidRDefault="007A2114" w:rsidP="007A2114">
      <w:pPr>
        <w:pStyle w:val="Odsekzoznamu"/>
        <w:numPr>
          <w:ilvl w:val="1"/>
          <w:numId w:val="5"/>
        </w:numPr>
        <w:rPr>
          <w:sz w:val="22"/>
          <w:szCs w:val="22"/>
        </w:rPr>
      </w:pPr>
      <w:r w:rsidRPr="007A2114">
        <w:rPr>
          <w:sz w:val="22"/>
          <w:szCs w:val="22"/>
        </w:rPr>
        <w:t>Dennikn.sk</w:t>
      </w:r>
    </w:p>
    <w:p w14:paraId="64B94369" w14:textId="77777777" w:rsidR="007A2114" w:rsidRPr="007A2114" w:rsidRDefault="007A2114" w:rsidP="007A2114">
      <w:pPr>
        <w:pStyle w:val="Odsekzoznamu"/>
        <w:numPr>
          <w:ilvl w:val="1"/>
          <w:numId w:val="5"/>
        </w:numPr>
        <w:rPr>
          <w:sz w:val="22"/>
          <w:szCs w:val="22"/>
        </w:rPr>
      </w:pPr>
      <w:r w:rsidRPr="007A2114">
        <w:rPr>
          <w:sz w:val="22"/>
          <w:szCs w:val="22"/>
        </w:rPr>
        <w:t>Sme.sk</w:t>
      </w:r>
    </w:p>
    <w:p w14:paraId="325C0509" w14:textId="77777777" w:rsidR="007A2114" w:rsidRPr="007A2114" w:rsidRDefault="007A2114" w:rsidP="007A2114">
      <w:pPr>
        <w:pStyle w:val="Odsekzoznamu"/>
        <w:numPr>
          <w:ilvl w:val="1"/>
          <w:numId w:val="5"/>
        </w:numPr>
        <w:rPr>
          <w:sz w:val="22"/>
          <w:szCs w:val="22"/>
        </w:rPr>
      </w:pPr>
      <w:r w:rsidRPr="007A2114">
        <w:rPr>
          <w:sz w:val="22"/>
          <w:szCs w:val="22"/>
        </w:rPr>
        <w:t>Cas.sk</w:t>
      </w:r>
    </w:p>
    <w:p w14:paraId="0F3A07B5" w14:textId="77777777" w:rsidR="007A2114" w:rsidRPr="007A2114" w:rsidRDefault="007A2114" w:rsidP="007A2114">
      <w:pPr>
        <w:pStyle w:val="Odsekzoznamu"/>
        <w:numPr>
          <w:ilvl w:val="1"/>
          <w:numId w:val="5"/>
        </w:numPr>
        <w:rPr>
          <w:sz w:val="22"/>
          <w:szCs w:val="22"/>
        </w:rPr>
      </w:pPr>
      <w:r w:rsidRPr="007A2114">
        <w:rPr>
          <w:sz w:val="22"/>
          <w:szCs w:val="22"/>
        </w:rPr>
        <w:t>Topky.sk</w:t>
      </w:r>
    </w:p>
    <w:p w14:paraId="404671A3" w14:textId="77777777" w:rsidR="007A2114" w:rsidRPr="007A2114" w:rsidRDefault="007A2114" w:rsidP="007A2114">
      <w:pPr>
        <w:pStyle w:val="Odsekzoznamu"/>
        <w:numPr>
          <w:ilvl w:val="1"/>
          <w:numId w:val="5"/>
        </w:numPr>
        <w:rPr>
          <w:sz w:val="22"/>
          <w:szCs w:val="22"/>
        </w:rPr>
      </w:pPr>
      <w:r w:rsidRPr="007A2114">
        <w:rPr>
          <w:sz w:val="22"/>
          <w:szCs w:val="22"/>
        </w:rPr>
        <w:t>Pluska.sk</w:t>
      </w:r>
    </w:p>
    <w:p w14:paraId="69824D9C" w14:textId="77777777" w:rsidR="007A2114" w:rsidRPr="007A2114" w:rsidRDefault="007A2114" w:rsidP="007A2114">
      <w:pPr>
        <w:pStyle w:val="Odsekzoznamu"/>
        <w:numPr>
          <w:ilvl w:val="1"/>
          <w:numId w:val="5"/>
        </w:numPr>
        <w:rPr>
          <w:sz w:val="22"/>
          <w:szCs w:val="22"/>
        </w:rPr>
      </w:pPr>
      <w:r w:rsidRPr="007A2114">
        <w:rPr>
          <w:sz w:val="22"/>
          <w:szCs w:val="22"/>
        </w:rPr>
        <w:t>Hlavnespravy.sk</w:t>
      </w:r>
    </w:p>
    <w:p w14:paraId="46E839E1" w14:textId="77777777" w:rsidR="007A2114" w:rsidRPr="007A2114" w:rsidRDefault="007A2114" w:rsidP="007A2114">
      <w:pPr>
        <w:pStyle w:val="Odsekzoznamu"/>
        <w:numPr>
          <w:ilvl w:val="1"/>
          <w:numId w:val="5"/>
        </w:numPr>
        <w:rPr>
          <w:sz w:val="22"/>
          <w:szCs w:val="22"/>
        </w:rPr>
      </w:pPr>
      <w:r w:rsidRPr="007A2114">
        <w:rPr>
          <w:sz w:val="22"/>
          <w:szCs w:val="22"/>
        </w:rPr>
        <w:t>Hlavnydennik.sk</w:t>
      </w:r>
    </w:p>
    <w:p w14:paraId="56014F45" w14:textId="77777777" w:rsidR="007A2114" w:rsidRPr="007A2114" w:rsidRDefault="007A2114" w:rsidP="007A2114">
      <w:pPr>
        <w:pStyle w:val="Odsekzoznamu"/>
        <w:numPr>
          <w:ilvl w:val="1"/>
          <w:numId w:val="5"/>
        </w:numPr>
        <w:rPr>
          <w:sz w:val="22"/>
          <w:szCs w:val="22"/>
        </w:rPr>
      </w:pPr>
      <w:r w:rsidRPr="007A2114">
        <w:rPr>
          <w:sz w:val="22"/>
          <w:szCs w:val="22"/>
        </w:rPr>
        <w:t>Ereport.sk</w:t>
      </w:r>
    </w:p>
    <w:p w14:paraId="0B4ADE70" w14:textId="77777777" w:rsidR="007A2114" w:rsidRPr="007A2114" w:rsidRDefault="007A2114" w:rsidP="007A2114">
      <w:pPr>
        <w:pStyle w:val="Odsekzoznamu"/>
        <w:numPr>
          <w:ilvl w:val="1"/>
          <w:numId w:val="5"/>
        </w:numPr>
        <w:rPr>
          <w:sz w:val="22"/>
          <w:szCs w:val="22"/>
        </w:rPr>
      </w:pPr>
      <w:r w:rsidRPr="007A2114">
        <w:rPr>
          <w:sz w:val="22"/>
          <w:szCs w:val="22"/>
        </w:rPr>
        <w:t>Standard.sk</w:t>
      </w:r>
    </w:p>
    <w:p w14:paraId="52443665" w14:textId="77777777" w:rsidR="007A2114" w:rsidRPr="007A2114" w:rsidRDefault="007A2114" w:rsidP="007A2114">
      <w:pPr>
        <w:pStyle w:val="Odsekzoznamu"/>
        <w:numPr>
          <w:ilvl w:val="1"/>
          <w:numId w:val="5"/>
        </w:numPr>
        <w:rPr>
          <w:sz w:val="22"/>
          <w:szCs w:val="22"/>
        </w:rPr>
      </w:pPr>
      <w:r w:rsidRPr="007A2114">
        <w:rPr>
          <w:sz w:val="22"/>
          <w:szCs w:val="22"/>
        </w:rPr>
        <w:lastRenderedPageBreak/>
        <w:t>Postoj.sk</w:t>
      </w:r>
    </w:p>
    <w:p w14:paraId="1DE79404" w14:textId="77777777" w:rsidR="007A2114" w:rsidRPr="007A2114" w:rsidRDefault="007A2114" w:rsidP="007A2114">
      <w:pPr>
        <w:pStyle w:val="Odsekzoznamu"/>
        <w:numPr>
          <w:ilvl w:val="1"/>
          <w:numId w:val="5"/>
        </w:numPr>
        <w:rPr>
          <w:sz w:val="22"/>
          <w:szCs w:val="22"/>
        </w:rPr>
      </w:pPr>
      <w:r w:rsidRPr="007A2114">
        <w:rPr>
          <w:sz w:val="22"/>
          <w:szCs w:val="22"/>
        </w:rPr>
        <w:t>Žiaden z vyššie uvedených</w:t>
      </w:r>
    </w:p>
    <w:p w14:paraId="58261054" w14:textId="77777777" w:rsidR="007A2114" w:rsidRPr="007A2114" w:rsidRDefault="007A2114" w:rsidP="007A2114">
      <w:pPr>
        <w:pStyle w:val="Odsekzoznamu"/>
        <w:numPr>
          <w:ilvl w:val="1"/>
          <w:numId w:val="5"/>
        </w:numPr>
        <w:rPr>
          <w:sz w:val="22"/>
          <w:szCs w:val="22"/>
        </w:rPr>
      </w:pPr>
      <w:r w:rsidRPr="007A2114">
        <w:rPr>
          <w:sz w:val="22"/>
          <w:szCs w:val="22"/>
        </w:rPr>
        <w:t>Neviem alebo nechcem odpovedať</w:t>
      </w:r>
    </w:p>
    <w:p w14:paraId="474D4D2B" w14:textId="77777777" w:rsidR="007A2114" w:rsidRPr="007A2114" w:rsidRDefault="007A2114" w:rsidP="007A2114">
      <w:pPr>
        <w:pStyle w:val="Odsekzoznamu"/>
        <w:numPr>
          <w:ilvl w:val="0"/>
          <w:numId w:val="5"/>
        </w:numPr>
        <w:spacing w:after="200" w:line="276" w:lineRule="auto"/>
        <w:rPr>
          <w:sz w:val="22"/>
          <w:szCs w:val="22"/>
        </w:rPr>
      </w:pPr>
      <w:r w:rsidRPr="007A2114">
        <w:rPr>
          <w:sz w:val="22"/>
          <w:szCs w:val="22"/>
        </w:rPr>
        <w:t>Do akej miery si myslíte, že si v Slovenskej republike nasledujúce profesie vykonávajú svoju prácu kvalitne? Škála 1-5 (1 vynikajúco, 5 celkom nedostatočne)</w:t>
      </w:r>
    </w:p>
    <w:p w14:paraId="7B963E9D"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Vojaci</w:t>
      </w:r>
    </w:p>
    <w:p w14:paraId="4DECFEA0"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Policajti</w:t>
      </w:r>
    </w:p>
    <w:p w14:paraId="17F1280E"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Požiarnici</w:t>
      </w:r>
    </w:p>
    <w:p w14:paraId="199A5217"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Novinári</w:t>
      </w:r>
    </w:p>
    <w:p w14:paraId="504C0E40"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Herci</w:t>
      </w:r>
    </w:p>
    <w:p w14:paraId="10CB9B8C"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Sudcovia</w:t>
      </w:r>
    </w:p>
    <w:p w14:paraId="6E1B0BB8"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Lekári</w:t>
      </w:r>
    </w:p>
    <w:p w14:paraId="1E9D8516"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Učitelia</w:t>
      </w:r>
    </w:p>
    <w:p w14:paraId="1C075E8F"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Politici</w:t>
      </w:r>
    </w:p>
    <w:p w14:paraId="61C344F3"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Vedci</w:t>
      </w:r>
    </w:p>
    <w:p w14:paraId="1B39168A"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Kňazi</w:t>
      </w:r>
    </w:p>
    <w:p w14:paraId="78227410" w14:textId="77777777" w:rsidR="007A2114" w:rsidRPr="007A2114" w:rsidRDefault="007A2114" w:rsidP="007A2114">
      <w:pPr>
        <w:pStyle w:val="Odsekzoznamu"/>
        <w:numPr>
          <w:ilvl w:val="0"/>
          <w:numId w:val="5"/>
        </w:numPr>
        <w:spacing w:after="200" w:line="276" w:lineRule="auto"/>
        <w:rPr>
          <w:sz w:val="22"/>
          <w:szCs w:val="22"/>
        </w:rPr>
      </w:pPr>
      <w:r w:rsidRPr="007A2114">
        <w:rPr>
          <w:sz w:val="22"/>
          <w:szCs w:val="22"/>
        </w:rPr>
        <w:t>Skúste určiť, alebo si tipnúť, koľko štát ročne minie na školstvo a vedu. Inými slovami, aký je podľa vás naplánovaný celkový objem výdavkov kapitoly Ministerstva školstva, výskumu, vývoja a mládeže SR na tento rok?</w:t>
      </w:r>
    </w:p>
    <w:p w14:paraId="5CCB7209" w14:textId="77777777" w:rsidR="007A2114" w:rsidRPr="007A2114" w:rsidRDefault="007A2114" w:rsidP="007A2114">
      <w:pPr>
        <w:pStyle w:val="Odsekzoznamu"/>
        <w:numPr>
          <w:ilvl w:val="1"/>
          <w:numId w:val="4"/>
        </w:numPr>
        <w:rPr>
          <w:sz w:val="22"/>
          <w:szCs w:val="22"/>
        </w:rPr>
      </w:pPr>
      <w:r w:rsidRPr="007A2114">
        <w:rPr>
          <w:sz w:val="22"/>
          <w:szCs w:val="22"/>
        </w:rPr>
        <w:t>35 miliónov EUR</w:t>
      </w:r>
    </w:p>
    <w:p w14:paraId="03E2B697" w14:textId="77777777" w:rsidR="007A2114" w:rsidRPr="007A2114" w:rsidRDefault="007A2114" w:rsidP="007A2114">
      <w:pPr>
        <w:pStyle w:val="Odsekzoznamu"/>
        <w:numPr>
          <w:ilvl w:val="1"/>
          <w:numId w:val="4"/>
        </w:numPr>
        <w:rPr>
          <w:sz w:val="22"/>
          <w:szCs w:val="22"/>
        </w:rPr>
      </w:pPr>
      <w:r w:rsidRPr="007A2114">
        <w:rPr>
          <w:sz w:val="22"/>
          <w:szCs w:val="22"/>
        </w:rPr>
        <w:t>620 miliónov EUR</w:t>
      </w:r>
    </w:p>
    <w:p w14:paraId="2B8360E0" w14:textId="77777777" w:rsidR="007A2114" w:rsidRPr="007A2114" w:rsidRDefault="007A2114" w:rsidP="007A2114">
      <w:pPr>
        <w:pStyle w:val="Odsekzoznamu"/>
        <w:numPr>
          <w:ilvl w:val="1"/>
          <w:numId w:val="4"/>
        </w:numPr>
        <w:rPr>
          <w:sz w:val="22"/>
          <w:szCs w:val="22"/>
        </w:rPr>
      </w:pPr>
      <w:r w:rsidRPr="007A2114">
        <w:rPr>
          <w:sz w:val="22"/>
          <w:szCs w:val="22"/>
        </w:rPr>
        <w:t>4,2 miliardy EUR</w:t>
      </w:r>
    </w:p>
    <w:p w14:paraId="6A2836AE" w14:textId="77777777" w:rsidR="007A2114" w:rsidRPr="007A2114" w:rsidRDefault="007A2114" w:rsidP="007A2114">
      <w:pPr>
        <w:pStyle w:val="Odsekzoznamu"/>
        <w:numPr>
          <w:ilvl w:val="1"/>
          <w:numId w:val="4"/>
        </w:numPr>
        <w:rPr>
          <w:sz w:val="22"/>
          <w:szCs w:val="22"/>
        </w:rPr>
      </w:pPr>
      <w:r w:rsidRPr="007A2114">
        <w:rPr>
          <w:sz w:val="22"/>
          <w:szCs w:val="22"/>
        </w:rPr>
        <w:t>15,3 miliardy EUR</w:t>
      </w:r>
    </w:p>
    <w:p w14:paraId="23C6B217" w14:textId="77777777" w:rsidR="007A2114" w:rsidRPr="007A2114" w:rsidRDefault="007A2114" w:rsidP="007A2114">
      <w:pPr>
        <w:pStyle w:val="Odsekzoznamu"/>
        <w:numPr>
          <w:ilvl w:val="1"/>
          <w:numId w:val="4"/>
        </w:numPr>
        <w:rPr>
          <w:sz w:val="22"/>
          <w:szCs w:val="22"/>
        </w:rPr>
      </w:pPr>
      <w:r w:rsidRPr="007A2114">
        <w:rPr>
          <w:sz w:val="22"/>
          <w:szCs w:val="22"/>
        </w:rPr>
        <w:t>Neviem alebo nechcem odpovedať</w:t>
      </w:r>
    </w:p>
    <w:p w14:paraId="18AAE005" w14:textId="77777777" w:rsidR="007A2114" w:rsidRPr="007A2114" w:rsidRDefault="007A2114" w:rsidP="007A2114">
      <w:pPr>
        <w:pStyle w:val="Odsekzoznamu"/>
        <w:numPr>
          <w:ilvl w:val="0"/>
          <w:numId w:val="5"/>
        </w:numPr>
        <w:rPr>
          <w:sz w:val="22"/>
          <w:szCs w:val="22"/>
        </w:rPr>
      </w:pPr>
      <w:r w:rsidRPr="007A2114">
        <w:rPr>
          <w:sz w:val="22"/>
          <w:szCs w:val="22"/>
        </w:rPr>
        <w:t>Ako sa oficiálne volá orgán, ktorý v konečnej inštancii schvaľuje, aké zákony budú platiť v Slovenskej republiky?</w:t>
      </w:r>
    </w:p>
    <w:p w14:paraId="6E60D41D" w14:textId="77777777" w:rsidR="007A2114" w:rsidRPr="007A2114" w:rsidRDefault="007A2114" w:rsidP="007A2114">
      <w:pPr>
        <w:pStyle w:val="Odsekzoznamu"/>
        <w:numPr>
          <w:ilvl w:val="1"/>
          <w:numId w:val="5"/>
        </w:numPr>
        <w:rPr>
          <w:sz w:val="22"/>
          <w:szCs w:val="22"/>
        </w:rPr>
      </w:pPr>
      <w:r w:rsidRPr="007A2114">
        <w:rPr>
          <w:sz w:val="22"/>
          <w:szCs w:val="22"/>
        </w:rPr>
        <w:t>Vláda Slovenskej republiky</w:t>
      </w:r>
    </w:p>
    <w:p w14:paraId="13B65480" w14:textId="77777777" w:rsidR="007A2114" w:rsidRPr="007A2114" w:rsidRDefault="007A2114" w:rsidP="007A2114">
      <w:pPr>
        <w:pStyle w:val="Odsekzoznamu"/>
        <w:numPr>
          <w:ilvl w:val="1"/>
          <w:numId w:val="5"/>
        </w:numPr>
        <w:rPr>
          <w:sz w:val="22"/>
          <w:szCs w:val="22"/>
        </w:rPr>
      </w:pPr>
      <w:r w:rsidRPr="007A2114">
        <w:rPr>
          <w:sz w:val="22"/>
          <w:szCs w:val="22"/>
        </w:rPr>
        <w:t>Parlament Slovenskej republiky</w:t>
      </w:r>
    </w:p>
    <w:p w14:paraId="54D45EA2" w14:textId="77777777" w:rsidR="007A2114" w:rsidRPr="007A2114" w:rsidRDefault="007A2114" w:rsidP="007A2114">
      <w:pPr>
        <w:pStyle w:val="Odsekzoznamu"/>
        <w:numPr>
          <w:ilvl w:val="1"/>
          <w:numId w:val="5"/>
        </w:numPr>
        <w:rPr>
          <w:sz w:val="22"/>
          <w:szCs w:val="22"/>
        </w:rPr>
      </w:pPr>
      <w:r w:rsidRPr="007A2114">
        <w:rPr>
          <w:sz w:val="22"/>
          <w:szCs w:val="22"/>
        </w:rPr>
        <w:t>Národná rada Slovenskej republiky</w:t>
      </w:r>
    </w:p>
    <w:p w14:paraId="723F462A" w14:textId="77777777" w:rsidR="007A2114" w:rsidRPr="007A2114" w:rsidRDefault="007A2114" w:rsidP="007A2114">
      <w:pPr>
        <w:pStyle w:val="Odsekzoznamu"/>
        <w:numPr>
          <w:ilvl w:val="1"/>
          <w:numId w:val="5"/>
        </w:numPr>
        <w:rPr>
          <w:sz w:val="22"/>
          <w:szCs w:val="22"/>
        </w:rPr>
      </w:pPr>
      <w:r w:rsidRPr="007A2114">
        <w:rPr>
          <w:sz w:val="22"/>
          <w:szCs w:val="22"/>
        </w:rPr>
        <w:t>Ministerská rada Slovenskej republiky</w:t>
      </w:r>
    </w:p>
    <w:p w14:paraId="0073A6E2" w14:textId="77777777" w:rsidR="007A2114" w:rsidRPr="007A2114" w:rsidRDefault="007A2114" w:rsidP="007A2114">
      <w:pPr>
        <w:pStyle w:val="Odsekzoznamu"/>
        <w:numPr>
          <w:ilvl w:val="1"/>
          <w:numId w:val="5"/>
        </w:numPr>
        <w:rPr>
          <w:sz w:val="22"/>
          <w:szCs w:val="22"/>
        </w:rPr>
      </w:pPr>
      <w:r w:rsidRPr="007A2114">
        <w:rPr>
          <w:sz w:val="22"/>
          <w:szCs w:val="22"/>
        </w:rPr>
        <w:t>Neviem alebo nechcem odpovedať</w:t>
      </w:r>
    </w:p>
    <w:p w14:paraId="6FD5D5AF" w14:textId="77777777" w:rsidR="007A2114" w:rsidRPr="007A2114" w:rsidRDefault="007A2114" w:rsidP="007A2114">
      <w:pPr>
        <w:pStyle w:val="Odsekzoznamu"/>
        <w:numPr>
          <w:ilvl w:val="0"/>
          <w:numId w:val="5"/>
        </w:numPr>
        <w:rPr>
          <w:sz w:val="22"/>
          <w:szCs w:val="22"/>
        </w:rPr>
      </w:pPr>
      <w:r w:rsidRPr="007A2114">
        <w:rPr>
          <w:sz w:val="22"/>
          <w:szCs w:val="22"/>
        </w:rPr>
        <w:t>Kto určuje, koľko peňazí ročne minie Slovenská republika na zdravotníctvo, obranu alebo školstvo? Kto má pri tomto rozhodovaní hlavné slovo?</w:t>
      </w:r>
    </w:p>
    <w:p w14:paraId="79739382" w14:textId="77777777" w:rsidR="007A2114" w:rsidRPr="007A2114" w:rsidRDefault="007A2114" w:rsidP="007A2114">
      <w:pPr>
        <w:pStyle w:val="Odsekzoznamu"/>
        <w:numPr>
          <w:ilvl w:val="1"/>
          <w:numId w:val="5"/>
        </w:numPr>
        <w:rPr>
          <w:sz w:val="22"/>
          <w:szCs w:val="22"/>
        </w:rPr>
      </w:pPr>
      <w:r w:rsidRPr="007A2114">
        <w:rPr>
          <w:sz w:val="22"/>
          <w:szCs w:val="22"/>
        </w:rPr>
        <w:t>Vláda</w:t>
      </w:r>
    </w:p>
    <w:p w14:paraId="61EECE0C" w14:textId="77777777" w:rsidR="007A2114" w:rsidRPr="007A2114" w:rsidRDefault="007A2114" w:rsidP="007A2114">
      <w:pPr>
        <w:pStyle w:val="Odsekzoznamu"/>
        <w:numPr>
          <w:ilvl w:val="1"/>
          <w:numId w:val="5"/>
        </w:numPr>
        <w:rPr>
          <w:sz w:val="22"/>
          <w:szCs w:val="22"/>
        </w:rPr>
      </w:pPr>
      <w:r w:rsidRPr="007A2114">
        <w:rPr>
          <w:sz w:val="22"/>
          <w:szCs w:val="22"/>
        </w:rPr>
        <w:t xml:space="preserve">Parlament </w:t>
      </w:r>
    </w:p>
    <w:p w14:paraId="21638AE3" w14:textId="77777777" w:rsidR="007A2114" w:rsidRPr="007A2114" w:rsidRDefault="007A2114" w:rsidP="007A2114">
      <w:pPr>
        <w:pStyle w:val="Odsekzoznamu"/>
        <w:numPr>
          <w:ilvl w:val="1"/>
          <w:numId w:val="5"/>
        </w:numPr>
        <w:rPr>
          <w:sz w:val="22"/>
          <w:szCs w:val="22"/>
        </w:rPr>
      </w:pPr>
      <w:r w:rsidRPr="007A2114">
        <w:rPr>
          <w:sz w:val="22"/>
          <w:szCs w:val="22"/>
        </w:rPr>
        <w:t>Príslušný minister</w:t>
      </w:r>
    </w:p>
    <w:p w14:paraId="02D3E8DB" w14:textId="77777777" w:rsidR="007A2114" w:rsidRPr="007A2114" w:rsidRDefault="007A2114" w:rsidP="007A2114">
      <w:pPr>
        <w:pStyle w:val="Odsekzoznamu"/>
        <w:numPr>
          <w:ilvl w:val="1"/>
          <w:numId w:val="5"/>
        </w:numPr>
        <w:rPr>
          <w:sz w:val="22"/>
          <w:szCs w:val="22"/>
        </w:rPr>
      </w:pPr>
      <w:r w:rsidRPr="007A2114">
        <w:rPr>
          <w:sz w:val="22"/>
          <w:szCs w:val="22"/>
        </w:rPr>
        <w:t>Predseda vlády</w:t>
      </w:r>
    </w:p>
    <w:p w14:paraId="1698CA7D" w14:textId="77777777" w:rsidR="007A2114" w:rsidRPr="007A2114" w:rsidRDefault="007A2114" w:rsidP="007A2114">
      <w:pPr>
        <w:pStyle w:val="Odsekzoznamu"/>
        <w:numPr>
          <w:ilvl w:val="1"/>
          <w:numId w:val="5"/>
        </w:numPr>
        <w:rPr>
          <w:sz w:val="22"/>
          <w:szCs w:val="22"/>
        </w:rPr>
      </w:pPr>
      <w:r w:rsidRPr="007A2114">
        <w:rPr>
          <w:sz w:val="22"/>
          <w:szCs w:val="22"/>
        </w:rPr>
        <w:t>Neviem alebo nechcem odpovedať</w:t>
      </w:r>
    </w:p>
    <w:p w14:paraId="7E9CE856" w14:textId="77777777" w:rsidR="007A2114" w:rsidRPr="007A2114" w:rsidRDefault="007A2114" w:rsidP="007A2114">
      <w:pPr>
        <w:pStyle w:val="Odsekzoznamu"/>
        <w:numPr>
          <w:ilvl w:val="0"/>
          <w:numId w:val="5"/>
        </w:numPr>
        <w:rPr>
          <w:sz w:val="22"/>
          <w:szCs w:val="22"/>
        </w:rPr>
      </w:pPr>
      <w:r w:rsidRPr="007A2114">
        <w:rPr>
          <w:sz w:val="22"/>
          <w:szCs w:val="22"/>
        </w:rPr>
        <w:t xml:space="preserve">Ako sa schvaľuje konečná podoba štátneho rozpočtu? </w:t>
      </w:r>
    </w:p>
    <w:p w14:paraId="648A34A9" w14:textId="77777777" w:rsidR="007A2114" w:rsidRPr="007A2114" w:rsidRDefault="007A2114" w:rsidP="007A2114">
      <w:pPr>
        <w:pStyle w:val="Odsekzoznamu"/>
        <w:numPr>
          <w:ilvl w:val="1"/>
          <w:numId w:val="5"/>
        </w:numPr>
        <w:rPr>
          <w:sz w:val="22"/>
          <w:szCs w:val="22"/>
        </w:rPr>
      </w:pPr>
      <w:r w:rsidRPr="007A2114">
        <w:rPr>
          <w:sz w:val="22"/>
          <w:szCs w:val="22"/>
        </w:rPr>
        <w:t xml:space="preserve">Uznesením vlády </w:t>
      </w:r>
    </w:p>
    <w:p w14:paraId="25131655" w14:textId="77777777" w:rsidR="007A2114" w:rsidRPr="007A2114" w:rsidRDefault="007A2114" w:rsidP="007A2114">
      <w:pPr>
        <w:pStyle w:val="Odsekzoznamu"/>
        <w:numPr>
          <w:ilvl w:val="1"/>
          <w:numId w:val="5"/>
        </w:numPr>
        <w:rPr>
          <w:sz w:val="22"/>
          <w:szCs w:val="22"/>
        </w:rPr>
      </w:pPr>
      <w:r w:rsidRPr="007A2114">
        <w:rPr>
          <w:sz w:val="22"/>
          <w:szCs w:val="22"/>
        </w:rPr>
        <w:t>Prijatím zákona o rozpočte na príslušný rok v Národnej rade Slovenskej republiky</w:t>
      </w:r>
    </w:p>
    <w:p w14:paraId="684C73AC" w14:textId="77777777" w:rsidR="007A2114" w:rsidRPr="007A2114" w:rsidRDefault="007A2114" w:rsidP="007A2114">
      <w:pPr>
        <w:pStyle w:val="Odsekzoznamu"/>
        <w:numPr>
          <w:ilvl w:val="1"/>
          <w:numId w:val="5"/>
        </w:numPr>
        <w:rPr>
          <w:sz w:val="22"/>
          <w:szCs w:val="22"/>
        </w:rPr>
      </w:pPr>
      <w:r w:rsidRPr="007A2114">
        <w:rPr>
          <w:sz w:val="22"/>
          <w:szCs w:val="22"/>
        </w:rPr>
        <w:t>Prijatím zákona o štátnom rozpočte na príslušný rok v Ministerskej rade SR</w:t>
      </w:r>
    </w:p>
    <w:p w14:paraId="57FE818C" w14:textId="77777777" w:rsidR="007A2114" w:rsidRPr="007A2114" w:rsidRDefault="007A2114" w:rsidP="007A2114">
      <w:pPr>
        <w:pStyle w:val="Odsekzoznamu"/>
        <w:numPr>
          <w:ilvl w:val="1"/>
          <w:numId w:val="5"/>
        </w:numPr>
        <w:rPr>
          <w:sz w:val="22"/>
          <w:szCs w:val="22"/>
        </w:rPr>
      </w:pPr>
      <w:r w:rsidRPr="007A2114">
        <w:rPr>
          <w:sz w:val="22"/>
          <w:szCs w:val="22"/>
        </w:rPr>
        <w:t>Rozhodnutím ministra financií</w:t>
      </w:r>
    </w:p>
    <w:p w14:paraId="59BCBF8F" w14:textId="77777777" w:rsidR="007A2114" w:rsidRPr="007A2114" w:rsidRDefault="007A2114" w:rsidP="007A2114">
      <w:pPr>
        <w:pStyle w:val="Odsekzoznamu"/>
        <w:numPr>
          <w:ilvl w:val="1"/>
          <w:numId w:val="5"/>
        </w:numPr>
        <w:rPr>
          <w:sz w:val="22"/>
          <w:szCs w:val="22"/>
        </w:rPr>
      </w:pPr>
      <w:r w:rsidRPr="007A2114">
        <w:rPr>
          <w:sz w:val="22"/>
          <w:szCs w:val="22"/>
        </w:rPr>
        <w:t>Neviem alebo nechcem odpovedať</w:t>
      </w:r>
    </w:p>
    <w:p w14:paraId="390DB9C6" w14:textId="77777777" w:rsidR="007A2114" w:rsidRPr="007A2114" w:rsidRDefault="007A2114" w:rsidP="007A2114">
      <w:pPr>
        <w:pStyle w:val="Odsekzoznamu"/>
        <w:numPr>
          <w:ilvl w:val="0"/>
          <w:numId w:val="5"/>
        </w:numPr>
        <w:rPr>
          <w:sz w:val="22"/>
          <w:szCs w:val="22"/>
        </w:rPr>
      </w:pPr>
      <w:r w:rsidRPr="007A2114">
        <w:rPr>
          <w:sz w:val="22"/>
          <w:szCs w:val="22"/>
        </w:rPr>
        <w:t>Kto môže v parlamente navrhnúť zákon Slovenskej republiky?</w:t>
      </w:r>
    </w:p>
    <w:p w14:paraId="5E9CBF30" w14:textId="77777777" w:rsidR="007A2114" w:rsidRPr="007A2114" w:rsidRDefault="007A2114" w:rsidP="007A2114">
      <w:pPr>
        <w:pStyle w:val="Odsekzoznamu"/>
        <w:numPr>
          <w:ilvl w:val="1"/>
          <w:numId w:val="5"/>
        </w:numPr>
        <w:rPr>
          <w:sz w:val="22"/>
          <w:szCs w:val="22"/>
        </w:rPr>
      </w:pPr>
      <w:r w:rsidRPr="007A2114">
        <w:rPr>
          <w:sz w:val="22"/>
          <w:szCs w:val="22"/>
        </w:rPr>
        <w:t>Vláda aj poslanci Národnej rady SR</w:t>
      </w:r>
    </w:p>
    <w:p w14:paraId="3E5F819C" w14:textId="77777777" w:rsidR="007A2114" w:rsidRPr="007A2114" w:rsidRDefault="007A2114" w:rsidP="007A2114">
      <w:pPr>
        <w:pStyle w:val="Odsekzoznamu"/>
        <w:numPr>
          <w:ilvl w:val="1"/>
          <w:numId w:val="5"/>
        </w:numPr>
        <w:rPr>
          <w:sz w:val="22"/>
          <w:szCs w:val="22"/>
        </w:rPr>
      </w:pPr>
      <w:r w:rsidRPr="007A2114">
        <w:rPr>
          <w:sz w:val="22"/>
          <w:szCs w:val="22"/>
        </w:rPr>
        <w:t>Vláda, hociktorý občan SR, poslanci SR</w:t>
      </w:r>
    </w:p>
    <w:p w14:paraId="70FC0A19" w14:textId="77777777" w:rsidR="007A2114" w:rsidRPr="007A2114" w:rsidRDefault="007A2114" w:rsidP="007A2114">
      <w:pPr>
        <w:pStyle w:val="Odsekzoznamu"/>
        <w:numPr>
          <w:ilvl w:val="1"/>
          <w:numId w:val="5"/>
        </w:numPr>
        <w:rPr>
          <w:sz w:val="22"/>
          <w:szCs w:val="22"/>
        </w:rPr>
      </w:pPr>
      <w:r w:rsidRPr="007A2114">
        <w:rPr>
          <w:sz w:val="22"/>
          <w:szCs w:val="22"/>
        </w:rPr>
        <w:t>Prezident a vláda</w:t>
      </w:r>
    </w:p>
    <w:p w14:paraId="101C456A" w14:textId="77777777" w:rsidR="007A2114" w:rsidRPr="007A2114" w:rsidRDefault="007A2114" w:rsidP="007A2114">
      <w:pPr>
        <w:pStyle w:val="Odsekzoznamu"/>
        <w:numPr>
          <w:ilvl w:val="1"/>
          <w:numId w:val="5"/>
        </w:numPr>
        <w:rPr>
          <w:sz w:val="22"/>
          <w:szCs w:val="22"/>
        </w:rPr>
      </w:pPr>
      <w:r w:rsidRPr="007A2114">
        <w:rPr>
          <w:sz w:val="22"/>
          <w:szCs w:val="22"/>
        </w:rPr>
        <w:t>Vláda a občania</w:t>
      </w:r>
    </w:p>
    <w:p w14:paraId="279FAF61" w14:textId="77777777" w:rsidR="007A2114" w:rsidRPr="007A2114" w:rsidRDefault="007A2114" w:rsidP="007A2114">
      <w:pPr>
        <w:pStyle w:val="Odsekzoznamu"/>
        <w:numPr>
          <w:ilvl w:val="1"/>
          <w:numId w:val="5"/>
        </w:numPr>
        <w:rPr>
          <w:sz w:val="22"/>
          <w:szCs w:val="22"/>
        </w:rPr>
      </w:pPr>
      <w:r w:rsidRPr="007A2114">
        <w:rPr>
          <w:sz w:val="22"/>
          <w:szCs w:val="22"/>
        </w:rPr>
        <w:t>Neviem alebo nechcem odpovedať</w:t>
      </w:r>
    </w:p>
    <w:p w14:paraId="3417D4BC" w14:textId="77777777" w:rsidR="007A2114" w:rsidRPr="007A2114" w:rsidRDefault="007A2114" w:rsidP="007A2114">
      <w:pPr>
        <w:pStyle w:val="Odsekzoznamu"/>
        <w:numPr>
          <w:ilvl w:val="0"/>
          <w:numId w:val="5"/>
        </w:numPr>
        <w:rPr>
          <w:sz w:val="22"/>
          <w:szCs w:val="22"/>
        </w:rPr>
      </w:pPr>
      <w:r w:rsidRPr="007A2114">
        <w:rPr>
          <w:sz w:val="22"/>
          <w:szCs w:val="22"/>
        </w:rPr>
        <w:t xml:space="preserve">Skúste si spomenúť, kto je momentálne ministrom spravodlivosti SR. Je to </w:t>
      </w:r>
    </w:p>
    <w:p w14:paraId="1149087E" w14:textId="77777777" w:rsidR="007A2114" w:rsidRPr="007A2114" w:rsidRDefault="007A2114" w:rsidP="007A2114">
      <w:pPr>
        <w:pStyle w:val="Odsekzoznamu"/>
        <w:numPr>
          <w:ilvl w:val="1"/>
          <w:numId w:val="5"/>
        </w:numPr>
        <w:rPr>
          <w:sz w:val="22"/>
          <w:szCs w:val="22"/>
        </w:rPr>
      </w:pPr>
      <w:r w:rsidRPr="007A2114">
        <w:rPr>
          <w:sz w:val="22"/>
          <w:szCs w:val="22"/>
        </w:rPr>
        <w:t>Tomáš Drucker</w:t>
      </w:r>
    </w:p>
    <w:p w14:paraId="39D7753C" w14:textId="77777777" w:rsidR="007A2114" w:rsidRPr="007A2114" w:rsidRDefault="007A2114" w:rsidP="007A2114">
      <w:pPr>
        <w:pStyle w:val="Odsekzoznamu"/>
        <w:numPr>
          <w:ilvl w:val="1"/>
          <w:numId w:val="5"/>
        </w:numPr>
        <w:rPr>
          <w:sz w:val="22"/>
          <w:szCs w:val="22"/>
        </w:rPr>
      </w:pPr>
      <w:r w:rsidRPr="007A2114">
        <w:rPr>
          <w:sz w:val="22"/>
          <w:szCs w:val="22"/>
        </w:rPr>
        <w:lastRenderedPageBreak/>
        <w:t>Boris Susko</w:t>
      </w:r>
    </w:p>
    <w:p w14:paraId="19B93FC3" w14:textId="77777777" w:rsidR="007A2114" w:rsidRPr="007A2114" w:rsidRDefault="007A2114" w:rsidP="007A2114">
      <w:pPr>
        <w:pStyle w:val="Odsekzoznamu"/>
        <w:numPr>
          <w:ilvl w:val="1"/>
          <w:numId w:val="5"/>
        </w:numPr>
        <w:rPr>
          <w:sz w:val="22"/>
          <w:szCs w:val="22"/>
        </w:rPr>
      </w:pPr>
      <w:r w:rsidRPr="007A2114">
        <w:rPr>
          <w:sz w:val="22"/>
          <w:szCs w:val="22"/>
        </w:rPr>
        <w:t>Peter Kmec</w:t>
      </w:r>
    </w:p>
    <w:p w14:paraId="72CFE1D2" w14:textId="77777777" w:rsidR="007A2114" w:rsidRPr="007A2114" w:rsidRDefault="007A2114" w:rsidP="007A2114">
      <w:pPr>
        <w:pStyle w:val="Odsekzoznamu"/>
        <w:numPr>
          <w:ilvl w:val="1"/>
          <w:numId w:val="5"/>
        </w:numPr>
        <w:rPr>
          <w:sz w:val="22"/>
          <w:szCs w:val="22"/>
        </w:rPr>
      </w:pPr>
      <w:r w:rsidRPr="007A2114">
        <w:rPr>
          <w:sz w:val="22"/>
          <w:szCs w:val="22"/>
        </w:rPr>
        <w:t>Ján Šikuta</w:t>
      </w:r>
    </w:p>
    <w:p w14:paraId="2C172828" w14:textId="77777777" w:rsidR="007A2114" w:rsidRPr="007A2114" w:rsidRDefault="007A2114" w:rsidP="007A2114">
      <w:pPr>
        <w:pStyle w:val="Odsekzoznamu"/>
        <w:numPr>
          <w:ilvl w:val="1"/>
          <w:numId w:val="5"/>
        </w:numPr>
        <w:rPr>
          <w:sz w:val="22"/>
          <w:szCs w:val="22"/>
        </w:rPr>
      </w:pPr>
      <w:r w:rsidRPr="007A2114">
        <w:rPr>
          <w:sz w:val="22"/>
          <w:szCs w:val="22"/>
        </w:rPr>
        <w:t>Ani jeden z vyššie uvedených</w:t>
      </w:r>
    </w:p>
    <w:p w14:paraId="0F6C4B8B" w14:textId="77777777" w:rsidR="007A2114" w:rsidRPr="007A2114" w:rsidRDefault="007A2114" w:rsidP="007A2114">
      <w:pPr>
        <w:pStyle w:val="Odsekzoznamu"/>
        <w:numPr>
          <w:ilvl w:val="1"/>
          <w:numId w:val="5"/>
        </w:numPr>
        <w:rPr>
          <w:sz w:val="22"/>
          <w:szCs w:val="22"/>
        </w:rPr>
      </w:pPr>
      <w:r w:rsidRPr="007A2114">
        <w:rPr>
          <w:sz w:val="22"/>
          <w:szCs w:val="22"/>
        </w:rPr>
        <w:t>Neviem alebo nechcem odpovedať</w:t>
      </w:r>
    </w:p>
    <w:p w14:paraId="489AD223" w14:textId="77777777" w:rsidR="007A2114" w:rsidRPr="007A2114" w:rsidRDefault="007A2114" w:rsidP="007A2114">
      <w:pPr>
        <w:pStyle w:val="Odsekzoznamu"/>
        <w:numPr>
          <w:ilvl w:val="0"/>
          <w:numId w:val="5"/>
        </w:numPr>
        <w:rPr>
          <w:sz w:val="22"/>
          <w:szCs w:val="22"/>
        </w:rPr>
      </w:pPr>
      <w:r w:rsidRPr="007A2114">
        <w:rPr>
          <w:sz w:val="22"/>
          <w:szCs w:val="22"/>
        </w:rPr>
        <w:t>Koľko členských štátov má Európska únia?</w:t>
      </w:r>
    </w:p>
    <w:p w14:paraId="767C5CDB" w14:textId="77777777" w:rsidR="007A2114" w:rsidRPr="007A2114" w:rsidRDefault="007A2114" w:rsidP="007A2114">
      <w:pPr>
        <w:pStyle w:val="Odsekzoznamu"/>
        <w:numPr>
          <w:ilvl w:val="1"/>
          <w:numId w:val="5"/>
        </w:numPr>
        <w:rPr>
          <w:sz w:val="22"/>
          <w:szCs w:val="22"/>
        </w:rPr>
      </w:pPr>
      <w:r w:rsidRPr="007A2114">
        <w:rPr>
          <w:sz w:val="22"/>
          <w:szCs w:val="22"/>
        </w:rPr>
        <w:t>27</w:t>
      </w:r>
    </w:p>
    <w:p w14:paraId="1C033D17" w14:textId="77777777" w:rsidR="007A2114" w:rsidRPr="007A2114" w:rsidRDefault="007A2114" w:rsidP="007A2114">
      <w:pPr>
        <w:pStyle w:val="Odsekzoznamu"/>
        <w:numPr>
          <w:ilvl w:val="1"/>
          <w:numId w:val="5"/>
        </w:numPr>
        <w:rPr>
          <w:sz w:val="22"/>
          <w:szCs w:val="22"/>
        </w:rPr>
      </w:pPr>
      <w:r w:rsidRPr="007A2114">
        <w:rPr>
          <w:sz w:val="22"/>
          <w:szCs w:val="22"/>
        </w:rPr>
        <w:t>12</w:t>
      </w:r>
    </w:p>
    <w:p w14:paraId="434B54D3" w14:textId="77777777" w:rsidR="007A2114" w:rsidRPr="007A2114" w:rsidRDefault="007A2114" w:rsidP="007A2114">
      <w:pPr>
        <w:pStyle w:val="Odsekzoznamu"/>
        <w:numPr>
          <w:ilvl w:val="1"/>
          <w:numId w:val="5"/>
        </w:numPr>
        <w:rPr>
          <w:sz w:val="22"/>
          <w:szCs w:val="22"/>
        </w:rPr>
      </w:pPr>
      <w:r w:rsidRPr="007A2114">
        <w:rPr>
          <w:sz w:val="22"/>
          <w:szCs w:val="22"/>
        </w:rPr>
        <w:t>35</w:t>
      </w:r>
    </w:p>
    <w:p w14:paraId="3C0208B5" w14:textId="77777777" w:rsidR="007A2114" w:rsidRPr="007A2114" w:rsidRDefault="007A2114" w:rsidP="007A2114">
      <w:pPr>
        <w:pStyle w:val="Odsekzoznamu"/>
        <w:numPr>
          <w:ilvl w:val="1"/>
          <w:numId w:val="5"/>
        </w:numPr>
        <w:rPr>
          <w:sz w:val="22"/>
          <w:szCs w:val="22"/>
        </w:rPr>
      </w:pPr>
      <w:r w:rsidRPr="007A2114">
        <w:rPr>
          <w:sz w:val="22"/>
          <w:szCs w:val="22"/>
        </w:rPr>
        <w:t>17</w:t>
      </w:r>
    </w:p>
    <w:p w14:paraId="3514CA5E" w14:textId="77777777" w:rsidR="007A2114" w:rsidRPr="007A2114" w:rsidRDefault="007A2114" w:rsidP="007A2114">
      <w:pPr>
        <w:pStyle w:val="Odsekzoznamu"/>
        <w:numPr>
          <w:ilvl w:val="1"/>
          <w:numId w:val="5"/>
        </w:numPr>
        <w:rPr>
          <w:sz w:val="22"/>
          <w:szCs w:val="22"/>
        </w:rPr>
      </w:pPr>
      <w:r w:rsidRPr="007A2114">
        <w:rPr>
          <w:sz w:val="22"/>
          <w:szCs w:val="22"/>
        </w:rPr>
        <w:t>Neviem alebo nechcem odpovedať</w:t>
      </w:r>
    </w:p>
    <w:p w14:paraId="79A43DFA" w14:textId="77777777" w:rsidR="007A2114" w:rsidRPr="007A2114" w:rsidRDefault="007A2114" w:rsidP="007A2114">
      <w:pPr>
        <w:pStyle w:val="Odsekzoznamu"/>
        <w:numPr>
          <w:ilvl w:val="0"/>
          <w:numId w:val="5"/>
        </w:numPr>
        <w:rPr>
          <w:sz w:val="22"/>
          <w:szCs w:val="22"/>
        </w:rPr>
      </w:pPr>
      <w:r w:rsidRPr="007A2114">
        <w:rPr>
          <w:sz w:val="22"/>
          <w:szCs w:val="22"/>
        </w:rPr>
        <w:t>Koľko členov (tzv. „eurokomisárov“) má Európska komisia?</w:t>
      </w:r>
    </w:p>
    <w:p w14:paraId="2CEAAB1D" w14:textId="77777777" w:rsidR="007A2114" w:rsidRPr="007A2114" w:rsidRDefault="007A2114" w:rsidP="007A2114">
      <w:pPr>
        <w:pStyle w:val="Odsekzoznamu"/>
        <w:numPr>
          <w:ilvl w:val="1"/>
          <w:numId w:val="5"/>
        </w:numPr>
        <w:rPr>
          <w:sz w:val="22"/>
          <w:szCs w:val="22"/>
        </w:rPr>
      </w:pPr>
      <w:r w:rsidRPr="007A2114">
        <w:rPr>
          <w:sz w:val="22"/>
          <w:szCs w:val="22"/>
        </w:rPr>
        <w:t>18</w:t>
      </w:r>
    </w:p>
    <w:p w14:paraId="41B344C9" w14:textId="77777777" w:rsidR="007A2114" w:rsidRPr="007A2114" w:rsidRDefault="007A2114" w:rsidP="007A2114">
      <w:pPr>
        <w:pStyle w:val="Odsekzoznamu"/>
        <w:numPr>
          <w:ilvl w:val="1"/>
          <w:numId w:val="5"/>
        </w:numPr>
        <w:rPr>
          <w:sz w:val="22"/>
          <w:szCs w:val="22"/>
        </w:rPr>
      </w:pPr>
      <w:r w:rsidRPr="007A2114">
        <w:rPr>
          <w:sz w:val="22"/>
          <w:szCs w:val="22"/>
        </w:rPr>
        <w:t>12</w:t>
      </w:r>
    </w:p>
    <w:p w14:paraId="1562B747" w14:textId="77777777" w:rsidR="007A2114" w:rsidRPr="007A2114" w:rsidRDefault="007A2114" w:rsidP="007A2114">
      <w:pPr>
        <w:pStyle w:val="Odsekzoznamu"/>
        <w:numPr>
          <w:ilvl w:val="1"/>
          <w:numId w:val="5"/>
        </w:numPr>
        <w:rPr>
          <w:sz w:val="22"/>
          <w:szCs w:val="22"/>
        </w:rPr>
      </w:pPr>
      <w:r w:rsidRPr="007A2114">
        <w:rPr>
          <w:sz w:val="22"/>
          <w:szCs w:val="22"/>
        </w:rPr>
        <w:t>27</w:t>
      </w:r>
    </w:p>
    <w:p w14:paraId="071DD39F" w14:textId="77777777" w:rsidR="007A2114" w:rsidRPr="007A2114" w:rsidRDefault="007A2114" w:rsidP="007A2114">
      <w:pPr>
        <w:pStyle w:val="Odsekzoznamu"/>
        <w:numPr>
          <w:ilvl w:val="1"/>
          <w:numId w:val="5"/>
        </w:numPr>
        <w:rPr>
          <w:sz w:val="22"/>
          <w:szCs w:val="22"/>
        </w:rPr>
      </w:pPr>
      <w:r w:rsidRPr="007A2114">
        <w:rPr>
          <w:sz w:val="22"/>
          <w:szCs w:val="22"/>
        </w:rPr>
        <w:t>3</w:t>
      </w:r>
    </w:p>
    <w:p w14:paraId="1E4C306A" w14:textId="77777777" w:rsidR="007A2114" w:rsidRPr="007A2114" w:rsidRDefault="007A2114" w:rsidP="007A2114">
      <w:pPr>
        <w:pStyle w:val="Odsekzoznamu"/>
        <w:numPr>
          <w:ilvl w:val="1"/>
          <w:numId w:val="5"/>
        </w:numPr>
        <w:rPr>
          <w:sz w:val="22"/>
          <w:szCs w:val="22"/>
        </w:rPr>
      </w:pPr>
      <w:r w:rsidRPr="007A2114">
        <w:rPr>
          <w:sz w:val="22"/>
          <w:szCs w:val="22"/>
        </w:rPr>
        <w:t>Neviem alebo nechcem odpovedať</w:t>
      </w:r>
    </w:p>
    <w:p w14:paraId="6BEA0814" w14:textId="77777777" w:rsidR="007A2114" w:rsidRPr="007A2114" w:rsidRDefault="007A2114" w:rsidP="007A2114">
      <w:pPr>
        <w:pStyle w:val="Odsekzoznamu"/>
        <w:numPr>
          <w:ilvl w:val="0"/>
          <w:numId w:val="5"/>
        </w:numPr>
        <w:rPr>
          <w:sz w:val="22"/>
          <w:szCs w:val="22"/>
        </w:rPr>
      </w:pPr>
      <w:r w:rsidRPr="007A2114">
        <w:rPr>
          <w:sz w:val="22"/>
          <w:szCs w:val="22"/>
        </w:rPr>
        <w:t>Čo je to Európska rada?</w:t>
      </w:r>
    </w:p>
    <w:p w14:paraId="0C44E29A" w14:textId="77777777" w:rsidR="007A2114" w:rsidRPr="007A2114" w:rsidRDefault="007A2114" w:rsidP="007A2114">
      <w:pPr>
        <w:pStyle w:val="Odsekzoznamu"/>
        <w:numPr>
          <w:ilvl w:val="1"/>
          <w:numId w:val="5"/>
        </w:numPr>
        <w:rPr>
          <w:sz w:val="22"/>
          <w:szCs w:val="22"/>
        </w:rPr>
      </w:pPr>
      <w:r w:rsidRPr="007A2114">
        <w:rPr>
          <w:sz w:val="22"/>
          <w:szCs w:val="22"/>
        </w:rPr>
        <w:t>Orgán Európskej únie zložený z hláv štátov alebo predsedov vlád členských štátov</w:t>
      </w:r>
    </w:p>
    <w:p w14:paraId="49B5E0D2" w14:textId="77777777" w:rsidR="007A2114" w:rsidRPr="007A2114" w:rsidRDefault="007A2114" w:rsidP="007A2114">
      <w:pPr>
        <w:pStyle w:val="Odsekzoznamu"/>
        <w:numPr>
          <w:ilvl w:val="1"/>
          <w:numId w:val="5"/>
        </w:numPr>
        <w:rPr>
          <w:sz w:val="22"/>
          <w:szCs w:val="22"/>
        </w:rPr>
      </w:pPr>
      <w:r w:rsidRPr="007A2114">
        <w:rPr>
          <w:sz w:val="22"/>
          <w:szCs w:val="22"/>
        </w:rPr>
        <w:t>Je to oficiálny názov pre európsky parlament</w:t>
      </w:r>
    </w:p>
    <w:p w14:paraId="617EBEF0" w14:textId="77777777" w:rsidR="007A2114" w:rsidRPr="007A2114" w:rsidRDefault="007A2114" w:rsidP="007A2114">
      <w:pPr>
        <w:pStyle w:val="Odsekzoznamu"/>
        <w:numPr>
          <w:ilvl w:val="1"/>
          <w:numId w:val="5"/>
        </w:numPr>
        <w:rPr>
          <w:sz w:val="22"/>
          <w:szCs w:val="22"/>
        </w:rPr>
      </w:pPr>
      <w:r w:rsidRPr="007A2114">
        <w:rPr>
          <w:sz w:val="22"/>
          <w:szCs w:val="22"/>
        </w:rPr>
        <w:t>Je to najväčšia mimovládna organizácia v Európskej únii</w:t>
      </w:r>
    </w:p>
    <w:p w14:paraId="566FF78B" w14:textId="77777777" w:rsidR="007A2114" w:rsidRPr="007A2114" w:rsidRDefault="007A2114" w:rsidP="007A2114">
      <w:pPr>
        <w:pStyle w:val="Odsekzoznamu"/>
        <w:numPr>
          <w:ilvl w:val="1"/>
          <w:numId w:val="5"/>
        </w:numPr>
        <w:rPr>
          <w:sz w:val="22"/>
          <w:szCs w:val="22"/>
        </w:rPr>
      </w:pPr>
      <w:r w:rsidRPr="007A2114">
        <w:rPr>
          <w:sz w:val="22"/>
          <w:szCs w:val="22"/>
        </w:rPr>
        <w:t>Je to názov pre zbor úradníkov, ktorí spravujú Európsku úniu</w:t>
      </w:r>
    </w:p>
    <w:p w14:paraId="20788117" w14:textId="77777777" w:rsidR="007A2114" w:rsidRPr="007A2114" w:rsidRDefault="007A2114" w:rsidP="007A2114">
      <w:pPr>
        <w:pStyle w:val="Odsekzoznamu"/>
        <w:numPr>
          <w:ilvl w:val="1"/>
          <w:numId w:val="5"/>
        </w:numPr>
        <w:rPr>
          <w:sz w:val="22"/>
          <w:szCs w:val="22"/>
        </w:rPr>
      </w:pPr>
      <w:r w:rsidRPr="007A2114">
        <w:rPr>
          <w:sz w:val="22"/>
          <w:szCs w:val="22"/>
        </w:rPr>
        <w:t>Neviem alebo nechcem odpovedať</w:t>
      </w:r>
    </w:p>
    <w:p w14:paraId="49FD10EB" w14:textId="77777777" w:rsidR="007A2114" w:rsidRPr="007A2114" w:rsidRDefault="007A2114" w:rsidP="007A2114">
      <w:pPr>
        <w:pStyle w:val="Odsekzoznamu"/>
        <w:numPr>
          <w:ilvl w:val="0"/>
          <w:numId w:val="5"/>
        </w:numPr>
        <w:rPr>
          <w:sz w:val="22"/>
          <w:szCs w:val="22"/>
        </w:rPr>
      </w:pPr>
      <w:r w:rsidRPr="007A2114">
        <w:rPr>
          <w:sz w:val="22"/>
          <w:szCs w:val="22"/>
        </w:rPr>
        <w:t>Ktoré sú štyri hlavné orgány EÚ?</w:t>
      </w:r>
    </w:p>
    <w:p w14:paraId="0C7EDEBE" w14:textId="77777777" w:rsidR="007A2114" w:rsidRPr="007A2114" w:rsidRDefault="007A2114" w:rsidP="007A2114">
      <w:pPr>
        <w:pStyle w:val="Odsekzoznamu"/>
        <w:numPr>
          <w:ilvl w:val="1"/>
          <w:numId w:val="5"/>
        </w:numPr>
        <w:rPr>
          <w:sz w:val="22"/>
          <w:szCs w:val="22"/>
        </w:rPr>
      </w:pPr>
      <w:r w:rsidRPr="007A2114">
        <w:rPr>
          <w:sz w:val="22"/>
          <w:szCs w:val="22"/>
        </w:rPr>
        <w:t>Európska rada, Rada EÚ, Európsky parlament, Európska komisia</w:t>
      </w:r>
    </w:p>
    <w:p w14:paraId="7A33CA8E" w14:textId="77777777" w:rsidR="007A2114" w:rsidRPr="007A2114" w:rsidRDefault="007A2114" w:rsidP="007A2114">
      <w:pPr>
        <w:pStyle w:val="Odsekzoznamu"/>
        <w:numPr>
          <w:ilvl w:val="1"/>
          <w:numId w:val="5"/>
        </w:numPr>
        <w:rPr>
          <w:sz w:val="22"/>
          <w:szCs w:val="22"/>
        </w:rPr>
      </w:pPr>
      <w:r w:rsidRPr="007A2114">
        <w:rPr>
          <w:sz w:val="22"/>
          <w:szCs w:val="22"/>
        </w:rPr>
        <w:t>Rada EÚ, Európsky parlament, Európska komisia, Európsky súd pre ľudské práva</w:t>
      </w:r>
    </w:p>
    <w:p w14:paraId="2FEE97E2" w14:textId="77777777" w:rsidR="007A2114" w:rsidRPr="007A2114" w:rsidRDefault="007A2114" w:rsidP="007A2114">
      <w:pPr>
        <w:pStyle w:val="Odsekzoznamu"/>
        <w:numPr>
          <w:ilvl w:val="1"/>
          <w:numId w:val="5"/>
        </w:numPr>
        <w:rPr>
          <w:sz w:val="22"/>
          <w:szCs w:val="22"/>
        </w:rPr>
      </w:pPr>
      <w:r w:rsidRPr="007A2114">
        <w:rPr>
          <w:sz w:val="22"/>
          <w:szCs w:val="22"/>
        </w:rPr>
        <w:t>Rada Európy, Európska komisia a Európsky súd pre ľudské práva</w:t>
      </w:r>
    </w:p>
    <w:p w14:paraId="6F457AF6" w14:textId="77777777" w:rsidR="007A2114" w:rsidRPr="007A2114" w:rsidRDefault="007A2114" w:rsidP="007A2114">
      <w:pPr>
        <w:pStyle w:val="Odsekzoznamu"/>
        <w:numPr>
          <w:ilvl w:val="1"/>
          <w:numId w:val="5"/>
        </w:numPr>
        <w:rPr>
          <w:sz w:val="22"/>
          <w:szCs w:val="22"/>
        </w:rPr>
      </w:pPr>
      <w:r w:rsidRPr="007A2114">
        <w:rPr>
          <w:sz w:val="22"/>
          <w:szCs w:val="22"/>
        </w:rPr>
        <w:t>Európska rada, Rada EÚ, Európsky parlament, Európska komisia, Bezpečnostná rada</w:t>
      </w:r>
    </w:p>
    <w:p w14:paraId="578B229B" w14:textId="77777777" w:rsidR="007A2114" w:rsidRPr="007A2114" w:rsidRDefault="007A2114" w:rsidP="007A2114">
      <w:pPr>
        <w:pStyle w:val="Odsekzoznamu"/>
        <w:numPr>
          <w:ilvl w:val="1"/>
          <w:numId w:val="5"/>
        </w:numPr>
        <w:rPr>
          <w:sz w:val="22"/>
          <w:szCs w:val="22"/>
        </w:rPr>
      </w:pPr>
      <w:r w:rsidRPr="007A2114">
        <w:rPr>
          <w:sz w:val="22"/>
          <w:szCs w:val="22"/>
        </w:rPr>
        <w:t>Neviem alebo nechcem odpovedať</w:t>
      </w:r>
    </w:p>
    <w:p w14:paraId="0FBB7C3D" w14:textId="77777777" w:rsidR="007A2114" w:rsidRPr="007A2114" w:rsidRDefault="007A2114" w:rsidP="007A2114">
      <w:pPr>
        <w:pStyle w:val="Odsekzoznamu"/>
        <w:numPr>
          <w:ilvl w:val="0"/>
          <w:numId w:val="5"/>
        </w:numPr>
        <w:spacing w:after="200" w:line="276" w:lineRule="auto"/>
        <w:rPr>
          <w:sz w:val="22"/>
          <w:szCs w:val="22"/>
        </w:rPr>
      </w:pPr>
      <w:r w:rsidRPr="007A2114">
        <w:rPr>
          <w:sz w:val="22"/>
          <w:szCs w:val="22"/>
        </w:rPr>
        <w:t xml:space="preserve">Čo je základným cieľom Schengenskej dohody? </w:t>
      </w:r>
    </w:p>
    <w:p w14:paraId="2699E12A"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 xml:space="preserve">Voľný pohyb osôb v štátoch, ktoré sú členmi Schengenského priestoru </w:t>
      </w:r>
    </w:p>
    <w:p w14:paraId="785FDA27"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Zavedenia eura</w:t>
      </w:r>
    </w:p>
    <w:p w14:paraId="1040F877"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 xml:space="preserve">Povinné kvóty na rozdelenie migrantov v rámci členských štátov EÚ </w:t>
      </w:r>
    </w:p>
    <w:p w14:paraId="2788AF18"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Zrušenie vízovej povinnosti pre občanov SR cestujúcich do Európskej únie</w:t>
      </w:r>
    </w:p>
    <w:p w14:paraId="41B1F898" w14:textId="77777777" w:rsidR="007A2114" w:rsidRPr="007A2114" w:rsidRDefault="007A2114" w:rsidP="007A2114">
      <w:pPr>
        <w:pStyle w:val="Odsekzoznamu"/>
        <w:numPr>
          <w:ilvl w:val="1"/>
          <w:numId w:val="5"/>
        </w:numPr>
        <w:spacing w:after="200" w:line="276" w:lineRule="auto"/>
        <w:rPr>
          <w:sz w:val="22"/>
          <w:szCs w:val="22"/>
        </w:rPr>
      </w:pPr>
      <w:r w:rsidRPr="007A2114">
        <w:rPr>
          <w:sz w:val="22"/>
          <w:szCs w:val="22"/>
        </w:rPr>
        <w:t>Neviem odpovedať</w:t>
      </w:r>
    </w:p>
    <w:p w14:paraId="639AC6FE" w14:textId="77777777" w:rsidR="007A2114" w:rsidRPr="007A2114" w:rsidRDefault="007A2114" w:rsidP="007A2114">
      <w:pPr>
        <w:pStyle w:val="Odsekzoznamu"/>
        <w:numPr>
          <w:ilvl w:val="0"/>
          <w:numId w:val="5"/>
        </w:numPr>
        <w:rPr>
          <w:sz w:val="22"/>
          <w:szCs w:val="22"/>
        </w:rPr>
      </w:pPr>
      <w:r w:rsidRPr="007A2114">
        <w:rPr>
          <w:sz w:val="22"/>
          <w:szCs w:val="22"/>
        </w:rPr>
        <w:t>Ktoré z nasledujúcich kompetencií nemajú obce</w:t>
      </w:r>
    </w:p>
    <w:p w14:paraId="43D0EE11" w14:textId="77777777" w:rsidR="007A2114" w:rsidRPr="007A2114" w:rsidRDefault="007A2114" w:rsidP="007A2114">
      <w:pPr>
        <w:pStyle w:val="Odsekzoznamu"/>
        <w:numPr>
          <w:ilvl w:val="1"/>
          <w:numId w:val="5"/>
        </w:numPr>
        <w:rPr>
          <w:sz w:val="22"/>
          <w:szCs w:val="22"/>
        </w:rPr>
      </w:pPr>
      <w:r w:rsidRPr="007A2114">
        <w:rPr>
          <w:sz w:val="22"/>
          <w:szCs w:val="22"/>
        </w:rPr>
        <w:t>Spravovať budovy a areály základných škôl</w:t>
      </w:r>
    </w:p>
    <w:p w14:paraId="4149DC51" w14:textId="77777777" w:rsidR="007A2114" w:rsidRPr="007A2114" w:rsidRDefault="007A2114" w:rsidP="007A2114">
      <w:pPr>
        <w:pStyle w:val="Odsekzoznamu"/>
        <w:numPr>
          <w:ilvl w:val="1"/>
          <w:numId w:val="5"/>
        </w:numPr>
        <w:rPr>
          <w:sz w:val="22"/>
          <w:szCs w:val="22"/>
        </w:rPr>
      </w:pPr>
      <w:r w:rsidRPr="007A2114">
        <w:rPr>
          <w:sz w:val="22"/>
          <w:szCs w:val="22"/>
        </w:rPr>
        <w:t>Spravovať chodníky a detské ihriská v obci</w:t>
      </w:r>
    </w:p>
    <w:p w14:paraId="4995D69B" w14:textId="77777777" w:rsidR="007A2114" w:rsidRPr="007A2114" w:rsidRDefault="007A2114" w:rsidP="007A2114">
      <w:pPr>
        <w:pStyle w:val="Odsekzoznamu"/>
        <w:numPr>
          <w:ilvl w:val="1"/>
          <w:numId w:val="5"/>
        </w:numPr>
        <w:rPr>
          <w:sz w:val="22"/>
          <w:szCs w:val="22"/>
        </w:rPr>
      </w:pPr>
      <w:r w:rsidRPr="007A2114">
        <w:rPr>
          <w:sz w:val="22"/>
          <w:szCs w:val="22"/>
        </w:rPr>
        <w:t>Vydávať občianske preukazy</w:t>
      </w:r>
    </w:p>
    <w:p w14:paraId="1456E795" w14:textId="77777777" w:rsidR="007A2114" w:rsidRPr="007A2114" w:rsidRDefault="007A2114" w:rsidP="007A2114">
      <w:pPr>
        <w:pStyle w:val="Odsekzoznamu"/>
        <w:numPr>
          <w:ilvl w:val="1"/>
          <w:numId w:val="5"/>
        </w:numPr>
        <w:rPr>
          <w:sz w:val="22"/>
          <w:szCs w:val="22"/>
        </w:rPr>
      </w:pPr>
      <w:r w:rsidRPr="007A2114">
        <w:rPr>
          <w:sz w:val="22"/>
          <w:szCs w:val="22"/>
        </w:rPr>
        <w:t>Vydávať všeobecne záväzné nariadenia</w:t>
      </w:r>
    </w:p>
    <w:p w14:paraId="64FEE87D" w14:textId="77777777" w:rsidR="007A2114" w:rsidRPr="007A2114" w:rsidRDefault="007A2114" w:rsidP="007A2114">
      <w:pPr>
        <w:pStyle w:val="Odsekzoznamu"/>
        <w:numPr>
          <w:ilvl w:val="1"/>
          <w:numId w:val="5"/>
        </w:numPr>
        <w:rPr>
          <w:sz w:val="22"/>
          <w:szCs w:val="22"/>
        </w:rPr>
      </w:pPr>
      <w:r w:rsidRPr="007A2114">
        <w:rPr>
          <w:sz w:val="22"/>
          <w:szCs w:val="22"/>
        </w:rPr>
        <w:t>Neviem alebo nechcem odpovedať</w:t>
      </w:r>
    </w:p>
    <w:p w14:paraId="2229E771" w14:textId="77777777" w:rsidR="007A2114" w:rsidRPr="007A2114" w:rsidRDefault="007A2114" w:rsidP="007A2114">
      <w:pPr>
        <w:pStyle w:val="Odsekzoznamu"/>
        <w:numPr>
          <w:ilvl w:val="0"/>
          <w:numId w:val="5"/>
        </w:numPr>
        <w:rPr>
          <w:sz w:val="22"/>
          <w:szCs w:val="22"/>
        </w:rPr>
      </w:pPr>
      <w:r w:rsidRPr="007A2114">
        <w:rPr>
          <w:sz w:val="22"/>
          <w:szCs w:val="22"/>
        </w:rPr>
        <w:t>Aký je hlavný zdroj príjmov obcí</w:t>
      </w:r>
    </w:p>
    <w:p w14:paraId="3CA0A056" w14:textId="77777777" w:rsidR="007A2114" w:rsidRPr="007A2114" w:rsidRDefault="007A2114" w:rsidP="007A2114">
      <w:pPr>
        <w:pStyle w:val="Odsekzoznamu"/>
        <w:numPr>
          <w:ilvl w:val="1"/>
          <w:numId w:val="5"/>
        </w:numPr>
        <w:rPr>
          <w:sz w:val="22"/>
          <w:szCs w:val="22"/>
        </w:rPr>
      </w:pPr>
      <w:r w:rsidRPr="007A2114">
        <w:rPr>
          <w:sz w:val="22"/>
          <w:szCs w:val="22"/>
        </w:rPr>
        <w:t>Daň z príjmu fyzických osôb</w:t>
      </w:r>
    </w:p>
    <w:p w14:paraId="7933C540" w14:textId="77777777" w:rsidR="007A2114" w:rsidRPr="007A2114" w:rsidRDefault="007A2114" w:rsidP="007A2114">
      <w:pPr>
        <w:pStyle w:val="Odsekzoznamu"/>
        <w:numPr>
          <w:ilvl w:val="1"/>
          <w:numId w:val="5"/>
        </w:numPr>
        <w:rPr>
          <w:sz w:val="22"/>
          <w:szCs w:val="22"/>
        </w:rPr>
      </w:pPr>
      <w:r w:rsidRPr="007A2114">
        <w:rPr>
          <w:sz w:val="22"/>
          <w:szCs w:val="22"/>
        </w:rPr>
        <w:t>Peniaze, ktoré obciam vyčlení vláda zo štátneho rozpočtu</w:t>
      </w:r>
    </w:p>
    <w:p w14:paraId="5223296D" w14:textId="77777777" w:rsidR="007A2114" w:rsidRPr="007A2114" w:rsidRDefault="007A2114" w:rsidP="007A2114">
      <w:pPr>
        <w:pStyle w:val="Odsekzoznamu"/>
        <w:numPr>
          <w:ilvl w:val="1"/>
          <w:numId w:val="5"/>
        </w:numPr>
        <w:rPr>
          <w:sz w:val="22"/>
          <w:szCs w:val="22"/>
        </w:rPr>
      </w:pPr>
      <w:r w:rsidRPr="007A2114">
        <w:rPr>
          <w:sz w:val="22"/>
          <w:szCs w:val="22"/>
        </w:rPr>
        <w:t>Príjmy od Európskej únie</w:t>
      </w:r>
    </w:p>
    <w:p w14:paraId="29F91A22" w14:textId="77777777" w:rsidR="007A2114" w:rsidRPr="007A2114" w:rsidRDefault="007A2114" w:rsidP="007A2114">
      <w:pPr>
        <w:pStyle w:val="Odsekzoznamu"/>
        <w:numPr>
          <w:ilvl w:val="1"/>
          <w:numId w:val="5"/>
        </w:numPr>
        <w:rPr>
          <w:sz w:val="22"/>
          <w:szCs w:val="22"/>
        </w:rPr>
      </w:pPr>
      <w:r w:rsidRPr="007A2114">
        <w:rPr>
          <w:sz w:val="22"/>
          <w:szCs w:val="22"/>
        </w:rPr>
        <w:t>Príjmy z prenájmu nehnuteľností</w:t>
      </w:r>
    </w:p>
    <w:p w14:paraId="546C5488" w14:textId="77777777" w:rsidR="007A2114" w:rsidRPr="007A2114" w:rsidRDefault="007A2114" w:rsidP="007A2114">
      <w:pPr>
        <w:pStyle w:val="Odsekzoznamu"/>
        <w:numPr>
          <w:ilvl w:val="1"/>
          <w:numId w:val="5"/>
        </w:numPr>
        <w:rPr>
          <w:sz w:val="22"/>
          <w:szCs w:val="22"/>
        </w:rPr>
      </w:pPr>
      <w:r w:rsidRPr="007A2114">
        <w:rPr>
          <w:sz w:val="22"/>
          <w:szCs w:val="22"/>
        </w:rPr>
        <w:t>Neviem alebo nechcem odpovedať</w:t>
      </w:r>
    </w:p>
    <w:p w14:paraId="5AF3B880" w14:textId="77777777" w:rsidR="007A2114" w:rsidRPr="007A2114" w:rsidRDefault="007A2114" w:rsidP="007A2114">
      <w:pPr>
        <w:pStyle w:val="Odsekzoznamu"/>
        <w:numPr>
          <w:ilvl w:val="0"/>
          <w:numId w:val="5"/>
        </w:numPr>
        <w:rPr>
          <w:sz w:val="22"/>
          <w:szCs w:val="22"/>
        </w:rPr>
      </w:pPr>
      <w:r w:rsidRPr="007A2114">
        <w:rPr>
          <w:sz w:val="22"/>
          <w:szCs w:val="22"/>
        </w:rPr>
        <w:t>Koľko má Slovenská republika vyšších územných celkov (VÚC)?</w:t>
      </w:r>
    </w:p>
    <w:p w14:paraId="52F9F132" w14:textId="77777777" w:rsidR="007A2114" w:rsidRPr="007A2114" w:rsidRDefault="007A2114" w:rsidP="007A2114">
      <w:pPr>
        <w:pStyle w:val="Odsekzoznamu"/>
        <w:numPr>
          <w:ilvl w:val="1"/>
          <w:numId w:val="5"/>
        </w:numPr>
        <w:rPr>
          <w:sz w:val="22"/>
          <w:szCs w:val="22"/>
        </w:rPr>
      </w:pPr>
      <w:r w:rsidRPr="007A2114">
        <w:rPr>
          <w:sz w:val="22"/>
          <w:szCs w:val="22"/>
        </w:rPr>
        <w:t>3</w:t>
      </w:r>
    </w:p>
    <w:p w14:paraId="59A6FE2E" w14:textId="77777777" w:rsidR="007A2114" w:rsidRPr="007A2114" w:rsidRDefault="007A2114" w:rsidP="007A2114">
      <w:pPr>
        <w:pStyle w:val="Odsekzoznamu"/>
        <w:numPr>
          <w:ilvl w:val="1"/>
          <w:numId w:val="5"/>
        </w:numPr>
        <w:rPr>
          <w:sz w:val="22"/>
          <w:szCs w:val="22"/>
        </w:rPr>
      </w:pPr>
      <w:r w:rsidRPr="007A2114">
        <w:rPr>
          <w:sz w:val="22"/>
          <w:szCs w:val="22"/>
        </w:rPr>
        <w:t>8</w:t>
      </w:r>
    </w:p>
    <w:p w14:paraId="7671FD94" w14:textId="77777777" w:rsidR="007A2114" w:rsidRPr="007A2114" w:rsidRDefault="007A2114" w:rsidP="007A2114">
      <w:pPr>
        <w:pStyle w:val="Odsekzoznamu"/>
        <w:numPr>
          <w:ilvl w:val="1"/>
          <w:numId w:val="5"/>
        </w:numPr>
        <w:rPr>
          <w:sz w:val="22"/>
          <w:szCs w:val="22"/>
        </w:rPr>
      </w:pPr>
      <w:r w:rsidRPr="007A2114">
        <w:rPr>
          <w:sz w:val="22"/>
          <w:szCs w:val="22"/>
        </w:rPr>
        <w:t>15</w:t>
      </w:r>
    </w:p>
    <w:p w14:paraId="0E1A12ED" w14:textId="77777777" w:rsidR="007A2114" w:rsidRPr="007A2114" w:rsidRDefault="007A2114" w:rsidP="007A2114">
      <w:pPr>
        <w:pStyle w:val="Odsekzoznamu"/>
        <w:numPr>
          <w:ilvl w:val="1"/>
          <w:numId w:val="5"/>
        </w:numPr>
        <w:rPr>
          <w:sz w:val="22"/>
          <w:szCs w:val="22"/>
        </w:rPr>
      </w:pPr>
      <w:r w:rsidRPr="007A2114">
        <w:rPr>
          <w:sz w:val="22"/>
          <w:szCs w:val="22"/>
        </w:rPr>
        <w:t>22</w:t>
      </w:r>
    </w:p>
    <w:p w14:paraId="1954C0D4" w14:textId="77777777" w:rsidR="007A2114" w:rsidRPr="007A2114" w:rsidRDefault="007A2114" w:rsidP="007A2114">
      <w:pPr>
        <w:pStyle w:val="Odsekzoznamu"/>
        <w:numPr>
          <w:ilvl w:val="1"/>
          <w:numId w:val="5"/>
        </w:numPr>
        <w:rPr>
          <w:sz w:val="22"/>
          <w:szCs w:val="22"/>
        </w:rPr>
      </w:pPr>
      <w:r w:rsidRPr="007A2114">
        <w:rPr>
          <w:sz w:val="22"/>
          <w:szCs w:val="22"/>
        </w:rPr>
        <w:t>Neviem alebo nechcem odpovedať</w:t>
      </w:r>
    </w:p>
    <w:p w14:paraId="6376375E" w14:textId="77777777" w:rsidR="007A2114" w:rsidRPr="007A2114" w:rsidRDefault="007A2114" w:rsidP="007A2114">
      <w:pPr>
        <w:pStyle w:val="Odsekzoznamu"/>
        <w:numPr>
          <w:ilvl w:val="0"/>
          <w:numId w:val="5"/>
        </w:numPr>
        <w:rPr>
          <w:sz w:val="22"/>
          <w:szCs w:val="22"/>
        </w:rPr>
      </w:pPr>
      <w:r w:rsidRPr="007A2114">
        <w:rPr>
          <w:sz w:val="22"/>
          <w:szCs w:val="22"/>
        </w:rPr>
        <w:t>Čo je to župa?</w:t>
      </w:r>
    </w:p>
    <w:p w14:paraId="4936ED63" w14:textId="77777777" w:rsidR="007A2114" w:rsidRPr="007A2114" w:rsidRDefault="007A2114" w:rsidP="007A2114">
      <w:pPr>
        <w:pStyle w:val="Odsekzoznamu"/>
        <w:numPr>
          <w:ilvl w:val="1"/>
          <w:numId w:val="5"/>
        </w:numPr>
        <w:rPr>
          <w:sz w:val="22"/>
          <w:szCs w:val="22"/>
        </w:rPr>
      </w:pPr>
      <w:r w:rsidRPr="007A2114">
        <w:rPr>
          <w:sz w:val="22"/>
          <w:szCs w:val="22"/>
        </w:rPr>
        <w:lastRenderedPageBreak/>
        <w:t>Iný názov pre vyšší územný celok</w:t>
      </w:r>
    </w:p>
    <w:p w14:paraId="5B3DB971" w14:textId="77777777" w:rsidR="007A2114" w:rsidRPr="007A2114" w:rsidRDefault="007A2114" w:rsidP="007A2114">
      <w:pPr>
        <w:pStyle w:val="Odsekzoznamu"/>
        <w:numPr>
          <w:ilvl w:val="1"/>
          <w:numId w:val="5"/>
        </w:numPr>
        <w:rPr>
          <w:sz w:val="22"/>
          <w:szCs w:val="22"/>
        </w:rPr>
      </w:pPr>
      <w:r w:rsidRPr="007A2114">
        <w:rPr>
          <w:sz w:val="22"/>
          <w:szCs w:val="22"/>
        </w:rPr>
        <w:t>Názov dobrovoľného združenia obcí</w:t>
      </w:r>
    </w:p>
    <w:p w14:paraId="6A001304" w14:textId="77777777" w:rsidR="007A2114" w:rsidRPr="007A2114" w:rsidRDefault="007A2114" w:rsidP="007A2114">
      <w:pPr>
        <w:pStyle w:val="Odsekzoznamu"/>
        <w:numPr>
          <w:ilvl w:val="1"/>
          <w:numId w:val="5"/>
        </w:numPr>
        <w:rPr>
          <w:sz w:val="22"/>
          <w:szCs w:val="22"/>
        </w:rPr>
      </w:pPr>
      <w:r w:rsidRPr="007A2114">
        <w:rPr>
          <w:sz w:val="22"/>
          <w:szCs w:val="22"/>
        </w:rPr>
        <w:t>Stupeň samosprávy vyšší ako obec a nižší ako vyšší územný celok (VÚC)</w:t>
      </w:r>
    </w:p>
    <w:p w14:paraId="1FE68108" w14:textId="77777777" w:rsidR="007A2114" w:rsidRPr="007A2114" w:rsidRDefault="007A2114" w:rsidP="007A2114">
      <w:pPr>
        <w:pStyle w:val="Odsekzoznamu"/>
        <w:numPr>
          <w:ilvl w:val="1"/>
          <w:numId w:val="5"/>
        </w:numPr>
        <w:rPr>
          <w:sz w:val="22"/>
          <w:szCs w:val="22"/>
        </w:rPr>
      </w:pPr>
      <w:r w:rsidRPr="007A2114">
        <w:rPr>
          <w:sz w:val="22"/>
          <w:szCs w:val="22"/>
        </w:rPr>
        <w:t>Názov stupňa riadenia štátnej správy</w:t>
      </w:r>
    </w:p>
    <w:p w14:paraId="68F0DE0E" w14:textId="77777777" w:rsidR="007A2114" w:rsidRPr="007A2114" w:rsidRDefault="007A2114" w:rsidP="007A2114">
      <w:pPr>
        <w:pStyle w:val="Odsekzoznamu"/>
        <w:numPr>
          <w:ilvl w:val="1"/>
          <w:numId w:val="5"/>
        </w:numPr>
        <w:rPr>
          <w:sz w:val="22"/>
          <w:szCs w:val="22"/>
        </w:rPr>
      </w:pPr>
      <w:r w:rsidRPr="007A2114">
        <w:rPr>
          <w:sz w:val="22"/>
          <w:szCs w:val="22"/>
        </w:rPr>
        <w:t>Neviem alebo nechcem odpovedať</w:t>
      </w:r>
    </w:p>
    <w:p w14:paraId="7B83AA3B" w14:textId="77777777" w:rsidR="007A2114" w:rsidRPr="007A2114" w:rsidRDefault="007A2114" w:rsidP="007A2114">
      <w:pPr>
        <w:pStyle w:val="Odsekzoznamu"/>
        <w:numPr>
          <w:ilvl w:val="0"/>
          <w:numId w:val="5"/>
        </w:numPr>
        <w:rPr>
          <w:sz w:val="22"/>
          <w:szCs w:val="22"/>
        </w:rPr>
      </w:pPr>
      <w:r w:rsidRPr="007A2114">
        <w:rPr>
          <w:sz w:val="22"/>
          <w:szCs w:val="22"/>
        </w:rPr>
        <w:t>Aké rozdelenie územia SR na vyššie územné celky by sa vám pozdávalo najviac?</w:t>
      </w:r>
    </w:p>
    <w:p w14:paraId="05268FE6" w14:textId="77777777" w:rsidR="007A2114" w:rsidRPr="007A2114" w:rsidRDefault="007A2114" w:rsidP="007A2114">
      <w:pPr>
        <w:pStyle w:val="Odsekzoznamu"/>
        <w:numPr>
          <w:ilvl w:val="1"/>
          <w:numId w:val="5"/>
        </w:numPr>
        <w:rPr>
          <w:sz w:val="22"/>
          <w:szCs w:val="22"/>
        </w:rPr>
      </w:pPr>
      <w:r w:rsidRPr="007A2114">
        <w:rPr>
          <w:sz w:val="22"/>
          <w:szCs w:val="22"/>
        </w:rPr>
        <w:t>Nechal by som také, aké je</w:t>
      </w:r>
    </w:p>
    <w:p w14:paraId="336B24C6" w14:textId="77777777" w:rsidR="007A2114" w:rsidRPr="007A2114" w:rsidRDefault="007A2114" w:rsidP="007A2114">
      <w:pPr>
        <w:pStyle w:val="Odsekzoznamu"/>
        <w:numPr>
          <w:ilvl w:val="1"/>
          <w:numId w:val="5"/>
        </w:numPr>
        <w:rPr>
          <w:sz w:val="22"/>
          <w:szCs w:val="22"/>
        </w:rPr>
      </w:pPr>
      <w:r w:rsidRPr="007A2114">
        <w:rPr>
          <w:sz w:val="22"/>
          <w:szCs w:val="22"/>
        </w:rPr>
        <w:t>Také, aké bolo kedysi: západoslovenský, stredoslovenský, východoslovenský kraj a Bratislava</w:t>
      </w:r>
    </w:p>
    <w:p w14:paraId="306E9EF1" w14:textId="77777777" w:rsidR="007A2114" w:rsidRPr="007A2114" w:rsidRDefault="007A2114" w:rsidP="007A2114">
      <w:pPr>
        <w:pStyle w:val="Odsekzoznamu"/>
        <w:numPr>
          <w:ilvl w:val="1"/>
          <w:numId w:val="5"/>
        </w:numPr>
        <w:rPr>
          <w:sz w:val="22"/>
          <w:szCs w:val="22"/>
        </w:rPr>
      </w:pPr>
      <w:r w:rsidRPr="007A2114">
        <w:rPr>
          <w:sz w:val="22"/>
          <w:szCs w:val="22"/>
        </w:rPr>
        <w:t>Chcel by som viac vyšších územných celkov, než ako máme dnes</w:t>
      </w:r>
    </w:p>
    <w:p w14:paraId="1ED44351" w14:textId="77777777" w:rsidR="007A2114" w:rsidRPr="007A2114" w:rsidRDefault="007A2114" w:rsidP="007A2114">
      <w:pPr>
        <w:pStyle w:val="Odsekzoznamu"/>
        <w:numPr>
          <w:ilvl w:val="1"/>
          <w:numId w:val="5"/>
        </w:numPr>
        <w:rPr>
          <w:sz w:val="22"/>
          <w:szCs w:val="22"/>
        </w:rPr>
      </w:pPr>
      <w:r w:rsidRPr="007A2114">
        <w:rPr>
          <w:sz w:val="22"/>
          <w:szCs w:val="22"/>
        </w:rPr>
        <w:t>Ani jedno z uvedených</w:t>
      </w:r>
    </w:p>
    <w:p w14:paraId="50274401" w14:textId="77777777" w:rsidR="007A2114" w:rsidRPr="007A2114" w:rsidRDefault="007A2114" w:rsidP="007A2114">
      <w:pPr>
        <w:pStyle w:val="Odsekzoznamu"/>
        <w:numPr>
          <w:ilvl w:val="1"/>
          <w:numId w:val="5"/>
        </w:numPr>
        <w:rPr>
          <w:sz w:val="22"/>
          <w:szCs w:val="22"/>
        </w:rPr>
      </w:pPr>
      <w:r w:rsidRPr="007A2114">
        <w:rPr>
          <w:sz w:val="22"/>
          <w:szCs w:val="22"/>
        </w:rPr>
        <w:t>Neviem alebo nechcem odpovedať</w:t>
      </w:r>
    </w:p>
    <w:p w14:paraId="0D68C271" w14:textId="77777777" w:rsidR="007A2114" w:rsidRPr="007A2114" w:rsidRDefault="007A2114" w:rsidP="007A2114">
      <w:pPr>
        <w:pStyle w:val="Odsekzoznamu"/>
        <w:numPr>
          <w:ilvl w:val="0"/>
          <w:numId w:val="5"/>
        </w:numPr>
        <w:rPr>
          <w:sz w:val="22"/>
          <w:szCs w:val="22"/>
        </w:rPr>
      </w:pPr>
      <w:r w:rsidRPr="007A2114">
        <w:rPr>
          <w:sz w:val="22"/>
          <w:szCs w:val="22"/>
        </w:rPr>
        <w:t>Predstavte si, že sa v štátnom rozpočte nečakane našla jedna miliarda eur a treba ju prideliť jednej oblasti verejnej politiky, prípadne ju použiť na zníženie cien energií. Kam by ste ju dali vy?</w:t>
      </w:r>
    </w:p>
    <w:p w14:paraId="06F827FF" w14:textId="77777777" w:rsidR="007A2114" w:rsidRPr="007A2114" w:rsidRDefault="007A2114" w:rsidP="007A2114">
      <w:pPr>
        <w:pStyle w:val="Odsekzoznamu"/>
        <w:numPr>
          <w:ilvl w:val="1"/>
          <w:numId w:val="5"/>
        </w:numPr>
        <w:rPr>
          <w:sz w:val="22"/>
          <w:szCs w:val="22"/>
        </w:rPr>
      </w:pPr>
      <w:r w:rsidRPr="007A2114">
        <w:rPr>
          <w:sz w:val="22"/>
          <w:szCs w:val="22"/>
        </w:rPr>
        <w:t>Zdravotníctvo</w:t>
      </w:r>
    </w:p>
    <w:p w14:paraId="792304ED" w14:textId="77777777" w:rsidR="007A2114" w:rsidRPr="007A2114" w:rsidRDefault="007A2114" w:rsidP="007A2114">
      <w:pPr>
        <w:pStyle w:val="Odsekzoznamu"/>
        <w:numPr>
          <w:ilvl w:val="1"/>
          <w:numId w:val="5"/>
        </w:numPr>
        <w:rPr>
          <w:sz w:val="22"/>
          <w:szCs w:val="22"/>
        </w:rPr>
      </w:pPr>
      <w:r w:rsidRPr="007A2114">
        <w:rPr>
          <w:sz w:val="22"/>
          <w:szCs w:val="22"/>
        </w:rPr>
        <w:t>Školstvo (základné a stredné)</w:t>
      </w:r>
    </w:p>
    <w:p w14:paraId="4F80E724" w14:textId="77777777" w:rsidR="007A2114" w:rsidRPr="007A2114" w:rsidRDefault="007A2114" w:rsidP="007A2114">
      <w:pPr>
        <w:pStyle w:val="Odsekzoznamu"/>
        <w:numPr>
          <w:ilvl w:val="1"/>
          <w:numId w:val="5"/>
        </w:numPr>
        <w:rPr>
          <w:sz w:val="22"/>
          <w:szCs w:val="22"/>
        </w:rPr>
      </w:pPr>
      <w:r w:rsidRPr="007A2114">
        <w:rPr>
          <w:sz w:val="22"/>
          <w:szCs w:val="22"/>
        </w:rPr>
        <w:t>Veda</w:t>
      </w:r>
    </w:p>
    <w:p w14:paraId="1F30316A" w14:textId="77777777" w:rsidR="007A2114" w:rsidRPr="007A2114" w:rsidRDefault="007A2114" w:rsidP="007A2114">
      <w:pPr>
        <w:pStyle w:val="Odsekzoznamu"/>
        <w:numPr>
          <w:ilvl w:val="1"/>
          <w:numId w:val="5"/>
        </w:numPr>
        <w:rPr>
          <w:sz w:val="22"/>
          <w:szCs w:val="22"/>
        </w:rPr>
      </w:pPr>
      <w:r w:rsidRPr="007A2114">
        <w:rPr>
          <w:sz w:val="22"/>
          <w:szCs w:val="22"/>
        </w:rPr>
        <w:t>Doprava (cesty, železnice a hromadná doprava)</w:t>
      </w:r>
    </w:p>
    <w:p w14:paraId="16E4611D" w14:textId="77777777" w:rsidR="007A2114" w:rsidRPr="007A2114" w:rsidRDefault="007A2114" w:rsidP="007A2114">
      <w:pPr>
        <w:pStyle w:val="Odsekzoznamu"/>
        <w:numPr>
          <w:ilvl w:val="1"/>
          <w:numId w:val="5"/>
        </w:numPr>
        <w:rPr>
          <w:sz w:val="22"/>
          <w:szCs w:val="22"/>
        </w:rPr>
      </w:pPr>
      <w:r w:rsidRPr="007A2114">
        <w:rPr>
          <w:sz w:val="22"/>
          <w:szCs w:val="22"/>
        </w:rPr>
        <w:t>Poľnohospodárstvo</w:t>
      </w:r>
    </w:p>
    <w:p w14:paraId="526E5273" w14:textId="77777777" w:rsidR="007A2114" w:rsidRPr="007A2114" w:rsidRDefault="007A2114" w:rsidP="007A2114">
      <w:pPr>
        <w:pStyle w:val="Odsekzoznamu"/>
        <w:numPr>
          <w:ilvl w:val="1"/>
          <w:numId w:val="5"/>
        </w:numPr>
        <w:rPr>
          <w:sz w:val="22"/>
          <w:szCs w:val="22"/>
        </w:rPr>
      </w:pPr>
      <w:r w:rsidRPr="007A2114">
        <w:rPr>
          <w:sz w:val="22"/>
          <w:szCs w:val="22"/>
        </w:rPr>
        <w:t>Polícia</w:t>
      </w:r>
    </w:p>
    <w:p w14:paraId="6D5DF977" w14:textId="77777777" w:rsidR="007A2114" w:rsidRPr="007A2114" w:rsidRDefault="007A2114" w:rsidP="007A2114">
      <w:pPr>
        <w:pStyle w:val="Odsekzoznamu"/>
        <w:numPr>
          <w:ilvl w:val="1"/>
          <w:numId w:val="5"/>
        </w:numPr>
        <w:rPr>
          <w:sz w:val="22"/>
          <w:szCs w:val="22"/>
        </w:rPr>
      </w:pPr>
      <w:r w:rsidRPr="007A2114">
        <w:rPr>
          <w:sz w:val="22"/>
          <w:szCs w:val="22"/>
        </w:rPr>
        <w:t>Obrana</w:t>
      </w:r>
    </w:p>
    <w:p w14:paraId="49383574" w14:textId="77777777" w:rsidR="007A2114" w:rsidRPr="007A2114" w:rsidRDefault="007A2114" w:rsidP="007A2114">
      <w:pPr>
        <w:pStyle w:val="Odsekzoznamu"/>
        <w:numPr>
          <w:ilvl w:val="1"/>
          <w:numId w:val="5"/>
        </w:numPr>
        <w:rPr>
          <w:sz w:val="22"/>
          <w:szCs w:val="22"/>
        </w:rPr>
      </w:pPr>
      <w:r w:rsidRPr="007A2114">
        <w:rPr>
          <w:sz w:val="22"/>
          <w:szCs w:val="22"/>
        </w:rPr>
        <w:t>Zníženie cien elektriny a plynu</w:t>
      </w:r>
    </w:p>
    <w:p w14:paraId="0C677A49" w14:textId="77777777" w:rsidR="007A2114" w:rsidRPr="007A2114" w:rsidRDefault="007A2114" w:rsidP="007A2114">
      <w:pPr>
        <w:pStyle w:val="Odsekzoznamu"/>
        <w:numPr>
          <w:ilvl w:val="1"/>
          <w:numId w:val="5"/>
        </w:numPr>
        <w:rPr>
          <w:sz w:val="22"/>
          <w:szCs w:val="22"/>
        </w:rPr>
      </w:pPr>
      <w:r w:rsidRPr="007A2114">
        <w:rPr>
          <w:sz w:val="22"/>
          <w:szCs w:val="22"/>
        </w:rPr>
        <w:t>Iné</w:t>
      </w:r>
    </w:p>
    <w:p w14:paraId="78CAFF82" w14:textId="77777777" w:rsidR="007A2114" w:rsidRPr="007A2114" w:rsidRDefault="007A2114" w:rsidP="007A2114">
      <w:pPr>
        <w:pStyle w:val="Odsekzoznamu"/>
        <w:numPr>
          <w:ilvl w:val="1"/>
          <w:numId w:val="5"/>
        </w:numPr>
        <w:rPr>
          <w:sz w:val="22"/>
          <w:szCs w:val="22"/>
        </w:rPr>
      </w:pPr>
      <w:r w:rsidRPr="007A2114">
        <w:rPr>
          <w:sz w:val="22"/>
          <w:szCs w:val="22"/>
        </w:rPr>
        <w:t>Neviem/Nechcem odpovedať</w:t>
      </w:r>
    </w:p>
    <w:p w14:paraId="1EB918E3" w14:textId="77777777" w:rsidR="007A2114" w:rsidRPr="007A2114" w:rsidRDefault="007A2114" w:rsidP="007A2114">
      <w:pPr>
        <w:pStyle w:val="Odsekzoznamu"/>
        <w:numPr>
          <w:ilvl w:val="0"/>
          <w:numId w:val="5"/>
        </w:numPr>
        <w:rPr>
          <w:sz w:val="22"/>
          <w:szCs w:val="22"/>
        </w:rPr>
      </w:pPr>
      <w:r w:rsidRPr="007A2114">
        <w:rPr>
          <w:sz w:val="22"/>
          <w:szCs w:val="22"/>
        </w:rPr>
        <w:t>Predstavte si, že sa v štátnom rozpočte nečakane našla ešte jedna miliarda eur a treba ju prideliť jednej oblasti verejnej politiky, prípadne ju použiť na zníženie cien energií. Kam by ste ju dali? (Môže byť aj znovu tá istá oblasť.)</w:t>
      </w:r>
    </w:p>
    <w:p w14:paraId="3DFC7D47" w14:textId="77777777" w:rsidR="007A2114" w:rsidRPr="007A2114" w:rsidRDefault="007A2114" w:rsidP="007A2114">
      <w:pPr>
        <w:pStyle w:val="Odsekzoznamu"/>
        <w:numPr>
          <w:ilvl w:val="1"/>
          <w:numId w:val="5"/>
        </w:numPr>
        <w:rPr>
          <w:sz w:val="22"/>
          <w:szCs w:val="22"/>
        </w:rPr>
      </w:pPr>
      <w:r w:rsidRPr="007A2114">
        <w:rPr>
          <w:sz w:val="22"/>
          <w:szCs w:val="22"/>
        </w:rPr>
        <w:t>Zdravotníctvo</w:t>
      </w:r>
    </w:p>
    <w:p w14:paraId="1A5EEB35" w14:textId="77777777" w:rsidR="007A2114" w:rsidRPr="007A2114" w:rsidRDefault="007A2114" w:rsidP="007A2114">
      <w:pPr>
        <w:pStyle w:val="Odsekzoznamu"/>
        <w:numPr>
          <w:ilvl w:val="1"/>
          <w:numId w:val="5"/>
        </w:numPr>
        <w:rPr>
          <w:sz w:val="22"/>
          <w:szCs w:val="22"/>
        </w:rPr>
      </w:pPr>
      <w:r w:rsidRPr="007A2114">
        <w:rPr>
          <w:sz w:val="22"/>
          <w:szCs w:val="22"/>
        </w:rPr>
        <w:t>Školstvo (základné a stredné)</w:t>
      </w:r>
    </w:p>
    <w:p w14:paraId="4671FEA2" w14:textId="77777777" w:rsidR="007A2114" w:rsidRPr="007A2114" w:rsidRDefault="007A2114" w:rsidP="007A2114">
      <w:pPr>
        <w:pStyle w:val="Odsekzoznamu"/>
        <w:numPr>
          <w:ilvl w:val="1"/>
          <w:numId w:val="5"/>
        </w:numPr>
        <w:rPr>
          <w:sz w:val="22"/>
          <w:szCs w:val="22"/>
        </w:rPr>
      </w:pPr>
      <w:r w:rsidRPr="007A2114">
        <w:rPr>
          <w:sz w:val="22"/>
          <w:szCs w:val="22"/>
        </w:rPr>
        <w:t>Veda</w:t>
      </w:r>
    </w:p>
    <w:p w14:paraId="1E427767" w14:textId="77777777" w:rsidR="007A2114" w:rsidRPr="007A2114" w:rsidRDefault="007A2114" w:rsidP="007A2114">
      <w:pPr>
        <w:pStyle w:val="Odsekzoznamu"/>
        <w:numPr>
          <w:ilvl w:val="1"/>
          <w:numId w:val="5"/>
        </w:numPr>
        <w:rPr>
          <w:sz w:val="22"/>
          <w:szCs w:val="22"/>
        </w:rPr>
      </w:pPr>
      <w:r w:rsidRPr="007A2114">
        <w:rPr>
          <w:sz w:val="22"/>
          <w:szCs w:val="22"/>
        </w:rPr>
        <w:t>Doprava (cesty, železnice a hromadná doprava)</w:t>
      </w:r>
    </w:p>
    <w:p w14:paraId="76EB6921" w14:textId="77777777" w:rsidR="007A2114" w:rsidRPr="007A2114" w:rsidRDefault="007A2114" w:rsidP="007A2114">
      <w:pPr>
        <w:pStyle w:val="Odsekzoznamu"/>
        <w:numPr>
          <w:ilvl w:val="1"/>
          <w:numId w:val="5"/>
        </w:numPr>
        <w:rPr>
          <w:sz w:val="22"/>
          <w:szCs w:val="22"/>
        </w:rPr>
      </w:pPr>
      <w:r w:rsidRPr="007A2114">
        <w:rPr>
          <w:sz w:val="22"/>
          <w:szCs w:val="22"/>
        </w:rPr>
        <w:t>Poľnohospodárstvo</w:t>
      </w:r>
    </w:p>
    <w:p w14:paraId="402D1877" w14:textId="77777777" w:rsidR="007A2114" w:rsidRPr="007A2114" w:rsidRDefault="007A2114" w:rsidP="007A2114">
      <w:pPr>
        <w:pStyle w:val="Odsekzoznamu"/>
        <w:numPr>
          <w:ilvl w:val="1"/>
          <w:numId w:val="5"/>
        </w:numPr>
        <w:rPr>
          <w:sz w:val="22"/>
          <w:szCs w:val="22"/>
        </w:rPr>
      </w:pPr>
      <w:r w:rsidRPr="007A2114">
        <w:rPr>
          <w:sz w:val="22"/>
          <w:szCs w:val="22"/>
        </w:rPr>
        <w:t>Polícia</w:t>
      </w:r>
    </w:p>
    <w:p w14:paraId="1D106247" w14:textId="77777777" w:rsidR="007A2114" w:rsidRPr="007A2114" w:rsidRDefault="007A2114" w:rsidP="007A2114">
      <w:pPr>
        <w:pStyle w:val="Odsekzoznamu"/>
        <w:numPr>
          <w:ilvl w:val="1"/>
          <w:numId w:val="5"/>
        </w:numPr>
        <w:rPr>
          <w:sz w:val="22"/>
          <w:szCs w:val="22"/>
        </w:rPr>
      </w:pPr>
      <w:r w:rsidRPr="007A2114">
        <w:rPr>
          <w:sz w:val="22"/>
          <w:szCs w:val="22"/>
        </w:rPr>
        <w:t>Obrana</w:t>
      </w:r>
    </w:p>
    <w:p w14:paraId="1896F77E" w14:textId="77777777" w:rsidR="007A2114" w:rsidRPr="007A2114" w:rsidRDefault="007A2114" w:rsidP="007A2114">
      <w:pPr>
        <w:pStyle w:val="Odsekzoznamu"/>
        <w:numPr>
          <w:ilvl w:val="1"/>
          <w:numId w:val="5"/>
        </w:numPr>
        <w:rPr>
          <w:sz w:val="22"/>
          <w:szCs w:val="22"/>
        </w:rPr>
      </w:pPr>
      <w:r w:rsidRPr="007A2114">
        <w:rPr>
          <w:sz w:val="22"/>
          <w:szCs w:val="22"/>
        </w:rPr>
        <w:t>Zníženie cien elektriny a plynu</w:t>
      </w:r>
    </w:p>
    <w:p w14:paraId="72A14B00" w14:textId="77777777" w:rsidR="007A2114" w:rsidRPr="007A2114" w:rsidRDefault="007A2114" w:rsidP="007A2114">
      <w:pPr>
        <w:pStyle w:val="Odsekzoznamu"/>
        <w:numPr>
          <w:ilvl w:val="1"/>
          <w:numId w:val="5"/>
        </w:numPr>
        <w:rPr>
          <w:sz w:val="22"/>
          <w:szCs w:val="22"/>
        </w:rPr>
      </w:pPr>
      <w:r w:rsidRPr="007A2114">
        <w:rPr>
          <w:sz w:val="22"/>
          <w:szCs w:val="22"/>
        </w:rPr>
        <w:t>Iné</w:t>
      </w:r>
    </w:p>
    <w:p w14:paraId="30C741FA" w14:textId="77777777" w:rsidR="007A2114" w:rsidRPr="007A2114" w:rsidRDefault="007A2114" w:rsidP="007A2114">
      <w:pPr>
        <w:pStyle w:val="Odsekzoznamu"/>
        <w:numPr>
          <w:ilvl w:val="1"/>
          <w:numId w:val="5"/>
        </w:numPr>
        <w:rPr>
          <w:sz w:val="22"/>
          <w:szCs w:val="22"/>
        </w:rPr>
      </w:pPr>
      <w:r w:rsidRPr="007A2114">
        <w:rPr>
          <w:sz w:val="22"/>
          <w:szCs w:val="22"/>
        </w:rPr>
        <w:t>Neviem/Nechcem odpovedať</w:t>
      </w:r>
    </w:p>
    <w:p w14:paraId="673ADAC6" w14:textId="3D2BABA3" w:rsidR="007A2114" w:rsidRDefault="007A2114" w:rsidP="007A2114">
      <w:pPr>
        <w:tabs>
          <w:tab w:val="left" w:pos="0"/>
        </w:tabs>
        <w:spacing w:after="240"/>
        <w:rPr>
          <w:b w:val="0"/>
          <w:sz w:val="22"/>
          <w:szCs w:val="22"/>
          <w:u w:val="single"/>
        </w:rPr>
      </w:pPr>
    </w:p>
    <w:p w14:paraId="4F646395" w14:textId="594D1D06" w:rsidR="007A2114" w:rsidRDefault="007A2114" w:rsidP="007A2114">
      <w:pPr>
        <w:tabs>
          <w:tab w:val="left" w:pos="0"/>
        </w:tabs>
        <w:spacing w:after="240"/>
        <w:rPr>
          <w:b w:val="0"/>
          <w:sz w:val="22"/>
          <w:szCs w:val="22"/>
          <w:u w:val="single"/>
        </w:rPr>
      </w:pPr>
    </w:p>
    <w:p w14:paraId="7E5F5D78" w14:textId="2B91D32F" w:rsidR="007A2114" w:rsidRDefault="007A2114" w:rsidP="007A2114">
      <w:pPr>
        <w:tabs>
          <w:tab w:val="left" w:pos="0"/>
        </w:tabs>
        <w:spacing w:after="240"/>
        <w:rPr>
          <w:b w:val="0"/>
          <w:sz w:val="22"/>
          <w:szCs w:val="22"/>
          <w:u w:val="single"/>
        </w:rPr>
      </w:pPr>
    </w:p>
    <w:p w14:paraId="145F7F07" w14:textId="2E98F7ED" w:rsidR="007A2114" w:rsidRDefault="007A2114" w:rsidP="007A2114">
      <w:pPr>
        <w:tabs>
          <w:tab w:val="left" w:pos="0"/>
        </w:tabs>
        <w:spacing w:after="240"/>
        <w:rPr>
          <w:b w:val="0"/>
          <w:sz w:val="22"/>
          <w:szCs w:val="22"/>
          <w:u w:val="single"/>
        </w:rPr>
      </w:pPr>
    </w:p>
    <w:p w14:paraId="3D6C0468" w14:textId="73F1E44B" w:rsidR="007A2114" w:rsidRDefault="007A2114" w:rsidP="007A2114">
      <w:pPr>
        <w:tabs>
          <w:tab w:val="left" w:pos="0"/>
        </w:tabs>
        <w:spacing w:after="240"/>
        <w:rPr>
          <w:b w:val="0"/>
          <w:sz w:val="22"/>
          <w:szCs w:val="22"/>
          <w:u w:val="single"/>
        </w:rPr>
      </w:pPr>
    </w:p>
    <w:p w14:paraId="21CFFB46" w14:textId="42E760CE" w:rsidR="007A2114" w:rsidRDefault="007A2114" w:rsidP="007A2114">
      <w:pPr>
        <w:tabs>
          <w:tab w:val="left" w:pos="0"/>
        </w:tabs>
        <w:spacing w:after="240"/>
        <w:rPr>
          <w:b w:val="0"/>
          <w:sz w:val="22"/>
          <w:szCs w:val="22"/>
          <w:u w:val="single"/>
        </w:rPr>
      </w:pPr>
    </w:p>
    <w:p w14:paraId="41799767" w14:textId="70B218B7" w:rsidR="007A2114" w:rsidRDefault="007A2114" w:rsidP="007A2114">
      <w:pPr>
        <w:tabs>
          <w:tab w:val="left" w:pos="0"/>
        </w:tabs>
        <w:spacing w:after="240"/>
        <w:rPr>
          <w:b w:val="0"/>
          <w:sz w:val="22"/>
          <w:szCs w:val="22"/>
          <w:u w:val="single"/>
        </w:rPr>
      </w:pPr>
    </w:p>
    <w:p w14:paraId="7B6B1D90" w14:textId="575A0B88" w:rsidR="007A2114" w:rsidRDefault="007A2114" w:rsidP="007A2114">
      <w:pPr>
        <w:tabs>
          <w:tab w:val="left" w:pos="0"/>
        </w:tabs>
        <w:spacing w:after="240"/>
        <w:rPr>
          <w:b w:val="0"/>
          <w:sz w:val="22"/>
          <w:szCs w:val="22"/>
          <w:u w:val="single"/>
        </w:rPr>
      </w:pPr>
    </w:p>
    <w:p w14:paraId="347941BD" w14:textId="77777777" w:rsidR="007A2114" w:rsidRPr="007A2114" w:rsidRDefault="007A2114" w:rsidP="007A2114">
      <w:pPr>
        <w:tabs>
          <w:tab w:val="left" w:pos="0"/>
        </w:tabs>
        <w:spacing w:after="240"/>
        <w:rPr>
          <w:b w:val="0"/>
          <w:sz w:val="22"/>
          <w:szCs w:val="22"/>
          <w:u w:val="single"/>
        </w:rPr>
      </w:pPr>
    </w:p>
    <w:p w14:paraId="57E7DEA8" w14:textId="77777777" w:rsidR="007A2114" w:rsidRPr="007A2114" w:rsidRDefault="007A2114" w:rsidP="007A2114">
      <w:pPr>
        <w:tabs>
          <w:tab w:val="left" w:pos="0"/>
        </w:tabs>
        <w:spacing w:after="240"/>
        <w:rPr>
          <w:b w:val="0"/>
          <w:sz w:val="22"/>
          <w:szCs w:val="22"/>
          <w:u w:val="single"/>
        </w:rPr>
      </w:pPr>
      <w:r w:rsidRPr="007A2114">
        <w:rPr>
          <w:sz w:val="22"/>
          <w:szCs w:val="22"/>
          <w:u w:val="single"/>
        </w:rPr>
        <w:lastRenderedPageBreak/>
        <w:t>Prieskum verejnej mienky č. 2</w:t>
      </w:r>
    </w:p>
    <w:p w14:paraId="7555AF1D" w14:textId="77777777" w:rsidR="007A2114" w:rsidRPr="007A2114" w:rsidRDefault="007A2114" w:rsidP="007A2114">
      <w:pPr>
        <w:jc w:val="both"/>
        <w:rPr>
          <w:b w:val="0"/>
          <w:sz w:val="22"/>
          <w:szCs w:val="22"/>
        </w:rPr>
      </w:pPr>
      <w:r w:rsidRPr="007A2114">
        <w:rPr>
          <w:b w:val="0"/>
          <w:sz w:val="22"/>
          <w:szCs w:val="22"/>
        </w:rPr>
        <w:t>Prieskum verejnej mienky smeruje k osobným, spoločenským i politickým hodnotám, rovnako aj otázky k tomu, ako a ako často sa ľudia venujú rozličným formám verejnej či spoločenskej angažovanosti. Respondent odpovie na otázky ohľadom vnútorných hodnôt (ku ktorým krédam by sa prihlásil, aké má ambície, ako dôležité sú materiálne ciele, aká dôležitá rodina, deti a pod.), podobne ohľadom politického presvedčenia (ľavičiar, pravičiar, nízke dane, sociálne zabezpečenie, postoje k bývalému režimu, optimálne politické nastavenie krajiny a pod.), či orientácie a budúcnosti spoločnosti ako celku (globálna klimatická zmena, kapitalizmus) a jeho optimizmu či pesimizmu ohľadom vývoja. Dotazník sa dotkne aj otázok nakoľko sa občan cíti zodpovedný za svoj vývoj či schopný ho ovplyvniť a interpretácie toho, kto je za stav spoločnosti zodpovedný.</w:t>
      </w:r>
    </w:p>
    <w:p w14:paraId="732BF4CD" w14:textId="77777777" w:rsidR="007A2114" w:rsidRPr="007A2114" w:rsidRDefault="007A2114" w:rsidP="007A2114">
      <w:pPr>
        <w:tabs>
          <w:tab w:val="left" w:pos="0"/>
        </w:tabs>
        <w:spacing w:after="240"/>
        <w:rPr>
          <w:b w:val="0"/>
          <w:sz w:val="22"/>
          <w:szCs w:val="22"/>
          <w:u w:val="single"/>
        </w:rPr>
      </w:pPr>
    </w:p>
    <w:p w14:paraId="785B53AE" w14:textId="77777777" w:rsidR="007A2114" w:rsidRPr="007A2114" w:rsidRDefault="007A2114" w:rsidP="007A2114">
      <w:pPr>
        <w:pStyle w:val="Nadpis1"/>
      </w:pPr>
      <w:r w:rsidRPr="007A2114">
        <w:t>Hodnoty a angažovanosť v slovenskej spoločnosti – dotazník</w:t>
      </w:r>
    </w:p>
    <w:p w14:paraId="62A63A1D" w14:textId="77777777" w:rsidR="007A2114" w:rsidRPr="007A2114" w:rsidRDefault="007A2114" w:rsidP="007A2114">
      <w:pPr>
        <w:rPr>
          <w:sz w:val="22"/>
          <w:szCs w:val="22"/>
        </w:rPr>
      </w:pPr>
    </w:p>
    <w:p w14:paraId="1E1046C6" w14:textId="77777777" w:rsidR="007A2114" w:rsidRPr="007A2114" w:rsidRDefault="007A2114" w:rsidP="007A2114">
      <w:pPr>
        <w:pStyle w:val="Nadpis2"/>
        <w:rPr>
          <w:rFonts w:ascii="Times New Roman" w:hAnsi="Times New Roman" w:cs="Times New Roman"/>
          <w:sz w:val="22"/>
          <w:szCs w:val="22"/>
        </w:rPr>
      </w:pPr>
      <w:bookmarkStart w:id="3" w:name="_Toc174533842"/>
      <w:r w:rsidRPr="007A2114">
        <w:rPr>
          <w:rFonts w:ascii="Times New Roman" w:hAnsi="Times New Roman" w:cs="Times New Roman"/>
          <w:sz w:val="22"/>
          <w:szCs w:val="22"/>
        </w:rPr>
        <w:t>Otázky zisťujúce základné charakteristiky respondenta:</w:t>
      </w:r>
      <w:bookmarkEnd w:id="3"/>
      <w:r w:rsidRPr="007A2114">
        <w:rPr>
          <w:rFonts w:ascii="Times New Roman" w:hAnsi="Times New Roman" w:cs="Times New Roman"/>
          <w:sz w:val="22"/>
          <w:szCs w:val="22"/>
        </w:rPr>
        <w:t xml:space="preserve"> </w:t>
      </w:r>
    </w:p>
    <w:p w14:paraId="7177E468"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Rok narodenia</w:t>
      </w:r>
    </w:p>
    <w:p w14:paraId="1F8258C1"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Pohlavie</w:t>
      </w:r>
    </w:p>
    <w:p w14:paraId="66939809"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Národnosť</w:t>
      </w:r>
    </w:p>
    <w:p w14:paraId="473C8CC0"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Trvalé bydlisko (obec a okres)</w:t>
      </w:r>
    </w:p>
    <w:p w14:paraId="78F088C6"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Miesto pobytu za posledných 6 mesiacov, ak je iné, ako trvalé bydlisko (obec a okres)</w:t>
      </w:r>
    </w:p>
    <w:p w14:paraId="3EBC0AC4"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Vzdelanie:</w:t>
      </w:r>
    </w:p>
    <w:p w14:paraId="4EF5DE57"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Základné </w:t>
      </w:r>
    </w:p>
    <w:p w14:paraId="495F80FA"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Stredoškolské bez maturity</w:t>
      </w:r>
    </w:p>
    <w:p w14:paraId="6FE3DAB2"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Stredoškolské s maturitou</w:t>
      </w:r>
    </w:p>
    <w:p w14:paraId="1349E3BD"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Vysokoškolské I. stupňa (bakalársky titul)</w:t>
      </w:r>
    </w:p>
    <w:p w14:paraId="14B293EB"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xml:space="preserve"> Vysokoškolské II. stupňa </w:t>
      </w:r>
    </w:p>
    <w:p w14:paraId="21E15213"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Malý doktorát“ (tituly PhDr., RNDr. atď.)</w:t>
      </w:r>
    </w:p>
    <w:p w14:paraId="5C16631D"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Doktorát alebo kandidát vied (PhD. alebo CSc.)</w:t>
      </w:r>
    </w:p>
    <w:p w14:paraId="61E542EC"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 xml:space="preserve">Rok ukončenia VŠ vzdelania a odbor, v ktorom máte VŠ titul (napíšte vyšší zo získaných titulov, v prípade viacerých rovnocenných titulov napíšte pre každý meno odboru a rok získania titulu). </w:t>
      </w:r>
    </w:p>
    <w:p w14:paraId="33454D73"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Aký je váš približný hrubý mesačný príjem? (Okrem mzdy zarátajte aj sociálne dávky, ak niektoré dostávate.)</w:t>
      </w:r>
    </w:p>
    <w:p w14:paraId="04B8F5F8"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do 750 eur</w:t>
      </w:r>
    </w:p>
    <w:p w14:paraId="46C0DF9E"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750 – 1000 eur</w:t>
      </w:r>
    </w:p>
    <w:p w14:paraId="704F96E6"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1000 – 1500 eur</w:t>
      </w:r>
    </w:p>
    <w:p w14:paraId="385CE1FA"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viac ako 1500 eur</w:t>
      </w:r>
    </w:p>
    <w:p w14:paraId="5E56075D"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Ku ktorej cirkvi alebo náboženskému vyznaniu sa hlásite?</w:t>
      </w:r>
    </w:p>
    <w:p w14:paraId="256568EF"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Katolícka cirkev</w:t>
      </w:r>
    </w:p>
    <w:p w14:paraId="3E774CC0"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Evanjelická cirkev augsburského vyznania</w:t>
      </w:r>
    </w:p>
    <w:p w14:paraId="01C836DF"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xml:space="preserve">Iná kresťanská cirkev </w:t>
      </w:r>
    </w:p>
    <w:p w14:paraId="78EDC9AC"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Iná cirkev</w:t>
      </w:r>
    </w:p>
    <w:p w14:paraId="555EC252"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Považujem sa za veriaceho, ale bez príslušnosti ku konkrétnej cirkvi</w:t>
      </w:r>
    </w:p>
    <w:p w14:paraId="2F51B7DB"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Nepovažujem sa za veriaceho</w:t>
      </w:r>
    </w:p>
    <w:p w14:paraId="6D070DE5"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Máte zamestnanie?</w:t>
      </w:r>
    </w:p>
    <w:p w14:paraId="42ACF304"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Áno, som zamestnaný alebo podnikám</w:t>
      </w:r>
    </w:p>
    <w:p w14:paraId="7FF3BEC9"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Som dôchodca</w:t>
      </w:r>
    </w:p>
    <w:p w14:paraId="44EB1929"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Som registrovaný ako nezamestnaný</w:t>
      </w:r>
    </w:p>
    <w:p w14:paraId="0A31025B"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lastRenderedPageBreak/>
        <w:t> Nepracujem, ale nie som registrovaný ako nezamestnaný</w:t>
      </w:r>
    </w:p>
    <w:p w14:paraId="153402FA" w14:textId="77777777" w:rsidR="007A2114" w:rsidRPr="007A2114" w:rsidRDefault="007A2114" w:rsidP="007A2114">
      <w:pPr>
        <w:pStyle w:val="Nadpis2"/>
        <w:rPr>
          <w:rFonts w:ascii="Times New Roman" w:hAnsi="Times New Roman" w:cs="Times New Roman"/>
          <w:sz w:val="22"/>
          <w:szCs w:val="22"/>
        </w:rPr>
      </w:pPr>
      <w:bookmarkStart w:id="4" w:name="_Toc174533843"/>
      <w:r w:rsidRPr="007A2114">
        <w:rPr>
          <w:rFonts w:ascii="Times New Roman" w:hAnsi="Times New Roman" w:cs="Times New Roman"/>
          <w:sz w:val="22"/>
          <w:szCs w:val="22"/>
        </w:rPr>
        <w:t>Hlavný dotazník</w:t>
      </w:r>
      <w:bookmarkEnd w:id="4"/>
    </w:p>
    <w:p w14:paraId="0762E0DA" w14:textId="77777777" w:rsidR="007A2114" w:rsidRPr="007A2114" w:rsidRDefault="007A2114" w:rsidP="007A2114">
      <w:pPr>
        <w:rPr>
          <w:sz w:val="22"/>
          <w:szCs w:val="22"/>
        </w:rPr>
      </w:pPr>
    </w:p>
    <w:p w14:paraId="7758CF3A"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Koľko času týždenne strávite športom?</w:t>
      </w:r>
    </w:p>
    <w:p w14:paraId="2512E194"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Viac ako 5</w:t>
      </w:r>
    </w:p>
    <w:p w14:paraId="6064A7D5"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1-5 hodín</w:t>
      </w:r>
    </w:p>
    <w:p w14:paraId="108771A5"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Menej ako hodinu</w:t>
      </w:r>
    </w:p>
    <w:p w14:paraId="371F838F"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športujem</w:t>
      </w:r>
    </w:p>
    <w:p w14:paraId="4F06DCC4"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Iná odpoveď/Neviem odpovedať</w:t>
      </w:r>
    </w:p>
    <w:p w14:paraId="5550208C"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Ako spávate?</w:t>
      </w:r>
    </w:p>
    <w:p w14:paraId="7DFD706D"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Veľmi dobre </w:t>
      </w:r>
    </w:p>
    <w:p w14:paraId="7ECEF011"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kôr dobre</w:t>
      </w:r>
    </w:p>
    <w:p w14:paraId="63DCC0B9"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kôr zle</w:t>
      </w:r>
    </w:p>
    <w:p w14:paraId="26DA5F7C"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Veľmi zle</w:t>
      </w:r>
    </w:p>
    <w:p w14:paraId="228DEF91"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Ako často sa počas týždňa cez telefón alebo osobne rozprávate s niekým z vašich príbuzných (blízkych či vzdialených)?</w:t>
      </w:r>
    </w:p>
    <w:p w14:paraId="3A2C4725"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Viac ako hodinu</w:t>
      </w:r>
    </w:p>
    <w:p w14:paraId="4FB23C7E"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Menej ako hodinu</w:t>
      </w:r>
    </w:p>
    <w:p w14:paraId="03C796C1"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Vôbec alebo takmer vôbec</w:t>
      </w:r>
    </w:p>
    <w:p w14:paraId="1AEF0996"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mám príbuzných</w:t>
      </w:r>
    </w:p>
    <w:p w14:paraId="5F4F7E0E"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Iná odpoveď/Neviem odpovedať</w:t>
      </w:r>
    </w:p>
    <w:p w14:paraId="07A3D2A1"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Ako často sa dostanete s niekým do hádky, ktorá trvá aspoň 5 minút?</w:t>
      </w:r>
    </w:p>
    <w:p w14:paraId="32D42169"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iekoľkokrát za týždeň</w:t>
      </w:r>
    </w:p>
    <w:p w14:paraId="0F129875"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Maximálne raz alebo dvakrát za týždeň</w:t>
      </w:r>
    </w:p>
    <w:p w14:paraId="576F75C7"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Veľmi zriedkavo</w:t>
      </w:r>
    </w:p>
    <w:p w14:paraId="6A0632C0"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ikdy</w:t>
      </w:r>
    </w:p>
    <w:p w14:paraId="0AD5D954"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Iná odpoveď/Neviem odpovedať</w:t>
      </w:r>
    </w:p>
    <w:p w14:paraId="48FF1C5E"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 xml:space="preserve">Pomyslite si na osobu spomedzi vašich známych a príbuzných, s ktorou si </w:t>
      </w:r>
      <w:r w:rsidRPr="007A2114">
        <w:rPr>
          <w:sz w:val="22"/>
          <w:szCs w:val="22"/>
          <w:u w:val="single"/>
        </w:rPr>
        <w:t>najviac rozumiete</w:t>
      </w:r>
      <w:r w:rsidRPr="007A2114">
        <w:rPr>
          <w:sz w:val="22"/>
          <w:szCs w:val="22"/>
        </w:rPr>
        <w:t>. Ako veľa sa počas týždňa s touto osobou máte možnosť rozprávať osobne alebo cez telefón?</w:t>
      </w:r>
    </w:p>
    <w:p w14:paraId="7DF02C78"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Viac ako hodinu</w:t>
      </w:r>
    </w:p>
    <w:p w14:paraId="01E6EE22"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Menej ako hodinu, ale aspoň niekoľko minút</w:t>
      </w:r>
    </w:p>
    <w:p w14:paraId="134A4F9E"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Veľmi zriedka</w:t>
      </w:r>
    </w:p>
    <w:p w14:paraId="24DD1BE5"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mám takúto osobu</w:t>
      </w:r>
    </w:p>
    <w:p w14:paraId="5183F336"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Iná odpoveď/Neviem odpovedať</w:t>
      </w:r>
    </w:p>
    <w:p w14:paraId="4E164259" w14:textId="77777777" w:rsidR="007A2114" w:rsidRPr="007A2114" w:rsidRDefault="007A2114" w:rsidP="007A2114">
      <w:pPr>
        <w:rPr>
          <w:i/>
          <w:sz w:val="22"/>
          <w:szCs w:val="22"/>
        </w:rPr>
      </w:pPr>
      <w:r w:rsidRPr="007A2114">
        <w:rPr>
          <w:i/>
          <w:sz w:val="22"/>
          <w:szCs w:val="22"/>
        </w:rPr>
        <w:t>Teraz vám  prečítam niekoľko výrokov. Odpovedzte, prosím, do akej miery s nimi súhlasíte.</w:t>
      </w:r>
    </w:p>
    <w:p w14:paraId="46FC211B" w14:textId="77777777" w:rsidR="007A2114" w:rsidRPr="007A2114" w:rsidRDefault="007A2114" w:rsidP="007A2114">
      <w:pPr>
        <w:rPr>
          <w:i/>
          <w:sz w:val="22"/>
          <w:szCs w:val="22"/>
        </w:rPr>
      </w:pPr>
    </w:p>
    <w:p w14:paraId="518EDB4E"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 xml:space="preserve">„Demokracia, ako ju poznáme v krajinách západnej Európy, je v súčasnosti pre nás najlepšie možné zriadenie.“ </w:t>
      </w:r>
    </w:p>
    <w:p w14:paraId="708018A6"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Rozhodne súhlasím </w:t>
      </w:r>
    </w:p>
    <w:p w14:paraId="7D3E85EC"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Skôr súhlasím </w:t>
      </w:r>
    </w:p>
    <w:p w14:paraId="62A4A50B"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kôr nesúhlasím</w:t>
      </w:r>
    </w:p>
    <w:p w14:paraId="615C9001"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Rozhodne nesúhlasím</w:t>
      </w:r>
    </w:p>
    <w:p w14:paraId="370D5D9E"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16CD356A"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 xml:space="preserve">„Radšej by som žil v zriadení, aké sme mali pred rokom 1989.“ </w:t>
      </w:r>
    </w:p>
    <w:p w14:paraId="5986F421"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Rozhodne súhlasím </w:t>
      </w:r>
    </w:p>
    <w:p w14:paraId="295080EA"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Skôr súhlasím </w:t>
      </w:r>
    </w:p>
    <w:p w14:paraId="106E4C34"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kôr nesúhlasím</w:t>
      </w:r>
    </w:p>
    <w:p w14:paraId="726E2D65"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lastRenderedPageBreak/>
        <w:t>Rozhodne nesúhlasím</w:t>
      </w:r>
    </w:p>
    <w:p w14:paraId="07D078FA"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63BDB6E8"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 xml:space="preserve">„Pád socialistického režimu v roku 1989 bol nevyhnutný vzhľadom na dlhodobo nahromadené problémy v spoločnosti aj hospodárstve vtedajšej ČSSR.“ </w:t>
      </w:r>
    </w:p>
    <w:p w14:paraId="001EC2F1"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Rozhodne súhlasím </w:t>
      </w:r>
    </w:p>
    <w:p w14:paraId="3729572A"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Skôr súhlasím </w:t>
      </w:r>
    </w:p>
    <w:p w14:paraId="4801C844"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kôr nesúhlasím</w:t>
      </w:r>
    </w:p>
    <w:p w14:paraId="076CB10C"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Rozhodne nesúhlasím</w:t>
      </w:r>
    </w:p>
    <w:p w14:paraId="6FD0D2C0"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39321533"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 xml:space="preserve">„Pád socialistického režimu v roku 1989 bol v prvom rade dielom tajných služieb.“ </w:t>
      </w:r>
    </w:p>
    <w:p w14:paraId="51640C55"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Rozhodne súhlasím </w:t>
      </w:r>
    </w:p>
    <w:p w14:paraId="063A0BAC"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Skôr súhlasím </w:t>
      </w:r>
    </w:p>
    <w:p w14:paraId="7BDE8372"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kôr nesúhlasím</w:t>
      </w:r>
    </w:p>
    <w:p w14:paraId="2265B4F0"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Rozhodne nesúhlasím</w:t>
      </w:r>
    </w:p>
    <w:p w14:paraId="32DB0CDE"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18896489"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 xml:space="preserve"> „Západ potreboval po roku 1989 zničiť naše poľnohospodárstvo.“ </w:t>
      </w:r>
    </w:p>
    <w:p w14:paraId="69E2A4F9"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Rozhodne súhlasím </w:t>
      </w:r>
    </w:p>
    <w:p w14:paraId="36DFD00E"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Skôr súhlasím </w:t>
      </w:r>
    </w:p>
    <w:p w14:paraId="433D7CA2"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kôr nesúhlasím</w:t>
      </w:r>
    </w:p>
    <w:p w14:paraId="28E31AA2"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Rozhodne nesúhlasím</w:t>
      </w:r>
    </w:p>
    <w:p w14:paraId="2B819324"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24F6A133"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 xml:space="preserve"> „Slovania by mali držať viac s ostatnými Slovanmi ako inými skupinami národov.“</w:t>
      </w:r>
    </w:p>
    <w:p w14:paraId="2492E231"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Rozhodne súhlasím </w:t>
      </w:r>
    </w:p>
    <w:p w14:paraId="31FC4246"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Skôr súhlasím </w:t>
      </w:r>
    </w:p>
    <w:p w14:paraId="3587546B"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kôr nesúhlasím</w:t>
      </w:r>
    </w:p>
    <w:p w14:paraId="23BE504F"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Rozhodne nesúhlasím</w:t>
      </w:r>
    </w:p>
    <w:p w14:paraId="571BAC75"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5BB3E276"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 xml:space="preserve"> „Rusko je agresívna krajina.“ </w:t>
      </w:r>
    </w:p>
    <w:p w14:paraId="1F03C088"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Rozhodne súhlasím </w:t>
      </w:r>
    </w:p>
    <w:p w14:paraId="6DFDD7F4"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Skôr súhlasím </w:t>
      </w:r>
    </w:p>
    <w:p w14:paraId="3E528E79"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kôr nesúhlasím</w:t>
      </w:r>
    </w:p>
    <w:p w14:paraId="003081EA"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Rozhodne nesúhlasím</w:t>
      </w:r>
    </w:p>
    <w:p w14:paraId="5FF4AC32"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487EF13A"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USA sú agresívna krajina“</w:t>
      </w:r>
    </w:p>
    <w:p w14:paraId="48F917FC"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Rozhodne súhlasím </w:t>
      </w:r>
    </w:p>
    <w:p w14:paraId="1719F731"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Skôr súhlasím </w:t>
      </w:r>
    </w:p>
    <w:p w14:paraId="5A2CC1B4"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kôr nesúhlasím</w:t>
      </w:r>
    </w:p>
    <w:p w14:paraId="02100B5C"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Rozhodne nesúhlasím</w:t>
      </w:r>
    </w:p>
    <w:p w14:paraId="3C906A4A"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0B4A76A0"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 xml:space="preserve">„Európska únia je pre Slovensko užitočná.“ </w:t>
      </w:r>
    </w:p>
    <w:p w14:paraId="42B58528"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Rozhodne súhlasím </w:t>
      </w:r>
    </w:p>
    <w:p w14:paraId="48C22FBD"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Skôr súhlasím </w:t>
      </w:r>
    </w:p>
    <w:p w14:paraId="5CAE4830"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kôr nesúhlasím</w:t>
      </w:r>
    </w:p>
    <w:p w14:paraId="2514542C"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Rozhodne nesúhlasím</w:t>
      </w:r>
    </w:p>
    <w:p w14:paraId="17EDE3B2"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1C44D0A0"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Kam by ste sa vy osobne ideologicky zaradili?</w:t>
      </w:r>
    </w:p>
    <w:p w14:paraId="17043D01"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Ľavičiar</w:t>
      </w:r>
    </w:p>
    <w:p w14:paraId="18A50FA8"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Pravičiar</w:t>
      </w:r>
    </w:p>
    <w:p w14:paraId="0F564DAA"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lastRenderedPageBreak/>
        <w:t>Centrista</w:t>
      </w:r>
    </w:p>
    <w:p w14:paraId="7CEE3DFC"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považujem sa za ani jedno z vyššie uvedeného</w:t>
      </w:r>
    </w:p>
    <w:p w14:paraId="5ACCD479"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7EFFFD65"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Aký je váš postoj k povinnému očkovaniu? Hovoríme o očkovaná všeobecne, na rôzne choroby.</w:t>
      </w:r>
    </w:p>
    <w:p w14:paraId="3DA90AEC"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Súhlasím s ním </w:t>
      </w:r>
    </w:p>
    <w:p w14:paraId="1914C3B2"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Súhlasím, ale mám určité výhrady </w:t>
      </w:r>
    </w:p>
    <w:p w14:paraId="4CA453D6"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Skôr nesúhlasím </w:t>
      </w:r>
    </w:p>
    <w:p w14:paraId="57312038"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Som úplne proti </w:t>
      </w:r>
    </w:p>
    <w:p w14:paraId="12ADD844"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324E6CF7"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Aký je váš postoj očkovacej politike proti COVID 19 počas pandémie</w:t>
      </w:r>
    </w:p>
    <w:p w14:paraId="05B7056B"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Bola rozumná</w:t>
      </w:r>
    </w:p>
    <w:p w14:paraId="59578A80"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Bola skôr rozumná</w:t>
      </w:r>
    </w:p>
    <w:p w14:paraId="0E6925EC"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Bola skôr nerozumná</w:t>
      </w:r>
    </w:p>
    <w:p w14:paraId="72E084E8"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Bola veľmi nerozumná</w:t>
      </w:r>
    </w:p>
    <w:p w14:paraId="2A579EA3" w14:textId="77777777" w:rsidR="007A2114" w:rsidRPr="007A2114" w:rsidRDefault="007A2114" w:rsidP="007A2114">
      <w:pPr>
        <w:pStyle w:val="Odsekzoznamu"/>
        <w:numPr>
          <w:ilvl w:val="1"/>
          <w:numId w:val="7"/>
        </w:numPr>
        <w:rPr>
          <w:sz w:val="22"/>
          <w:szCs w:val="22"/>
        </w:rPr>
      </w:pPr>
      <w:r w:rsidRPr="007A2114">
        <w:rPr>
          <w:sz w:val="22"/>
          <w:szCs w:val="22"/>
        </w:rPr>
        <w:t>Neviem alebo nechcem odpovedať</w:t>
      </w:r>
    </w:p>
    <w:p w14:paraId="7E6D8B7C" w14:textId="77777777" w:rsidR="007A2114" w:rsidRPr="007A2114" w:rsidRDefault="007A2114" w:rsidP="007A2114">
      <w:pPr>
        <w:rPr>
          <w:i/>
          <w:sz w:val="22"/>
          <w:szCs w:val="22"/>
        </w:rPr>
      </w:pPr>
    </w:p>
    <w:p w14:paraId="4B8CFDB2" w14:textId="77777777" w:rsidR="007A2114" w:rsidRPr="007A2114" w:rsidRDefault="007A2114" w:rsidP="007A2114">
      <w:pPr>
        <w:rPr>
          <w:i/>
          <w:sz w:val="22"/>
          <w:szCs w:val="22"/>
        </w:rPr>
      </w:pPr>
      <w:r w:rsidRPr="007A2114">
        <w:rPr>
          <w:i/>
          <w:sz w:val="22"/>
          <w:szCs w:val="22"/>
        </w:rPr>
        <w:t>Teraz vám ešte raz prečítam niekoľko výrokov. Odpovedzte, prosím, do akej miery s nimi súhlasíte.</w:t>
      </w:r>
    </w:p>
    <w:p w14:paraId="7AED73FF" w14:textId="77777777" w:rsidR="007A2114" w:rsidRPr="007A2114" w:rsidRDefault="007A2114" w:rsidP="007A2114">
      <w:pPr>
        <w:rPr>
          <w:i/>
          <w:sz w:val="22"/>
          <w:szCs w:val="22"/>
        </w:rPr>
      </w:pPr>
    </w:p>
    <w:p w14:paraId="0287F1C8"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 xml:space="preserve">„Hlavným dôvodom, prečo existuje povinné očkovanie, je tlak farmaceutických firiem.“ </w:t>
      </w:r>
    </w:p>
    <w:p w14:paraId="345327C0"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Rozhodne súhlasím </w:t>
      </w:r>
    </w:p>
    <w:p w14:paraId="7528BD07"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Skôr súhlasím </w:t>
      </w:r>
    </w:p>
    <w:p w14:paraId="36E8A2F0"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kôr nesúhlasím</w:t>
      </w:r>
    </w:p>
    <w:p w14:paraId="15BFB286"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Rozhodne nesúhlasím</w:t>
      </w:r>
    </w:p>
    <w:p w14:paraId="76307047"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3B505D70"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Ľudia – deti ani dospelí - by sa vôbec nemali dať očkovať.“</w:t>
      </w:r>
    </w:p>
    <w:p w14:paraId="151D5F17"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Rozhodne súhlasím </w:t>
      </w:r>
    </w:p>
    <w:p w14:paraId="22D5C12F"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Skôr súhlasím </w:t>
      </w:r>
    </w:p>
    <w:p w14:paraId="7D60FB04"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kôr nesúhlasím</w:t>
      </w:r>
    </w:p>
    <w:p w14:paraId="0C8ACB95"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Rozhodne nesúhlasím</w:t>
      </w:r>
    </w:p>
    <w:p w14:paraId="43B0C1CF"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6F080241"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 xml:space="preserve">„Za útokom na Svetové obchodné centrum (známym ako „Dvojičky“) v septembri 2001 stála vláda USA.“ </w:t>
      </w:r>
    </w:p>
    <w:p w14:paraId="214B7293"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Rozhodne súhlasím </w:t>
      </w:r>
    </w:p>
    <w:p w14:paraId="667727B9"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Skôr súhlasím </w:t>
      </w:r>
    </w:p>
    <w:p w14:paraId="043BD880"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kôr nesúhlasím</w:t>
      </w:r>
    </w:p>
    <w:p w14:paraId="06ED5662"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Rozhodne nesúhlasím</w:t>
      </w:r>
    </w:p>
    <w:p w14:paraId="5A17A3B3"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57EFE969"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 xml:space="preserve">Počuli ste už o fenoméne chemtrails? </w:t>
      </w:r>
    </w:p>
    <w:p w14:paraId="29DA43C0"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Ak áno, prečítam vám výrok, povedzte, do akej miery s ním súhlasíte: „Lietadlá za sebou zanechávajú prúdy škodlivých látok, ktoré voláme chemtrails, a ktorých cieľom je poškodiť zdravie obyvateľstva“ </w:t>
      </w:r>
    </w:p>
    <w:p w14:paraId="3565F817" w14:textId="77777777" w:rsidR="007A2114" w:rsidRPr="007A2114" w:rsidRDefault="007A2114" w:rsidP="007A2114">
      <w:pPr>
        <w:pStyle w:val="Odsekzoznamu"/>
        <w:numPr>
          <w:ilvl w:val="2"/>
          <w:numId w:val="7"/>
        </w:numPr>
        <w:spacing w:after="200" w:line="276" w:lineRule="auto"/>
        <w:rPr>
          <w:sz w:val="22"/>
          <w:szCs w:val="22"/>
        </w:rPr>
      </w:pPr>
      <w:r w:rsidRPr="007A2114">
        <w:rPr>
          <w:sz w:val="22"/>
          <w:szCs w:val="22"/>
        </w:rPr>
        <w:t xml:space="preserve">Rozhodne súhlasím </w:t>
      </w:r>
    </w:p>
    <w:p w14:paraId="23EB4DF1" w14:textId="77777777" w:rsidR="007A2114" w:rsidRPr="007A2114" w:rsidRDefault="007A2114" w:rsidP="007A2114">
      <w:pPr>
        <w:pStyle w:val="Odsekzoznamu"/>
        <w:numPr>
          <w:ilvl w:val="2"/>
          <w:numId w:val="7"/>
        </w:numPr>
        <w:spacing w:after="200" w:line="276" w:lineRule="auto"/>
        <w:rPr>
          <w:sz w:val="22"/>
          <w:szCs w:val="22"/>
        </w:rPr>
      </w:pPr>
      <w:r w:rsidRPr="007A2114">
        <w:rPr>
          <w:sz w:val="22"/>
          <w:szCs w:val="22"/>
        </w:rPr>
        <w:t xml:space="preserve">Skôr súhlasím </w:t>
      </w:r>
    </w:p>
    <w:p w14:paraId="1519EA40" w14:textId="77777777" w:rsidR="007A2114" w:rsidRPr="007A2114" w:rsidRDefault="007A2114" w:rsidP="007A2114">
      <w:pPr>
        <w:pStyle w:val="Odsekzoznamu"/>
        <w:numPr>
          <w:ilvl w:val="2"/>
          <w:numId w:val="7"/>
        </w:numPr>
        <w:spacing w:after="200" w:line="276" w:lineRule="auto"/>
        <w:rPr>
          <w:sz w:val="22"/>
          <w:szCs w:val="22"/>
        </w:rPr>
      </w:pPr>
      <w:r w:rsidRPr="007A2114">
        <w:rPr>
          <w:sz w:val="22"/>
          <w:szCs w:val="22"/>
        </w:rPr>
        <w:t>Skôr nesúhlasím</w:t>
      </w:r>
    </w:p>
    <w:p w14:paraId="1E3C489B" w14:textId="77777777" w:rsidR="007A2114" w:rsidRPr="007A2114" w:rsidRDefault="007A2114" w:rsidP="007A2114">
      <w:pPr>
        <w:pStyle w:val="Odsekzoznamu"/>
        <w:numPr>
          <w:ilvl w:val="2"/>
          <w:numId w:val="7"/>
        </w:numPr>
        <w:spacing w:after="200" w:line="276" w:lineRule="auto"/>
        <w:rPr>
          <w:sz w:val="22"/>
          <w:szCs w:val="22"/>
        </w:rPr>
      </w:pPr>
      <w:r w:rsidRPr="007A2114">
        <w:rPr>
          <w:sz w:val="22"/>
          <w:szCs w:val="22"/>
        </w:rPr>
        <w:t>Rozhodne nesúhlasím</w:t>
      </w:r>
    </w:p>
    <w:p w14:paraId="09BA345C" w14:textId="77777777" w:rsidR="007A2114" w:rsidRPr="007A2114" w:rsidRDefault="007A2114" w:rsidP="007A2114">
      <w:pPr>
        <w:pStyle w:val="Odsekzoznamu"/>
        <w:numPr>
          <w:ilvl w:val="2"/>
          <w:numId w:val="7"/>
        </w:numPr>
        <w:spacing w:after="200" w:line="276" w:lineRule="auto"/>
        <w:rPr>
          <w:sz w:val="22"/>
          <w:szCs w:val="22"/>
        </w:rPr>
      </w:pPr>
      <w:r w:rsidRPr="007A2114">
        <w:rPr>
          <w:sz w:val="22"/>
          <w:szCs w:val="22"/>
        </w:rPr>
        <w:t>Neviem odpovedať/Iná odpoveď</w:t>
      </w:r>
    </w:p>
    <w:p w14:paraId="47775CED" w14:textId="77777777" w:rsidR="007A2114" w:rsidRPr="007A2114" w:rsidRDefault="007A2114" w:rsidP="007A2114">
      <w:pPr>
        <w:pStyle w:val="Odsekzoznamu"/>
        <w:rPr>
          <w:i/>
          <w:sz w:val="22"/>
          <w:szCs w:val="22"/>
        </w:rPr>
      </w:pPr>
    </w:p>
    <w:p w14:paraId="4934D015" w14:textId="77777777" w:rsidR="007A2114" w:rsidRPr="007A2114" w:rsidRDefault="007A2114" w:rsidP="007A2114">
      <w:pPr>
        <w:rPr>
          <w:i/>
          <w:sz w:val="22"/>
          <w:szCs w:val="22"/>
        </w:rPr>
      </w:pPr>
      <w:r w:rsidRPr="007A2114">
        <w:rPr>
          <w:i/>
          <w:sz w:val="22"/>
          <w:szCs w:val="22"/>
        </w:rPr>
        <w:lastRenderedPageBreak/>
        <w:t>Teraz vám ešte raz prečítam niekoľko výrokov. Odpovedzte, prosím, do akej miery s nimi súhlasíte.</w:t>
      </w:r>
    </w:p>
    <w:p w14:paraId="0A1F8342" w14:textId="77777777" w:rsidR="007A2114" w:rsidRPr="007A2114" w:rsidRDefault="007A2114" w:rsidP="007A2114">
      <w:pPr>
        <w:pStyle w:val="Odsekzoznamu"/>
        <w:spacing w:after="200" w:line="276" w:lineRule="auto"/>
        <w:ind w:left="1440"/>
        <w:rPr>
          <w:sz w:val="22"/>
          <w:szCs w:val="22"/>
        </w:rPr>
      </w:pPr>
    </w:p>
    <w:p w14:paraId="75FB3558" w14:textId="77777777" w:rsidR="007A2114" w:rsidRPr="007A2114" w:rsidRDefault="007A2114" w:rsidP="007A2114">
      <w:pPr>
        <w:pStyle w:val="Odsekzoznamu"/>
        <w:numPr>
          <w:ilvl w:val="0"/>
          <w:numId w:val="7"/>
        </w:numPr>
        <w:rPr>
          <w:sz w:val="22"/>
          <w:szCs w:val="22"/>
        </w:rPr>
      </w:pPr>
      <w:r w:rsidRPr="007A2114">
        <w:rPr>
          <w:sz w:val="22"/>
          <w:szCs w:val="22"/>
        </w:rPr>
        <w:t>„Považujem sa za ambiciózneho človeka“</w:t>
      </w:r>
    </w:p>
    <w:p w14:paraId="413A5DEA" w14:textId="77777777" w:rsidR="007A2114" w:rsidRPr="007A2114" w:rsidRDefault="007A2114" w:rsidP="007A2114">
      <w:pPr>
        <w:pStyle w:val="Odsekzoznamu"/>
        <w:numPr>
          <w:ilvl w:val="1"/>
          <w:numId w:val="7"/>
        </w:numPr>
        <w:rPr>
          <w:sz w:val="22"/>
          <w:szCs w:val="22"/>
        </w:rPr>
      </w:pPr>
      <w:r w:rsidRPr="007A2114">
        <w:rPr>
          <w:sz w:val="22"/>
          <w:szCs w:val="22"/>
        </w:rPr>
        <w:t>Úplne súhlasím</w:t>
      </w:r>
    </w:p>
    <w:p w14:paraId="7731B80A" w14:textId="77777777" w:rsidR="007A2114" w:rsidRPr="007A2114" w:rsidRDefault="007A2114" w:rsidP="007A2114">
      <w:pPr>
        <w:pStyle w:val="Odsekzoznamu"/>
        <w:numPr>
          <w:ilvl w:val="1"/>
          <w:numId w:val="7"/>
        </w:numPr>
        <w:rPr>
          <w:sz w:val="22"/>
          <w:szCs w:val="22"/>
        </w:rPr>
      </w:pPr>
      <w:r w:rsidRPr="007A2114">
        <w:rPr>
          <w:sz w:val="22"/>
          <w:szCs w:val="22"/>
        </w:rPr>
        <w:t>Skôr súhlasím</w:t>
      </w:r>
    </w:p>
    <w:p w14:paraId="496E5643" w14:textId="77777777" w:rsidR="007A2114" w:rsidRPr="007A2114" w:rsidRDefault="007A2114" w:rsidP="007A2114">
      <w:pPr>
        <w:pStyle w:val="Odsekzoznamu"/>
        <w:numPr>
          <w:ilvl w:val="1"/>
          <w:numId w:val="7"/>
        </w:numPr>
        <w:rPr>
          <w:sz w:val="22"/>
          <w:szCs w:val="22"/>
        </w:rPr>
      </w:pPr>
      <w:r w:rsidRPr="007A2114">
        <w:rPr>
          <w:sz w:val="22"/>
          <w:szCs w:val="22"/>
        </w:rPr>
        <w:t>Skôr nesúhlasím</w:t>
      </w:r>
    </w:p>
    <w:p w14:paraId="28F02148" w14:textId="77777777" w:rsidR="007A2114" w:rsidRPr="007A2114" w:rsidRDefault="007A2114" w:rsidP="007A2114">
      <w:pPr>
        <w:pStyle w:val="Odsekzoznamu"/>
        <w:numPr>
          <w:ilvl w:val="1"/>
          <w:numId w:val="7"/>
        </w:numPr>
        <w:rPr>
          <w:sz w:val="22"/>
          <w:szCs w:val="22"/>
        </w:rPr>
      </w:pPr>
      <w:r w:rsidRPr="007A2114">
        <w:rPr>
          <w:sz w:val="22"/>
          <w:szCs w:val="22"/>
        </w:rPr>
        <w:t>Vôbec nesúhlasím</w:t>
      </w:r>
    </w:p>
    <w:p w14:paraId="1F3991F0"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7EA0624D"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To, ako sa mi v živote darí, závisí v prvom rade odo mňa samého“</w:t>
      </w:r>
    </w:p>
    <w:p w14:paraId="69E81410" w14:textId="77777777" w:rsidR="007A2114" w:rsidRPr="007A2114" w:rsidRDefault="007A2114" w:rsidP="007A2114">
      <w:pPr>
        <w:pStyle w:val="Odsekzoznamu"/>
        <w:numPr>
          <w:ilvl w:val="1"/>
          <w:numId w:val="7"/>
        </w:numPr>
        <w:rPr>
          <w:sz w:val="22"/>
          <w:szCs w:val="22"/>
        </w:rPr>
      </w:pPr>
      <w:r w:rsidRPr="007A2114">
        <w:rPr>
          <w:sz w:val="22"/>
          <w:szCs w:val="22"/>
        </w:rPr>
        <w:t>Úplne súhlasím</w:t>
      </w:r>
    </w:p>
    <w:p w14:paraId="07569FD4" w14:textId="77777777" w:rsidR="007A2114" w:rsidRPr="007A2114" w:rsidRDefault="007A2114" w:rsidP="007A2114">
      <w:pPr>
        <w:pStyle w:val="Odsekzoznamu"/>
        <w:numPr>
          <w:ilvl w:val="1"/>
          <w:numId w:val="7"/>
        </w:numPr>
        <w:rPr>
          <w:sz w:val="22"/>
          <w:szCs w:val="22"/>
        </w:rPr>
      </w:pPr>
      <w:r w:rsidRPr="007A2114">
        <w:rPr>
          <w:sz w:val="22"/>
          <w:szCs w:val="22"/>
        </w:rPr>
        <w:t>Skôr súhlasím</w:t>
      </w:r>
    </w:p>
    <w:p w14:paraId="213E3EB7" w14:textId="77777777" w:rsidR="007A2114" w:rsidRPr="007A2114" w:rsidRDefault="007A2114" w:rsidP="007A2114">
      <w:pPr>
        <w:pStyle w:val="Odsekzoznamu"/>
        <w:numPr>
          <w:ilvl w:val="1"/>
          <w:numId w:val="7"/>
        </w:numPr>
        <w:rPr>
          <w:sz w:val="22"/>
          <w:szCs w:val="22"/>
        </w:rPr>
      </w:pPr>
      <w:r w:rsidRPr="007A2114">
        <w:rPr>
          <w:sz w:val="22"/>
          <w:szCs w:val="22"/>
        </w:rPr>
        <w:t>Skôr nesúhlasím</w:t>
      </w:r>
    </w:p>
    <w:p w14:paraId="6BF8BCE2" w14:textId="77777777" w:rsidR="007A2114" w:rsidRPr="007A2114" w:rsidRDefault="007A2114" w:rsidP="007A2114">
      <w:pPr>
        <w:pStyle w:val="Odsekzoznamu"/>
        <w:numPr>
          <w:ilvl w:val="1"/>
          <w:numId w:val="7"/>
        </w:numPr>
        <w:rPr>
          <w:sz w:val="22"/>
          <w:szCs w:val="22"/>
        </w:rPr>
      </w:pPr>
      <w:r w:rsidRPr="007A2114">
        <w:rPr>
          <w:sz w:val="22"/>
          <w:szCs w:val="22"/>
        </w:rPr>
        <w:t>Vôbec nesúhlasím</w:t>
      </w:r>
    </w:p>
    <w:p w14:paraId="4073121A"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198A4DC8"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Neposudzujem ľudí podľa toho, koľko majú peňazí“</w:t>
      </w:r>
    </w:p>
    <w:p w14:paraId="69D6BF6E" w14:textId="77777777" w:rsidR="007A2114" w:rsidRPr="007A2114" w:rsidRDefault="007A2114" w:rsidP="007A2114">
      <w:pPr>
        <w:pStyle w:val="Odsekzoznamu"/>
        <w:numPr>
          <w:ilvl w:val="1"/>
          <w:numId w:val="7"/>
        </w:numPr>
        <w:rPr>
          <w:sz w:val="22"/>
          <w:szCs w:val="22"/>
        </w:rPr>
      </w:pPr>
      <w:r w:rsidRPr="007A2114">
        <w:rPr>
          <w:sz w:val="22"/>
          <w:szCs w:val="22"/>
        </w:rPr>
        <w:t>Úplne súhlasím</w:t>
      </w:r>
    </w:p>
    <w:p w14:paraId="6E7ACDA1" w14:textId="77777777" w:rsidR="007A2114" w:rsidRPr="007A2114" w:rsidRDefault="007A2114" w:rsidP="007A2114">
      <w:pPr>
        <w:pStyle w:val="Odsekzoznamu"/>
        <w:numPr>
          <w:ilvl w:val="1"/>
          <w:numId w:val="7"/>
        </w:numPr>
        <w:rPr>
          <w:sz w:val="22"/>
          <w:szCs w:val="22"/>
        </w:rPr>
      </w:pPr>
      <w:r w:rsidRPr="007A2114">
        <w:rPr>
          <w:sz w:val="22"/>
          <w:szCs w:val="22"/>
        </w:rPr>
        <w:t>Skôr súhlasím</w:t>
      </w:r>
    </w:p>
    <w:p w14:paraId="782F7E30" w14:textId="77777777" w:rsidR="007A2114" w:rsidRPr="007A2114" w:rsidRDefault="007A2114" w:rsidP="007A2114">
      <w:pPr>
        <w:pStyle w:val="Odsekzoznamu"/>
        <w:numPr>
          <w:ilvl w:val="1"/>
          <w:numId w:val="7"/>
        </w:numPr>
        <w:rPr>
          <w:sz w:val="22"/>
          <w:szCs w:val="22"/>
        </w:rPr>
      </w:pPr>
      <w:r w:rsidRPr="007A2114">
        <w:rPr>
          <w:sz w:val="22"/>
          <w:szCs w:val="22"/>
        </w:rPr>
        <w:t>Skôr nesúhlasím</w:t>
      </w:r>
    </w:p>
    <w:p w14:paraId="5108FC6F" w14:textId="77777777" w:rsidR="007A2114" w:rsidRPr="007A2114" w:rsidRDefault="007A2114" w:rsidP="007A2114">
      <w:pPr>
        <w:pStyle w:val="Odsekzoznamu"/>
        <w:numPr>
          <w:ilvl w:val="1"/>
          <w:numId w:val="7"/>
        </w:numPr>
        <w:rPr>
          <w:sz w:val="22"/>
          <w:szCs w:val="22"/>
        </w:rPr>
      </w:pPr>
      <w:r w:rsidRPr="007A2114">
        <w:rPr>
          <w:sz w:val="22"/>
          <w:szCs w:val="22"/>
        </w:rPr>
        <w:t>Vôbec nesúhlasím</w:t>
      </w:r>
    </w:p>
    <w:p w14:paraId="60C9180C"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1DAC6984"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Ak sa muž a žena majú naozaj radi, mali by žiť v manželstve“</w:t>
      </w:r>
    </w:p>
    <w:p w14:paraId="7A58A8AB" w14:textId="77777777" w:rsidR="007A2114" w:rsidRPr="007A2114" w:rsidRDefault="007A2114" w:rsidP="007A2114">
      <w:pPr>
        <w:pStyle w:val="Odsekzoznamu"/>
        <w:numPr>
          <w:ilvl w:val="1"/>
          <w:numId w:val="7"/>
        </w:numPr>
        <w:rPr>
          <w:sz w:val="22"/>
          <w:szCs w:val="22"/>
        </w:rPr>
      </w:pPr>
      <w:r w:rsidRPr="007A2114">
        <w:rPr>
          <w:sz w:val="22"/>
          <w:szCs w:val="22"/>
        </w:rPr>
        <w:t>Úplne súhlasím</w:t>
      </w:r>
    </w:p>
    <w:p w14:paraId="364B9F68" w14:textId="77777777" w:rsidR="007A2114" w:rsidRPr="007A2114" w:rsidRDefault="007A2114" w:rsidP="007A2114">
      <w:pPr>
        <w:pStyle w:val="Odsekzoznamu"/>
        <w:numPr>
          <w:ilvl w:val="1"/>
          <w:numId w:val="7"/>
        </w:numPr>
        <w:rPr>
          <w:sz w:val="22"/>
          <w:szCs w:val="22"/>
        </w:rPr>
      </w:pPr>
      <w:r w:rsidRPr="007A2114">
        <w:rPr>
          <w:sz w:val="22"/>
          <w:szCs w:val="22"/>
        </w:rPr>
        <w:t>Skôr súhlasím</w:t>
      </w:r>
    </w:p>
    <w:p w14:paraId="0E2F3938" w14:textId="77777777" w:rsidR="007A2114" w:rsidRPr="007A2114" w:rsidRDefault="007A2114" w:rsidP="007A2114">
      <w:pPr>
        <w:pStyle w:val="Odsekzoznamu"/>
        <w:numPr>
          <w:ilvl w:val="1"/>
          <w:numId w:val="7"/>
        </w:numPr>
        <w:rPr>
          <w:sz w:val="22"/>
          <w:szCs w:val="22"/>
        </w:rPr>
      </w:pPr>
      <w:r w:rsidRPr="007A2114">
        <w:rPr>
          <w:sz w:val="22"/>
          <w:szCs w:val="22"/>
        </w:rPr>
        <w:t>Skôr nesúhlasím</w:t>
      </w:r>
    </w:p>
    <w:p w14:paraId="44B2C40E" w14:textId="77777777" w:rsidR="007A2114" w:rsidRPr="007A2114" w:rsidRDefault="007A2114" w:rsidP="007A2114">
      <w:pPr>
        <w:pStyle w:val="Odsekzoznamu"/>
        <w:numPr>
          <w:ilvl w:val="1"/>
          <w:numId w:val="7"/>
        </w:numPr>
        <w:rPr>
          <w:sz w:val="22"/>
          <w:szCs w:val="22"/>
        </w:rPr>
      </w:pPr>
      <w:r w:rsidRPr="007A2114">
        <w:rPr>
          <w:sz w:val="22"/>
          <w:szCs w:val="22"/>
        </w:rPr>
        <w:t>Vôbec nesúhlasím</w:t>
      </w:r>
    </w:p>
    <w:p w14:paraId="19181518"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4BEE028C"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Aký je podľa váš ideálny počet detí, ktoré by dnešná priemerná rodina mala mať, ak by sa nemusela pozerať na to, čo si ich môže dovoliť?</w:t>
      </w:r>
    </w:p>
    <w:p w14:paraId="04E4A3FB"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0</w:t>
      </w:r>
    </w:p>
    <w:p w14:paraId="527395F8"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1</w:t>
      </w:r>
    </w:p>
    <w:p w14:paraId="374D375E"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2-3</w:t>
      </w:r>
    </w:p>
    <w:p w14:paraId="2851D6AF"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Viac</w:t>
      </w:r>
    </w:p>
    <w:p w14:paraId="66A5C0A1"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7FDBBE25"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Ktorý z nasledujúcich životných cieľov je pre vás osobne najdôležitejší? Vyberte len jeden, ten, ktorý je vám najbližší:</w:t>
      </w:r>
    </w:p>
    <w:p w14:paraId="2C1A9398"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Založiť rodinu</w:t>
      </w:r>
    </w:p>
    <w:p w14:paraId="129CF554"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aplniť svoje životné ideály a túžby</w:t>
      </w:r>
    </w:p>
    <w:p w14:paraId="2A7C5974"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Zabezpečiť sa tak, aby som nemal problémy s peniazmi</w:t>
      </w:r>
    </w:p>
    <w:p w14:paraId="7F808AFB"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Zasvätiť život službe druhým</w:t>
      </w:r>
    </w:p>
    <w:p w14:paraId="0160C935"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791399D7" w14:textId="77777777" w:rsidR="007A2114" w:rsidRPr="007A2114" w:rsidRDefault="007A2114" w:rsidP="007A2114">
      <w:pPr>
        <w:pStyle w:val="Odsekzoznamu"/>
        <w:numPr>
          <w:ilvl w:val="0"/>
          <w:numId w:val="7"/>
        </w:numPr>
        <w:rPr>
          <w:sz w:val="22"/>
          <w:szCs w:val="22"/>
        </w:rPr>
      </w:pPr>
      <w:r w:rsidRPr="007A2114">
        <w:rPr>
          <w:sz w:val="22"/>
          <w:szCs w:val="22"/>
        </w:rPr>
        <w:t>Súčasťou nášho života sú aj mimovládne organizácie. Ako hodnotíte vplyv niektorých z nich na chod našej krajiny? (veľmi pozitívny, skôr pozitívny, skôr negatívny, veľmi negatívny, nepoznám túto organizáciu, nechcem odpovedať)</w:t>
      </w:r>
    </w:p>
    <w:p w14:paraId="0001D807" w14:textId="77777777" w:rsidR="007A2114" w:rsidRPr="007A2114" w:rsidRDefault="007A2114" w:rsidP="007A2114">
      <w:pPr>
        <w:pStyle w:val="Odsekzoznamu"/>
        <w:numPr>
          <w:ilvl w:val="1"/>
          <w:numId w:val="7"/>
        </w:numPr>
        <w:rPr>
          <w:sz w:val="22"/>
          <w:szCs w:val="22"/>
        </w:rPr>
      </w:pPr>
      <w:r w:rsidRPr="007A2114">
        <w:rPr>
          <w:sz w:val="22"/>
          <w:szCs w:val="22"/>
        </w:rPr>
        <w:t>Transparency International</w:t>
      </w:r>
    </w:p>
    <w:p w14:paraId="61C93A6A" w14:textId="77777777" w:rsidR="007A2114" w:rsidRPr="007A2114" w:rsidRDefault="007A2114" w:rsidP="007A2114">
      <w:pPr>
        <w:pStyle w:val="Odsekzoznamu"/>
        <w:numPr>
          <w:ilvl w:val="1"/>
          <w:numId w:val="7"/>
        </w:numPr>
        <w:rPr>
          <w:sz w:val="22"/>
          <w:szCs w:val="22"/>
        </w:rPr>
      </w:pPr>
      <w:r w:rsidRPr="007A2114">
        <w:rPr>
          <w:sz w:val="22"/>
          <w:szCs w:val="22"/>
        </w:rPr>
        <w:t>Aliancia Fair Play</w:t>
      </w:r>
    </w:p>
    <w:p w14:paraId="7FD2E559" w14:textId="77777777" w:rsidR="007A2114" w:rsidRPr="007A2114" w:rsidRDefault="007A2114" w:rsidP="007A2114">
      <w:pPr>
        <w:pStyle w:val="Odsekzoznamu"/>
        <w:numPr>
          <w:ilvl w:val="1"/>
          <w:numId w:val="7"/>
        </w:numPr>
        <w:rPr>
          <w:sz w:val="22"/>
          <w:szCs w:val="22"/>
        </w:rPr>
      </w:pPr>
      <w:r w:rsidRPr="007A2114">
        <w:rPr>
          <w:sz w:val="22"/>
          <w:szCs w:val="22"/>
        </w:rPr>
        <w:t>Nadácia otvorenej spoločnosti</w:t>
      </w:r>
    </w:p>
    <w:p w14:paraId="58B58429" w14:textId="77777777" w:rsidR="007A2114" w:rsidRPr="007A2114" w:rsidRDefault="007A2114" w:rsidP="007A2114">
      <w:pPr>
        <w:pStyle w:val="Odsekzoznamu"/>
        <w:numPr>
          <w:ilvl w:val="1"/>
          <w:numId w:val="7"/>
        </w:numPr>
        <w:rPr>
          <w:sz w:val="22"/>
          <w:szCs w:val="22"/>
        </w:rPr>
      </w:pPr>
      <w:r w:rsidRPr="007A2114">
        <w:rPr>
          <w:sz w:val="22"/>
          <w:szCs w:val="22"/>
        </w:rPr>
        <w:t>Greenpeace</w:t>
      </w:r>
    </w:p>
    <w:p w14:paraId="469C0A69" w14:textId="77777777" w:rsidR="007A2114" w:rsidRPr="007A2114" w:rsidRDefault="007A2114" w:rsidP="007A2114">
      <w:pPr>
        <w:pStyle w:val="Odsekzoznamu"/>
        <w:numPr>
          <w:ilvl w:val="1"/>
          <w:numId w:val="7"/>
        </w:numPr>
        <w:rPr>
          <w:sz w:val="22"/>
          <w:szCs w:val="22"/>
        </w:rPr>
      </w:pPr>
      <w:r w:rsidRPr="007A2114">
        <w:rPr>
          <w:sz w:val="22"/>
          <w:szCs w:val="22"/>
        </w:rPr>
        <w:t>Globsec</w:t>
      </w:r>
    </w:p>
    <w:p w14:paraId="6B483F19" w14:textId="77777777" w:rsidR="007A2114" w:rsidRPr="007A2114" w:rsidRDefault="007A2114" w:rsidP="007A2114">
      <w:pPr>
        <w:pStyle w:val="Odsekzoznamu"/>
        <w:numPr>
          <w:ilvl w:val="1"/>
          <w:numId w:val="7"/>
        </w:numPr>
        <w:rPr>
          <w:sz w:val="22"/>
          <w:szCs w:val="22"/>
        </w:rPr>
      </w:pPr>
      <w:r w:rsidRPr="007A2114">
        <w:rPr>
          <w:sz w:val="22"/>
          <w:szCs w:val="22"/>
        </w:rPr>
        <w:t>Nadácia Zastavme korupciu</w:t>
      </w:r>
    </w:p>
    <w:p w14:paraId="4DA9A3EF" w14:textId="77777777" w:rsidR="007A2114" w:rsidRPr="007A2114" w:rsidRDefault="007A2114" w:rsidP="007A2114">
      <w:pPr>
        <w:pStyle w:val="Odsekzoznamu"/>
        <w:numPr>
          <w:ilvl w:val="1"/>
          <w:numId w:val="7"/>
        </w:numPr>
        <w:rPr>
          <w:sz w:val="22"/>
          <w:szCs w:val="22"/>
        </w:rPr>
      </w:pPr>
      <w:r w:rsidRPr="007A2114">
        <w:rPr>
          <w:sz w:val="22"/>
          <w:szCs w:val="22"/>
        </w:rPr>
        <w:t>Nadácia pre deti Slovenska</w:t>
      </w:r>
    </w:p>
    <w:p w14:paraId="0002D96D"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085BD6A9"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lastRenderedPageBreak/>
        <w:t>Zúčastňujete sa aktivít niektorej mimovládnej organizácie? Počítajú sa aj aktivity bez formálneho členstva. Vyberte odpoveď, ktorá je najbližšia vašej aktuálnej situácii:</w:t>
      </w:r>
    </w:p>
    <w:p w14:paraId="4646BD61"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Vôbec sa neangažujem v takýchto aktivitách</w:t>
      </w:r>
    </w:p>
    <w:p w14:paraId="22DC0B74"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Občas, aspoň raz ročne, pomôžem v aktivite organizovanej niektorou z mimovládnych organizácií</w:t>
      </w:r>
    </w:p>
    <w:p w14:paraId="6EB01A02"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Pravidelne, aspoň raz mesačne, sa zúčastňujem aktivít organizovaných niektorou z mimovládnych organizácií</w:t>
      </w:r>
    </w:p>
    <w:p w14:paraId="74E2B9C2"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38FD2B35"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Zúčastňujete sa politických aktivít na úrovni samosprávy, regiónu alebo štátu? Myslí sa tým aktívna účasť na chode samosprávneho orgánu, politickej strany alebo iné politicky ladené vystupovanie. Vyberte odpoveď, ktorá je najbližšia vašej aktuálnej situácii:</w:t>
      </w:r>
    </w:p>
    <w:p w14:paraId="636F611A"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Do politického diania aktívne nevstupujem</w:t>
      </w:r>
    </w:p>
    <w:p w14:paraId="42ECFBE9"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Občas, aspoň raz ročne, sa zúčastním nejakej politickej aktivity</w:t>
      </w:r>
    </w:p>
    <w:p w14:paraId="1888EED7"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Pravidelne, aspoň raz mesačne, sa zúčastňujem nejakej politickej aktivity</w:t>
      </w:r>
    </w:p>
    <w:p w14:paraId="583F75BC"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1594A004"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Aký je váš osobný vzťah k politickým stranám? Vyberte odpoveď, ktorá je najbližšia vašej aktuálnej situácii:</w:t>
      </w:r>
    </w:p>
    <w:p w14:paraId="01CB7074"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Som členom politickej strany, ale pasívnym, nepodieľam sa na organizácii jej aktivít </w:t>
      </w:r>
    </w:p>
    <w:p w14:paraId="74A5D20D"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om aktívnym členom politickej strany, podieľam sa na organizovaní jej aktivít</w:t>
      </w:r>
    </w:p>
    <w:p w14:paraId="18783A9B"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ie som členom politickej strany, ale v minulosti som bol</w:t>
      </w:r>
    </w:p>
    <w:p w14:paraId="576D1CDB"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ikdy po roku 1989 som nebol členom politickej strany</w:t>
      </w:r>
    </w:p>
    <w:p w14:paraId="0FF8E184"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viem odpovedať/Iná odpoveď</w:t>
      </w:r>
    </w:p>
    <w:p w14:paraId="59F04444" w14:textId="77777777" w:rsidR="007A2114" w:rsidRPr="007A2114" w:rsidRDefault="007A2114" w:rsidP="007A2114">
      <w:pPr>
        <w:pStyle w:val="Odsekzoznamu"/>
        <w:numPr>
          <w:ilvl w:val="0"/>
          <w:numId w:val="7"/>
        </w:numPr>
        <w:spacing w:after="200" w:line="276" w:lineRule="auto"/>
        <w:rPr>
          <w:sz w:val="22"/>
          <w:szCs w:val="22"/>
        </w:rPr>
      </w:pPr>
      <w:r w:rsidRPr="007A2114">
        <w:rPr>
          <w:sz w:val="22"/>
          <w:szCs w:val="22"/>
        </w:rPr>
        <w:t>Predstavte si samého seba a povedzte, aký by bol váš prístup k niektorým situáciám (určite áno, skôr áno, skôr nie, určite nie, neviem alebo nechcem odpovedať)</w:t>
      </w:r>
    </w:p>
    <w:p w14:paraId="7177D132"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Ak vidím niekoho na ulici robiť neporiadok, upozorním ho</w:t>
      </w:r>
    </w:p>
    <w:p w14:paraId="1CA16BF8"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Ak vidím vreckového zlodeja kradnúť, nereagujem, pretože to môže byť nebezpečné</w:t>
      </w:r>
    </w:p>
    <w:p w14:paraId="77B7C5DC"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Viem sa zastať iného človeka, ak vidím, že ho niekto obťažuje na ulici alebo v hromadnej doprave</w:t>
      </w:r>
    </w:p>
    <w:p w14:paraId="602E6EAC"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Čestne priznávam, že by som sa asi nezastal človeka, ktorého niekto obťažuje na ulici alebo v hromadnej doprave, mal (-a) by som strach</w:t>
      </w:r>
    </w:p>
    <w:p w14:paraId="7058B019"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potrebujem sa zúčastňovať úprav okolia môjho bydliska, pretože to nie je potrebné, všetko je čisté a upravené</w:t>
      </w:r>
    </w:p>
    <w:p w14:paraId="15689357"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Rád by som sa častejšie zúčastňoval (-a) úprav okolia môjho obydlia, ak by boli lepšie organizované</w:t>
      </w:r>
    </w:p>
    <w:p w14:paraId="67E92594"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zúčastňujem sa úprav okolia môjho bydliska, bez ohľadu na to, kto a ako ich organizuje</w:t>
      </w:r>
    </w:p>
    <w:p w14:paraId="765388B6"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Ak by som to považoval za potrebné, vedel (-a) by som zorganizovať aspoň malý verejný protest</w:t>
      </w:r>
    </w:p>
    <w:p w14:paraId="7DB0A82C"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lováci sú príliš pasívni, mali by sa viac zaujímať o veci verejné</w:t>
      </w:r>
    </w:p>
    <w:p w14:paraId="7D309C23"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lováci sú príliš pasívni, mali by sa viac podieľať na rôznych aktivitách, ktoré súvisia s pomocou druhým alebo so zlepšovaním života obcí</w:t>
      </w:r>
    </w:p>
    <w:p w14:paraId="4CE2EA2B"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lováci sú príliš pasívni, na politiku nadávajú, ale málo sa osobne snažia o zmenu fungovania vecí verejných</w:t>
      </w:r>
    </w:p>
    <w:p w14:paraId="383E4C69" w14:textId="2ADBC7A1" w:rsidR="007A2114" w:rsidRDefault="007A2114" w:rsidP="007A2114">
      <w:pPr>
        <w:tabs>
          <w:tab w:val="left" w:pos="0"/>
        </w:tabs>
        <w:spacing w:after="240"/>
        <w:rPr>
          <w:b w:val="0"/>
          <w:sz w:val="22"/>
          <w:szCs w:val="22"/>
          <w:u w:val="single"/>
        </w:rPr>
      </w:pPr>
    </w:p>
    <w:p w14:paraId="4C862868" w14:textId="51C8EB1B" w:rsidR="007A2114" w:rsidRDefault="007A2114" w:rsidP="007A2114">
      <w:pPr>
        <w:tabs>
          <w:tab w:val="left" w:pos="0"/>
        </w:tabs>
        <w:spacing w:after="240"/>
        <w:rPr>
          <w:b w:val="0"/>
          <w:sz w:val="22"/>
          <w:szCs w:val="22"/>
          <w:u w:val="single"/>
        </w:rPr>
      </w:pPr>
    </w:p>
    <w:p w14:paraId="23F05608" w14:textId="77777777" w:rsidR="007A2114" w:rsidRPr="007A2114" w:rsidRDefault="007A2114" w:rsidP="007A2114">
      <w:pPr>
        <w:tabs>
          <w:tab w:val="left" w:pos="0"/>
        </w:tabs>
        <w:spacing w:after="240"/>
        <w:rPr>
          <w:b w:val="0"/>
          <w:sz w:val="22"/>
          <w:szCs w:val="22"/>
          <w:u w:val="single"/>
        </w:rPr>
      </w:pPr>
    </w:p>
    <w:p w14:paraId="49063B59" w14:textId="77777777" w:rsidR="007A2114" w:rsidRPr="007A2114" w:rsidRDefault="007A2114" w:rsidP="007A2114">
      <w:pPr>
        <w:tabs>
          <w:tab w:val="left" w:pos="0"/>
        </w:tabs>
        <w:spacing w:after="240"/>
        <w:rPr>
          <w:b w:val="0"/>
          <w:sz w:val="22"/>
          <w:szCs w:val="22"/>
          <w:u w:val="single"/>
        </w:rPr>
      </w:pPr>
      <w:r w:rsidRPr="007A2114">
        <w:rPr>
          <w:sz w:val="22"/>
          <w:szCs w:val="22"/>
          <w:u w:val="single"/>
        </w:rPr>
        <w:lastRenderedPageBreak/>
        <w:t>Prieskum verejnej mienky č. 3</w:t>
      </w:r>
    </w:p>
    <w:p w14:paraId="0F1FB20E" w14:textId="77777777" w:rsidR="007A2114" w:rsidRPr="007A2114" w:rsidRDefault="007A2114" w:rsidP="007A2114">
      <w:pPr>
        <w:jc w:val="both"/>
        <w:rPr>
          <w:b w:val="0"/>
          <w:sz w:val="22"/>
          <w:szCs w:val="22"/>
        </w:rPr>
      </w:pPr>
      <w:r w:rsidRPr="007A2114">
        <w:rPr>
          <w:b w:val="0"/>
          <w:sz w:val="22"/>
          <w:szCs w:val="22"/>
        </w:rPr>
        <w:t>Prieskum verejnej mienky je venovaný „internacionalizácii“ Slovenska, s cieľom preskúmať, ako sa Slováci pohybujú vo svete, aké majú skúsenosti s inými krajinami a kultúrami a ako ich interpretujú. Obsahuje otázky k tomu, ako často respondent cestuje, kam najčastejšie, či má pracovnú skúsenosť z iných krajín, ako porovnáva politiku a život daných krajín s domácou situáciou, ako hlboko sleduje vývoj vo svete, ako vníma rozdielnosti medzi Slovákmi a inými národmi, ako vníma susedov Slovenska.</w:t>
      </w:r>
    </w:p>
    <w:p w14:paraId="4DFE8C11" w14:textId="77777777" w:rsidR="007A2114" w:rsidRPr="007A2114" w:rsidRDefault="007A2114" w:rsidP="007A2114">
      <w:pPr>
        <w:tabs>
          <w:tab w:val="left" w:pos="0"/>
        </w:tabs>
        <w:spacing w:after="240"/>
        <w:rPr>
          <w:b w:val="0"/>
          <w:sz w:val="22"/>
          <w:szCs w:val="22"/>
          <w:u w:val="single"/>
        </w:rPr>
      </w:pPr>
    </w:p>
    <w:p w14:paraId="39503EDE" w14:textId="77777777" w:rsidR="007A2114" w:rsidRPr="007A2114" w:rsidRDefault="007A2114" w:rsidP="007A2114">
      <w:pPr>
        <w:pStyle w:val="Nadpis1"/>
      </w:pPr>
      <w:r w:rsidRPr="007A2114">
        <w:t>Slovensko a svet - dotazník</w:t>
      </w:r>
    </w:p>
    <w:p w14:paraId="5688AA8E" w14:textId="77777777" w:rsidR="007A2114" w:rsidRPr="007A2114" w:rsidRDefault="007A2114" w:rsidP="007A2114">
      <w:pPr>
        <w:rPr>
          <w:sz w:val="22"/>
          <w:szCs w:val="22"/>
        </w:rPr>
      </w:pPr>
    </w:p>
    <w:p w14:paraId="5403F69B" w14:textId="77777777" w:rsidR="007A2114" w:rsidRPr="007A2114" w:rsidRDefault="007A2114" w:rsidP="007A2114">
      <w:pPr>
        <w:pStyle w:val="Nadpis2"/>
        <w:rPr>
          <w:rFonts w:ascii="Times New Roman" w:hAnsi="Times New Roman" w:cs="Times New Roman"/>
          <w:sz w:val="22"/>
          <w:szCs w:val="22"/>
        </w:rPr>
      </w:pPr>
      <w:bookmarkStart w:id="5" w:name="_Toc174533845"/>
      <w:r w:rsidRPr="007A2114">
        <w:rPr>
          <w:rFonts w:ascii="Times New Roman" w:hAnsi="Times New Roman" w:cs="Times New Roman"/>
          <w:sz w:val="22"/>
          <w:szCs w:val="22"/>
        </w:rPr>
        <w:t>Otázky zisťujúce základné charakteristiky respondenta:</w:t>
      </w:r>
      <w:bookmarkEnd w:id="5"/>
      <w:r w:rsidRPr="007A2114">
        <w:rPr>
          <w:rFonts w:ascii="Times New Roman" w:hAnsi="Times New Roman" w:cs="Times New Roman"/>
          <w:sz w:val="22"/>
          <w:szCs w:val="22"/>
        </w:rPr>
        <w:t xml:space="preserve"> </w:t>
      </w:r>
    </w:p>
    <w:p w14:paraId="37187D2A"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Rok narodenia</w:t>
      </w:r>
    </w:p>
    <w:p w14:paraId="41867A77"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Pohlavie</w:t>
      </w:r>
    </w:p>
    <w:p w14:paraId="5F1508A3"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Národnosť</w:t>
      </w:r>
    </w:p>
    <w:p w14:paraId="44F93426"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Trvalé bydlisko (obec a okres)</w:t>
      </w:r>
    </w:p>
    <w:p w14:paraId="275274F7"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Miesto pobytu za posledných 6 mesiacov, ak je iné, ako trvalé bydlisko (obec a okres)</w:t>
      </w:r>
    </w:p>
    <w:p w14:paraId="215DF56F"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Vzdelanie:</w:t>
      </w:r>
    </w:p>
    <w:p w14:paraId="2C9D64AA"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Základné </w:t>
      </w:r>
    </w:p>
    <w:p w14:paraId="2D2B9038"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Stredoškolské bez maturity</w:t>
      </w:r>
    </w:p>
    <w:p w14:paraId="7B48929A"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Stredoškolské s maturitou</w:t>
      </w:r>
    </w:p>
    <w:p w14:paraId="2A2D0B1E"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Vysokoškolské I. stupňa (bakalársky titul)</w:t>
      </w:r>
    </w:p>
    <w:p w14:paraId="1D104A67"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xml:space="preserve"> Vysokoškolské II. stupňa </w:t>
      </w:r>
    </w:p>
    <w:p w14:paraId="1503165B"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Malý doktorát“ (tituly PhDr., RNDr. atď.)</w:t>
      </w:r>
    </w:p>
    <w:p w14:paraId="327D58BB"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Doktorát alebo kandidát vied (PhD. alebo CSc.)</w:t>
      </w:r>
    </w:p>
    <w:p w14:paraId="0DC1D634"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 xml:space="preserve">Rok ukončenia VŠ vzdelania a odbor, v ktorom máte VŠ titul (napíšte vyšší zo získaných titulov, v prípade viacerých rovnocenných titulov napíšte pre každý meno odboru a rok získania titulu). </w:t>
      </w:r>
    </w:p>
    <w:p w14:paraId="60433B51"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Aký je váš približný hrubý mesačný príjem? (Okrem mzdy zarátajte aj sociálne dávky, ak niektoré dostávate.)</w:t>
      </w:r>
    </w:p>
    <w:p w14:paraId="0E4775A2"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do 750 eur</w:t>
      </w:r>
    </w:p>
    <w:p w14:paraId="66788E35"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750 – 1000 eur</w:t>
      </w:r>
    </w:p>
    <w:p w14:paraId="39F47699"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1000 – 1500 eur</w:t>
      </w:r>
    </w:p>
    <w:p w14:paraId="7276A245"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viac ako 1500 eur</w:t>
      </w:r>
    </w:p>
    <w:p w14:paraId="4C3C3756"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Ku ktorej cirkvi alebo náboženskému vyznaniu sa hlásite?</w:t>
      </w:r>
    </w:p>
    <w:p w14:paraId="3D23CB43"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Katolícka cirkev</w:t>
      </w:r>
    </w:p>
    <w:p w14:paraId="2139AE32"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Evanjelická cirkev augsburského vyznania</w:t>
      </w:r>
    </w:p>
    <w:p w14:paraId="3CDC7A5F"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xml:space="preserve">Iná kresťanská cirkev </w:t>
      </w:r>
    </w:p>
    <w:p w14:paraId="714F6FEA"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Iná cirkev</w:t>
      </w:r>
    </w:p>
    <w:p w14:paraId="0F85694F"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Považujem sa za veriaceho, ale bez príslušnosti ku konkrétnej cirkvi</w:t>
      </w:r>
    </w:p>
    <w:p w14:paraId="0C25B493"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Nepovažujem sa za veriaceho</w:t>
      </w:r>
    </w:p>
    <w:p w14:paraId="1D8D19B6" w14:textId="77777777" w:rsidR="007A2114" w:rsidRPr="007A2114" w:rsidRDefault="007A2114" w:rsidP="007A2114">
      <w:pPr>
        <w:pStyle w:val="Odsekzoznamu"/>
        <w:numPr>
          <w:ilvl w:val="0"/>
          <w:numId w:val="6"/>
        </w:numPr>
        <w:spacing w:after="200" w:line="276" w:lineRule="auto"/>
        <w:rPr>
          <w:sz w:val="22"/>
          <w:szCs w:val="22"/>
        </w:rPr>
      </w:pPr>
      <w:r w:rsidRPr="007A2114">
        <w:rPr>
          <w:sz w:val="22"/>
          <w:szCs w:val="22"/>
        </w:rPr>
        <w:t>Máte zamestnanie?</w:t>
      </w:r>
    </w:p>
    <w:p w14:paraId="49201855"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Áno, som zamestnaný alebo podnikám</w:t>
      </w:r>
    </w:p>
    <w:p w14:paraId="6F525E13"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Som dôchodca</w:t>
      </w:r>
    </w:p>
    <w:p w14:paraId="45F00001" w14:textId="77777777" w:rsidR="007A2114" w:rsidRPr="007A2114" w:rsidRDefault="007A2114" w:rsidP="007A2114">
      <w:pPr>
        <w:pStyle w:val="Odsekzoznamu"/>
        <w:numPr>
          <w:ilvl w:val="1"/>
          <w:numId w:val="6"/>
        </w:numPr>
        <w:spacing w:after="200" w:line="276" w:lineRule="auto"/>
        <w:rPr>
          <w:sz w:val="22"/>
          <w:szCs w:val="22"/>
        </w:rPr>
      </w:pPr>
      <w:r w:rsidRPr="007A2114">
        <w:rPr>
          <w:sz w:val="22"/>
          <w:szCs w:val="22"/>
        </w:rPr>
        <w:t> Som registrovaný ako nezamestnaný</w:t>
      </w:r>
    </w:p>
    <w:p w14:paraId="233CFF01" w14:textId="562147F9" w:rsidR="007A2114" w:rsidRDefault="007A2114" w:rsidP="007A2114">
      <w:pPr>
        <w:pStyle w:val="Odsekzoznamu"/>
        <w:numPr>
          <w:ilvl w:val="1"/>
          <w:numId w:val="6"/>
        </w:numPr>
        <w:spacing w:after="200" w:line="276" w:lineRule="auto"/>
        <w:rPr>
          <w:sz w:val="22"/>
          <w:szCs w:val="22"/>
        </w:rPr>
      </w:pPr>
      <w:r w:rsidRPr="007A2114">
        <w:rPr>
          <w:sz w:val="22"/>
          <w:szCs w:val="22"/>
        </w:rPr>
        <w:t> Nepracujem, ale nie som registrovaný ako nezamestnaný</w:t>
      </w:r>
    </w:p>
    <w:p w14:paraId="55D2F7D8" w14:textId="77777777" w:rsidR="007A2114" w:rsidRPr="007A2114" w:rsidRDefault="007A2114" w:rsidP="007A2114">
      <w:pPr>
        <w:pStyle w:val="Odsekzoznamu"/>
        <w:spacing w:after="200" w:line="276" w:lineRule="auto"/>
        <w:ind w:left="1440"/>
        <w:rPr>
          <w:sz w:val="22"/>
          <w:szCs w:val="22"/>
        </w:rPr>
      </w:pPr>
    </w:p>
    <w:p w14:paraId="760F9EA1" w14:textId="77777777" w:rsidR="007A2114" w:rsidRPr="007A2114" w:rsidRDefault="007A2114" w:rsidP="007A2114">
      <w:pPr>
        <w:pStyle w:val="Nadpis2"/>
        <w:rPr>
          <w:rFonts w:ascii="Times New Roman" w:hAnsi="Times New Roman" w:cs="Times New Roman"/>
          <w:sz w:val="22"/>
          <w:szCs w:val="22"/>
        </w:rPr>
      </w:pPr>
      <w:bookmarkStart w:id="6" w:name="_Toc174533846"/>
      <w:r w:rsidRPr="007A2114">
        <w:rPr>
          <w:rFonts w:ascii="Times New Roman" w:hAnsi="Times New Roman" w:cs="Times New Roman"/>
          <w:sz w:val="22"/>
          <w:szCs w:val="22"/>
        </w:rPr>
        <w:lastRenderedPageBreak/>
        <w:t>Hlavný dotazník</w:t>
      </w:r>
      <w:bookmarkEnd w:id="6"/>
    </w:p>
    <w:p w14:paraId="50457B73" w14:textId="77777777" w:rsidR="007A2114" w:rsidRPr="007A2114" w:rsidRDefault="007A2114" w:rsidP="007A2114">
      <w:pPr>
        <w:rPr>
          <w:sz w:val="22"/>
          <w:szCs w:val="22"/>
        </w:rPr>
      </w:pPr>
    </w:p>
    <w:p w14:paraId="149DD973" w14:textId="77777777" w:rsidR="007A2114" w:rsidRPr="007A2114" w:rsidRDefault="007A2114" w:rsidP="007A2114">
      <w:pPr>
        <w:rPr>
          <w:sz w:val="22"/>
          <w:szCs w:val="22"/>
        </w:rPr>
      </w:pPr>
    </w:p>
    <w:p w14:paraId="06ABCF1F" w14:textId="77777777" w:rsidR="007A2114" w:rsidRPr="007A2114" w:rsidRDefault="007A2114" w:rsidP="007A2114">
      <w:pPr>
        <w:pStyle w:val="Odsekzoznamu"/>
        <w:numPr>
          <w:ilvl w:val="0"/>
          <w:numId w:val="8"/>
        </w:numPr>
        <w:rPr>
          <w:sz w:val="22"/>
          <w:szCs w:val="22"/>
        </w:rPr>
      </w:pPr>
      <w:r w:rsidRPr="007A2114">
        <w:rPr>
          <w:sz w:val="22"/>
          <w:szCs w:val="22"/>
        </w:rPr>
        <w:t>Ako často idete mimo Slovenskej republiky ako turista?</w:t>
      </w:r>
    </w:p>
    <w:p w14:paraId="08359089" w14:textId="77777777" w:rsidR="007A2114" w:rsidRPr="007A2114" w:rsidRDefault="007A2114" w:rsidP="007A2114">
      <w:pPr>
        <w:pStyle w:val="Odsekzoznamu"/>
        <w:numPr>
          <w:ilvl w:val="1"/>
          <w:numId w:val="8"/>
        </w:numPr>
        <w:rPr>
          <w:sz w:val="22"/>
          <w:szCs w:val="22"/>
        </w:rPr>
      </w:pPr>
      <w:r w:rsidRPr="007A2114">
        <w:rPr>
          <w:sz w:val="22"/>
          <w:szCs w:val="22"/>
        </w:rPr>
        <w:t>Ani raz alebo menej ako raz ročne</w:t>
      </w:r>
    </w:p>
    <w:p w14:paraId="09F69B0F" w14:textId="77777777" w:rsidR="007A2114" w:rsidRPr="007A2114" w:rsidRDefault="007A2114" w:rsidP="007A2114">
      <w:pPr>
        <w:pStyle w:val="Odsekzoznamu"/>
        <w:numPr>
          <w:ilvl w:val="1"/>
          <w:numId w:val="8"/>
        </w:numPr>
        <w:rPr>
          <w:sz w:val="22"/>
          <w:szCs w:val="22"/>
        </w:rPr>
      </w:pPr>
      <w:r w:rsidRPr="007A2114">
        <w:rPr>
          <w:sz w:val="22"/>
          <w:szCs w:val="22"/>
        </w:rPr>
        <w:t>1-2 krát ročne</w:t>
      </w:r>
    </w:p>
    <w:p w14:paraId="54A74645" w14:textId="77777777" w:rsidR="007A2114" w:rsidRPr="007A2114" w:rsidRDefault="007A2114" w:rsidP="007A2114">
      <w:pPr>
        <w:pStyle w:val="Odsekzoznamu"/>
        <w:numPr>
          <w:ilvl w:val="1"/>
          <w:numId w:val="8"/>
        </w:numPr>
        <w:rPr>
          <w:sz w:val="22"/>
          <w:szCs w:val="22"/>
        </w:rPr>
      </w:pPr>
      <w:r w:rsidRPr="007A2114">
        <w:rPr>
          <w:sz w:val="22"/>
          <w:szCs w:val="22"/>
        </w:rPr>
        <w:t>3-5 krát ročne</w:t>
      </w:r>
    </w:p>
    <w:p w14:paraId="303FAB45" w14:textId="77777777" w:rsidR="007A2114" w:rsidRPr="007A2114" w:rsidRDefault="007A2114" w:rsidP="007A2114">
      <w:pPr>
        <w:pStyle w:val="Odsekzoznamu"/>
        <w:numPr>
          <w:ilvl w:val="1"/>
          <w:numId w:val="8"/>
        </w:numPr>
        <w:rPr>
          <w:sz w:val="22"/>
          <w:szCs w:val="22"/>
        </w:rPr>
      </w:pPr>
      <w:r w:rsidRPr="007A2114">
        <w:rPr>
          <w:sz w:val="22"/>
          <w:szCs w:val="22"/>
        </w:rPr>
        <w:t>Viac ako 5 krát ročne</w:t>
      </w:r>
    </w:p>
    <w:p w14:paraId="159A469E" w14:textId="77777777" w:rsidR="007A2114" w:rsidRPr="007A2114" w:rsidRDefault="007A2114" w:rsidP="007A2114">
      <w:pPr>
        <w:pStyle w:val="Odsekzoznamu"/>
        <w:numPr>
          <w:ilvl w:val="1"/>
          <w:numId w:val="8"/>
        </w:numPr>
        <w:spacing w:after="200" w:line="276" w:lineRule="auto"/>
        <w:rPr>
          <w:sz w:val="22"/>
          <w:szCs w:val="22"/>
        </w:rPr>
      </w:pPr>
      <w:r w:rsidRPr="007A2114">
        <w:rPr>
          <w:sz w:val="22"/>
          <w:szCs w:val="22"/>
        </w:rPr>
        <w:t>Neviem odpovedať/Iná odpoveď</w:t>
      </w:r>
    </w:p>
    <w:p w14:paraId="5A93D8FD" w14:textId="77777777" w:rsidR="007A2114" w:rsidRPr="007A2114" w:rsidRDefault="007A2114" w:rsidP="007A2114">
      <w:pPr>
        <w:pStyle w:val="Odsekzoznamu"/>
        <w:numPr>
          <w:ilvl w:val="0"/>
          <w:numId w:val="8"/>
        </w:numPr>
        <w:rPr>
          <w:sz w:val="22"/>
          <w:szCs w:val="22"/>
        </w:rPr>
      </w:pPr>
      <w:r w:rsidRPr="007A2114">
        <w:rPr>
          <w:sz w:val="22"/>
          <w:szCs w:val="22"/>
        </w:rPr>
        <w:t>Ako často pracovne cestujete za hranice Slovenskej republiky?</w:t>
      </w:r>
    </w:p>
    <w:p w14:paraId="74F84796" w14:textId="77777777" w:rsidR="007A2114" w:rsidRPr="007A2114" w:rsidRDefault="007A2114" w:rsidP="007A2114">
      <w:pPr>
        <w:pStyle w:val="Odsekzoznamu"/>
        <w:numPr>
          <w:ilvl w:val="1"/>
          <w:numId w:val="8"/>
        </w:numPr>
        <w:rPr>
          <w:sz w:val="22"/>
          <w:szCs w:val="22"/>
        </w:rPr>
      </w:pPr>
      <w:r w:rsidRPr="007A2114">
        <w:rPr>
          <w:sz w:val="22"/>
          <w:szCs w:val="22"/>
        </w:rPr>
        <w:t>Ani raz alebo menej ako raz ročne</w:t>
      </w:r>
    </w:p>
    <w:p w14:paraId="73DF31FC" w14:textId="77777777" w:rsidR="007A2114" w:rsidRPr="007A2114" w:rsidRDefault="007A2114" w:rsidP="007A2114">
      <w:pPr>
        <w:pStyle w:val="Odsekzoznamu"/>
        <w:numPr>
          <w:ilvl w:val="1"/>
          <w:numId w:val="8"/>
        </w:numPr>
        <w:rPr>
          <w:sz w:val="22"/>
          <w:szCs w:val="22"/>
        </w:rPr>
      </w:pPr>
      <w:r w:rsidRPr="007A2114">
        <w:rPr>
          <w:sz w:val="22"/>
          <w:szCs w:val="22"/>
        </w:rPr>
        <w:t>1-2 krát ročne</w:t>
      </w:r>
    </w:p>
    <w:p w14:paraId="548D9159" w14:textId="77777777" w:rsidR="007A2114" w:rsidRPr="007A2114" w:rsidRDefault="007A2114" w:rsidP="007A2114">
      <w:pPr>
        <w:pStyle w:val="Odsekzoznamu"/>
        <w:numPr>
          <w:ilvl w:val="1"/>
          <w:numId w:val="8"/>
        </w:numPr>
        <w:rPr>
          <w:sz w:val="22"/>
          <w:szCs w:val="22"/>
        </w:rPr>
      </w:pPr>
      <w:r w:rsidRPr="007A2114">
        <w:rPr>
          <w:sz w:val="22"/>
          <w:szCs w:val="22"/>
        </w:rPr>
        <w:t>3-5 krát ročne</w:t>
      </w:r>
    </w:p>
    <w:p w14:paraId="560DE676" w14:textId="77777777" w:rsidR="007A2114" w:rsidRPr="007A2114" w:rsidRDefault="007A2114" w:rsidP="007A2114">
      <w:pPr>
        <w:pStyle w:val="Odsekzoznamu"/>
        <w:numPr>
          <w:ilvl w:val="1"/>
          <w:numId w:val="8"/>
        </w:numPr>
        <w:rPr>
          <w:sz w:val="22"/>
          <w:szCs w:val="22"/>
        </w:rPr>
      </w:pPr>
      <w:r w:rsidRPr="007A2114">
        <w:rPr>
          <w:sz w:val="22"/>
          <w:szCs w:val="22"/>
        </w:rPr>
        <w:t>Viac ako 5 krát ročne</w:t>
      </w:r>
    </w:p>
    <w:p w14:paraId="6E4F229E" w14:textId="77777777" w:rsidR="007A2114" w:rsidRPr="007A2114" w:rsidRDefault="007A2114" w:rsidP="007A2114">
      <w:pPr>
        <w:pStyle w:val="Odsekzoznamu"/>
        <w:numPr>
          <w:ilvl w:val="1"/>
          <w:numId w:val="8"/>
        </w:numPr>
        <w:spacing w:after="200" w:line="276" w:lineRule="auto"/>
        <w:rPr>
          <w:sz w:val="22"/>
          <w:szCs w:val="22"/>
        </w:rPr>
      </w:pPr>
      <w:r w:rsidRPr="007A2114">
        <w:rPr>
          <w:sz w:val="22"/>
          <w:szCs w:val="22"/>
        </w:rPr>
        <w:t>Neviem odpovedať/Iná odpoveď</w:t>
      </w:r>
    </w:p>
    <w:p w14:paraId="6CEFFADC" w14:textId="77777777" w:rsidR="007A2114" w:rsidRPr="007A2114" w:rsidRDefault="007A2114" w:rsidP="007A2114">
      <w:pPr>
        <w:pStyle w:val="Odsekzoznamu"/>
        <w:numPr>
          <w:ilvl w:val="0"/>
          <w:numId w:val="8"/>
        </w:numPr>
        <w:rPr>
          <w:sz w:val="22"/>
          <w:szCs w:val="22"/>
        </w:rPr>
      </w:pPr>
      <w:r w:rsidRPr="007A2114">
        <w:rPr>
          <w:sz w:val="22"/>
          <w:szCs w:val="22"/>
        </w:rPr>
        <w:t>Žili ste niekedy za hranicami Slovenskej republiky? (Ak to bolo viac ráz, spočítajte všetky mesiace a roky dokopy)</w:t>
      </w:r>
    </w:p>
    <w:p w14:paraId="4D77C6AD" w14:textId="77777777" w:rsidR="007A2114" w:rsidRPr="007A2114" w:rsidRDefault="007A2114" w:rsidP="007A2114">
      <w:pPr>
        <w:pStyle w:val="Odsekzoznamu"/>
        <w:numPr>
          <w:ilvl w:val="1"/>
          <w:numId w:val="8"/>
        </w:numPr>
        <w:rPr>
          <w:sz w:val="22"/>
          <w:szCs w:val="22"/>
        </w:rPr>
      </w:pPr>
      <w:r w:rsidRPr="007A2114">
        <w:rPr>
          <w:sz w:val="22"/>
          <w:szCs w:val="22"/>
        </w:rPr>
        <w:t>Nikdy</w:t>
      </w:r>
    </w:p>
    <w:p w14:paraId="070DC553" w14:textId="77777777" w:rsidR="007A2114" w:rsidRPr="007A2114" w:rsidRDefault="007A2114" w:rsidP="007A2114">
      <w:pPr>
        <w:pStyle w:val="Odsekzoznamu"/>
        <w:numPr>
          <w:ilvl w:val="1"/>
          <w:numId w:val="8"/>
        </w:numPr>
        <w:rPr>
          <w:sz w:val="22"/>
          <w:szCs w:val="22"/>
        </w:rPr>
      </w:pPr>
      <w:r w:rsidRPr="007A2114">
        <w:rPr>
          <w:sz w:val="22"/>
          <w:szCs w:val="22"/>
        </w:rPr>
        <w:t>Áno, spolu menej ako rok</w:t>
      </w:r>
    </w:p>
    <w:p w14:paraId="3657B8E6" w14:textId="77777777" w:rsidR="007A2114" w:rsidRPr="007A2114" w:rsidRDefault="007A2114" w:rsidP="007A2114">
      <w:pPr>
        <w:pStyle w:val="Odsekzoznamu"/>
        <w:numPr>
          <w:ilvl w:val="1"/>
          <w:numId w:val="8"/>
        </w:numPr>
        <w:rPr>
          <w:sz w:val="22"/>
          <w:szCs w:val="22"/>
        </w:rPr>
      </w:pPr>
      <w:r w:rsidRPr="007A2114">
        <w:rPr>
          <w:sz w:val="22"/>
          <w:szCs w:val="22"/>
        </w:rPr>
        <w:t>Áno, spolu 1-5 rokov</w:t>
      </w:r>
    </w:p>
    <w:p w14:paraId="5E5D2EC9" w14:textId="77777777" w:rsidR="007A2114" w:rsidRPr="007A2114" w:rsidRDefault="007A2114" w:rsidP="007A2114">
      <w:pPr>
        <w:pStyle w:val="Odsekzoznamu"/>
        <w:numPr>
          <w:ilvl w:val="1"/>
          <w:numId w:val="8"/>
        </w:numPr>
        <w:rPr>
          <w:sz w:val="22"/>
          <w:szCs w:val="22"/>
        </w:rPr>
      </w:pPr>
      <w:r w:rsidRPr="007A2114">
        <w:rPr>
          <w:sz w:val="22"/>
          <w:szCs w:val="22"/>
        </w:rPr>
        <w:t>Áno, viac ako 5 rokov</w:t>
      </w:r>
    </w:p>
    <w:p w14:paraId="37D8D00D" w14:textId="77777777" w:rsidR="007A2114" w:rsidRPr="007A2114" w:rsidRDefault="007A2114" w:rsidP="007A2114">
      <w:pPr>
        <w:pStyle w:val="Odsekzoznamu"/>
        <w:numPr>
          <w:ilvl w:val="1"/>
          <w:numId w:val="8"/>
        </w:numPr>
        <w:spacing w:after="200" w:line="276" w:lineRule="auto"/>
        <w:rPr>
          <w:sz w:val="22"/>
          <w:szCs w:val="22"/>
        </w:rPr>
      </w:pPr>
      <w:r w:rsidRPr="007A2114">
        <w:rPr>
          <w:sz w:val="22"/>
          <w:szCs w:val="22"/>
        </w:rPr>
        <w:t>Neviem odpovedať/Iná odpoveď</w:t>
      </w:r>
    </w:p>
    <w:p w14:paraId="13B2664E" w14:textId="77777777" w:rsidR="007A2114" w:rsidRPr="007A2114" w:rsidRDefault="007A2114" w:rsidP="007A2114">
      <w:pPr>
        <w:pStyle w:val="Odsekzoznamu"/>
        <w:numPr>
          <w:ilvl w:val="0"/>
          <w:numId w:val="8"/>
        </w:numPr>
        <w:rPr>
          <w:sz w:val="22"/>
          <w:szCs w:val="22"/>
        </w:rPr>
      </w:pPr>
      <w:r w:rsidRPr="007A2114">
        <w:rPr>
          <w:sz w:val="22"/>
          <w:szCs w:val="22"/>
        </w:rPr>
        <w:t>Aký je váš postoj k tým Slovákom, ktorí žijú a pracujú v zahraničí. Vyberte odpoveď, ktorá je najbližšia vášmu názoru:</w:t>
      </w:r>
    </w:p>
    <w:p w14:paraId="3E0B812C" w14:textId="77777777" w:rsidR="007A2114" w:rsidRPr="007A2114" w:rsidRDefault="007A2114" w:rsidP="007A2114">
      <w:pPr>
        <w:pStyle w:val="Odsekzoznamu"/>
        <w:numPr>
          <w:ilvl w:val="1"/>
          <w:numId w:val="8"/>
        </w:numPr>
        <w:rPr>
          <w:sz w:val="22"/>
          <w:szCs w:val="22"/>
        </w:rPr>
      </w:pPr>
      <w:r w:rsidRPr="007A2114">
        <w:rPr>
          <w:sz w:val="22"/>
          <w:szCs w:val="22"/>
        </w:rPr>
        <w:t>Ľudia by sa mali snažiť ostať v krajine, kde sa narodili, aj vtedy, keď je to ťažké</w:t>
      </w:r>
    </w:p>
    <w:p w14:paraId="5A674FB9" w14:textId="77777777" w:rsidR="007A2114" w:rsidRPr="007A2114" w:rsidRDefault="007A2114" w:rsidP="007A2114">
      <w:pPr>
        <w:pStyle w:val="Odsekzoznamu"/>
        <w:numPr>
          <w:ilvl w:val="1"/>
          <w:numId w:val="8"/>
        </w:numPr>
        <w:rPr>
          <w:sz w:val="22"/>
          <w:szCs w:val="22"/>
        </w:rPr>
      </w:pPr>
      <w:r w:rsidRPr="007A2114">
        <w:rPr>
          <w:sz w:val="22"/>
          <w:szCs w:val="22"/>
        </w:rPr>
        <w:t>Je v poriadku, ak niekto pracuje v zahraničí, pretože nemôže doma nájsť uplatnenie, ale mal by sa snažiť podľa možností čo najskôr vrátiť</w:t>
      </w:r>
    </w:p>
    <w:p w14:paraId="486A44C6" w14:textId="77777777" w:rsidR="007A2114" w:rsidRPr="007A2114" w:rsidRDefault="007A2114" w:rsidP="007A2114">
      <w:pPr>
        <w:pStyle w:val="Odsekzoznamu"/>
        <w:numPr>
          <w:ilvl w:val="1"/>
          <w:numId w:val="8"/>
        </w:numPr>
        <w:rPr>
          <w:sz w:val="22"/>
          <w:szCs w:val="22"/>
        </w:rPr>
      </w:pPr>
      <w:r w:rsidRPr="007A2114">
        <w:rPr>
          <w:sz w:val="22"/>
          <w:szCs w:val="22"/>
        </w:rPr>
        <w:t>Je právom každého žiť a pracovať v krajine, kde ho to najviac napľňa</w:t>
      </w:r>
    </w:p>
    <w:p w14:paraId="2FDD2E3B" w14:textId="77777777" w:rsidR="007A2114" w:rsidRPr="007A2114" w:rsidRDefault="007A2114" w:rsidP="007A2114">
      <w:pPr>
        <w:pStyle w:val="Odsekzoznamu"/>
        <w:numPr>
          <w:ilvl w:val="1"/>
          <w:numId w:val="8"/>
        </w:numPr>
        <w:spacing w:after="200" w:line="276" w:lineRule="auto"/>
        <w:rPr>
          <w:sz w:val="22"/>
          <w:szCs w:val="22"/>
        </w:rPr>
      </w:pPr>
      <w:r w:rsidRPr="007A2114">
        <w:rPr>
          <w:sz w:val="22"/>
          <w:szCs w:val="22"/>
        </w:rPr>
        <w:t>Neviem odpovedať/Iná odpoveď</w:t>
      </w:r>
    </w:p>
    <w:p w14:paraId="53436027" w14:textId="77777777" w:rsidR="007A2114" w:rsidRPr="007A2114" w:rsidRDefault="007A2114" w:rsidP="007A2114">
      <w:pPr>
        <w:pStyle w:val="Odsekzoznamu"/>
        <w:numPr>
          <w:ilvl w:val="0"/>
          <w:numId w:val="8"/>
        </w:numPr>
        <w:rPr>
          <w:sz w:val="22"/>
          <w:szCs w:val="22"/>
        </w:rPr>
      </w:pPr>
      <w:r w:rsidRPr="007A2114">
        <w:rPr>
          <w:sz w:val="22"/>
          <w:szCs w:val="22"/>
        </w:rPr>
        <w:t xml:space="preserve">Slovensko od roku 1989 nedobehlo krajiny západnej Európy v životnej úrovni. Je možné si predstaviť rôzne vysvetlenia. Ak by ste mali vybrať </w:t>
      </w:r>
      <w:r w:rsidRPr="007A2114">
        <w:rPr>
          <w:sz w:val="22"/>
          <w:szCs w:val="22"/>
          <w:u w:val="single"/>
        </w:rPr>
        <w:t>jednu</w:t>
      </w:r>
      <w:r w:rsidRPr="007A2114">
        <w:rPr>
          <w:sz w:val="22"/>
          <w:szCs w:val="22"/>
        </w:rPr>
        <w:t xml:space="preserve"> odpoveď, ktorá by to bola? Vyberte odpoveď, ktorá je najbližšie vášmu názoru:</w:t>
      </w:r>
    </w:p>
    <w:p w14:paraId="5ACCA663" w14:textId="77777777" w:rsidR="007A2114" w:rsidRPr="007A2114" w:rsidRDefault="007A2114" w:rsidP="007A2114">
      <w:pPr>
        <w:pStyle w:val="Odsekzoznamu"/>
        <w:numPr>
          <w:ilvl w:val="1"/>
          <w:numId w:val="8"/>
        </w:numPr>
        <w:rPr>
          <w:sz w:val="22"/>
          <w:szCs w:val="22"/>
        </w:rPr>
      </w:pPr>
      <w:r w:rsidRPr="007A2114">
        <w:rPr>
          <w:sz w:val="22"/>
          <w:szCs w:val="22"/>
        </w:rPr>
        <w:t>Politici sú neschopní</w:t>
      </w:r>
    </w:p>
    <w:p w14:paraId="78180538" w14:textId="77777777" w:rsidR="007A2114" w:rsidRPr="007A2114" w:rsidRDefault="007A2114" w:rsidP="007A2114">
      <w:pPr>
        <w:pStyle w:val="Odsekzoznamu"/>
        <w:numPr>
          <w:ilvl w:val="1"/>
          <w:numId w:val="8"/>
        </w:numPr>
        <w:rPr>
          <w:sz w:val="22"/>
          <w:szCs w:val="22"/>
        </w:rPr>
      </w:pPr>
      <w:r w:rsidRPr="007A2114">
        <w:rPr>
          <w:sz w:val="22"/>
          <w:szCs w:val="22"/>
        </w:rPr>
        <w:t>Západ nám nedovolil rozvinúť sa</w:t>
      </w:r>
    </w:p>
    <w:p w14:paraId="4C8D2CB4" w14:textId="77777777" w:rsidR="007A2114" w:rsidRPr="007A2114" w:rsidRDefault="007A2114" w:rsidP="007A2114">
      <w:pPr>
        <w:pStyle w:val="Odsekzoznamu"/>
        <w:numPr>
          <w:ilvl w:val="1"/>
          <w:numId w:val="8"/>
        </w:numPr>
        <w:rPr>
          <w:sz w:val="22"/>
          <w:szCs w:val="22"/>
        </w:rPr>
      </w:pPr>
      <w:r w:rsidRPr="007A2114">
        <w:rPr>
          <w:sz w:val="22"/>
          <w:szCs w:val="22"/>
        </w:rPr>
        <w:t>Máme vysokú korupciu</w:t>
      </w:r>
    </w:p>
    <w:p w14:paraId="5EF8DCDD" w14:textId="77777777" w:rsidR="007A2114" w:rsidRPr="007A2114" w:rsidRDefault="007A2114" w:rsidP="007A2114">
      <w:pPr>
        <w:pStyle w:val="Odsekzoznamu"/>
        <w:numPr>
          <w:ilvl w:val="1"/>
          <w:numId w:val="8"/>
        </w:numPr>
        <w:rPr>
          <w:sz w:val="22"/>
          <w:szCs w:val="22"/>
        </w:rPr>
      </w:pPr>
      <w:r w:rsidRPr="007A2114">
        <w:rPr>
          <w:sz w:val="22"/>
          <w:szCs w:val="22"/>
        </w:rPr>
        <w:t>Sme málo vyspelý národ</w:t>
      </w:r>
    </w:p>
    <w:p w14:paraId="0C3E0492" w14:textId="77777777" w:rsidR="007A2114" w:rsidRPr="007A2114" w:rsidRDefault="007A2114" w:rsidP="007A2114">
      <w:pPr>
        <w:pStyle w:val="Odsekzoznamu"/>
        <w:numPr>
          <w:ilvl w:val="1"/>
          <w:numId w:val="8"/>
        </w:numPr>
        <w:rPr>
          <w:sz w:val="22"/>
          <w:szCs w:val="22"/>
        </w:rPr>
      </w:pPr>
      <w:r w:rsidRPr="007A2114">
        <w:rPr>
          <w:sz w:val="22"/>
          <w:szCs w:val="22"/>
        </w:rPr>
        <w:t>Je za tým viac dôvodov, nedá sa vybrať jeden</w:t>
      </w:r>
    </w:p>
    <w:p w14:paraId="4242194D" w14:textId="77777777" w:rsidR="007A2114" w:rsidRPr="007A2114" w:rsidRDefault="007A2114" w:rsidP="007A2114">
      <w:pPr>
        <w:pStyle w:val="Odsekzoznamu"/>
        <w:numPr>
          <w:ilvl w:val="1"/>
          <w:numId w:val="8"/>
        </w:numPr>
        <w:rPr>
          <w:sz w:val="22"/>
          <w:szCs w:val="22"/>
        </w:rPr>
      </w:pPr>
      <w:r w:rsidRPr="007A2114">
        <w:rPr>
          <w:sz w:val="22"/>
          <w:szCs w:val="22"/>
        </w:rPr>
        <w:t>Neviem/Nechcem odpovedať</w:t>
      </w:r>
    </w:p>
    <w:p w14:paraId="7CD164A7" w14:textId="77777777" w:rsidR="007A2114" w:rsidRPr="007A2114" w:rsidRDefault="007A2114" w:rsidP="007A2114">
      <w:pPr>
        <w:pStyle w:val="Odsekzoznamu"/>
        <w:numPr>
          <w:ilvl w:val="0"/>
          <w:numId w:val="8"/>
        </w:numPr>
        <w:rPr>
          <w:sz w:val="22"/>
          <w:szCs w:val="22"/>
        </w:rPr>
      </w:pPr>
      <w:r w:rsidRPr="007A2114">
        <w:rPr>
          <w:sz w:val="22"/>
          <w:szCs w:val="22"/>
        </w:rPr>
        <w:t>Ktorá krajina by nám mala byť príkladom v ďalšom budovaní nášho štátu? (oznámkujte ako v škole 1-5, 1-najviac, 5-najmenej)</w:t>
      </w:r>
    </w:p>
    <w:p w14:paraId="080F5807" w14:textId="77777777" w:rsidR="007A2114" w:rsidRPr="007A2114" w:rsidRDefault="007A2114" w:rsidP="007A2114">
      <w:pPr>
        <w:pStyle w:val="Odsekzoznamu"/>
        <w:numPr>
          <w:ilvl w:val="1"/>
          <w:numId w:val="8"/>
        </w:numPr>
        <w:rPr>
          <w:sz w:val="22"/>
          <w:szCs w:val="22"/>
        </w:rPr>
      </w:pPr>
      <w:r w:rsidRPr="007A2114">
        <w:rPr>
          <w:sz w:val="22"/>
          <w:szCs w:val="22"/>
        </w:rPr>
        <w:t>Nemecko</w:t>
      </w:r>
    </w:p>
    <w:p w14:paraId="4FB0B3AC" w14:textId="77777777" w:rsidR="007A2114" w:rsidRPr="007A2114" w:rsidRDefault="007A2114" w:rsidP="007A2114">
      <w:pPr>
        <w:pStyle w:val="Odsekzoznamu"/>
        <w:numPr>
          <w:ilvl w:val="1"/>
          <w:numId w:val="8"/>
        </w:numPr>
        <w:rPr>
          <w:sz w:val="22"/>
          <w:szCs w:val="22"/>
        </w:rPr>
      </w:pPr>
      <w:r w:rsidRPr="007A2114">
        <w:rPr>
          <w:sz w:val="22"/>
          <w:szCs w:val="22"/>
        </w:rPr>
        <w:t>Rakúsko</w:t>
      </w:r>
    </w:p>
    <w:p w14:paraId="48E9B0FD" w14:textId="77777777" w:rsidR="007A2114" w:rsidRPr="007A2114" w:rsidRDefault="007A2114" w:rsidP="007A2114">
      <w:pPr>
        <w:pStyle w:val="Odsekzoznamu"/>
        <w:numPr>
          <w:ilvl w:val="1"/>
          <w:numId w:val="8"/>
        </w:numPr>
        <w:rPr>
          <w:sz w:val="22"/>
          <w:szCs w:val="22"/>
        </w:rPr>
      </w:pPr>
      <w:r w:rsidRPr="007A2114">
        <w:rPr>
          <w:sz w:val="22"/>
          <w:szCs w:val="22"/>
        </w:rPr>
        <w:t>Švajčiarsko</w:t>
      </w:r>
    </w:p>
    <w:p w14:paraId="4837BC24" w14:textId="77777777" w:rsidR="007A2114" w:rsidRPr="007A2114" w:rsidRDefault="007A2114" w:rsidP="007A2114">
      <w:pPr>
        <w:pStyle w:val="Odsekzoznamu"/>
        <w:numPr>
          <w:ilvl w:val="1"/>
          <w:numId w:val="8"/>
        </w:numPr>
        <w:rPr>
          <w:sz w:val="22"/>
          <w:szCs w:val="22"/>
        </w:rPr>
      </w:pPr>
      <w:r w:rsidRPr="007A2114">
        <w:rPr>
          <w:sz w:val="22"/>
          <w:szCs w:val="22"/>
        </w:rPr>
        <w:t>USA</w:t>
      </w:r>
    </w:p>
    <w:p w14:paraId="1D398FF1" w14:textId="77777777" w:rsidR="007A2114" w:rsidRPr="007A2114" w:rsidRDefault="007A2114" w:rsidP="007A2114">
      <w:pPr>
        <w:pStyle w:val="Odsekzoznamu"/>
        <w:numPr>
          <w:ilvl w:val="1"/>
          <w:numId w:val="8"/>
        </w:numPr>
        <w:rPr>
          <w:sz w:val="22"/>
          <w:szCs w:val="22"/>
        </w:rPr>
      </w:pPr>
      <w:r w:rsidRPr="007A2114">
        <w:rPr>
          <w:sz w:val="22"/>
          <w:szCs w:val="22"/>
        </w:rPr>
        <w:t>Veľká Británia</w:t>
      </w:r>
    </w:p>
    <w:p w14:paraId="4453C261" w14:textId="77777777" w:rsidR="007A2114" w:rsidRPr="007A2114" w:rsidRDefault="007A2114" w:rsidP="007A2114">
      <w:pPr>
        <w:pStyle w:val="Odsekzoznamu"/>
        <w:numPr>
          <w:ilvl w:val="1"/>
          <w:numId w:val="8"/>
        </w:numPr>
        <w:rPr>
          <w:sz w:val="22"/>
          <w:szCs w:val="22"/>
        </w:rPr>
      </w:pPr>
      <w:r w:rsidRPr="007A2114">
        <w:rPr>
          <w:sz w:val="22"/>
          <w:szCs w:val="22"/>
        </w:rPr>
        <w:t>Francúzsko</w:t>
      </w:r>
    </w:p>
    <w:p w14:paraId="5C54D50F" w14:textId="77777777" w:rsidR="007A2114" w:rsidRPr="007A2114" w:rsidRDefault="007A2114" w:rsidP="007A2114">
      <w:pPr>
        <w:pStyle w:val="Odsekzoznamu"/>
        <w:numPr>
          <w:ilvl w:val="1"/>
          <w:numId w:val="8"/>
        </w:numPr>
        <w:rPr>
          <w:sz w:val="22"/>
          <w:szCs w:val="22"/>
        </w:rPr>
      </w:pPr>
      <w:r w:rsidRPr="007A2114">
        <w:rPr>
          <w:sz w:val="22"/>
          <w:szCs w:val="22"/>
        </w:rPr>
        <w:t>Švédsko</w:t>
      </w:r>
    </w:p>
    <w:p w14:paraId="3D7E87C7" w14:textId="77777777" w:rsidR="007A2114" w:rsidRPr="007A2114" w:rsidRDefault="007A2114" w:rsidP="007A2114">
      <w:pPr>
        <w:pStyle w:val="Odsekzoznamu"/>
        <w:numPr>
          <w:ilvl w:val="1"/>
          <w:numId w:val="8"/>
        </w:numPr>
        <w:rPr>
          <w:sz w:val="22"/>
          <w:szCs w:val="22"/>
        </w:rPr>
      </w:pPr>
      <w:r w:rsidRPr="007A2114">
        <w:rPr>
          <w:sz w:val="22"/>
          <w:szCs w:val="22"/>
        </w:rPr>
        <w:t>Rusko</w:t>
      </w:r>
    </w:p>
    <w:p w14:paraId="3A2BA347" w14:textId="77777777" w:rsidR="007A2114" w:rsidRPr="007A2114" w:rsidRDefault="007A2114" w:rsidP="007A2114">
      <w:pPr>
        <w:pStyle w:val="Odsekzoznamu"/>
        <w:numPr>
          <w:ilvl w:val="1"/>
          <w:numId w:val="8"/>
        </w:numPr>
        <w:rPr>
          <w:sz w:val="22"/>
          <w:szCs w:val="22"/>
        </w:rPr>
      </w:pPr>
      <w:r w:rsidRPr="007A2114">
        <w:rPr>
          <w:sz w:val="22"/>
          <w:szCs w:val="22"/>
        </w:rPr>
        <w:t>Iná ..................................</w:t>
      </w:r>
    </w:p>
    <w:p w14:paraId="3723A74C" w14:textId="77777777" w:rsidR="007A2114" w:rsidRPr="007A2114" w:rsidRDefault="007A2114" w:rsidP="007A2114">
      <w:pPr>
        <w:pStyle w:val="Odsekzoznamu"/>
        <w:numPr>
          <w:ilvl w:val="1"/>
          <w:numId w:val="8"/>
        </w:numPr>
        <w:rPr>
          <w:sz w:val="22"/>
          <w:szCs w:val="22"/>
        </w:rPr>
      </w:pPr>
      <w:r w:rsidRPr="007A2114">
        <w:rPr>
          <w:sz w:val="22"/>
          <w:szCs w:val="22"/>
        </w:rPr>
        <w:t>Žiadna, máme sa riadiť sami sebou</w:t>
      </w:r>
    </w:p>
    <w:p w14:paraId="6DD5D38A" w14:textId="77777777" w:rsidR="007A2114" w:rsidRPr="007A2114" w:rsidRDefault="007A2114" w:rsidP="007A2114">
      <w:pPr>
        <w:pStyle w:val="Odsekzoznamu"/>
        <w:numPr>
          <w:ilvl w:val="1"/>
          <w:numId w:val="8"/>
        </w:numPr>
        <w:rPr>
          <w:sz w:val="22"/>
          <w:szCs w:val="22"/>
        </w:rPr>
      </w:pPr>
      <w:r w:rsidRPr="007A2114">
        <w:rPr>
          <w:sz w:val="22"/>
          <w:szCs w:val="22"/>
        </w:rPr>
        <w:t>Neviem/nechcem odpovedať</w:t>
      </w:r>
    </w:p>
    <w:p w14:paraId="3F215988" w14:textId="77777777" w:rsidR="007A2114" w:rsidRPr="007A2114" w:rsidRDefault="007A2114" w:rsidP="007A2114">
      <w:pPr>
        <w:pStyle w:val="Odsekzoznamu"/>
        <w:numPr>
          <w:ilvl w:val="0"/>
          <w:numId w:val="8"/>
        </w:numPr>
        <w:rPr>
          <w:sz w:val="22"/>
          <w:szCs w:val="22"/>
        </w:rPr>
      </w:pPr>
      <w:r w:rsidRPr="007A2114">
        <w:rPr>
          <w:sz w:val="22"/>
          <w:szCs w:val="22"/>
        </w:rPr>
        <w:t>Ak by ste sa teraz mohli presťahovať do inej krajiny sveta a žiť tam nejaký čas, ktorá by to bola? Predstavte si, že jazyková bariéra nehrá žiadnu úlohu. (Vyberte len jednu krajinu.)</w:t>
      </w:r>
    </w:p>
    <w:p w14:paraId="7D748EBE" w14:textId="77777777" w:rsidR="007A2114" w:rsidRPr="007A2114" w:rsidRDefault="007A2114" w:rsidP="007A2114">
      <w:pPr>
        <w:pStyle w:val="Odsekzoznamu"/>
        <w:numPr>
          <w:ilvl w:val="1"/>
          <w:numId w:val="8"/>
        </w:numPr>
        <w:rPr>
          <w:sz w:val="22"/>
          <w:szCs w:val="22"/>
        </w:rPr>
      </w:pPr>
      <w:r w:rsidRPr="007A2114">
        <w:rPr>
          <w:sz w:val="22"/>
          <w:szCs w:val="22"/>
        </w:rPr>
        <w:t>Nemecko</w:t>
      </w:r>
    </w:p>
    <w:p w14:paraId="7B951524" w14:textId="77777777" w:rsidR="007A2114" w:rsidRPr="007A2114" w:rsidRDefault="007A2114" w:rsidP="007A2114">
      <w:pPr>
        <w:pStyle w:val="Odsekzoznamu"/>
        <w:numPr>
          <w:ilvl w:val="1"/>
          <w:numId w:val="8"/>
        </w:numPr>
        <w:rPr>
          <w:sz w:val="22"/>
          <w:szCs w:val="22"/>
        </w:rPr>
      </w:pPr>
      <w:r w:rsidRPr="007A2114">
        <w:rPr>
          <w:sz w:val="22"/>
          <w:szCs w:val="22"/>
        </w:rPr>
        <w:lastRenderedPageBreak/>
        <w:t>Rakúsko</w:t>
      </w:r>
    </w:p>
    <w:p w14:paraId="21590BAD" w14:textId="77777777" w:rsidR="007A2114" w:rsidRPr="007A2114" w:rsidRDefault="007A2114" w:rsidP="007A2114">
      <w:pPr>
        <w:pStyle w:val="Odsekzoznamu"/>
        <w:numPr>
          <w:ilvl w:val="1"/>
          <w:numId w:val="8"/>
        </w:numPr>
        <w:rPr>
          <w:sz w:val="22"/>
          <w:szCs w:val="22"/>
        </w:rPr>
      </w:pPr>
      <w:r w:rsidRPr="007A2114">
        <w:rPr>
          <w:sz w:val="22"/>
          <w:szCs w:val="22"/>
        </w:rPr>
        <w:t>Švajčiarsko</w:t>
      </w:r>
    </w:p>
    <w:p w14:paraId="7021C097" w14:textId="77777777" w:rsidR="007A2114" w:rsidRPr="007A2114" w:rsidRDefault="007A2114" w:rsidP="007A2114">
      <w:pPr>
        <w:pStyle w:val="Odsekzoznamu"/>
        <w:numPr>
          <w:ilvl w:val="1"/>
          <w:numId w:val="8"/>
        </w:numPr>
        <w:rPr>
          <w:sz w:val="22"/>
          <w:szCs w:val="22"/>
        </w:rPr>
      </w:pPr>
      <w:r w:rsidRPr="007A2114">
        <w:rPr>
          <w:sz w:val="22"/>
          <w:szCs w:val="22"/>
        </w:rPr>
        <w:t>USA</w:t>
      </w:r>
    </w:p>
    <w:p w14:paraId="59E64B67" w14:textId="77777777" w:rsidR="007A2114" w:rsidRPr="007A2114" w:rsidRDefault="007A2114" w:rsidP="007A2114">
      <w:pPr>
        <w:pStyle w:val="Odsekzoznamu"/>
        <w:numPr>
          <w:ilvl w:val="1"/>
          <w:numId w:val="8"/>
        </w:numPr>
        <w:rPr>
          <w:sz w:val="22"/>
          <w:szCs w:val="22"/>
        </w:rPr>
      </w:pPr>
      <w:r w:rsidRPr="007A2114">
        <w:rPr>
          <w:sz w:val="22"/>
          <w:szCs w:val="22"/>
        </w:rPr>
        <w:t>Veľká Británia</w:t>
      </w:r>
    </w:p>
    <w:p w14:paraId="72E793A5" w14:textId="77777777" w:rsidR="007A2114" w:rsidRPr="007A2114" w:rsidRDefault="007A2114" w:rsidP="007A2114">
      <w:pPr>
        <w:pStyle w:val="Odsekzoznamu"/>
        <w:numPr>
          <w:ilvl w:val="1"/>
          <w:numId w:val="8"/>
        </w:numPr>
        <w:rPr>
          <w:sz w:val="22"/>
          <w:szCs w:val="22"/>
        </w:rPr>
      </w:pPr>
      <w:r w:rsidRPr="007A2114">
        <w:rPr>
          <w:sz w:val="22"/>
          <w:szCs w:val="22"/>
        </w:rPr>
        <w:t>Francúzsko</w:t>
      </w:r>
    </w:p>
    <w:p w14:paraId="391809FE" w14:textId="77777777" w:rsidR="007A2114" w:rsidRPr="007A2114" w:rsidRDefault="007A2114" w:rsidP="007A2114">
      <w:pPr>
        <w:pStyle w:val="Odsekzoznamu"/>
        <w:numPr>
          <w:ilvl w:val="1"/>
          <w:numId w:val="8"/>
        </w:numPr>
        <w:rPr>
          <w:sz w:val="22"/>
          <w:szCs w:val="22"/>
        </w:rPr>
      </w:pPr>
      <w:r w:rsidRPr="007A2114">
        <w:rPr>
          <w:sz w:val="22"/>
          <w:szCs w:val="22"/>
        </w:rPr>
        <w:t>Švédsko</w:t>
      </w:r>
    </w:p>
    <w:p w14:paraId="6A442239" w14:textId="77777777" w:rsidR="007A2114" w:rsidRPr="007A2114" w:rsidRDefault="007A2114" w:rsidP="007A2114">
      <w:pPr>
        <w:pStyle w:val="Odsekzoznamu"/>
        <w:numPr>
          <w:ilvl w:val="1"/>
          <w:numId w:val="8"/>
        </w:numPr>
        <w:rPr>
          <w:sz w:val="22"/>
          <w:szCs w:val="22"/>
        </w:rPr>
      </w:pPr>
      <w:r w:rsidRPr="007A2114">
        <w:rPr>
          <w:sz w:val="22"/>
          <w:szCs w:val="22"/>
        </w:rPr>
        <w:t>Rusko</w:t>
      </w:r>
    </w:p>
    <w:p w14:paraId="52E1D373" w14:textId="77777777" w:rsidR="007A2114" w:rsidRPr="007A2114" w:rsidRDefault="007A2114" w:rsidP="007A2114">
      <w:pPr>
        <w:pStyle w:val="Odsekzoznamu"/>
        <w:numPr>
          <w:ilvl w:val="1"/>
          <w:numId w:val="8"/>
        </w:numPr>
        <w:rPr>
          <w:sz w:val="22"/>
          <w:szCs w:val="22"/>
        </w:rPr>
      </w:pPr>
      <w:r w:rsidRPr="007A2114">
        <w:rPr>
          <w:sz w:val="22"/>
          <w:szCs w:val="22"/>
        </w:rPr>
        <w:t>Iná ..................................</w:t>
      </w:r>
    </w:p>
    <w:p w14:paraId="3C79CE73" w14:textId="77777777" w:rsidR="007A2114" w:rsidRPr="007A2114" w:rsidRDefault="007A2114" w:rsidP="007A2114">
      <w:pPr>
        <w:pStyle w:val="Odsekzoznamu"/>
        <w:numPr>
          <w:ilvl w:val="1"/>
          <w:numId w:val="8"/>
        </w:numPr>
        <w:rPr>
          <w:sz w:val="22"/>
          <w:szCs w:val="22"/>
        </w:rPr>
      </w:pPr>
      <w:r w:rsidRPr="007A2114">
        <w:rPr>
          <w:sz w:val="22"/>
          <w:szCs w:val="22"/>
        </w:rPr>
        <w:t>Neviem/nechcem odpovedať</w:t>
      </w:r>
    </w:p>
    <w:p w14:paraId="27F1EC4B" w14:textId="77777777" w:rsidR="007A2114" w:rsidRPr="007A2114" w:rsidRDefault="007A2114" w:rsidP="007A2114">
      <w:pPr>
        <w:pStyle w:val="Odsekzoznamu"/>
        <w:numPr>
          <w:ilvl w:val="0"/>
          <w:numId w:val="8"/>
        </w:numPr>
        <w:rPr>
          <w:sz w:val="22"/>
          <w:szCs w:val="22"/>
        </w:rPr>
      </w:pPr>
      <w:r w:rsidRPr="007A2114">
        <w:rPr>
          <w:sz w:val="22"/>
          <w:szCs w:val="22"/>
        </w:rPr>
        <w:t>Ako vnímate výroky o nasledujúcich krajinách? (úplne súhlasím, skôr súhlasím, skôr nesúhlasím, vôbec nesúhlasím, neviem/nechcem odpovedať)</w:t>
      </w:r>
    </w:p>
    <w:p w14:paraId="0702BCE9" w14:textId="77777777" w:rsidR="007A2114" w:rsidRPr="007A2114" w:rsidRDefault="007A2114" w:rsidP="007A2114">
      <w:pPr>
        <w:pStyle w:val="Odsekzoznamu"/>
        <w:numPr>
          <w:ilvl w:val="1"/>
          <w:numId w:val="8"/>
        </w:numPr>
        <w:rPr>
          <w:sz w:val="22"/>
          <w:szCs w:val="22"/>
        </w:rPr>
      </w:pPr>
      <w:r w:rsidRPr="007A2114">
        <w:rPr>
          <w:sz w:val="22"/>
          <w:szCs w:val="22"/>
        </w:rPr>
        <w:t>Nemecko je nám kultúrne blízka krajina</w:t>
      </w:r>
    </w:p>
    <w:p w14:paraId="0F15EAF3" w14:textId="77777777" w:rsidR="007A2114" w:rsidRPr="007A2114" w:rsidRDefault="007A2114" w:rsidP="007A2114">
      <w:pPr>
        <w:pStyle w:val="Odsekzoznamu"/>
        <w:numPr>
          <w:ilvl w:val="1"/>
          <w:numId w:val="8"/>
        </w:numPr>
        <w:rPr>
          <w:sz w:val="22"/>
          <w:szCs w:val="22"/>
        </w:rPr>
      </w:pPr>
      <w:r w:rsidRPr="007A2114">
        <w:rPr>
          <w:sz w:val="22"/>
          <w:szCs w:val="22"/>
        </w:rPr>
        <w:t>V politike nám Nemecko môže byť vzorom</w:t>
      </w:r>
    </w:p>
    <w:p w14:paraId="56E31783" w14:textId="77777777" w:rsidR="007A2114" w:rsidRPr="007A2114" w:rsidRDefault="007A2114" w:rsidP="007A2114">
      <w:pPr>
        <w:pStyle w:val="Odsekzoznamu"/>
        <w:numPr>
          <w:ilvl w:val="1"/>
          <w:numId w:val="8"/>
        </w:numPr>
        <w:rPr>
          <w:sz w:val="22"/>
          <w:szCs w:val="22"/>
        </w:rPr>
      </w:pPr>
      <w:r w:rsidRPr="007A2114">
        <w:rPr>
          <w:sz w:val="22"/>
          <w:szCs w:val="22"/>
        </w:rPr>
        <w:t>Rusko je nám kultúrne blízka krajina</w:t>
      </w:r>
    </w:p>
    <w:p w14:paraId="6109CF02" w14:textId="77777777" w:rsidR="007A2114" w:rsidRPr="007A2114" w:rsidRDefault="007A2114" w:rsidP="007A2114">
      <w:pPr>
        <w:pStyle w:val="Odsekzoznamu"/>
        <w:numPr>
          <w:ilvl w:val="1"/>
          <w:numId w:val="8"/>
        </w:numPr>
        <w:rPr>
          <w:sz w:val="22"/>
          <w:szCs w:val="22"/>
        </w:rPr>
      </w:pPr>
      <w:r w:rsidRPr="007A2114">
        <w:rPr>
          <w:sz w:val="22"/>
          <w:szCs w:val="22"/>
        </w:rPr>
        <w:t>V politike nám Rusko môže byť vzorom</w:t>
      </w:r>
    </w:p>
    <w:p w14:paraId="5057786F" w14:textId="77777777" w:rsidR="007A2114" w:rsidRPr="007A2114" w:rsidRDefault="007A2114" w:rsidP="007A2114">
      <w:pPr>
        <w:pStyle w:val="Odsekzoznamu"/>
        <w:numPr>
          <w:ilvl w:val="1"/>
          <w:numId w:val="8"/>
        </w:numPr>
        <w:rPr>
          <w:sz w:val="22"/>
          <w:szCs w:val="22"/>
        </w:rPr>
      </w:pPr>
      <w:r w:rsidRPr="007A2114">
        <w:rPr>
          <w:sz w:val="22"/>
          <w:szCs w:val="22"/>
        </w:rPr>
        <w:t>USA sú nám kultúrne blízka krajina</w:t>
      </w:r>
    </w:p>
    <w:p w14:paraId="46B42C11" w14:textId="77777777" w:rsidR="007A2114" w:rsidRPr="007A2114" w:rsidRDefault="007A2114" w:rsidP="007A2114">
      <w:pPr>
        <w:pStyle w:val="Odsekzoznamu"/>
        <w:numPr>
          <w:ilvl w:val="1"/>
          <w:numId w:val="8"/>
        </w:numPr>
        <w:rPr>
          <w:sz w:val="22"/>
          <w:szCs w:val="22"/>
        </w:rPr>
      </w:pPr>
      <w:r w:rsidRPr="007A2114">
        <w:rPr>
          <w:sz w:val="22"/>
          <w:szCs w:val="22"/>
        </w:rPr>
        <w:t>V politike nám USA môžu byť vzorom</w:t>
      </w:r>
    </w:p>
    <w:p w14:paraId="090B57AE" w14:textId="77777777" w:rsidR="007A2114" w:rsidRPr="007A2114" w:rsidRDefault="007A2114" w:rsidP="007A2114">
      <w:pPr>
        <w:pStyle w:val="Odsekzoznamu"/>
        <w:numPr>
          <w:ilvl w:val="0"/>
          <w:numId w:val="8"/>
        </w:numPr>
        <w:rPr>
          <w:sz w:val="22"/>
          <w:szCs w:val="22"/>
        </w:rPr>
      </w:pPr>
      <w:r w:rsidRPr="007A2114">
        <w:rPr>
          <w:sz w:val="22"/>
          <w:szCs w:val="22"/>
        </w:rPr>
        <w:t>Teraz niekoľko otázok, ktoré sa týkajú medzinárodnej politiky. Povedzte, do akej miery súhlasíte alebo nesúhlasíte s nasledujúcimi výrokmi (súhlasím, skôr súhlasím, skôr nesúhlasím, vôbec nesúhlasím, neviem/nechcem odpovedať)</w:t>
      </w:r>
    </w:p>
    <w:p w14:paraId="132F56FA" w14:textId="77777777" w:rsidR="007A2114" w:rsidRPr="007A2114" w:rsidRDefault="007A2114" w:rsidP="007A2114">
      <w:pPr>
        <w:pStyle w:val="Odsekzoznamu"/>
        <w:numPr>
          <w:ilvl w:val="0"/>
          <w:numId w:val="9"/>
        </w:numPr>
        <w:rPr>
          <w:sz w:val="22"/>
          <w:szCs w:val="22"/>
        </w:rPr>
      </w:pPr>
      <w:r w:rsidRPr="007A2114">
        <w:rPr>
          <w:sz w:val="22"/>
          <w:szCs w:val="22"/>
        </w:rPr>
        <w:t>V roku 2014 Rusko nemalo inú možnosť, ako obsadiť Krym</w:t>
      </w:r>
    </w:p>
    <w:p w14:paraId="1A28611B" w14:textId="77777777" w:rsidR="007A2114" w:rsidRPr="007A2114" w:rsidRDefault="007A2114" w:rsidP="007A2114">
      <w:pPr>
        <w:pStyle w:val="Odsekzoznamu"/>
        <w:numPr>
          <w:ilvl w:val="0"/>
          <w:numId w:val="9"/>
        </w:numPr>
        <w:rPr>
          <w:sz w:val="22"/>
          <w:szCs w:val="22"/>
        </w:rPr>
      </w:pPr>
      <w:r w:rsidRPr="007A2114">
        <w:rPr>
          <w:sz w:val="22"/>
          <w:szCs w:val="22"/>
        </w:rPr>
        <w:t>Myslím si, že Ukrajina by sa niekedy v budúcnosti mala stať členom Európskej únie</w:t>
      </w:r>
    </w:p>
    <w:p w14:paraId="1A2209B3" w14:textId="77777777" w:rsidR="007A2114" w:rsidRPr="007A2114" w:rsidRDefault="007A2114" w:rsidP="007A2114">
      <w:pPr>
        <w:pStyle w:val="Odsekzoznamu"/>
        <w:numPr>
          <w:ilvl w:val="0"/>
          <w:numId w:val="9"/>
        </w:numPr>
        <w:rPr>
          <w:sz w:val="22"/>
          <w:szCs w:val="22"/>
        </w:rPr>
      </w:pPr>
      <w:r w:rsidRPr="007A2114">
        <w:rPr>
          <w:sz w:val="22"/>
          <w:szCs w:val="22"/>
        </w:rPr>
        <w:t>Na Ukrajine je agresorom jednoznačne Rusko</w:t>
      </w:r>
    </w:p>
    <w:p w14:paraId="26DAD70B" w14:textId="77777777" w:rsidR="007A2114" w:rsidRPr="007A2114" w:rsidRDefault="007A2114" w:rsidP="007A2114">
      <w:pPr>
        <w:pStyle w:val="Odsekzoznamu"/>
        <w:numPr>
          <w:ilvl w:val="0"/>
          <w:numId w:val="9"/>
        </w:numPr>
        <w:rPr>
          <w:sz w:val="22"/>
          <w:szCs w:val="22"/>
        </w:rPr>
      </w:pPr>
      <w:r w:rsidRPr="007A2114">
        <w:rPr>
          <w:sz w:val="22"/>
          <w:szCs w:val="22"/>
        </w:rPr>
        <w:t>Rusko bolo k intervencii na Ukrajine donútené okolnosťami</w:t>
      </w:r>
    </w:p>
    <w:p w14:paraId="3478919F" w14:textId="77777777" w:rsidR="007A2114" w:rsidRPr="007A2114" w:rsidRDefault="007A2114" w:rsidP="007A2114">
      <w:pPr>
        <w:pStyle w:val="Odsekzoznamu"/>
        <w:numPr>
          <w:ilvl w:val="0"/>
          <w:numId w:val="9"/>
        </w:numPr>
        <w:rPr>
          <w:sz w:val="22"/>
          <w:szCs w:val="22"/>
        </w:rPr>
      </w:pPr>
      <w:r w:rsidRPr="007A2114">
        <w:rPr>
          <w:sz w:val="22"/>
          <w:szCs w:val="22"/>
        </w:rPr>
        <w:t>Ukrajina patrí do NATO</w:t>
      </w:r>
    </w:p>
    <w:p w14:paraId="10774553" w14:textId="77777777" w:rsidR="007A2114" w:rsidRPr="007A2114" w:rsidRDefault="007A2114" w:rsidP="007A2114">
      <w:pPr>
        <w:pStyle w:val="Odsekzoznamu"/>
        <w:numPr>
          <w:ilvl w:val="0"/>
          <w:numId w:val="9"/>
        </w:numPr>
        <w:rPr>
          <w:sz w:val="22"/>
          <w:szCs w:val="22"/>
        </w:rPr>
      </w:pPr>
      <w:r w:rsidRPr="007A2114">
        <w:rPr>
          <w:sz w:val="22"/>
          <w:szCs w:val="22"/>
        </w:rPr>
        <w:t>NATO urobilo správne, keď v roku 1999 kvôli Kosovu vojensky zasiahlo proti vtedajšej Juhoslávii</w:t>
      </w:r>
    </w:p>
    <w:p w14:paraId="4AAB3C58" w14:textId="77777777" w:rsidR="007A2114" w:rsidRPr="007A2114" w:rsidRDefault="007A2114" w:rsidP="007A2114">
      <w:pPr>
        <w:pStyle w:val="Odsekzoznamu"/>
        <w:numPr>
          <w:ilvl w:val="0"/>
          <w:numId w:val="8"/>
        </w:numPr>
        <w:rPr>
          <w:sz w:val="22"/>
          <w:szCs w:val="22"/>
        </w:rPr>
      </w:pPr>
      <w:r w:rsidRPr="007A2114">
        <w:rPr>
          <w:sz w:val="22"/>
          <w:szCs w:val="22"/>
        </w:rPr>
        <w:t>Jedna doplňujúca otázka, ktorá sa týka Kosova. Západné spoločenstvo bombardovanie Juhoslávie v roku 1999 zdôvodnilo aj tým, že Srbi zabíjali civilné obyvateľstvo Kosova. Koľko približne obyvateľov Kosova podľa vás srbské sily zabili za 12 mesiacov do momentu, keď začalo bombardovanie Juhoslávie? (Vyberajte možnosť, ktorá je podľa vás najbližšie pravde.)</w:t>
      </w:r>
    </w:p>
    <w:p w14:paraId="2636E8D7" w14:textId="77777777" w:rsidR="007A2114" w:rsidRPr="007A2114" w:rsidRDefault="007A2114" w:rsidP="007A2114">
      <w:pPr>
        <w:pStyle w:val="Odsekzoznamu"/>
        <w:numPr>
          <w:ilvl w:val="1"/>
          <w:numId w:val="8"/>
        </w:numPr>
        <w:rPr>
          <w:sz w:val="22"/>
          <w:szCs w:val="22"/>
        </w:rPr>
      </w:pPr>
      <w:r w:rsidRPr="007A2114">
        <w:rPr>
          <w:sz w:val="22"/>
          <w:szCs w:val="22"/>
        </w:rPr>
        <w:t>100 tisíc</w:t>
      </w:r>
    </w:p>
    <w:p w14:paraId="238F5706" w14:textId="77777777" w:rsidR="007A2114" w:rsidRPr="007A2114" w:rsidRDefault="007A2114" w:rsidP="007A2114">
      <w:pPr>
        <w:pStyle w:val="Odsekzoznamu"/>
        <w:numPr>
          <w:ilvl w:val="1"/>
          <w:numId w:val="8"/>
        </w:numPr>
        <w:rPr>
          <w:sz w:val="22"/>
          <w:szCs w:val="22"/>
        </w:rPr>
      </w:pPr>
      <w:r w:rsidRPr="007A2114">
        <w:rPr>
          <w:sz w:val="22"/>
          <w:szCs w:val="22"/>
        </w:rPr>
        <w:t>10 tisíc</w:t>
      </w:r>
    </w:p>
    <w:p w14:paraId="4D0A4FA1" w14:textId="77777777" w:rsidR="007A2114" w:rsidRPr="007A2114" w:rsidRDefault="007A2114" w:rsidP="007A2114">
      <w:pPr>
        <w:pStyle w:val="Odsekzoznamu"/>
        <w:numPr>
          <w:ilvl w:val="1"/>
          <w:numId w:val="8"/>
        </w:numPr>
        <w:rPr>
          <w:sz w:val="22"/>
          <w:szCs w:val="22"/>
        </w:rPr>
      </w:pPr>
      <w:r w:rsidRPr="007A2114">
        <w:rPr>
          <w:sz w:val="22"/>
          <w:szCs w:val="22"/>
        </w:rPr>
        <w:t>50 ľudí</w:t>
      </w:r>
    </w:p>
    <w:p w14:paraId="1F9DB426" w14:textId="77777777" w:rsidR="007A2114" w:rsidRPr="007A2114" w:rsidRDefault="007A2114" w:rsidP="007A2114">
      <w:pPr>
        <w:pStyle w:val="Odsekzoznamu"/>
        <w:numPr>
          <w:ilvl w:val="1"/>
          <w:numId w:val="8"/>
        </w:numPr>
        <w:rPr>
          <w:sz w:val="22"/>
          <w:szCs w:val="22"/>
        </w:rPr>
      </w:pPr>
      <w:r w:rsidRPr="007A2114">
        <w:rPr>
          <w:sz w:val="22"/>
          <w:szCs w:val="22"/>
        </w:rPr>
        <w:t>10 ľudí</w:t>
      </w:r>
    </w:p>
    <w:p w14:paraId="0014D56C" w14:textId="77777777" w:rsidR="007A2114" w:rsidRPr="007A2114" w:rsidRDefault="007A2114" w:rsidP="007A2114">
      <w:pPr>
        <w:pStyle w:val="Odsekzoznamu"/>
        <w:numPr>
          <w:ilvl w:val="1"/>
          <w:numId w:val="8"/>
        </w:numPr>
        <w:rPr>
          <w:sz w:val="22"/>
          <w:szCs w:val="22"/>
        </w:rPr>
      </w:pPr>
      <w:r w:rsidRPr="007A2114">
        <w:rPr>
          <w:sz w:val="22"/>
          <w:szCs w:val="22"/>
        </w:rPr>
        <w:t>Žiadnych</w:t>
      </w:r>
    </w:p>
    <w:p w14:paraId="3A4C4BE1" w14:textId="77777777" w:rsidR="007A2114" w:rsidRPr="007A2114" w:rsidRDefault="007A2114" w:rsidP="007A2114">
      <w:pPr>
        <w:pStyle w:val="Odsekzoznamu"/>
        <w:numPr>
          <w:ilvl w:val="1"/>
          <w:numId w:val="8"/>
        </w:numPr>
        <w:rPr>
          <w:sz w:val="22"/>
          <w:szCs w:val="22"/>
        </w:rPr>
      </w:pPr>
      <w:r w:rsidRPr="007A2114">
        <w:rPr>
          <w:sz w:val="22"/>
          <w:szCs w:val="22"/>
        </w:rPr>
        <w:t>Neviem/nechcem odpovedať</w:t>
      </w:r>
    </w:p>
    <w:p w14:paraId="1C07C0B2" w14:textId="77777777" w:rsidR="007A2114" w:rsidRPr="007A2114" w:rsidRDefault="007A2114" w:rsidP="007A2114">
      <w:pPr>
        <w:pStyle w:val="Odsekzoznamu"/>
        <w:numPr>
          <w:ilvl w:val="0"/>
          <w:numId w:val="8"/>
        </w:numPr>
        <w:rPr>
          <w:sz w:val="22"/>
          <w:szCs w:val="22"/>
        </w:rPr>
      </w:pPr>
      <w:r w:rsidRPr="007A2114">
        <w:rPr>
          <w:sz w:val="22"/>
          <w:szCs w:val="22"/>
        </w:rPr>
        <w:t>Teraz niekoľko otázok, ktoré sa týkajú vášho vnímania zahraničných politikov. Povedzte, do akej miery súhlasíte alebo nesúhlasíte s nasledujúcimi výrokmi (súhlasím, skôr súhlasím, skôr nesúhlasím, vôbec neúhlasím, neviem/nechcem odpovedať)</w:t>
      </w:r>
    </w:p>
    <w:p w14:paraId="7078387D" w14:textId="77777777" w:rsidR="007A2114" w:rsidRPr="007A2114" w:rsidRDefault="007A2114" w:rsidP="007A2114">
      <w:pPr>
        <w:pStyle w:val="Odsekzoznamu"/>
        <w:numPr>
          <w:ilvl w:val="1"/>
          <w:numId w:val="8"/>
        </w:numPr>
        <w:rPr>
          <w:sz w:val="22"/>
          <w:szCs w:val="22"/>
        </w:rPr>
      </w:pPr>
      <w:r w:rsidRPr="007A2114">
        <w:rPr>
          <w:sz w:val="22"/>
          <w:szCs w:val="22"/>
        </w:rPr>
        <w:t xml:space="preserve">Britský premiér Keir Starmer je mi sympatický </w:t>
      </w:r>
    </w:p>
    <w:p w14:paraId="4F1C0CB8" w14:textId="77777777" w:rsidR="007A2114" w:rsidRPr="007A2114" w:rsidRDefault="007A2114" w:rsidP="007A2114">
      <w:pPr>
        <w:pStyle w:val="Odsekzoznamu"/>
        <w:numPr>
          <w:ilvl w:val="1"/>
          <w:numId w:val="8"/>
        </w:numPr>
        <w:rPr>
          <w:sz w:val="22"/>
          <w:szCs w:val="22"/>
        </w:rPr>
      </w:pPr>
      <w:r w:rsidRPr="007A2114">
        <w:rPr>
          <w:sz w:val="22"/>
          <w:szCs w:val="22"/>
        </w:rPr>
        <w:t>Ruský prezident Vladimír Putin je mi sympatický</w:t>
      </w:r>
    </w:p>
    <w:p w14:paraId="0220CBAF" w14:textId="77777777" w:rsidR="007A2114" w:rsidRPr="007A2114" w:rsidRDefault="007A2114" w:rsidP="007A2114">
      <w:pPr>
        <w:pStyle w:val="Odsekzoznamu"/>
        <w:numPr>
          <w:ilvl w:val="1"/>
          <w:numId w:val="8"/>
        </w:numPr>
        <w:rPr>
          <w:sz w:val="22"/>
          <w:szCs w:val="22"/>
        </w:rPr>
      </w:pPr>
      <w:r w:rsidRPr="007A2114">
        <w:rPr>
          <w:sz w:val="22"/>
          <w:szCs w:val="22"/>
        </w:rPr>
        <w:t>Nemecký kancelár Olaf Scholz je mi sympatický</w:t>
      </w:r>
    </w:p>
    <w:p w14:paraId="3F32AE13" w14:textId="77777777" w:rsidR="007A2114" w:rsidRPr="007A2114" w:rsidRDefault="007A2114" w:rsidP="007A2114">
      <w:pPr>
        <w:pStyle w:val="Odsekzoznamu"/>
        <w:numPr>
          <w:ilvl w:val="1"/>
          <w:numId w:val="8"/>
        </w:numPr>
        <w:rPr>
          <w:sz w:val="22"/>
          <w:szCs w:val="22"/>
        </w:rPr>
      </w:pPr>
      <w:r w:rsidRPr="007A2114">
        <w:rPr>
          <w:sz w:val="22"/>
          <w:szCs w:val="22"/>
        </w:rPr>
        <w:t>Bývalá nemecká kancelárka Angela Merkelová je mi sympatická</w:t>
      </w:r>
    </w:p>
    <w:p w14:paraId="164CDCE8" w14:textId="77777777" w:rsidR="007A2114" w:rsidRPr="007A2114" w:rsidRDefault="007A2114" w:rsidP="007A2114">
      <w:pPr>
        <w:pStyle w:val="Odsekzoznamu"/>
        <w:numPr>
          <w:ilvl w:val="1"/>
          <w:numId w:val="8"/>
        </w:numPr>
        <w:rPr>
          <w:sz w:val="22"/>
          <w:szCs w:val="22"/>
        </w:rPr>
      </w:pPr>
      <w:r w:rsidRPr="007A2114">
        <w:rPr>
          <w:sz w:val="22"/>
          <w:szCs w:val="22"/>
        </w:rPr>
        <w:t>Francúzsky prezident Emmanuel Macron je mi sympatický</w:t>
      </w:r>
    </w:p>
    <w:p w14:paraId="1DC37E22" w14:textId="77777777" w:rsidR="007A2114" w:rsidRPr="007A2114" w:rsidRDefault="007A2114" w:rsidP="007A2114">
      <w:pPr>
        <w:pStyle w:val="Odsekzoznamu"/>
        <w:numPr>
          <w:ilvl w:val="1"/>
          <w:numId w:val="8"/>
        </w:numPr>
        <w:rPr>
          <w:sz w:val="22"/>
          <w:szCs w:val="22"/>
        </w:rPr>
      </w:pPr>
      <w:r w:rsidRPr="007A2114">
        <w:rPr>
          <w:sz w:val="22"/>
          <w:szCs w:val="22"/>
        </w:rPr>
        <w:t xml:space="preserve">Český prezident Petr Pavel je mi sympatický </w:t>
      </w:r>
    </w:p>
    <w:p w14:paraId="6FCAADA0" w14:textId="77777777" w:rsidR="007A2114" w:rsidRPr="007A2114" w:rsidRDefault="007A2114" w:rsidP="007A2114">
      <w:pPr>
        <w:pStyle w:val="Odsekzoznamu"/>
        <w:numPr>
          <w:ilvl w:val="1"/>
          <w:numId w:val="8"/>
        </w:numPr>
        <w:rPr>
          <w:sz w:val="22"/>
          <w:szCs w:val="22"/>
        </w:rPr>
      </w:pPr>
      <w:r w:rsidRPr="007A2114">
        <w:rPr>
          <w:sz w:val="22"/>
          <w:szCs w:val="22"/>
        </w:rPr>
        <w:t>Bývalý český prezident Miloš Zeman je mi sympatický</w:t>
      </w:r>
    </w:p>
    <w:p w14:paraId="4D73B3B5" w14:textId="77777777" w:rsidR="007A2114" w:rsidRPr="007A2114" w:rsidRDefault="007A2114" w:rsidP="007A2114">
      <w:pPr>
        <w:pStyle w:val="Odsekzoznamu"/>
        <w:numPr>
          <w:ilvl w:val="1"/>
          <w:numId w:val="8"/>
        </w:numPr>
        <w:rPr>
          <w:sz w:val="22"/>
          <w:szCs w:val="22"/>
        </w:rPr>
      </w:pPr>
      <w:r w:rsidRPr="007A2114">
        <w:rPr>
          <w:sz w:val="22"/>
          <w:szCs w:val="22"/>
        </w:rPr>
        <w:t>Maďarský premiér Viktor Orbán je mi sympatický</w:t>
      </w:r>
    </w:p>
    <w:p w14:paraId="6AC205D6" w14:textId="77777777" w:rsidR="007A2114" w:rsidRPr="007A2114" w:rsidRDefault="007A2114" w:rsidP="007A2114">
      <w:pPr>
        <w:pStyle w:val="Odsekzoznamu"/>
        <w:numPr>
          <w:ilvl w:val="0"/>
          <w:numId w:val="8"/>
        </w:numPr>
        <w:rPr>
          <w:sz w:val="22"/>
          <w:szCs w:val="22"/>
        </w:rPr>
      </w:pPr>
      <w:r w:rsidRPr="007A2114">
        <w:rPr>
          <w:sz w:val="22"/>
          <w:szCs w:val="22"/>
        </w:rPr>
        <w:t>V posledných rokoch sa veľa hovorí o globálnom otepľovaní. Aký je váš názor? Vyberte len jednu odpoveď:</w:t>
      </w:r>
    </w:p>
    <w:p w14:paraId="3066CFD7" w14:textId="77777777" w:rsidR="007A2114" w:rsidRPr="007A2114" w:rsidRDefault="007A2114" w:rsidP="007A2114">
      <w:pPr>
        <w:pStyle w:val="Odsekzoznamu"/>
        <w:numPr>
          <w:ilvl w:val="1"/>
          <w:numId w:val="8"/>
        </w:numPr>
        <w:rPr>
          <w:sz w:val="22"/>
          <w:szCs w:val="22"/>
        </w:rPr>
      </w:pPr>
      <w:r w:rsidRPr="007A2114">
        <w:rPr>
          <w:sz w:val="22"/>
          <w:szCs w:val="22"/>
        </w:rPr>
        <w:t>Verím názoru svetovej vedeckej komunity</w:t>
      </w:r>
    </w:p>
    <w:p w14:paraId="73403090" w14:textId="77777777" w:rsidR="007A2114" w:rsidRPr="007A2114" w:rsidRDefault="007A2114" w:rsidP="007A2114">
      <w:pPr>
        <w:pStyle w:val="Odsekzoznamu"/>
        <w:numPr>
          <w:ilvl w:val="1"/>
          <w:numId w:val="8"/>
        </w:numPr>
        <w:rPr>
          <w:sz w:val="22"/>
          <w:szCs w:val="22"/>
        </w:rPr>
      </w:pPr>
      <w:r w:rsidRPr="007A2114">
        <w:rPr>
          <w:sz w:val="22"/>
          <w:szCs w:val="22"/>
        </w:rPr>
        <w:t>Neverím, že Zem sa výrazne otepľuje</w:t>
      </w:r>
    </w:p>
    <w:p w14:paraId="0093ECC4" w14:textId="77777777" w:rsidR="007A2114" w:rsidRPr="007A2114" w:rsidRDefault="007A2114" w:rsidP="007A2114">
      <w:pPr>
        <w:pStyle w:val="Odsekzoznamu"/>
        <w:numPr>
          <w:ilvl w:val="1"/>
          <w:numId w:val="8"/>
        </w:numPr>
        <w:rPr>
          <w:sz w:val="22"/>
          <w:szCs w:val="22"/>
        </w:rPr>
      </w:pPr>
      <w:r w:rsidRPr="007A2114">
        <w:rPr>
          <w:sz w:val="22"/>
          <w:szCs w:val="22"/>
        </w:rPr>
        <w:t>Možno sa Zem otepľuje, ale neverím, že to spôsobuje človek</w:t>
      </w:r>
    </w:p>
    <w:p w14:paraId="45EED6C5" w14:textId="77777777" w:rsidR="007A2114" w:rsidRPr="007A2114" w:rsidRDefault="007A2114" w:rsidP="007A2114">
      <w:pPr>
        <w:pStyle w:val="Odsekzoznamu"/>
        <w:numPr>
          <w:ilvl w:val="1"/>
          <w:numId w:val="8"/>
        </w:numPr>
        <w:rPr>
          <w:sz w:val="22"/>
          <w:szCs w:val="22"/>
        </w:rPr>
      </w:pPr>
      <w:r w:rsidRPr="007A2114">
        <w:rPr>
          <w:sz w:val="22"/>
          <w:szCs w:val="22"/>
        </w:rPr>
        <w:lastRenderedPageBreak/>
        <w:t>Vzhľadom na okolnosti najpravdepodobnejšia sa mi zdá možnosť, že človek spôsobuje otepľovanie Zeme</w:t>
      </w:r>
    </w:p>
    <w:p w14:paraId="76B22CEA" w14:textId="77777777" w:rsidR="007A2114" w:rsidRPr="007A2114" w:rsidRDefault="007A2114" w:rsidP="007A2114">
      <w:pPr>
        <w:pStyle w:val="Odsekzoznamu"/>
        <w:numPr>
          <w:ilvl w:val="1"/>
          <w:numId w:val="8"/>
        </w:numPr>
        <w:rPr>
          <w:sz w:val="22"/>
          <w:szCs w:val="22"/>
        </w:rPr>
      </w:pPr>
      <w:r w:rsidRPr="007A2114">
        <w:rPr>
          <w:sz w:val="22"/>
          <w:szCs w:val="22"/>
        </w:rPr>
        <w:t>Neviem/nechcem odpovedať</w:t>
      </w:r>
    </w:p>
    <w:p w14:paraId="2C720126" w14:textId="77777777" w:rsidR="007A2114" w:rsidRPr="007A2114" w:rsidRDefault="007A2114" w:rsidP="007A2114">
      <w:pPr>
        <w:pStyle w:val="Odsekzoznamu"/>
        <w:numPr>
          <w:ilvl w:val="0"/>
          <w:numId w:val="8"/>
        </w:numPr>
        <w:rPr>
          <w:sz w:val="22"/>
          <w:szCs w:val="22"/>
        </w:rPr>
      </w:pPr>
      <w:r w:rsidRPr="007A2114">
        <w:rPr>
          <w:sz w:val="22"/>
          <w:szCs w:val="22"/>
        </w:rPr>
        <w:t>Tento rok sa veľa hovorí o snahe Európskej únie zastaviť klimatickú zmenu. Čo si o tejto snahe EÚ myslíte?</w:t>
      </w:r>
    </w:p>
    <w:p w14:paraId="2CA2D743" w14:textId="77777777" w:rsidR="007A2114" w:rsidRPr="007A2114" w:rsidRDefault="007A2114" w:rsidP="007A2114">
      <w:pPr>
        <w:pStyle w:val="Odsekzoznamu"/>
        <w:numPr>
          <w:ilvl w:val="1"/>
          <w:numId w:val="8"/>
        </w:numPr>
        <w:rPr>
          <w:sz w:val="22"/>
          <w:szCs w:val="22"/>
        </w:rPr>
      </w:pPr>
      <w:r w:rsidRPr="007A2114">
        <w:rPr>
          <w:sz w:val="22"/>
          <w:szCs w:val="22"/>
        </w:rPr>
        <w:t>Je to rozumná politika</w:t>
      </w:r>
    </w:p>
    <w:p w14:paraId="7E28F19D" w14:textId="77777777" w:rsidR="007A2114" w:rsidRPr="007A2114" w:rsidRDefault="007A2114" w:rsidP="007A2114">
      <w:pPr>
        <w:pStyle w:val="Odsekzoznamu"/>
        <w:numPr>
          <w:ilvl w:val="1"/>
          <w:numId w:val="8"/>
        </w:numPr>
        <w:rPr>
          <w:sz w:val="22"/>
          <w:szCs w:val="22"/>
        </w:rPr>
      </w:pPr>
      <w:r w:rsidRPr="007A2114">
        <w:rPr>
          <w:sz w:val="22"/>
          <w:szCs w:val="22"/>
        </w:rPr>
        <w:t>Je to skôr rozumná politika</w:t>
      </w:r>
    </w:p>
    <w:p w14:paraId="03CA10CB" w14:textId="77777777" w:rsidR="007A2114" w:rsidRPr="007A2114" w:rsidRDefault="007A2114" w:rsidP="007A2114">
      <w:pPr>
        <w:pStyle w:val="Odsekzoznamu"/>
        <w:numPr>
          <w:ilvl w:val="1"/>
          <w:numId w:val="8"/>
        </w:numPr>
        <w:rPr>
          <w:sz w:val="22"/>
          <w:szCs w:val="22"/>
        </w:rPr>
      </w:pPr>
      <w:r w:rsidRPr="007A2114">
        <w:rPr>
          <w:sz w:val="22"/>
          <w:szCs w:val="22"/>
        </w:rPr>
        <w:t>Je to skôr nerozumná politika</w:t>
      </w:r>
    </w:p>
    <w:p w14:paraId="79F2FFDA" w14:textId="77777777" w:rsidR="007A2114" w:rsidRPr="007A2114" w:rsidRDefault="007A2114" w:rsidP="007A2114">
      <w:pPr>
        <w:pStyle w:val="Odsekzoznamu"/>
        <w:numPr>
          <w:ilvl w:val="1"/>
          <w:numId w:val="8"/>
        </w:numPr>
        <w:rPr>
          <w:sz w:val="22"/>
          <w:szCs w:val="22"/>
        </w:rPr>
      </w:pPr>
      <w:r w:rsidRPr="007A2114">
        <w:rPr>
          <w:sz w:val="22"/>
          <w:szCs w:val="22"/>
        </w:rPr>
        <w:t>Je to určite nerozumná politika</w:t>
      </w:r>
    </w:p>
    <w:p w14:paraId="7A4E52AA" w14:textId="77777777" w:rsidR="007A2114" w:rsidRPr="007A2114" w:rsidRDefault="007A2114" w:rsidP="007A2114">
      <w:pPr>
        <w:pStyle w:val="Odsekzoznamu"/>
        <w:numPr>
          <w:ilvl w:val="1"/>
          <w:numId w:val="8"/>
        </w:numPr>
        <w:rPr>
          <w:sz w:val="22"/>
          <w:szCs w:val="22"/>
        </w:rPr>
      </w:pPr>
      <w:r w:rsidRPr="007A2114">
        <w:rPr>
          <w:sz w:val="22"/>
          <w:szCs w:val="22"/>
        </w:rPr>
        <w:t>Neviem/nechcem odpovedať</w:t>
      </w:r>
    </w:p>
    <w:p w14:paraId="29C6495B" w14:textId="77777777" w:rsidR="007A2114" w:rsidRPr="007A2114" w:rsidRDefault="007A2114" w:rsidP="007A2114">
      <w:pPr>
        <w:pStyle w:val="Odsekzoznamu"/>
        <w:numPr>
          <w:ilvl w:val="0"/>
          <w:numId w:val="8"/>
        </w:numPr>
        <w:rPr>
          <w:sz w:val="22"/>
          <w:szCs w:val="22"/>
        </w:rPr>
      </w:pPr>
      <w:r w:rsidRPr="007A2114">
        <w:rPr>
          <w:sz w:val="22"/>
          <w:szCs w:val="22"/>
        </w:rPr>
        <w:t>V ostatnom čase sa veľa hovorí o európskom Green Deale. Čo to podľa vás je?</w:t>
      </w:r>
    </w:p>
    <w:p w14:paraId="36F8FCCE" w14:textId="77777777" w:rsidR="007A2114" w:rsidRPr="007A2114" w:rsidRDefault="007A2114" w:rsidP="007A2114">
      <w:pPr>
        <w:pStyle w:val="Odsekzoznamu"/>
        <w:numPr>
          <w:ilvl w:val="1"/>
          <w:numId w:val="8"/>
        </w:numPr>
        <w:rPr>
          <w:sz w:val="22"/>
          <w:szCs w:val="22"/>
        </w:rPr>
      </w:pPr>
      <w:r w:rsidRPr="007A2114">
        <w:rPr>
          <w:sz w:val="22"/>
          <w:szCs w:val="22"/>
        </w:rPr>
        <w:t>Zákon európskej únie, ktorý zakazuje výrobu áut so spaľovacími motormi po roku 2035</w:t>
      </w:r>
    </w:p>
    <w:p w14:paraId="09072F06" w14:textId="77777777" w:rsidR="007A2114" w:rsidRPr="007A2114" w:rsidRDefault="007A2114" w:rsidP="007A2114">
      <w:pPr>
        <w:pStyle w:val="Odsekzoznamu"/>
        <w:numPr>
          <w:ilvl w:val="1"/>
          <w:numId w:val="8"/>
        </w:numPr>
        <w:rPr>
          <w:sz w:val="22"/>
          <w:szCs w:val="22"/>
        </w:rPr>
      </w:pPr>
      <w:r w:rsidRPr="007A2114">
        <w:rPr>
          <w:sz w:val="22"/>
          <w:szCs w:val="22"/>
        </w:rPr>
        <w:t>Zákon európskej únie, ktorý zakazuje výrobu áut so spaľovacími motormi po roku 2030</w:t>
      </w:r>
    </w:p>
    <w:p w14:paraId="73A3B7E4" w14:textId="77777777" w:rsidR="007A2114" w:rsidRPr="007A2114" w:rsidRDefault="007A2114" w:rsidP="007A2114">
      <w:pPr>
        <w:pStyle w:val="Odsekzoznamu"/>
        <w:numPr>
          <w:ilvl w:val="1"/>
          <w:numId w:val="8"/>
        </w:numPr>
        <w:rPr>
          <w:sz w:val="22"/>
          <w:szCs w:val="22"/>
        </w:rPr>
      </w:pPr>
      <w:r w:rsidRPr="007A2114">
        <w:rPr>
          <w:sz w:val="22"/>
          <w:szCs w:val="22"/>
        </w:rPr>
        <w:t>Zákon Európskej únie, ktorý zakazuje predaj áut so spaľovacím motorom od roku 2030 a tiež reguluje poľnohospodárstvo s cieľom znížiť emisie skleníkových plynov</w:t>
      </w:r>
    </w:p>
    <w:p w14:paraId="6AD2A74D" w14:textId="77777777" w:rsidR="007A2114" w:rsidRPr="007A2114" w:rsidRDefault="007A2114" w:rsidP="007A2114">
      <w:pPr>
        <w:pStyle w:val="Odsekzoznamu"/>
        <w:numPr>
          <w:ilvl w:val="1"/>
          <w:numId w:val="8"/>
        </w:numPr>
        <w:rPr>
          <w:sz w:val="22"/>
          <w:szCs w:val="22"/>
        </w:rPr>
      </w:pPr>
      <w:r w:rsidRPr="007A2114">
        <w:rPr>
          <w:sz w:val="22"/>
          <w:szCs w:val="22"/>
        </w:rPr>
        <w:t>Súbor iniciatív Európskej únie s cieľom znížiť emisie skleníkových plynov a dosiahnuť uhlíkovú neutralitu do roku 2050</w:t>
      </w:r>
    </w:p>
    <w:p w14:paraId="2E693062" w14:textId="77777777" w:rsidR="007A2114" w:rsidRPr="007A2114" w:rsidRDefault="007A2114" w:rsidP="007A2114">
      <w:pPr>
        <w:pStyle w:val="Odsekzoznamu"/>
        <w:numPr>
          <w:ilvl w:val="1"/>
          <w:numId w:val="8"/>
        </w:numPr>
        <w:rPr>
          <w:sz w:val="22"/>
          <w:szCs w:val="22"/>
        </w:rPr>
      </w:pPr>
      <w:r w:rsidRPr="007A2114">
        <w:rPr>
          <w:sz w:val="22"/>
          <w:szCs w:val="22"/>
        </w:rPr>
        <w:t>Neviem/nechcem odpovedať</w:t>
      </w:r>
    </w:p>
    <w:p w14:paraId="1471D960" w14:textId="77777777" w:rsidR="007A2114" w:rsidRPr="007A2114" w:rsidRDefault="007A2114" w:rsidP="007A2114">
      <w:pPr>
        <w:pStyle w:val="Odsekzoznamu"/>
        <w:numPr>
          <w:ilvl w:val="0"/>
          <w:numId w:val="8"/>
        </w:numPr>
        <w:rPr>
          <w:sz w:val="22"/>
          <w:szCs w:val="22"/>
        </w:rPr>
      </w:pPr>
      <w:r w:rsidRPr="007A2114">
        <w:rPr>
          <w:sz w:val="22"/>
          <w:szCs w:val="22"/>
        </w:rPr>
        <w:t>Prečítam vám krátky príbeh. Vy skúste odpovedať, či je podľa vás pravdivý, alebo ide o výmysel.</w:t>
      </w:r>
    </w:p>
    <w:p w14:paraId="6EACED12" w14:textId="77777777" w:rsidR="007A2114" w:rsidRPr="007A2114" w:rsidRDefault="007A2114" w:rsidP="007A2114">
      <w:pPr>
        <w:rPr>
          <w:b w:val="0"/>
          <w:i/>
          <w:iCs/>
          <w:sz w:val="22"/>
          <w:szCs w:val="22"/>
        </w:rPr>
      </w:pPr>
      <w:r w:rsidRPr="007A2114">
        <w:rPr>
          <w:b w:val="0"/>
          <w:i/>
          <w:iCs/>
          <w:sz w:val="22"/>
          <w:szCs w:val="22"/>
        </w:rPr>
        <w:t>Britskí a americkí vojenskí vedci v 60. a 70. rokoch  vypúšťali v južnom Anglicku do vzduchu veľké množstvá baktérií (napríklad e.coli, serratia marcescens) s cieľom zistiť, ako sa budú baktérie vzduchom pohybovať obývanou krajinou. Rodiny, kde sa v tomto období narodili postihnuté deti, dnes od vlády žiadajú odškodné. Vláda tvrdí, že testovanie nemalo zdravotné dopady.</w:t>
      </w:r>
    </w:p>
    <w:p w14:paraId="7B0FCA64" w14:textId="77777777" w:rsidR="007A2114" w:rsidRPr="007A2114" w:rsidRDefault="007A2114" w:rsidP="007A2114">
      <w:pPr>
        <w:rPr>
          <w:b w:val="0"/>
          <w:sz w:val="22"/>
          <w:szCs w:val="22"/>
        </w:rPr>
      </w:pPr>
      <w:r w:rsidRPr="007A2114">
        <w:rPr>
          <w:b w:val="0"/>
          <w:sz w:val="22"/>
          <w:szCs w:val="22"/>
        </w:rPr>
        <w:t>Čo si o príbehu myslíte?</w:t>
      </w:r>
    </w:p>
    <w:p w14:paraId="27D44C1A" w14:textId="77777777" w:rsidR="007A2114" w:rsidRPr="007A2114" w:rsidRDefault="007A2114" w:rsidP="007A2114">
      <w:pPr>
        <w:pStyle w:val="Odsekzoznamu"/>
        <w:numPr>
          <w:ilvl w:val="1"/>
          <w:numId w:val="9"/>
        </w:numPr>
        <w:rPr>
          <w:sz w:val="22"/>
          <w:szCs w:val="22"/>
        </w:rPr>
      </w:pPr>
      <w:r w:rsidRPr="007A2114">
        <w:rPr>
          <w:sz w:val="22"/>
          <w:szCs w:val="22"/>
        </w:rPr>
        <w:t>Myslím si, že je určite pravdivý</w:t>
      </w:r>
    </w:p>
    <w:p w14:paraId="167838F8" w14:textId="77777777" w:rsidR="007A2114" w:rsidRPr="007A2114" w:rsidRDefault="007A2114" w:rsidP="007A2114">
      <w:pPr>
        <w:pStyle w:val="Odsekzoznamu"/>
        <w:numPr>
          <w:ilvl w:val="1"/>
          <w:numId w:val="9"/>
        </w:numPr>
        <w:rPr>
          <w:sz w:val="22"/>
          <w:szCs w:val="22"/>
        </w:rPr>
      </w:pPr>
      <w:r w:rsidRPr="007A2114">
        <w:rPr>
          <w:sz w:val="22"/>
          <w:szCs w:val="22"/>
        </w:rPr>
        <w:t>Skôr si myslím, že je pravdivý</w:t>
      </w:r>
    </w:p>
    <w:p w14:paraId="1D2E4C6D" w14:textId="77777777" w:rsidR="007A2114" w:rsidRPr="007A2114" w:rsidRDefault="007A2114" w:rsidP="007A2114">
      <w:pPr>
        <w:pStyle w:val="Odsekzoznamu"/>
        <w:numPr>
          <w:ilvl w:val="1"/>
          <w:numId w:val="9"/>
        </w:numPr>
        <w:rPr>
          <w:sz w:val="22"/>
          <w:szCs w:val="22"/>
        </w:rPr>
      </w:pPr>
      <w:r w:rsidRPr="007A2114">
        <w:rPr>
          <w:sz w:val="22"/>
          <w:szCs w:val="22"/>
        </w:rPr>
        <w:t>Skôr si myslím, že je nepravdivý</w:t>
      </w:r>
    </w:p>
    <w:p w14:paraId="1436AC45" w14:textId="77777777" w:rsidR="007A2114" w:rsidRPr="007A2114" w:rsidRDefault="007A2114" w:rsidP="007A2114">
      <w:pPr>
        <w:pStyle w:val="Odsekzoznamu"/>
        <w:numPr>
          <w:ilvl w:val="1"/>
          <w:numId w:val="9"/>
        </w:numPr>
        <w:rPr>
          <w:sz w:val="22"/>
          <w:szCs w:val="22"/>
        </w:rPr>
      </w:pPr>
      <w:r w:rsidRPr="007A2114">
        <w:rPr>
          <w:sz w:val="22"/>
          <w:szCs w:val="22"/>
        </w:rPr>
        <w:t>Myslím si, že je určite nepravdivý</w:t>
      </w:r>
    </w:p>
    <w:p w14:paraId="107B8F2A" w14:textId="77777777" w:rsidR="007A2114" w:rsidRPr="007A2114" w:rsidRDefault="007A2114" w:rsidP="007A2114">
      <w:pPr>
        <w:pStyle w:val="Odsekzoznamu"/>
        <w:numPr>
          <w:ilvl w:val="1"/>
          <w:numId w:val="9"/>
        </w:numPr>
        <w:rPr>
          <w:sz w:val="22"/>
          <w:szCs w:val="22"/>
        </w:rPr>
      </w:pPr>
      <w:r w:rsidRPr="007A2114">
        <w:rPr>
          <w:sz w:val="22"/>
          <w:szCs w:val="22"/>
        </w:rPr>
        <w:t>Neviem/Nechcem odpovedať</w:t>
      </w:r>
    </w:p>
    <w:p w14:paraId="6F2FE54B" w14:textId="77777777" w:rsidR="007A2114" w:rsidRPr="007A2114" w:rsidRDefault="007A2114" w:rsidP="007A2114">
      <w:pPr>
        <w:pStyle w:val="Odsekzoznamu"/>
        <w:numPr>
          <w:ilvl w:val="0"/>
          <w:numId w:val="8"/>
        </w:numPr>
        <w:rPr>
          <w:sz w:val="22"/>
          <w:szCs w:val="22"/>
        </w:rPr>
      </w:pPr>
      <w:r w:rsidRPr="007A2114">
        <w:rPr>
          <w:sz w:val="22"/>
          <w:szCs w:val="22"/>
        </w:rPr>
        <w:t>Znovu vám prečítam krátky príbeh a vy skúste odpovedať, či je podľa vás pravdivý, alebo ide o výmysel.</w:t>
      </w:r>
    </w:p>
    <w:p w14:paraId="1B7C6070" w14:textId="77777777" w:rsidR="007A2114" w:rsidRPr="007A2114" w:rsidRDefault="007A2114" w:rsidP="007A2114">
      <w:pPr>
        <w:rPr>
          <w:b w:val="0"/>
          <w:i/>
          <w:iCs/>
          <w:sz w:val="22"/>
          <w:szCs w:val="22"/>
        </w:rPr>
      </w:pPr>
      <w:r w:rsidRPr="007A2114">
        <w:rPr>
          <w:b w:val="0"/>
          <w:i/>
          <w:iCs/>
          <w:sz w:val="22"/>
          <w:szCs w:val="22"/>
        </w:rPr>
        <w:t>Boj za demokraciu nie je v Rusku veľmi bezpečný. Pred niekoľkými rokmi napríklad Grigorij Javlinskij, reformistický politik, priznal, že v 90. rokoch jeho synovi niekto ako výstrahu pre otca odrezal tri prsty.</w:t>
      </w:r>
    </w:p>
    <w:p w14:paraId="0D8C7BA3" w14:textId="77777777" w:rsidR="007A2114" w:rsidRPr="007A2114" w:rsidRDefault="007A2114" w:rsidP="007A2114">
      <w:pPr>
        <w:rPr>
          <w:b w:val="0"/>
          <w:i/>
          <w:iCs/>
          <w:sz w:val="22"/>
          <w:szCs w:val="22"/>
        </w:rPr>
      </w:pPr>
      <w:r w:rsidRPr="007A2114">
        <w:rPr>
          <w:b w:val="0"/>
          <w:i/>
          <w:iCs/>
          <w:sz w:val="22"/>
          <w:szCs w:val="22"/>
        </w:rPr>
        <w:t>Javlinskij sa ale z politiky nestiahol, neskôr sa stal známym ako oponent Vladimíra Putina.</w:t>
      </w:r>
    </w:p>
    <w:p w14:paraId="616FD29C" w14:textId="77777777" w:rsidR="007A2114" w:rsidRPr="007A2114" w:rsidRDefault="007A2114" w:rsidP="007A2114">
      <w:pPr>
        <w:rPr>
          <w:b w:val="0"/>
          <w:sz w:val="22"/>
          <w:szCs w:val="22"/>
        </w:rPr>
      </w:pPr>
      <w:r w:rsidRPr="007A2114">
        <w:rPr>
          <w:b w:val="0"/>
          <w:sz w:val="22"/>
          <w:szCs w:val="22"/>
        </w:rPr>
        <w:t>Čo si o príbehu myslíte?</w:t>
      </w:r>
    </w:p>
    <w:p w14:paraId="19EFA5EE" w14:textId="77777777" w:rsidR="007A2114" w:rsidRPr="007A2114" w:rsidRDefault="007A2114" w:rsidP="007A2114">
      <w:pPr>
        <w:pStyle w:val="Odsekzoznamu"/>
        <w:numPr>
          <w:ilvl w:val="0"/>
          <w:numId w:val="10"/>
        </w:numPr>
        <w:rPr>
          <w:sz w:val="22"/>
          <w:szCs w:val="22"/>
        </w:rPr>
      </w:pPr>
      <w:r w:rsidRPr="007A2114">
        <w:rPr>
          <w:sz w:val="22"/>
          <w:szCs w:val="22"/>
        </w:rPr>
        <w:t>Myslím si, že je určite pravdivý</w:t>
      </w:r>
    </w:p>
    <w:p w14:paraId="19BD6D96" w14:textId="77777777" w:rsidR="007A2114" w:rsidRPr="007A2114" w:rsidRDefault="007A2114" w:rsidP="007A2114">
      <w:pPr>
        <w:pStyle w:val="Odsekzoznamu"/>
        <w:numPr>
          <w:ilvl w:val="0"/>
          <w:numId w:val="10"/>
        </w:numPr>
        <w:rPr>
          <w:sz w:val="22"/>
          <w:szCs w:val="22"/>
        </w:rPr>
      </w:pPr>
      <w:r w:rsidRPr="007A2114">
        <w:rPr>
          <w:sz w:val="22"/>
          <w:szCs w:val="22"/>
        </w:rPr>
        <w:t>Skôr si myslím, že je pravdivý</w:t>
      </w:r>
    </w:p>
    <w:p w14:paraId="1321C9F8" w14:textId="77777777" w:rsidR="007A2114" w:rsidRPr="007A2114" w:rsidRDefault="007A2114" w:rsidP="007A2114">
      <w:pPr>
        <w:pStyle w:val="Odsekzoznamu"/>
        <w:numPr>
          <w:ilvl w:val="0"/>
          <w:numId w:val="10"/>
        </w:numPr>
        <w:rPr>
          <w:sz w:val="22"/>
          <w:szCs w:val="22"/>
        </w:rPr>
      </w:pPr>
      <w:r w:rsidRPr="007A2114">
        <w:rPr>
          <w:sz w:val="22"/>
          <w:szCs w:val="22"/>
        </w:rPr>
        <w:t>Skôr si myslím, že je nepravdivý</w:t>
      </w:r>
    </w:p>
    <w:p w14:paraId="124DE498" w14:textId="77777777" w:rsidR="007A2114" w:rsidRPr="007A2114" w:rsidRDefault="007A2114" w:rsidP="007A2114">
      <w:pPr>
        <w:pStyle w:val="Odsekzoznamu"/>
        <w:numPr>
          <w:ilvl w:val="0"/>
          <w:numId w:val="10"/>
        </w:numPr>
        <w:rPr>
          <w:sz w:val="22"/>
          <w:szCs w:val="22"/>
        </w:rPr>
      </w:pPr>
      <w:r w:rsidRPr="007A2114">
        <w:rPr>
          <w:sz w:val="22"/>
          <w:szCs w:val="22"/>
        </w:rPr>
        <w:t>Myslím si, že je určite nepravdivý</w:t>
      </w:r>
    </w:p>
    <w:p w14:paraId="51476938" w14:textId="77777777" w:rsidR="007A2114" w:rsidRPr="007A2114" w:rsidRDefault="007A2114" w:rsidP="007A2114">
      <w:pPr>
        <w:pStyle w:val="Odsekzoznamu"/>
        <w:numPr>
          <w:ilvl w:val="0"/>
          <w:numId w:val="10"/>
        </w:numPr>
        <w:rPr>
          <w:sz w:val="22"/>
          <w:szCs w:val="22"/>
        </w:rPr>
      </w:pPr>
      <w:r w:rsidRPr="007A2114">
        <w:rPr>
          <w:sz w:val="22"/>
          <w:szCs w:val="22"/>
        </w:rPr>
        <w:t>Neviem/Nechcem odpovedať</w:t>
      </w:r>
    </w:p>
    <w:p w14:paraId="3B9C668E" w14:textId="77777777" w:rsidR="007A2114" w:rsidRPr="007A2114" w:rsidRDefault="007A2114" w:rsidP="007A2114">
      <w:pPr>
        <w:pStyle w:val="Odsekzoznamu"/>
        <w:ind w:left="2880"/>
        <w:rPr>
          <w:sz w:val="22"/>
          <w:szCs w:val="22"/>
        </w:rPr>
      </w:pPr>
    </w:p>
    <w:p w14:paraId="7A172DEC" w14:textId="77777777" w:rsidR="007A2114" w:rsidRPr="007A2114" w:rsidRDefault="007A2114" w:rsidP="007A2114">
      <w:pPr>
        <w:pStyle w:val="Odsekzoznamu"/>
        <w:numPr>
          <w:ilvl w:val="0"/>
          <w:numId w:val="8"/>
        </w:numPr>
        <w:rPr>
          <w:sz w:val="22"/>
          <w:szCs w:val="22"/>
        </w:rPr>
      </w:pPr>
      <w:r w:rsidRPr="007A2114">
        <w:rPr>
          <w:sz w:val="22"/>
          <w:szCs w:val="22"/>
        </w:rPr>
        <w:t xml:space="preserve"> A ešte jeden, posledný, príbeh:</w:t>
      </w:r>
    </w:p>
    <w:p w14:paraId="6649BCDB" w14:textId="77777777" w:rsidR="007A2114" w:rsidRPr="007A2114" w:rsidRDefault="007A2114" w:rsidP="007A2114">
      <w:pPr>
        <w:rPr>
          <w:b w:val="0"/>
          <w:i/>
          <w:iCs/>
          <w:sz w:val="22"/>
          <w:szCs w:val="22"/>
        </w:rPr>
      </w:pPr>
      <w:r w:rsidRPr="007A2114">
        <w:rPr>
          <w:b w:val="0"/>
          <w:i/>
          <w:iCs/>
          <w:sz w:val="22"/>
          <w:szCs w:val="22"/>
        </w:rPr>
        <w:t>V rámci testovania nástrojov biologickej vojny americká vláda nechala z lietadla zhodiť náklady s 300 tisíc kusmi komárov nad štátom Georgia, na juhu USA. Cieľom bolo otestovať, či komáre prežijú do momentu, keď začnú cicať krv z obyvateľstva. A teda, či je možné ich použiť na šírenie chorôb na nepriateľskom území.</w:t>
      </w:r>
    </w:p>
    <w:p w14:paraId="35DEFCCB" w14:textId="77777777" w:rsidR="007A2114" w:rsidRPr="007A2114" w:rsidRDefault="007A2114" w:rsidP="007A2114">
      <w:pPr>
        <w:rPr>
          <w:b w:val="0"/>
          <w:sz w:val="22"/>
          <w:szCs w:val="22"/>
        </w:rPr>
      </w:pPr>
      <w:r w:rsidRPr="007A2114">
        <w:rPr>
          <w:b w:val="0"/>
          <w:sz w:val="22"/>
          <w:szCs w:val="22"/>
        </w:rPr>
        <w:t>Čo si o príbehu myslíte?</w:t>
      </w:r>
    </w:p>
    <w:p w14:paraId="4694CC6A" w14:textId="77777777" w:rsidR="007A2114" w:rsidRPr="007A2114" w:rsidRDefault="007A2114" w:rsidP="007A2114">
      <w:pPr>
        <w:pStyle w:val="Odsekzoznamu"/>
        <w:numPr>
          <w:ilvl w:val="1"/>
          <w:numId w:val="8"/>
        </w:numPr>
        <w:rPr>
          <w:sz w:val="22"/>
          <w:szCs w:val="22"/>
        </w:rPr>
      </w:pPr>
      <w:r w:rsidRPr="007A2114">
        <w:rPr>
          <w:sz w:val="22"/>
          <w:szCs w:val="22"/>
        </w:rPr>
        <w:t>Myslím si, že je určite pravdivý</w:t>
      </w:r>
    </w:p>
    <w:p w14:paraId="5572E216" w14:textId="77777777" w:rsidR="007A2114" w:rsidRPr="007A2114" w:rsidRDefault="007A2114" w:rsidP="007A2114">
      <w:pPr>
        <w:pStyle w:val="Odsekzoznamu"/>
        <w:numPr>
          <w:ilvl w:val="1"/>
          <w:numId w:val="8"/>
        </w:numPr>
        <w:rPr>
          <w:sz w:val="22"/>
          <w:szCs w:val="22"/>
        </w:rPr>
      </w:pPr>
      <w:r w:rsidRPr="007A2114">
        <w:rPr>
          <w:sz w:val="22"/>
          <w:szCs w:val="22"/>
        </w:rPr>
        <w:t>Skôr si myslím, že je pravdivý</w:t>
      </w:r>
    </w:p>
    <w:p w14:paraId="33584F31" w14:textId="77777777" w:rsidR="007A2114" w:rsidRPr="007A2114" w:rsidRDefault="007A2114" w:rsidP="007A2114">
      <w:pPr>
        <w:pStyle w:val="Odsekzoznamu"/>
        <w:numPr>
          <w:ilvl w:val="1"/>
          <w:numId w:val="8"/>
        </w:numPr>
        <w:rPr>
          <w:sz w:val="22"/>
          <w:szCs w:val="22"/>
        </w:rPr>
      </w:pPr>
      <w:r w:rsidRPr="007A2114">
        <w:rPr>
          <w:sz w:val="22"/>
          <w:szCs w:val="22"/>
        </w:rPr>
        <w:t>Skôr si myslím, že je nepravdivý</w:t>
      </w:r>
    </w:p>
    <w:p w14:paraId="5DE2E58A" w14:textId="77777777" w:rsidR="007A2114" w:rsidRPr="007A2114" w:rsidRDefault="007A2114" w:rsidP="007A2114">
      <w:pPr>
        <w:pStyle w:val="Odsekzoznamu"/>
        <w:numPr>
          <w:ilvl w:val="1"/>
          <w:numId w:val="8"/>
        </w:numPr>
        <w:rPr>
          <w:sz w:val="22"/>
          <w:szCs w:val="22"/>
        </w:rPr>
      </w:pPr>
      <w:r w:rsidRPr="007A2114">
        <w:rPr>
          <w:sz w:val="22"/>
          <w:szCs w:val="22"/>
        </w:rPr>
        <w:t>Myslím si, že je určite nepravdivý</w:t>
      </w:r>
    </w:p>
    <w:p w14:paraId="648CB7B2" w14:textId="77777777" w:rsidR="007A2114" w:rsidRPr="007A2114" w:rsidRDefault="007A2114" w:rsidP="007A2114">
      <w:pPr>
        <w:pStyle w:val="Odsekzoznamu"/>
        <w:numPr>
          <w:ilvl w:val="1"/>
          <w:numId w:val="8"/>
        </w:numPr>
        <w:rPr>
          <w:sz w:val="22"/>
          <w:szCs w:val="22"/>
        </w:rPr>
      </w:pPr>
      <w:r w:rsidRPr="007A2114">
        <w:rPr>
          <w:sz w:val="22"/>
          <w:szCs w:val="22"/>
        </w:rPr>
        <w:lastRenderedPageBreak/>
        <w:t>Neviem/Nechcem odpovedať</w:t>
      </w:r>
    </w:p>
    <w:p w14:paraId="05701C55" w14:textId="77777777" w:rsidR="007A2114" w:rsidRPr="007A2114" w:rsidRDefault="007A2114" w:rsidP="007A2114">
      <w:pPr>
        <w:pStyle w:val="Odsekzoznamu"/>
        <w:numPr>
          <w:ilvl w:val="0"/>
          <w:numId w:val="8"/>
        </w:numPr>
        <w:rPr>
          <w:sz w:val="22"/>
          <w:szCs w:val="22"/>
        </w:rPr>
      </w:pPr>
      <w:r w:rsidRPr="007A2114">
        <w:rPr>
          <w:sz w:val="22"/>
          <w:szCs w:val="22"/>
        </w:rPr>
        <w:t>Ktorá z nasledujúcich krajín je rozlohou najväčšia?</w:t>
      </w:r>
    </w:p>
    <w:p w14:paraId="38FB953D" w14:textId="77777777" w:rsidR="007A2114" w:rsidRPr="007A2114" w:rsidRDefault="007A2114" w:rsidP="007A2114">
      <w:pPr>
        <w:pStyle w:val="Odsekzoznamu"/>
        <w:numPr>
          <w:ilvl w:val="1"/>
          <w:numId w:val="11"/>
        </w:numPr>
        <w:spacing w:after="200" w:line="276" w:lineRule="auto"/>
        <w:rPr>
          <w:sz w:val="22"/>
          <w:szCs w:val="22"/>
        </w:rPr>
      </w:pPr>
      <w:r w:rsidRPr="007A2114">
        <w:rPr>
          <w:sz w:val="22"/>
          <w:szCs w:val="22"/>
        </w:rPr>
        <w:t>Nemecko</w:t>
      </w:r>
    </w:p>
    <w:p w14:paraId="26990D05" w14:textId="77777777" w:rsidR="007A2114" w:rsidRPr="007A2114" w:rsidRDefault="007A2114" w:rsidP="007A2114">
      <w:pPr>
        <w:pStyle w:val="Odsekzoznamu"/>
        <w:numPr>
          <w:ilvl w:val="1"/>
          <w:numId w:val="11"/>
        </w:numPr>
        <w:spacing w:after="200" w:line="276" w:lineRule="auto"/>
        <w:rPr>
          <w:sz w:val="22"/>
          <w:szCs w:val="22"/>
        </w:rPr>
      </w:pPr>
      <w:r w:rsidRPr="007A2114">
        <w:rPr>
          <w:sz w:val="22"/>
          <w:szCs w:val="22"/>
        </w:rPr>
        <w:t>Francúzsko</w:t>
      </w:r>
    </w:p>
    <w:p w14:paraId="589533B5" w14:textId="77777777" w:rsidR="007A2114" w:rsidRPr="007A2114" w:rsidRDefault="007A2114" w:rsidP="007A2114">
      <w:pPr>
        <w:pStyle w:val="Odsekzoznamu"/>
        <w:numPr>
          <w:ilvl w:val="1"/>
          <w:numId w:val="11"/>
        </w:numPr>
        <w:spacing w:after="200" w:line="276" w:lineRule="auto"/>
        <w:rPr>
          <w:sz w:val="22"/>
          <w:szCs w:val="22"/>
        </w:rPr>
      </w:pPr>
      <w:r w:rsidRPr="007A2114">
        <w:rPr>
          <w:sz w:val="22"/>
          <w:szCs w:val="22"/>
        </w:rPr>
        <w:t>Rakúsko</w:t>
      </w:r>
    </w:p>
    <w:p w14:paraId="6EED9E1D" w14:textId="77777777" w:rsidR="007A2114" w:rsidRPr="007A2114" w:rsidRDefault="007A2114" w:rsidP="007A2114">
      <w:pPr>
        <w:pStyle w:val="Odsekzoznamu"/>
        <w:numPr>
          <w:ilvl w:val="1"/>
          <w:numId w:val="11"/>
        </w:numPr>
        <w:spacing w:after="200" w:line="276" w:lineRule="auto"/>
        <w:rPr>
          <w:sz w:val="22"/>
          <w:szCs w:val="22"/>
        </w:rPr>
      </w:pPr>
      <w:r w:rsidRPr="007A2114">
        <w:rPr>
          <w:sz w:val="22"/>
          <w:szCs w:val="22"/>
        </w:rPr>
        <w:t>Slovinsko</w:t>
      </w:r>
    </w:p>
    <w:p w14:paraId="2CD7A5F0" w14:textId="77777777" w:rsidR="007A2114" w:rsidRPr="007A2114" w:rsidRDefault="007A2114" w:rsidP="007A2114">
      <w:pPr>
        <w:pStyle w:val="Odsekzoznamu"/>
        <w:numPr>
          <w:ilvl w:val="1"/>
          <w:numId w:val="11"/>
        </w:numPr>
        <w:spacing w:after="200" w:line="276" w:lineRule="auto"/>
        <w:rPr>
          <w:sz w:val="22"/>
          <w:szCs w:val="22"/>
        </w:rPr>
      </w:pPr>
      <w:r w:rsidRPr="007A2114">
        <w:rPr>
          <w:sz w:val="22"/>
          <w:szCs w:val="22"/>
        </w:rPr>
        <w:t>Luxembursko</w:t>
      </w:r>
    </w:p>
    <w:p w14:paraId="6805B523" w14:textId="77777777" w:rsidR="007A2114" w:rsidRPr="007A2114" w:rsidRDefault="007A2114" w:rsidP="007A2114">
      <w:pPr>
        <w:pStyle w:val="Odsekzoznamu"/>
        <w:numPr>
          <w:ilvl w:val="1"/>
          <w:numId w:val="11"/>
        </w:numPr>
        <w:rPr>
          <w:sz w:val="22"/>
          <w:szCs w:val="22"/>
        </w:rPr>
      </w:pPr>
      <w:r w:rsidRPr="007A2114">
        <w:rPr>
          <w:sz w:val="22"/>
          <w:szCs w:val="22"/>
        </w:rPr>
        <w:t>Neviem/Nechcem odpovedať</w:t>
      </w:r>
    </w:p>
    <w:p w14:paraId="3E02EE76" w14:textId="77777777" w:rsidR="007A2114" w:rsidRPr="007A2114" w:rsidRDefault="007A2114" w:rsidP="007A2114">
      <w:pPr>
        <w:pStyle w:val="Odsekzoznamu"/>
        <w:numPr>
          <w:ilvl w:val="0"/>
          <w:numId w:val="8"/>
        </w:numPr>
        <w:spacing w:after="200" w:line="276" w:lineRule="auto"/>
        <w:rPr>
          <w:sz w:val="22"/>
          <w:szCs w:val="22"/>
        </w:rPr>
      </w:pPr>
      <w:r w:rsidRPr="007A2114">
        <w:rPr>
          <w:sz w:val="22"/>
          <w:szCs w:val="22"/>
        </w:rPr>
        <w:t>Ako sympatické sú vám nasledujúce národy? (veľmi sympatíckí, skôr sympatickí, skôr nesympatickí, veľmi nesympaticí, neviem alebo nechcem odpovedať)</w:t>
      </w:r>
    </w:p>
    <w:p w14:paraId="1182EA2E" w14:textId="77777777" w:rsidR="007A2114" w:rsidRPr="007A2114" w:rsidRDefault="007A2114" w:rsidP="007A2114">
      <w:pPr>
        <w:pStyle w:val="Odsekzoznamu"/>
        <w:numPr>
          <w:ilvl w:val="1"/>
          <w:numId w:val="8"/>
        </w:numPr>
        <w:spacing w:after="200" w:line="276" w:lineRule="auto"/>
        <w:rPr>
          <w:sz w:val="22"/>
          <w:szCs w:val="22"/>
        </w:rPr>
      </w:pPr>
      <w:r w:rsidRPr="007A2114">
        <w:rPr>
          <w:sz w:val="22"/>
          <w:szCs w:val="22"/>
        </w:rPr>
        <w:t>Česi</w:t>
      </w:r>
    </w:p>
    <w:p w14:paraId="665E9ADC" w14:textId="77777777" w:rsidR="007A2114" w:rsidRPr="007A2114" w:rsidRDefault="007A2114" w:rsidP="007A2114">
      <w:pPr>
        <w:pStyle w:val="Odsekzoznamu"/>
        <w:numPr>
          <w:ilvl w:val="1"/>
          <w:numId w:val="8"/>
        </w:numPr>
        <w:spacing w:after="200" w:line="276" w:lineRule="auto"/>
        <w:rPr>
          <w:sz w:val="22"/>
          <w:szCs w:val="22"/>
        </w:rPr>
      </w:pPr>
      <w:r w:rsidRPr="007A2114">
        <w:rPr>
          <w:sz w:val="22"/>
          <w:szCs w:val="22"/>
        </w:rPr>
        <w:t>Poliaci</w:t>
      </w:r>
    </w:p>
    <w:p w14:paraId="5667D3F2" w14:textId="77777777" w:rsidR="007A2114" w:rsidRPr="007A2114" w:rsidRDefault="007A2114" w:rsidP="007A2114">
      <w:pPr>
        <w:pStyle w:val="Odsekzoznamu"/>
        <w:numPr>
          <w:ilvl w:val="1"/>
          <w:numId w:val="8"/>
        </w:numPr>
        <w:spacing w:after="200" w:line="276" w:lineRule="auto"/>
        <w:rPr>
          <w:sz w:val="22"/>
          <w:szCs w:val="22"/>
        </w:rPr>
      </w:pPr>
      <w:r w:rsidRPr="007A2114">
        <w:rPr>
          <w:sz w:val="22"/>
          <w:szCs w:val="22"/>
        </w:rPr>
        <w:t>Maďari</w:t>
      </w:r>
    </w:p>
    <w:p w14:paraId="683AC593" w14:textId="77777777" w:rsidR="007A2114" w:rsidRPr="007A2114" w:rsidRDefault="007A2114" w:rsidP="007A2114">
      <w:pPr>
        <w:pStyle w:val="Odsekzoznamu"/>
        <w:numPr>
          <w:ilvl w:val="1"/>
          <w:numId w:val="8"/>
        </w:numPr>
        <w:spacing w:after="200" w:line="276" w:lineRule="auto"/>
        <w:rPr>
          <w:sz w:val="22"/>
          <w:szCs w:val="22"/>
        </w:rPr>
      </w:pPr>
      <w:r w:rsidRPr="007A2114">
        <w:rPr>
          <w:sz w:val="22"/>
          <w:szCs w:val="22"/>
        </w:rPr>
        <w:t>Rakúšania</w:t>
      </w:r>
    </w:p>
    <w:p w14:paraId="31BA905D" w14:textId="77777777" w:rsidR="007A2114" w:rsidRPr="007A2114" w:rsidRDefault="007A2114" w:rsidP="007A2114">
      <w:pPr>
        <w:pStyle w:val="Odsekzoznamu"/>
        <w:numPr>
          <w:ilvl w:val="1"/>
          <w:numId w:val="8"/>
        </w:numPr>
        <w:spacing w:after="200" w:line="276" w:lineRule="auto"/>
        <w:rPr>
          <w:sz w:val="22"/>
          <w:szCs w:val="22"/>
        </w:rPr>
      </w:pPr>
      <w:r w:rsidRPr="007A2114">
        <w:rPr>
          <w:sz w:val="22"/>
          <w:szCs w:val="22"/>
        </w:rPr>
        <w:t>Ukrajinci</w:t>
      </w:r>
    </w:p>
    <w:p w14:paraId="5D411234" w14:textId="77777777" w:rsidR="007A2114" w:rsidRPr="007A2114" w:rsidRDefault="007A2114" w:rsidP="007A2114">
      <w:pPr>
        <w:pStyle w:val="Odsekzoznamu"/>
        <w:numPr>
          <w:ilvl w:val="1"/>
          <w:numId w:val="8"/>
        </w:numPr>
        <w:spacing w:after="200" w:line="276" w:lineRule="auto"/>
        <w:rPr>
          <w:sz w:val="22"/>
          <w:szCs w:val="22"/>
        </w:rPr>
      </w:pPr>
      <w:r w:rsidRPr="007A2114">
        <w:rPr>
          <w:sz w:val="22"/>
          <w:szCs w:val="22"/>
        </w:rPr>
        <w:t>Nemci</w:t>
      </w:r>
    </w:p>
    <w:p w14:paraId="24644D9A" w14:textId="77777777" w:rsidR="007A2114" w:rsidRPr="007A2114" w:rsidRDefault="007A2114" w:rsidP="007A2114">
      <w:pPr>
        <w:pStyle w:val="Odsekzoznamu"/>
        <w:numPr>
          <w:ilvl w:val="1"/>
          <w:numId w:val="8"/>
        </w:numPr>
        <w:spacing w:after="200" w:line="276" w:lineRule="auto"/>
        <w:rPr>
          <w:sz w:val="22"/>
          <w:szCs w:val="22"/>
        </w:rPr>
      </w:pPr>
      <w:r w:rsidRPr="007A2114">
        <w:rPr>
          <w:sz w:val="22"/>
          <w:szCs w:val="22"/>
        </w:rPr>
        <w:t>Taliani</w:t>
      </w:r>
    </w:p>
    <w:p w14:paraId="3701D853" w14:textId="77777777" w:rsidR="007A2114" w:rsidRPr="007A2114" w:rsidRDefault="007A2114" w:rsidP="007A2114">
      <w:pPr>
        <w:pStyle w:val="Odsekzoznamu"/>
        <w:numPr>
          <w:ilvl w:val="1"/>
          <w:numId w:val="8"/>
        </w:numPr>
        <w:spacing w:after="200" w:line="276" w:lineRule="auto"/>
        <w:rPr>
          <w:sz w:val="22"/>
          <w:szCs w:val="22"/>
        </w:rPr>
      </w:pPr>
      <w:r w:rsidRPr="007A2114">
        <w:rPr>
          <w:sz w:val="22"/>
          <w:szCs w:val="22"/>
        </w:rPr>
        <w:t>Francúzi</w:t>
      </w:r>
    </w:p>
    <w:p w14:paraId="5CD4B7A6" w14:textId="77777777" w:rsidR="007A2114" w:rsidRPr="007A2114" w:rsidRDefault="007A2114" w:rsidP="007A2114">
      <w:pPr>
        <w:pStyle w:val="Odsekzoznamu"/>
        <w:numPr>
          <w:ilvl w:val="1"/>
          <w:numId w:val="8"/>
        </w:numPr>
        <w:spacing w:after="200" w:line="276" w:lineRule="auto"/>
        <w:rPr>
          <w:sz w:val="22"/>
          <w:szCs w:val="22"/>
        </w:rPr>
      </w:pPr>
      <w:r w:rsidRPr="007A2114">
        <w:rPr>
          <w:sz w:val="22"/>
          <w:szCs w:val="22"/>
        </w:rPr>
        <w:t>Briti</w:t>
      </w:r>
    </w:p>
    <w:p w14:paraId="679650CA" w14:textId="77777777" w:rsidR="007A2114" w:rsidRPr="007A2114" w:rsidRDefault="007A2114" w:rsidP="007A2114">
      <w:pPr>
        <w:pStyle w:val="Odsekzoznamu"/>
        <w:numPr>
          <w:ilvl w:val="1"/>
          <w:numId w:val="8"/>
        </w:numPr>
        <w:spacing w:after="200" w:line="276" w:lineRule="auto"/>
        <w:rPr>
          <w:sz w:val="22"/>
          <w:szCs w:val="22"/>
        </w:rPr>
      </w:pPr>
      <w:r w:rsidRPr="007A2114">
        <w:rPr>
          <w:sz w:val="22"/>
          <w:szCs w:val="22"/>
        </w:rPr>
        <w:t>Rusi</w:t>
      </w:r>
    </w:p>
    <w:p w14:paraId="0CA64E65" w14:textId="77777777" w:rsidR="007A2114" w:rsidRPr="007A2114" w:rsidRDefault="007A2114" w:rsidP="007A2114">
      <w:pPr>
        <w:pStyle w:val="Odsekzoznamu"/>
        <w:numPr>
          <w:ilvl w:val="1"/>
          <w:numId w:val="8"/>
        </w:numPr>
        <w:spacing w:after="200" w:line="276" w:lineRule="auto"/>
        <w:rPr>
          <w:sz w:val="22"/>
          <w:szCs w:val="22"/>
        </w:rPr>
      </w:pPr>
      <w:r w:rsidRPr="007A2114">
        <w:rPr>
          <w:sz w:val="22"/>
          <w:szCs w:val="22"/>
        </w:rPr>
        <w:t>Američania</w:t>
      </w:r>
    </w:p>
    <w:p w14:paraId="631A3994" w14:textId="77777777" w:rsidR="007A2114" w:rsidRPr="007A2114" w:rsidRDefault="007A2114" w:rsidP="007A2114">
      <w:pPr>
        <w:pStyle w:val="Odsekzoznamu"/>
        <w:numPr>
          <w:ilvl w:val="0"/>
          <w:numId w:val="8"/>
        </w:numPr>
        <w:rPr>
          <w:sz w:val="22"/>
          <w:szCs w:val="22"/>
        </w:rPr>
      </w:pPr>
      <w:r w:rsidRPr="007A2114">
        <w:rPr>
          <w:sz w:val="22"/>
          <w:szCs w:val="22"/>
        </w:rPr>
        <w:t>Nájdite na priloženej slepej mape Severnú Kóreu</w:t>
      </w:r>
    </w:p>
    <w:p w14:paraId="001FC826" w14:textId="77777777" w:rsidR="007A2114" w:rsidRPr="007A2114" w:rsidRDefault="007A2114" w:rsidP="007A2114">
      <w:pPr>
        <w:pStyle w:val="Odsekzoznamu"/>
        <w:numPr>
          <w:ilvl w:val="0"/>
          <w:numId w:val="8"/>
        </w:numPr>
        <w:rPr>
          <w:sz w:val="22"/>
          <w:szCs w:val="22"/>
        </w:rPr>
      </w:pPr>
      <w:r w:rsidRPr="007A2114">
        <w:rPr>
          <w:sz w:val="22"/>
          <w:szCs w:val="22"/>
        </w:rPr>
        <w:t>Nájdite na priloženej slepej mape Kaliforniu</w:t>
      </w:r>
    </w:p>
    <w:p w14:paraId="5E4E0410" w14:textId="77777777" w:rsidR="007A2114" w:rsidRPr="007A2114" w:rsidRDefault="007A2114" w:rsidP="007A2114">
      <w:pPr>
        <w:rPr>
          <w:sz w:val="22"/>
          <w:szCs w:val="22"/>
        </w:rPr>
      </w:pPr>
    </w:p>
    <w:p w14:paraId="71FEC4BC" w14:textId="197AF1E3" w:rsidR="007A2114" w:rsidRDefault="007A2114" w:rsidP="007A2114">
      <w:pPr>
        <w:tabs>
          <w:tab w:val="left" w:pos="0"/>
        </w:tabs>
        <w:spacing w:after="240"/>
        <w:rPr>
          <w:sz w:val="22"/>
          <w:szCs w:val="22"/>
        </w:rPr>
      </w:pPr>
    </w:p>
    <w:p w14:paraId="1C9E51D5" w14:textId="6109BF2F" w:rsidR="007A2114" w:rsidRDefault="007A2114" w:rsidP="007A2114">
      <w:pPr>
        <w:tabs>
          <w:tab w:val="left" w:pos="0"/>
        </w:tabs>
        <w:spacing w:after="240"/>
        <w:rPr>
          <w:sz w:val="22"/>
          <w:szCs w:val="22"/>
        </w:rPr>
      </w:pPr>
    </w:p>
    <w:p w14:paraId="4DF84D62" w14:textId="49BD843D" w:rsidR="007A2114" w:rsidRDefault="007A2114" w:rsidP="007A2114">
      <w:pPr>
        <w:tabs>
          <w:tab w:val="left" w:pos="0"/>
        </w:tabs>
        <w:spacing w:after="240"/>
        <w:rPr>
          <w:sz w:val="22"/>
          <w:szCs w:val="22"/>
        </w:rPr>
      </w:pPr>
    </w:p>
    <w:p w14:paraId="0686F79F" w14:textId="02D651FA" w:rsidR="007A2114" w:rsidRDefault="007A2114" w:rsidP="007A2114">
      <w:pPr>
        <w:tabs>
          <w:tab w:val="left" w:pos="0"/>
        </w:tabs>
        <w:spacing w:after="240"/>
        <w:rPr>
          <w:sz w:val="22"/>
          <w:szCs w:val="22"/>
        </w:rPr>
      </w:pPr>
    </w:p>
    <w:p w14:paraId="731394AC" w14:textId="513B74CF" w:rsidR="007A2114" w:rsidRDefault="007A2114" w:rsidP="007A2114">
      <w:pPr>
        <w:tabs>
          <w:tab w:val="left" w:pos="0"/>
        </w:tabs>
        <w:spacing w:after="240"/>
        <w:rPr>
          <w:sz w:val="22"/>
          <w:szCs w:val="22"/>
        </w:rPr>
      </w:pPr>
    </w:p>
    <w:p w14:paraId="70FD105F" w14:textId="376A1149" w:rsidR="007A2114" w:rsidRDefault="007A2114" w:rsidP="007A2114">
      <w:pPr>
        <w:tabs>
          <w:tab w:val="left" w:pos="0"/>
        </w:tabs>
        <w:spacing w:after="240"/>
        <w:rPr>
          <w:sz w:val="22"/>
          <w:szCs w:val="22"/>
        </w:rPr>
      </w:pPr>
    </w:p>
    <w:p w14:paraId="7B25F243" w14:textId="79CBDEE2" w:rsidR="007A2114" w:rsidRDefault="007A2114" w:rsidP="007A2114">
      <w:pPr>
        <w:tabs>
          <w:tab w:val="left" w:pos="0"/>
        </w:tabs>
        <w:spacing w:after="240"/>
        <w:rPr>
          <w:sz w:val="22"/>
          <w:szCs w:val="22"/>
        </w:rPr>
      </w:pPr>
    </w:p>
    <w:p w14:paraId="1D328FB2" w14:textId="37BF626D" w:rsidR="007A2114" w:rsidRDefault="007A2114" w:rsidP="007A2114">
      <w:pPr>
        <w:tabs>
          <w:tab w:val="left" w:pos="0"/>
        </w:tabs>
        <w:spacing w:after="240"/>
        <w:rPr>
          <w:sz w:val="22"/>
          <w:szCs w:val="22"/>
        </w:rPr>
      </w:pPr>
    </w:p>
    <w:p w14:paraId="442FC35E" w14:textId="7766C9D5" w:rsidR="007A2114" w:rsidRDefault="007A2114" w:rsidP="007A2114">
      <w:pPr>
        <w:tabs>
          <w:tab w:val="left" w:pos="0"/>
        </w:tabs>
        <w:spacing w:after="240"/>
        <w:rPr>
          <w:sz w:val="22"/>
          <w:szCs w:val="22"/>
        </w:rPr>
      </w:pPr>
    </w:p>
    <w:p w14:paraId="3D59E4AB" w14:textId="3CA64A5D" w:rsidR="007A2114" w:rsidRDefault="007A2114" w:rsidP="007A2114">
      <w:pPr>
        <w:tabs>
          <w:tab w:val="left" w:pos="0"/>
        </w:tabs>
        <w:spacing w:after="240"/>
        <w:rPr>
          <w:sz w:val="22"/>
          <w:szCs w:val="22"/>
        </w:rPr>
      </w:pPr>
    </w:p>
    <w:p w14:paraId="527FAE3F" w14:textId="074C8646" w:rsidR="007A2114" w:rsidRDefault="007A2114" w:rsidP="007A2114">
      <w:pPr>
        <w:tabs>
          <w:tab w:val="left" w:pos="0"/>
        </w:tabs>
        <w:spacing w:after="240"/>
        <w:rPr>
          <w:sz w:val="22"/>
          <w:szCs w:val="22"/>
        </w:rPr>
      </w:pPr>
    </w:p>
    <w:p w14:paraId="1DC7E7AD" w14:textId="190F8CD3" w:rsidR="007A2114" w:rsidRDefault="007A2114" w:rsidP="007A2114">
      <w:pPr>
        <w:tabs>
          <w:tab w:val="left" w:pos="0"/>
        </w:tabs>
        <w:spacing w:after="240"/>
        <w:rPr>
          <w:sz w:val="22"/>
          <w:szCs w:val="22"/>
        </w:rPr>
      </w:pPr>
    </w:p>
    <w:p w14:paraId="049A3E3E" w14:textId="2C527DDB" w:rsidR="007A2114" w:rsidRDefault="007A2114" w:rsidP="007A2114">
      <w:pPr>
        <w:tabs>
          <w:tab w:val="left" w:pos="0"/>
        </w:tabs>
        <w:spacing w:after="240"/>
        <w:rPr>
          <w:sz w:val="22"/>
          <w:szCs w:val="22"/>
        </w:rPr>
      </w:pPr>
    </w:p>
    <w:p w14:paraId="73B31046" w14:textId="378445D7" w:rsidR="007A2114" w:rsidRDefault="007A2114" w:rsidP="007A2114">
      <w:pPr>
        <w:tabs>
          <w:tab w:val="left" w:pos="0"/>
        </w:tabs>
        <w:spacing w:after="240"/>
        <w:rPr>
          <w:sz w:val="22"/>
          <w:szCs w:val="22"/>
        </w:rPr>
      </w:pPr>
    </w:p>
    <w:p w14:paraId="68781F0C" w14:textId="77777777" w:rsidR="007A2114" w:rsidRPr="007A2114" w:rsidRDefault="007A2114" w:rsidP="007A2114">
      <w:pPr>
        <w:tabs>
          <w:tab w:val="left" w:pos="0"/>
        </w:tabs>
        <w:spacing w:after="240"/>
        <w:rPr>
          <w:sz w:val="22"/>
          <w:szCs w:val="22"/>
        </w:rPr>
      </w:pPr>
    </w:p>
    <w:p w14:paraId="55CE503D" w14:textId="77777777" w:rsidR="007A2114" w:rsidRPr="007A2114" w:rsidRDefault="007A2114" w:rsidP="007A2114">
      <w:pPr>
        <w:tabs>
          <w:tab w:val="left" w:pos="0"/>
        </w:tabs>
        <w:spacing w:after="240"/>
        <w:rPr>
          <w:b w:val="0"/>
          <w:sz w:val="22"/>
          <w:szCs w:val="22"/>
          <w:u w:val="single"/>
        </w:rPr>
      </w:pPr>
      <w:r w:rsidRPr="007A2114">
        <w:rPr>
          <w:sz w:val="22"/>
          <w:szCs w:val="22"/>
          <w:u w:val="single"/>
        </w:rPr>
        <w:lastRenderedPageBreak/>
        <w:t>Prieskum verejnej mienky č. 4 - Hodnoty detí a mládeže</w:t>
      </w:r>
    </w:p>
    <w:p w14:paraId="66E91C62" w14:textId="77777777" w:rsidR="007A2114" w:rsidRPr="007A2114" w:rsidRDefault="007A2114" w:rsidP="007A2114">
      <w:pPr>
        <w:jc w:val="both"/>
        <w:rPr>
          <w:b w:val="0"/>
          <w:sz w:val="22"/>
          <w:szCs w:val="22"/>
        </w:rPr>
      </w:pPr>
      <w:r w:rsidRPr="007A2114">
        <w:rPr>
          <w:b w:val="0"/>
          <w:sz w:val="22"/>
          <w:szCs w:val="22"/>
        </w:rPr>
        <w:t>Ciele prieskumu má za úlohu zistiť, v akej miere sa hodnoty mladých ľudí zhodujú s fungovaním v demokratickej spoločnosti a identifikovať možný rozsah rôznych patologických javov, s ktorými sa mladý človek stretáva.</w:t>
      </w:r>
    </w:p>
    <w:p w14:paraId="17F2CED8" w14:textId="77777777" w:rsidR="007A2114" w:rsidRPr="007A2114" w:rsidRDefault="007A2114" w:rsidP="007A2114">
      <w:pPr>
        <w:jc w:val="both"/>
        <w:rPr>
          <w:b w:val="0"/>
          <w:sz w:val="22"/>
          <w:szCs w:val="22"/>
        </w:rPr>
      </w:pPr>
    </w:p>
    <w:p w14:paraId="58F5F5E1" w14:textId="77777777" w:rsidR="007A2114" w:rsidRPr="007A2114" w:rsidRDefault="007A2114" w:rsidP="007A2114">
      <w:pPr>
        <w:jc w:val="both"/>
        <w:rPr>
          <w:b w:val="0"/>
          <w:sz w:val="22"/>
          <w:szCs w:val="22"/>
        </w:rPr>
      </w:pPr>
      <w:r w:rsidRPr="007A2114">
        <w:rPr>
          <w:b w:val="0"/>
          <w:sz w:val="22"/>
          <w:szCs w:val="22"/>
        </w:rPr>
        <w:t xml:space="preserve">Prieskum je tematicky pomerne unikátny a rozsahom poskytne vstupy pre viaceré odborné diskusie. V prvom rade pre samotnú správu o stave demokracie vypracúvanú MV SR na základe Programového vyhlásenia vlády. Podobne však aj úradu Splnomocnenkyne pre rozvoj občianskej spoločnosti a v neposlednom rade spoločnému úsiliu rezortov vnútra a školstva pri identifikácii, manažmente a predchádzaní patologických javov u mládeže. </w:t>
      </w:r>
    </w:p>
    <w:p w14:paraId="6EE6A887" w14:textId="77777777" w:rsidR="007A2114" w:rsidRPr="007A2114" w:rsidRDefault="007A2114" w:rsidP="007A2114">
      <w:pPr>
        <w:jc w:val="both"/>
        <w:rPr>
          <w:b w:val="0"/>
          <w:sz w:val="22"/>
          <w:szCs w:val="22"/>
        </w:rPr>
      </w:pPr>
    </w:p>
    <w:p w14:paraId="21DC438C" w14:textId="77777777" w:rsidR="007A2114" w:rsidRPr="007A2114" w:rsidRDefault="007A2114" w:rsidP="007A2114">
      <w:pPr>
        <w:jc w:val="both"/>
        <w:rPr>
          <w:b w:val="0"/>
          <w:sz w:val="22"/>
          <w:szCs w:val="22"/>
        </w:rPr>
      </w:pPr>
      <w:r w:rsidRPr="007A2114">
        <w:rPr>
          <w:b w:val="0"/>
          <w:sz w:val="22"/>
          <w:szCs w:val="22"/>
        </w:rPr>
        <w:t>Formát: dotazník cca 40 otázok (v prílohe), realizovaný rozhovorom face to face s 1500 respondentmi, spolu na 30-50 školách, pre vekovú kategóriu 17 rokov.</w:t>
      </w:r>
    </w:p>
    <w:p w14:paraId="1A18191E" w14:textId="77777777" w:rsidR="007A2114" w:rsidRPr="007A2114" w:rsidRDefault="007A2114" w:rsidP="007A2114">
      <w:pPr>
        <w:jc w:val="both"/>
        <w:rPr>
          <w:b w:val="0"/>
          <w:sz w:val="22"/>
          <w:szCs w:val="22"/>
        </w:rPr>
      </w:pPr>
      <w:r w:rsidRPr="007A2114">
        <w:rPr>
          <w:b w:val="0"/>
          <w:sz w:val="22"/>
          <w:szCs w:val="22"/>
        </w:rPr>
        <w:t>Vzorka musí reprezentatívne pokryť rôzne druhy stredných škôl (kritérium 1) a reprezentatívne pokryť regionálne rozmiestnenie na úrovni NUTS3 vážené podľa počtov obyvateľov (kritérium 2).</w:t>
      </w:r>
    </w:p>
    <w:p w14:paraId="298863C6" w14:textId="77777777" w:rsidR="007A2114" w:rsidRPr="007A2114" w:rsidRDefault="007A2114" w:rsidP="007A2114">
      <w:pPr>
        <w:jc w:val="both"/>
        <w:rPr>
          <w:b w:val="0"/>
          <w:sz w:val="22"/>
          <w:szCs w:val="22"/>
        </w:rPr>
      </w:pPr>
    </w:p>
    <w:p w14:paraId="70686E88" w14:textId="77777777" w:rsidR="007A2114" w:rsidRPr="007A2114" w:rsidRDefault="007A2114" w:rsidP="007A2114">
      <w:pPr>
        <w:jc w:val="both"/>
        <w:rPr>
          <w:b w:val="0"/>
          <w:sz w:val="22"/>
          <w:szCs w:val="22"/>
        </w:rPr>
      </w:pPr>
      <w:r w:rsidRPr="007A2114">
        <w:rPr>
          <w:b w:val="0"/>
          <w:sz w:val="22"/>
          <w:szCs w:val="22"/>
        </w:rPr>
        <w:t>Dodávateľ tak splní nasledujúce úlohy:</w:t>
      </w:r>
    </w:p>
    <w:p w14:paraId="71653BCF" w14:textId="77777777" w:rsidR="007A2114" w:rsidRPr="007A2114" w:rsidRDefault="007A2114" w:rsidP="007A2114">
      <w:pPr>
        <w:ind w:left="708" w:hanging="708"/>
        <w:jc w:val="both"/>
        <w:rPr>
          <w:b w:val="0"/>
          <w:sz w:val="22"/>
          <w:szCs w:val="22"/>
        </w:rPr>
      </w:pPr>
      <w:r w:rsidRPr="007A2114">
        <w:rPr>
          <w:b w:val="0"/>
          <w:sz w:val="22"/>
          <w:szCs w:val="22"/>
        </w:rPr>
        <w:t>-</w:t>
      </w:r>
      <w:r w:rsidRPr="007A2114">
        <w:rPr>
          <w:b w:val="0"/>
          <w:sz w:val="22"/>
          <w:szCs w:val="22"/>
        </w:rPr>
        <w:tab/>
        <w:t>Vyselektovanie zoznamu škôl podľa kritérií 1 a 2 (dodanie zoznamu konkrétnych škôl, s počtom respondentov plánovaným pre každú školu). Vzorka musí byť vyvážená aj podľa pohlavia.</w:t>
      </w:r>
    </w:p>
    <w:p w14:paraId="53B45D53" w14:textId="77777777" w:rsidR="007A2114" w:rsidRPr="007A2114" w:rsidRDefault="007A2114" w:rsidP="007A2114">
      <w:pPr>
        <w:jc w:val="both"/>
        <w:rPr>
          <w:b w:val="0"/>
          <w:sz w:val="22"/>
          <w:szCs w:val="22"/>
        </w:rPr>
      </w:pPr>
      <w:r w:rsidRPr="007A2114">
        <w:rPr>
          <w:b w:val="0"/>
          <w:sz w:val="22"/>
          <w:szCs w:val="22"/>
        </w:rPr>
        <w:t>-</w:t>
      </w:r>
      <w:r w:rsidRPr="007A2114">
        <w:rPr>
          <w:b w:val="0"/>
          <w:sz w:val="22"/>
          <w:szCs w:val="22"/>
        </w:rPr>
        <w:tab/>
        <w:t>Zabezpečenie konečnej úpravy dotazníkov.</w:t>
      </w:r>
    </w:p>
    <w:p w14:paraId="496D0CFF" w14:textId="77777777" w:rsidR="007A2114" w:rsidRPr="007A2114" w:rsidRDefault="007A2114" w:rsidP="007A2114">
      <w:pPr>
        <w:jc w:val="both"/>
        <w:rPr>
          <w:b w:val="0"/>
          <w:sz w:val="22"/>
          <w:szCs w:val="22"/>
        </w:rPr>
      </w:pPr>
      <w:r w:rsidRPr="007A2114">
        <w:rPr>
          <w:b w:val="0"/>
          <w:sz w:val="22"/>
          <w:szCs w:val="22"/>
        </w:rPr>
        <w:t>-</w:t>
      </w:r>
      <w:r w:rsidRPr="007A2114">
        <w:rPr>
          <w:b w:val="0"/>
          <w:sz w:val="22"/>
          <w:szCs w:val="22"/>
        </w:rPr>
        <w:tab/>
        <w:t>Zabezpečenie anketárskej siete, teda výber a školenie anketárov.</w:t>
      </w:r>
    </w:p>
    <w:p w14:paraId="7798764A" w14:textId="77777777" w:rsidR="007A2114" w:rsidRPr="007A2114" w:rsidRDefault="007A2114" w:rsidP="007A2114">
      <w:pPr>
        <w:ind w:left="708" w:hanging="708"/>
        <w:jc w:val="both"/>
        <w:rPr>
          <w:b w:val="0"/>
          <w:sz w:val="22"/>
          <w:szCs w:val="22"/>
        </w:rPr>
      </w:pPr>
      <w:r w:rsidRPr="007A2114">
        <w:rPr>
          <w:b w:val="0"/>
          <w:sz w:val="22"/>
          <w:szCs w:val="22"/>
        </w:rPr>
        <w:t>-</w:t>
      </w:r>
      <w:r w:rsidRPr="007A2114">
        <w:rPr>
          <w:b w:val="0"/>
          <w:sz w:val="22"/>
          <w:szCs w:val="22"/>
        </w:rPr>
        <w:tab/>
        <w:t>Zabezpečenie logistiky prieskumu: komunikácia so školami, doprava anketárov, zber údajov od respondentov.</w:t>
      </w:r>
    </w:p>
    <w:p w14:paraId="2EFEE50D" w14:textId="77777777" w:rsidR="007A2114" w:rsidRPr="007A2114" w:rsidRDefault="007A2114" w:rsidP="007A2114">
      <w:pPr>
        <w:ind w:left="708" w:hanging="708"/>
        <w:jc w:val="both"/>
        <w:rPr>
          <w:b w:val="0"/>
          <w:sz w:val="22"/>
          <w:szCs w:val="22"/>
        </w:rPr>
      </w:pPr>
      <w:r w:rsidRPr="007A2114">
        <w:rPr>
          <w:b w:val="0"/>
          <w:sz w:val="22"/>
          <w:szCs w:val="22"/>
        </w:rPr>
        <w:t>-</w:t>
      </w:r>
      <w:r w:rsidRPr="007A2114">
        <w:rPr>
          <w:b w:val="0"/>
          <w:sz w:val="22"/>
          <w:szCs w:val="22"/>
        </w:rPr>
        <w:tab/>
        <w:t>Spracovanie dotazníkov do tabuliek so základnými výstupmi pripravenými pre ďalšie, podrobnejšie spracovanie.</w:t>
      </w:r>
    </w:p>
    <w:p w14:paraId="03A5FA6B" w14:textId="77777777" w:rsidR="007A2114" w:rsidRPr="007A2114" w:rsidRDefault="007A2114" w:rsidP="007A2114">
      <w:pPr>
        <w:tabs>
          <w:tab w:val="left" w:pos="0"/>
        </w:tabs>
        <w:spacing w:after="240"/>
        <w:rPr>
          <w:b w:val="0"/>
          <w:sz w:val="22"/>
          <w:szCs w:val="22"/>
          <w:u w:val="single"/>
        </w:rPr>
      </w:pPr>
    </w:p>
    <w:p w14:paraId="1184946B" w14:textId="77777777" w:rsidR="007A2114" w:rsidRPr="007A2114" w:rsidRDefault="007A2114" w:rsidP="007A2114">
      <w:pPr>
        <w:tabs>
          <w:tab w:val="left" w:pos="0"/>
        </w:tabs>
        <w:spacing w:after="240"/>
        <w:jc w:val="center"/>
        <w:rPr>
          <w:b w:val="0"/>
          <w:sz w:val="22"/>
          <w:szCs w:val="22"/>
          <w:u w:val="single"/>
        </w:rPr>
      </w:pPr>
      <w:r w:rsidRPr="007A2114">
        <w:rPr>
          <w:sz w:val="22"/>
          <w:szCs w:val="22"/>
          <w:u w:val="single"/>
        </w:rPr>
        <w:t>Hodnoty detí a mládeže</w:t>
      </w:r>
    </w:p>
    <w:p w14:paraId="263E9388" w14:textId="77777777" w:rsidR="007A2114" w:rsidRPr="007A2114" w:rsidRDefault="007A2114" w:rsidP="007A2114">
      <w:pPr>
        <w:pStyle w:val="Nadpis2"/>
        <w:rPr>
          <w:rFonts w:ascii="Times New Roman" w:hAnsi="Times New Roman" w:cs="Times New Roman"/>
          <w:sz w:val="22"/>
          <w:szCs w:val="22"/>
        </w:rPr>
      </w:pPr>
      <w:r w:rsidRPr="007A2114">
        <w:rPr>
          <w:rFonts w:ascii="Times New Roman" w:hAnsi="Times New Roman" w:cs="Times New Roman"/>
          <w:sz w:val="22"/>
          <w:szCs w:val="22"/>
        </w:rPr>
        <w:t>Všeobecné údaje</w:t>
      </w:r>
      <w:r w:rsidRPr="007A2114">
        <w:rPr>
          <w:rFonts w:ascii="Times New Roman" w:hAnsi="Times New Roman" w:cs="Times New Roman"/>
          <w:sz w:val="22"/>
          <w:szCs w:val="22"/>
        </w:rPr>
        <w:br/>
      </w:r>
    </w:p>
    <w:p w14:paraId="49AE86E5" w14:textId="77777777" w:rsidR="007A2114" w:rsidRPr="007A2114" w:rsidRDefault="007A2114" w:rsidP="007A2114">
      <w:pPr>
        <w:pStyle w:val="Odsekzoznamu"/>
        <w:numPr>
          <w:ilvl w:val="0"/>
          <w:numId w:val="13"/>
        </w:numPr>
        <w:rPr>
          <w:sz w:val="22"/>
          <w:szCs w:val="22"/>
        </w:rPr>
      </w:pPr>
      <w:r w:rsidRPr="007A2114">
        <w:rPr>
          <w:sz w:val="22"/>
          <w:szCs w:val="22"/>
        </w:rPr>
        <w:t>Škola</w:t>
      </w:r>
    </w:p>
    <w:p w14:paraId="4779EBC3" w14:textId="77777777" w:rsidR="007A2114" w:rsidRPr="007A2114" w:rsidRDefault="007A2114" w:rsidP="007A2114">
      <w:pPr>
        <w:pStyle w:val="Odsekzoznamu"/>
        <w:numPr>
          <w:ilvl w:val="0"/>
          <w:numId w:val="13"/>
        </w:numPr>
        <w:rPr>
          <w:sz w:val="22"/>
          <w:szCs w:val="22"/>
        </w:rPr>
      </w:pPr>
      <w:r w:rsidRPr="007A2114">
        <w:rPr>
          <w:sz w:val="22"/>
          <w:szCs w:val="22"/>
        </w:rPr>
        <w:t>Pohlavie</w:t>
      </w:r>
    </w:p>
    <w:p w14:paraId="2B567940" w14:textId="77777777" w:rsidR="007A2114" w:rsidRPr="007A2114" w:rsidRDefault="007A2114" w:rsidP="007A2114">
      <w:pPr>
        <w:rPr>
          <w:b w:val="0"/>
          <w:sz w:val="22"/>
          <w:szCs w:val="22"/>
        </w:rPr>
      </w:pPr>
    </w:p>
    <w:p w14:paraId="2F7644D2" w14:textId="77777777" w:rsidR="007A2114" w:rsidRPr="007A2114" w:rsidRDefault="007A2114" w:rsidP="007A2114">
      <w:pPr>
        <w:pStyle w:val="Nadpis2"/>
        <w:rPr>
          <w:rFonts w:ascii="Times New Roman" w:hAnsi="Times New Roman" w:cs="Times New Roman"/>
          <w:sz w:val="22"/>
          <w:szCs w:val="22"/>
        </w:rPr>
      </w:pPr>
      <w:r w:rsidRPr="007A2114">
        <w:rPr>
          <w:rFonts w:ascii="Times New Roman" w:hAnsi="Times New Roman" w:cs="Times New Roman"/>
          <w:sz w:val="22"/>
          <w:szCs w:val="22"/>
        </w:rPr>
        <w:t>Hlavná časť dotazníka:</w:t>
      </w:r>
    </w:p>
    <w:p w14:paraId="673B0B72" w14:textId="77777777" w:rsidR="007A2114" w:rsidRPr="007A2114" w:rsidRDefault="007A2114" w:rsidP="007A2114">
      <w:pPr>
        <w:rPr>
          <w:b w:val="0"/>
          <w:sz w:val="22"/>
          <w:szCs w:val="22"/>
        </w:rPr>
      </w:pPr>
    </w:p>
    <w:p w14:paraId="5F33087A" w14:textId="77777777" w:rsidR="007A2114" w:rsidRPr="007A2114" w:rsidRDefault="007A2114" w:rsidP="007A2114">
      <w:pPr>
        <w:spacing w:after="200" w:line="276" w:lineRule="auto"/>
        <w:ind w:left="360"/>
        <w:rPr>
          <w:b w:val="0"/>
          <w:sz w:val="22"/>
          <w:szCs w:val="22"/>
        </w:rPr>
      </w:pPr>
      <w:r w:rsidRPr="007A2114">
        <w:rPr>
          <w:b w:val="0"/>
          <w:sz w:val="22"/>
          <w:szCs w:val="22"/>
        </w:rPr>
        <w:t>1. Koľko času týždenne strávite športom? Počíta sa športovanie mimo povinnej telesnej výchovy</w:t>
      </w:r>
    </w:p>
    <w:p w14:paraId="43D91805"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Viac ako 5</w:t>
      </w:r>
    </w:p>
    <w:p w14:paraId="7A7B60A3"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1-5 hodín</w:t>
      </w:r>
    </w:p>
    <w:p w14:paraId="6A3751D6"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Menej ako hodinu</w:t>
      </w:r>
    </w:p>
    <w:p w14:paraId="674B6C0F"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Nešportujem</w:t>
      </w:r>
    </w:p>
    <w:p w14:paraId="537D7C2D"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Iná odpoveď/Neviem odpovedať</w:t>
      </w:r>
    </w:p>
    <w:p w14:paraId="1011A670" w14:textId="03F24EEE" w:rsidR="007A2114" w:rsidRPr="007A2114" w:rsidRDefault="007A2114" w:rsidP="007A2114">
      <w:pPr>
        <w:pStyle w:val="Odsekzoznamu"/>
        <w:numPr>
          <w:ilvl w:val="0"/>
          <w:numId w:val="4"/>
        </w:numPr>
        <w:spacing w:after="200" w:line="276" w:lineRule="auto"/>
        <w:rPr>
          <w:sz w:val="22"/>
          <w:szCs w:val="22"/>
        </w:rPr>
      </w:pPr>
      <w:r w:rsidRPr="007A2114">
        <w:rPr>
          <w:sz w:val="22"/>
          <w:szCs w:val="22"/>
        </w:rPr>
        <w:t>Ako spávate?</w:t>
      </w:r>
    </w:p>
    <w:p w14:paraId="102AD33C"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 xml:space="preserve">Veľmi dobre </w:t>
      </w:r>
    </w:p>
    <w:p w14:paraId="55F64F48"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kôr dobre</w:t>
      </w:r>
    </w:p>
    <w:p w14:paraId="654C569E"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Skôr zle</w:t>
      </w:r>
    </w:p>
    <w:p w14:paraId="3CA3E6F5" w14:textId="77777777" w:rsidR="007A2114" w:rsidRPr="007A2114" w:rsidRDefault="007A2114" w:rsidP="007A2114">
      <w:pPr>
        <w:pStyle w:val="Odsekzoznamu"/>
        <w:numPr>
          <w:ilvl w:val="1"/>
          <w:numId w:val="7"/>
        </w:numPr>
        <w:spacing w:after="200" w:line="276" w:lineRule="auto"/>
        <w:rPr>
          <w:sz w:val="22"/>
          <w:szCs w:val="22"/>
        </w:rPr>
      </w:pPr>
      <w:r w:rsidRPr="007A2114">
        <w:rPr>
          <w:sz w:val="22"/>
          <w:szCs w:val="22"/>
        </w:rPr>
        <w:t>Veľmi zle</w:t>
      </w:r>
    </w:p>
    <w:p w14:paraId="76E00CA2" w14:textId="77777777" w:rsidR="007A2114" w:rsidRPr="007A2114" w:rsidRDefault="007A2114" w:rsidP="007A2114">
      <w:pPr>
        <w:pStyle w:val="Odsekzoznamu"/>
        <w:numPr>
          <w:ilvl w:val="1"/>
          <w:numId w:val="7"/>
        </w:numPr>
        <w:rPr>
          <w:sz w:val="22"/>
          <w:szCs w:val="22"/>
        </w:rPr>
      </w:pPr>
      <w:r w:rsidRPr="007A2114">
        <w:rPr>
          <w:sz w:val="22"/>
          <w:szCs w:val="22"/>
        </w:rPr>
        <w:t xml:space="preserve">Neviem alebo nechcem odpovedať </w:t>
      </w:r>
    </w:p>
    <w:p w14:paraId="0C519592" w14:textId="71870EFC" w:rsidR="007A2114" w:rsidRPr="007A2114" w:rsidRDefault="007A2114" w:rsidP="007A2114">
      <w:pPr>
        <w:pStyle w:val="Odsekzoznamu"/>
        <w:numPr>
          <w:ilvl w:val="0"/>
          <w:numId w:val="4"/>
        </w:numPr>
        <w:rPr>
          <w:sz w:val="22"/>
          <w:szCs w:val="22"/>
        </w:rPr>
      </w:pPr>
      <w:r w:rsidRPr="007A2114">
        <w:rPr>
          <w:sz w:val="22"/>
          <w:szCs w:val="22"/>
        </w:rPr>
        <w:t>Čítate knihy? Koľko románov ročne prečítate?</w:t>
      </w:r>
    </w:p>
    <w:p w14:paraId="30E3B91D" w14:textId="77777777" w:rsidR="007A2114" w:rsidRPr="007A2114" w:rsidRDefault="007A2114" w:rsidP="007A2114">
      <w:pPr>
        <w:pStyle w:val="Odsekzoznamu"/>
        <w:numPr>
          <w:ilvl w:val="1"/>
          <w:numId w:val="12"/>
        </w:numPr>
        <w:rPr>
          <w:sz w:val="22"/>
          <w:szCs w:val="22"/>
        </w:rPr>
      </w:pPr>
      <w:r w:rsidRPr="007A2114">
        <w:rPr>
          <w:sz w:val="22"/>
          <w:szCs w:val="22"/>
        </w:rPr>
        <w:t>Žiaden</w:t>
      </w:r>
    </w:p>
    <w:p w14:paraId="2B41546B" w14:textId="77777777" w:rsidR="007A2114" w:rsidRPr="007A2114" w:rsidRDefault="007A2114" w:rsidP="007A2114">
      <w:pPr>
        <w:pStyle w:val="Odsekzoznamu"/>
        <w:numPr>
          <w:ilvl w:val="1"/>
          <w:numId w:val="12"/>
        </w:numPr>
        <w:rPr>
          <w:sz w:val="22"/>
          <w:szCs w:val="22"/>
        </w:rPr>
      </w:pPr>
      <w:r w:rsidRPr="007A2114">
        <w:rPr>
          <w:sz w:val="22"/>
          <w:szCs w:val="22"/>
        </w:rPr>
        <w:t>1-2</w:t>
      </w:r>
    </w:p>
    <w:p w14:paraId="04506045" w14:textId="77777777" w:rsidR="007A2114" w:rsidRPr="007A2114" w:rsidRDefault="007A2114" w:rsidP="007A2114">
      <w:pPr>
        <w:pStyle w:val="Odsekzoznamu"/>
        <w:numPr>
          <w:ilvl w:val="1"/>
          <w:numId w:val="12"/>
        </w:numPr>
        <w:rPr>
          <w:sz w:val="22"/>
          <w:szCs w:val="22"/>
        </w:rPr>
      </w:pPr>
      <w:r w:rsidRPr="007A2114">
        <w:rPr>
          <w:sz w:val="22"/>
          <w:szCs w:val="22"/>
        </w:rPr>
        <w:lastRenderedPageBreak/>
        <w:t>3-5</w:t>
      </w:r>
    </w:p>
    <w:p w14:paraId="1A89F0EA" w14:textId="77777777" w:rsidR="007A2114" w:rsidRPr="007A2114" w:rsidRDefault="007A2114" w:rsidP="007A2114">
      <w:pPr>
        <w:pStyle w:val="Odsekzoznamu"/>
        <w:numPr>
          <w:ilvl w:val="1"/>
          <w:numId w:val="12"/>
        </w:numPr>
        <w:rPr>
          <w:sz w:val="22"/>
          <w:szCs w:val="22"/>
        </w:rPr>
      </w:pPr>
      <w:r w:rsidRPr="007A2114">
        <w:rPr>
          <w:sz w:val="22"/>
          <w:szCs w:val="22"/>
        </w:rPr>
        <w:t>Viac</w:t>
      </w:r>
    </w:p>
    <w:p w14:paraId="38EBFD2D" w14:textId="77777777" w:rsidR="007A2114" w:rsidRPr="007A2114" w:rsidRDefault="007A2114" w:rsidP="007A2114">
      <w:pPr>
        <w:pStyle w:val="Odsekzoznamu"/>
        <w:numPr>
          <w:ilvl w:val="1"/>
          <w:numId w:val="12"/>
        </w:numPr>
        <w:rPr>
          <w:sz w:val="22"/>
          <w:szCs w:val="22"/>
        </w:rPr>
      </w:pPr>
      <w:r w:rsidRPr="007A2114">
        <w:rPr>
          <w:sz w:val="22"/>
          <w:szCs w:val="22"/>
        </w:rPr>
        <w:t xml:space="preserve">Neviem alebo nechcem odpovedať </w:t>
      </w:r>
    </w:p>
    <w:p w14:paraId="505C7BB7" w14:textId="2985ECA4" w:rsidR="007A2114" w:rsidRPr="007A2114" w:rsidRDefault="007A2114" w:rsidP="007A2114">
      <w:pPr>
        <w:pStyle w:val="Odsekzoznamu"/>
        <w:numPr>
          <w:ilvl w:val="0"/>
          <w:numId w:val="4"/>
        </w:numPr>
        <w:rPr>
          <w:sz w:val="22"/>
          <w:szCs w:val="22"/>
        </w:rPr>
      </w:pPr>
      <w:r w:rsidRPr="007A2114">
        <w:rPr>
          <w:sz w:val="22"/>
          <w:szCs w:val="22"/>
        </w:rPr>
        <w:t xml:space="preserve"> Ako často si za rok prečítate iný typ knihy? (učebnice sa nepočítajú) Napríklad literatúru faktu, cestopis, odbornú knihu a podobne:</w:t>
      </w:r>
    </w:p>
    <w:p w14:paraId="0703098E" w14:textId="77777777" w:rsidR="007A2114" w:rsidRPr="007A2114" w:rsidRDefault="007A2114" w:rsidP="007A2114">
      <w:pPr>
        <w:pStyle w:val="Odsekzoznamu"/>
        <w:numPr>
          <w:ilvl w:val="1"/>
          <w:numId w:val="12"/>
        </w:numPr>
        <w:rPr>
          <w:sz w:val="22"/>
          <w:szCs w:val="22"/>
        </w:rPr>
      </w:pPr>
      <w:r w:rsidRPr="007A2114">
        <w:rPr>
          <w:sz w:val="22"/>
          <w:szCs w:val="22"/>
        </w:rPr>
        <w:t xml:space="preserve">Ani raz </w:t>
      </w:r>
    </w:p>
    <w:p w14:paraId="1A92398C" w14:textId="77777777" w:rsidR="007A2114" w:rsidRPr="007A2114" w:rsidRDefault="007A2114" w:rsidP="007A2114">
      <w:pPr>
        <w:pStyle w:val="Odsekzoznamu"/>
        <w:numPr>
          <w:ilvl w:val="1"/>
          <w:numId w:val="12"/>
        </w:numPr>
        <w:rPr>
          <w:sz w:val="22"/>
          <w:szCs w:val="22"/>
        </w:rPr>
      </w:pPr>
      <w:r w:rsidRPr="007A2114">
        <w:rPr>
          <w:sz w:val="22"/>
          <w:szCs w:val="22"/>
        </w:rPr>
        <w:t xml:space="preserve">1-2 </w:t>
      </w:r>
    </w:p>
    <w:p w14:paraId="76B662BC" w14:textId="77777777" w:rsidR="007A2114" w:rsidRPr="007A2114" w:rsidRDefault="007A2114" w:rsidP="007A2114">
      <w:pPr>
        <w:pStyle w:val="Odsekzoznamu"/>
        <w:numPr>
          <w:ilvl w:val="1"/>
          <w:numId w:val="12"/>
        </w:numPr>
        <w:rPr>
          <w:sz w:val="22"/>
          <w:szCs w:val="22"/>
        </w:rPr>
      </w:pPr>
      <w:r w:rsidRPr="007A2114">
        <w:rPr>
          <w:sz w:val="22"/>
          <w:szCs w:val="22"/>
        </w:rPr>
        <w:t>3-5</w:t>
      </w:r>
    </w:p>
    <w:p w14:paraId="4DF6ACF3" w14:textId="77777777" w:rsidR="007A2114" w:rsidRPr="007A2114" w:rsidRDefault="007A2114" w:rsidP="007A2114">
      <w:pPr>
        <w:pStyle w:val="Odsekzoznamu"/>
        <w:numPr>
          <w:ilvl w:val="1"/>
          <w:numId w:val="12"/>
        </w:numPr>
        <w:rPr>
          <w:sz w:val="22"/>
          <w:szCs w:val="22"/>
        </w:rPr>
      </w:pPr>
      <w:r w:rsidRPr="007A2114">
        <w:rPr>
          <w:sz w:val="22"/>
          <w:szCs w:val="22"/>
        </w:rPr>
        <w:t>Viac</w:t>
      </w:r>
    </w:p>
    <w:p w14:paraId="0B55BA6D" w14:textId="77777777" w:rsidR="007A2114" w:rsidRPr="007A2114" w:rsidRDefault="007A2114" w:rsidP="007A2114">
      <w:pPr>
        <w:pStyle w:val="Odsekzoznamu"/>
        <w:numPr>
          <w:ilvl w:val="1"/>
          <w:numId w:val="12"/>
        </w:numPr>
        <w:rPr>
          <w:sz w:val="22"/>
          <w:szCs w:val="22"/>
        </w:rPr>
      </w:pPr>
      <w:r w:rsidRPr="007A2114">
        <w:rPr>
          <w:sz w:val="22"/>
          <w:szCs w:val="22"/>
        </w:rPr>
        <w:t xml:space="preserve">Neviem alebo nechcem odpovedať </w:t>
      </w:r>
    </w:p>
    <w:p w14:paraId="72DD9A65" w14:textId="77777777" w:rsidR="007A2114" w:rsidRPr="007A2114" w:rsidRDefault="007A2114" w:rsidP="007A2114">
      <w:pPr>
        <w:pStyle w:val="Odsekzoznamu"/>
        <w:numPr>
          <w:ilvl w:val="0"/>
          <w:numId w:val="18"/>
        </w:numPr>
        <w:rPr>
          <w:sz w:val="22"/>
          <w:szCs w:val="22"/>
        </w:rPr>
      </w:pPr>
      <w:r w:rsidRPr="007A2114">
        <w:rPr>
          <w:sz w:val="22"/>
          <w:szCs w:val="22"/>
        </w:rPr>
        <w:t>Ktorí z nasledujúcich spisovateľov sú vám známi (poznám, nepoznám, neviem alebo nechcem odpovedať)</w:t>
      </w:r>
    </w:p>
    <w:p w14:paraId="3A791ABD" w14:textId="77777777" w:rsidR="007A2114" w:rsidRPr="007A2114" w:rsidRDefault="007A2114" w:rsidP="007A2114">
      <w:pPr>
        <w:pStyle w:val="Odsekzoznamu"/>
        <w:numPr>
          <w:ilvl w:val="1"/>
          <w:numId w:val="18"/>
        </w:numPr>
        <w:rPr>
          <w:sz w:val="22"/>
          <w:szCs w:val="22"/>
        </w:rPr>
      </w:pPr>
      <w:r w:rsidRPr="007A2114">
        <w:rPr>
          <w:sz w:val="22"/>
          <w:szCs w:val="22"/>
        </w:rPr>
        <w:t>Jack London</w:t>
      </w:r>
    </w:p>
    <w:p w14:paraId="53039CDA" w14:textId="77777777" w:rsidR="007A2114" w:rsidRPr="007A2114" w:rsidRDefault="007A2114" w:rsidP="007A2114">
      <w:pPr>
        <w:pStyle w:val="Odsekzoznamu"/>
        <w:numPr>
          <w:ilvl w:val="1"/>
          <w:numId w:val="18"/>
        </w:numPr>
        <w:rPr>
          <w:sz w:val="22"/>
          <w:szCs w:val="22"/>
        </w:rPr>
      </w:pPr>
      <w:r w:rsidRPr="007A2114">
        <w:rPr>
          <w:sz w:val="22"/>
          <w:szCs w:val="22"/>
        </w:rPr>
        <w:t>Jules Verne</w:t>
      </w:r>
    </w:p>
    <w:p w14:paraId="4CA52904" w14:textId="77777777" w:rsidR="007A2114" w:rsidRPr="007A2114" w:rsidRDefault="007A2114" w:rsidP="007A2114">
      <w:pPr>
        <w:pStyle w:val="Odsekzoznamu"/>
        <w:numPr>
          <w:ilvl w:val="1"/>
          <w:numId w:val="18"/>
        </w:numPr>
        <w:rPr>
          <w:sz w:val="22"/>
          <w:szCs w:val="22"/>
        </w:rPr>
      </w:pPr>
      <w:r w:rsidRPr="007A2114">
        <w:rPr>
          <w:sz w:val="22"/>
          <w:szCs w:val="22"/>
        </w:rPr>
        <w:t>Charles Dickens</w:t>
      </w:r>
    </w:p>
    <w:p w14:paraId="772365C7" w14:textId="77777777" w:rsidR="007A2114" w:rsidRPr="007A2114" w:rsidRDefault="007A2114" w:rsidP="007A2114">
      <w:pPr>
        <w:pStyle w:val="Odsekzoznamu"/>
        <w:numPr>
          <w:ilvl w:val="1"/>
          <w:numId w:val="18"/>
        </w:numPr>
        <w:rPr>
          <w:sz w:val="22"/>
          <w:szCs w:val="22"/>
        </w:rPr>
      </w:pPr>
      <w:r w:rsidRPr="007A2114">
        <w:rPr>
          <w:sz w:val="22"/>
          <w:szCs w:val="22"/>
        </w:rPr>
        <w:t>Astrid Lindgrenová</w:t>
      </w:r>
    </w:p>
    <w:p w14:paraId="24046FA4" w14:textId="77777777" w:rsidR="007A2114" w:rsidRPr="007A2114" w:rsidRDefault="007A2114" w:rsidP="007A2114">
      <w:pPr>
        <w:pStyle w:val="Odsekzoznamu"/>
        <w:numPr>
          <w:ilvl w:val="1"/>
          <w:numId w:val="18"/>
        </w:numPr>
        <w:rPr>
          <w:sz w:val="22"/>
          <w:szCs w:val="22"/>
        </w:rPr>
      </w:pPr>
      <w:r w:rsidRPr="007A2114">
        <w:rPr>
          <w:sz w:val="22"/>
          <w:szCs w:val="22"/>
        </w:rPr>
        <w:t>Agatha Christie</w:t>
      </w:r>
    </w:p>
    <w:p w14:paraId="593BB33B" w14:textId="77777777" w:rsidR="007A2114" w:rsidRPr="007A2114" w:rsidRDefault="007A2114" w:rsidP="007A2114">
      <w:pPr>
        <w:pStyle w:val="Odsekzoznamu"/>
        <w:numPr>
          <w:ilvl w:val="0"/>
          <w:numId w:val="18"/>
        </w:numPr>
        <w:rPr>
          <w:sz w:val="22"/>
          <w:szCs w:val="22"/>
        </w:rPr>
      </w:pPr>
      <w:r w:rsidRPr="007A2114">
        <w:rPr>
          <w:sz w:val="22"/>
          <w:szCs w:val="22"/>
        </w:rPr>
        <w:t>Skúste si podobne spomenúť, či už ste sa niekedy stretli s týmito menami literárnych postáv (poznám, nepoznám, neviem alebo nechcem odpovedať)</w:t>
      </w:r>
    </w:p>
    <w:p w14:paraId="6257B14D" w14:textId="77777777" w:rsidR="007A2114" w:rsidRPr="007A2114" w:rsidRDefault="007A2114" w:rsidP="007A2114">
      <w:pPr>
        <w:pStyle w:val="Odsekzoznamu"/>
        <w:numPr>
          <w:ilvl w:val="1"/>
          <w:numId w:val="18"/>
        </w:numPr>
        <w:rPr>
          <w:sz w:val="22"/>
          <w:szCs w:val="22"/>
        </w:rPr>
      </w:pPr>
      <w:r w:rsidRPr="007A2114">
        <w:rPr>
          <w:sz w:val="22"/>
          <w:szCs w:val="22"/>
        </w:rPr>
        <w:t>Winnetou</w:t>
      </w:r>
    </w:p>
    <w:p w14:paraId="5939D321" w14:textId="77777777" w:rsidR="007A2114" w:rsidRPr="007A2114" w:rsidRDefault="007A2114" w:rsidP="007A2114">
      <w:pPr>
        <w:pStyle w:val="Odsekzoznamu"/>
        <w:numPr>
          <w:ilvl w:val="1"/>
          <w:numId w:val="18"/>
        </w:numPr>
        <w:rPr>
          <w:sz w:val="22"/>
          <w:szCs w:val="22"/>
        </w:rPr>
      </w:pPr>
      <w:r w:rsidRPr="007A2114">
        <w:rPr>
          <w:sz w:val="22"/>
          <w:szCs w:val="22"/>
        </w:rPr>
        <w:t>Tarzan</w:t>
      </w:r>
    </w:p>
    <w:p w14:paraId="1A657201" w14:textId="77777777" w:rsidR="007A2114" w:rsidRPr="007A2114" w:rsidRDefault="007A2114" w:rsidP="007A2114">
      <w:pPr>
        <w:pStyle w:val="Odsekzoznamu"/>
        <w:numPr>
          <w:ilvl w:val="1"/>
          <w:numId w:val="18"/>
        </w:numPr>
        <w:rPr>
          <w:sz w:val="22"/>
          <w:szCs w:val="22"/>
        </w:rPr>
      </w:pPr>
      <w:r w:rsidRPr="007A2114">
        <w:rPr>
          <w:sz w:val="22"/>
          <w:szCs w:val="22"/>
        </w:rPr>
        <w:t>Pipi Dlhá Punčocha</w:t>
      </w:r>
    </w:p>
    <w:p w14:paraId="40D3621C" w14:textId="77777777" w:rsidR="007A2114" w:rsidRPr="007A2114" w:rsidRDefault="007A2114" w:rsidP="007A2114">
      <w:pPr>
        <w:pStyle w:val="Odsekzoznamu"/>
        <w:numPr>
          <w:ilvl w:val="1"/>
          <w:numId w:val="18"/>
        </w:numPr>
        <w:rPr>
          <w:sz w:val="22"/>
          <w:szCs w:val="22"/>
        </w:rPr>
      </w:pPr>
      <w:r w:rsidRPr="007A2114">
        <w:rPr>
          <w:sz w:val="22"/>
          <w:szCs w:val="22"/>
        </w:rPr>
        <w:t>Dobrý vojak Švejk</w:t>
      </w:r>
    </w:p>
    <w:p w14:paraId="0867AC89" w14:textId="77777777" w:rsidR="007A2114" w:rsidRPr="007A2114" w:rsidRDefault="007A2114" w:rsidP="007A2114">
      <w:pPr>
        <w:pStyle w:val="Odsekzoznamu"/>
        <w:numPr>
          <w:ilvl w:val="1"/>
          <w:numId w:val="18"/>
        </w:numPr>
        <w:rPr>
          <w:sz w:val="22"/>
          <w:szCs w:val="22"/>
        </w:rPr>
      </w:pPr>
      <w:r w:rsidRPr="007A2114">
        <w:rPr>
          <w:sz w:val="22"/>
          <w:szCs w:val="22"/>
        </w:rPr>
        <w:t>Harry Potter</w:t>
      </w:r>
    </w:p>
    <w:p w14:paraId="0C52A784" w14:textId="77777777" w:rsidR="007A2114" w:rsidRPr="007A2114" w:rsidRDefault="007A2114" w:rsidP="007A2114">
      <w:pPr>
        <w:pStyle w:val="Odsekzoznamu"/>
        <w:numPr>
          <w:ilvl w:val="1"/>
          <w:numId w:val="18"/>
        </w:numPr>
        <w:rPr>
          <w:sz w:val="22"/>
          <w:szCs w:val="22"/>
        </w:rPr>
      </w:pPr>
      <w:r w:rsidRPr="007A2114">
        <w:rPr>
          <w:sz w:val="22"/>
          <w:szCs w:val="22"/>
        </w:rPr>
        <w:t>D’Artagnan</w:t>
      </w:r>
    </w:p>
    <w:p w14:paraId="59F118B7" w14:textId="77777777" w:rsidR="007A2114" w:rsidRPr="007A2114" w:rsidRDefault="007A2114" w:rsidP="007A2114">
      <w:pPr>
        <w:pStyle w:val="Odsekzoznamu"/>
        <w:numPr>
          <w:ilvl w:val="0"/>
          <w:numId w:val="18"/>
        </w:numPr>
        <w:rPr>
          <w:sz w:val="22"/>
          <w:szCs w:val="22"/>
        </w:rPr>
      </w:pPr>
      <w:r w:rsidRPr="007A2114">
        <w:rPr>
          <w:sz w:val="22"/>
          <w:szCs w:val="22"/>
        </w:rPr>
        <w:t>Máte nejaký životný vzor? Skúste vybrať odpoveď, ktorá je vám najbližšia:</w:t>
      </w:r>
    </w:p>
    <w:p w14:paraId="114E134D" w14:textId="77777777" w:rsidR="007A2114" w:rsidRPr="007A2114" w:rsidRDefault="007A2114" w:rsidP="007A2114">
      <w:pPr>
        <w:pStyle w:val="Odsekzoznamu"/>
        <w:numPr>
          <w:ilvl w:val="1"/>
          <w:numId w:val="18"/>
        </w:numPr>
        <w:rPr>
          <w:sz w:val="22"/>
          <w:szCs w:val="22"/>
        </w:rPr>
      </w:pPr>
      <w:r w:rsidRPr="007A2114">
        <w:rPr>
          <w:sz w:val="22"/>
          <w:szCs w:val="22"/>
        </w:rPr>
        <w:t>Nepotrebujem životný vzor</w:t>
      </w:r>
    </w:p>
    <w:p w14:paraId="7B473D3F" w14:textId="77777777" w:rsidR="007A2114" w:rsidRPr="007A2114" w:rsidRDefault="007A2114" w:rsidP="007A2114">
      <w:pPr>
        <w:pStyle w:val="Odsekzoznamu"/>
        <w:numPr>
          <w:ilvl w:val="1"/>
          <w:numId w:val="18"/>
        </w:numPr>
        <w:rPr>
          <w:sz w:val="22"/>
          <w:szCs w:val="22"/>
        </w:rPr>
      </w:pPr>
      <w:r w:rsidRPr="007A2114">
        <w:rPr>
          <w:sz w:val="22"/>
          <w:szCs w:val="22"/>
        </w:rPr>
        <w:t>Nemám životný vzor</w:t>
      </w:r>
    </w:p>
    <w:p w14:paraId="770596A4" w14:textId="77777777" w:rsidR="007A2114" w:rsidRPr="007A2114" w:rsidRDefault="007A2114" w:rsidP="007A2114">
      <w:pPr>
        <w:pStyle w:val="Odsekzoznamu"/>
        <w:numPr>
          <w:ilvl w:val="1"/>
          <w:numId w:val="18"/>
        </w:numPr>
        <w:rPr>
          <w:sz w:val="22"/>
          <w:szCs w:val="22"/>
        </w:rPr>
      </w:pPr>
      <w:r w:rsidRPr="007A2114">
        <w:rPr>
          <w:sz w:val="22"/>
          <w:szCs w:val="22"/>
        </w:rPr>
        <w:t>Mojím vzorom je niekto z môjho okolia</w:t>
      </w:r>
    </w:p>
    <w:p w14:paraId="2C70FC0E" w14:textId="77777777" w:rsidR="007A2114" w:rsidRPr="007A2114" w:rsidRDefault="007A2114" w:rsidP="007A2114">
      <w:pPr>
        <w:pStyle w:val="Odsekzoznamu"/>
        <w:numPr>
          <w:ilvl w:val="1"/>
          <w:numId w:val="18"/>
        </w:numPr>
        <w:rPr>
          <w:sz w:val="22"/>
          <w:szCs w:val="22"/>
        </w:rPr>
      </w:pPr>
      <w:r w:rsidRPr="007A2114">
        <w:rPr>
          <w:sz w:val="22"/>
          <w:szCs w:val="22"/>
        </w:rPr>
        <w:t>Mojím vzorom je jedna alebo viac slávnych osôb</w:t>
      </w:r>
    </w:p>
    <w:p w14:paraId="05825CE9" w14:textId="77777777" w:rsidR="007A2114" w:rsidRPr="007A2114" w:rsidRDefault="007A2114" w:rsidP="007A2114">
      <w:pPr>
        <w:pStyle w:val="Odsekzoznamu"/>
        <w:numPr>
          <w:ilvl w:val="1"/>
          <w:numId w:val="18"/>
        </w:numPr>
        <w:rPr>
          <w:sz w:val="22"/>
          <w:szCs w:val="22"/>
        </w:rPr>
      </w:pPr>
      <w:r w:rsidRPr="007A2114">
        <w:rPr>
          <w:sz w:val="22"/>
          <w:szCs w:val="22"/>
        </w:rPr>
        <w:t>Mám rôzne vzory, aj blízke osoby aj slávnych ľudí</w:t>
      </w:r>
    </w:p>
    <w:p w14:paraId="7533167B"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43F26398" w14:textId="77777777" w:rsidR="007A2114" w:rsidRPr="007A2114" w:rsidRDefault="007A2114" w:rsidP="007A2114">
      <w:pPr>
        <w:pStyle w:val="Odsekzoznamu"/>
        <w:numPr>
          <w:ilvl w:val="0"/>
          <w:numId w:val="18"/>
        </w:numPr>
        <w:rPr>
          <w:sz w:val="22"/>
          <w:szCs w:val="22"/>
        </w:rPr>
      </w:pPr>
      <w:r w:rsidRPr="007A2114">
        <w:rPr>
          <w:sz w:val="22"/>
          <w:szCs w:val="22"/>
        </w:rPr>
        <w:t>Ako ste sa dostali na vašu strednú školu? Skúste vybrať odpoveď, ktorá je vám najbližšia:</w:t>
      </w:r>
    </w:p>
    <w:p w14:paraId="44E3A23F" w14:textId="77777777" w:rsidR="007A2114" w:rsidRPr="007A2114" w:rsidRDefault="007A2114" w:rsidP="007A2114">
      <w:pPr>
        <w:pStyle w:val="Odsekzoznamu"/>
        <w:numPr>
          <w:ilvl w:val="1"/>
          <w:numId w:val="18"/>
        </w:numPr>
        <w:rPr>
          <w:sz w:val="22"/>
          <w:szCs w:val="22"/>
        </w:rPr>
      </w:pPr>
      <w:r w:rsidRPr="007A2114">
        <w:rPr>
          <w:sz w:val="22"/>
          <w:szCs w:val="22"/>
        </w:rPr>
        <w:t>Školu mi vybrali rodičia</w:t>
      </w:r>
    </w:p>
    <w:p w14:paraId="6BD43788" w14:textId="77777777" w:rsidR="007A2114" w:rsidRPr="007A2114" w:rsidRDefault="007A2114" w:rsidP="007A2114">
      <w:pPr>
        <w:pStyle w:val="Odsekzoznamu"/>
        <w:numPr>
          <w:ilvl w:val="1"/>
          <w:numId w:val="18"/>
        </w:numPr>
        <w:rPr>
          <w:sz w:val="22"/>
          <w:szCs w:val="22"/>
        </w:rPr>
      </w:pPr>
      <w:r w:rsidRPr="007A2114">
        <w:rPr>
          <w:sz w:val="22"/>
          <w:szCs w:val="22"/>
        </w:rPr>
        <w:t>Školu sme vybrali spoločne s rodičmi</w:t>
      </w:r>
    </w:p>
    <w:p w14:paraId="476344C8" w14:textId="77777777" w:rsidR="007A2114" w:rsidRPr="007A2114" w:rsidRDefault="007A2114" w:rsidP="007A2114">
      <w:pPr>
        <w:pStyle w:val="Odsekzoznamu"/>
        <w:numPr>
          <w:ilvl w:val="1"/>
          <w:numId w:val="18"/>
        </w:numPr>
        <w:rPr>
          <w:sz w:val="22"/>
          <w:szCs w:val="22"/>
        </w:rPr>
      </w:pPr>
      <w:r w:rsidRPr="007A2114">
        <w:rPr>
          <w:sz w:val="22"/>
          <w:szCs w:val="22"/>
        </w:rPr>
        <w:t>Školu som si vybral sám</w:t>
      </w:r>
    </w:p>
    <w:p w14:paraId="4652878B"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6726C5FF" w14:textId="77777777" w:rsidR="007A2114" w:rsidRPr="007A2114" w:rsidRDefault="007A2114" w:rsidP="007A2114">
      <w:pPr>
        <w:pStyle w:val="Odsekzoznamu"/>
        <w:numPr>
          <w:ilvl w:val="0"/>
          <w:numId w:val="18"/>
        </w:numPr>
        <w:rPr>
          <w:sz w:val="22"/>
          <w:szCs w:val="22"/>
        </w:rPr>
      </w:pPr>
      <w:r w:rsidRPr="007A2114">
        <w:rPr>
          <w:sz w:val="22"/>
          <w:szCs w:val="22"/>
        </w:rPr>
        <w:t>Ako často sa stretávate s fyzickým násilím? A to tak, že ho priamo vidíte, alebo sa priamo vás týka.</w:t>
      </w:r>
    </w:p>
    <w:p w14:paraId="5586B40F" w14:textId="77777777" w:rsidR="007A2114" w:rsidRPr="007A2114" w:rsidRDefault="007A2114" w:rsidP="007A2114">
      <w:pPr>
        <w:pStyle w:val="Odsekzoznamu"/>
        <w:numPr>
          <w:ilvl w:val="1"/>
          <w:numId w:val="18"/>
        </w:numPr>
        <w:rPr>
          <w:sz w:val="22"/>
          <w:szCs w:val="22"/>
        </w:rPr>
      </w:pPr>
      <w:r w:rsidRPr="007A2114">
        <w:rPr>
          <w:sz w:val="22"/>
          <w:szCs w:val="22"/>
        </w:rPr>
        <w:t>Menej ako raz za mesiac</w:t>
      </w:r>
    </w:p>
    <w:p w14:paraId="2BB676EC" w14:textId="77777777" w:rsidR="007A2114" w:rsidRPr="007A2114" w:rsidRDefault="007A2114" w:rsidP="007A2114">
      <w:pPr>
        <w:pStyle w:val="Odsekzoznamu"/>
        <w:numPr>
          <w:ilvl w:val="1"/>
          <w:numId w:val="18"/>
        </w:numPr>
        <w:rPr>
          <w:sz w:val="22"/>
          <w:szCs w:val="22"/>
        </w:rPr>
      </w:pPr>
      <w:r w:rsidRPr="007A2114">
        <w:rPr>
          <w:sz w:val="22"/>
          <w:szCs w:val="22"/>
        </w:rPr>
        <w:t>Asi raz za mesiac</w:t>
      </w:r>
    </w:p>
    <w:p w14:paraId="11FCFC8D" w14:textId="77777777" w:rsidR="007A2114" w:rsidRPr="007A2114" w:rsidRDefault="007A2114" w:rsidP="007A2114">
      <w:pPr>
        <w:pStyle w:val="Odsekzoznamu"/>
        <w:numPr>
          <w:ilvl w:val="1"/>
          <w:numId w:val="18"/>
        </w:numPr>
        <w:rPr>
          <w:sz w:val="22"/>
          <w:szCs w:val="22"/>
        </w:rPr>
      </w:pPr>
      <w:r w:rsidRPr="007A2114">
        <w:rPr>
          <w:sz w:val="22"/>
          <w:szCs w:val="22"/>
        </w:rPr>
        <w:t>Niekoľko krát za mesiac ale nie každý týždeň</w:t>
      </w:r>
    </w:p>
    <w:p w14:paraId="31716545" w14:textId="77777777" w:rsidR="007A2114" w:rsidRPr="007A2114" w:rsidRDefault="007A2114" w:rsidP="007A2114">
      <w:pPr>
        <w:pStyle w:val="Odsekzoznamu"/>
        <w:numPr>
          <w:ilvl w:val="1"/>
          <w:numId w:val="18"/>
        </w:numPr>
        <w:rPr>
          <w:sz w:val="22"/>
          <w:szCs w:val="22"/>
        </w:rPr>
      </w:pPr>
      <w:r w:rsidRPr="007A2114">
        <w:rPr>
          <w:sz w:val="22"/>
          <w:szCs w:val="22"/>
        </w:rPr>
        <w:t>Každý týždeň ale nie každý deň</w:t>
      </w:r>
    </w:p>
    <w:p w14:paraId="6646DCCF" w14:textId="77777777" w:rsidR="007A2114" w:rsidRPr="007A2114" w:rsidRDefault="007A2114" w:rsidP="007A2114">
      <w:pPr>
        <w:pStyle w:val="Odsekzoznamu"/>
        <w:numPr>
          <w:ilvl w:val="1"/>
          <w:numId w:val="18"/>
        </w:numPr>
        <w:rPr>
          <w:sz w:val="22"/>
          <w:szCs w:val="22"/>
        </w:rPr>
      </w:pPr>
      <w:r w:rsidRPr="007A2114">
        <w:rPr>
          <w:sz w:val="22"/>
          <w:szCs w:val="22"/>
        </w:rPr>
        <w:t>Každý deň</w:t>
      </w:r>
    </w:p>
    <w:p w14:paraId="4791DBBF"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41A81377" w14:textId="77777777" w:rsidR="007A2114" w:rsidRPr="007A2114" w:rsidRDefault="007A2114" w:rsidP="007A2114">
      <w:pPr>
        <w:pStyle w:val="Odsekzoznamu"/>
        <w:numPr>
          <w:ilvl w:val="0"/>
          <w:numId w:val="18"/>
        </w:numPr>
        <w:rPr>
          <w:sz w:val="22"/>
          <w:szCs w:val="22"/>
        </w:rPr>
      </w:pPr>
      <w:r w:rsidRPr="007A2114">
        <w:rPr>
          <w:sz w:val="22"/>
          <w:szCs w:val="22"/>
        </w:rPr>
        <w:t>Aký máte vzťah k fyzickému násiliu? Vyberte výrok, ktorý váš postoj najlepšie vystihuje</w:t>
      </w:r>
    </w:p>
    <w:p w14:paraId="67FF9757" w14:textId="77777777" w:rsidR="007A2114" w:rsidRPr="007A2114" w:rsidRDefault="007A2114" w:rsidP="007A2114">
      <w:pPr>
        <w:pStyle w:val="Odsekzoznamu"/>
        <w:numPr>
          <w:ilvl w:val="1"/>
          <w:numId w:val="18"/>
        </w:numPr>
        <w:rPr>
          <w:sz w:val="22"/>
          <w:szCs w:val="22"/>
        </w:rPr>
      </w:pPr>
      <w:r w:rsidRPr="007A2114">
        <w:rPr>
          <w:sz w:val="22"/>
          <w:szCs w:val="22"/>
        </w:rPr>
        <w:t>Ak treba, nemám problém sa pobiť</w:t>
      </w:r>
    </w:p>
    <w:p w14:paraId="535DE003" w14:textId="77777777" w:rsidR="007A2114" w:rsidRPr="007A2114" w:rsidRDefault="007A2114" w:rsidP="007A2114">
      <w:pPr>
        <w:pStyle w:val="Odsekzoznamu"/>
        <w:numPr>
          <w:ilvl w:val="1"/>
          <w:numId w:val="18"/>
        </w:numPr>
        <w:rPr>
          <w:sz w:val="22"/>
          <w:szCs w:val="22"/>
        </w:rPr>
      </w:pPr>
      <w:r w:rsidRPr="007A2114">
        <w:rPr>
          <w:sz w:val="22"/>
          <w:szCs w:val="22"/>
        </w:rPr>
        <w:t>Viem sa pobiť, ale len v sebaobrane</w:t>
      </w:r>
    </w:p>
    <w:p w14:paraId="5367B326" w14:textId="77777777" w:rsidR="007A2114" w:rsidRPr="007A2114" w:rsidRDefault="007A2114" w:rsidP="007A2114">
      <w:pPr>
        <w:pStyle w:val="Odsekzoznamu"/>
        <w:numPr>
          <w:ilvl w:val="1"/>
          <w:numId w:val="18"/>
        </w:numPr>
        <w:rPr>
          <w:sz w:val="22"/>
          <w:szCs w:val="22"/>
        </w:rPr>
      </w:pPr>
      <w:r w:rsidRPr="007A2114">
        <w:rPr>
          <w:sz w:val="22"/>
          <w:szCs w:val="22"/>
        </w:rPr>
        <w:t>Úplne sa vyhýbam fyzickému násiliu</w:t>
      </w:r>
    </w:p>
    <w:p w14:paraId="4C508D66"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494D5EAA" w14:textId="77777777" w:rsidR="007A2114" w:rsidRPr="007A2114" w:rsidRDefault="007A2114" w:rsidP="007A2114">
      <w:pPr>
        <w:pStyle w:val="Odsekzoznamu"/>
        <w:numPr>
          <w:ilvl w:val="0"/>
          <w:numId w:val="18"/>
        </w:numPr>
        <w:rPr>
          <w:sz w:val="22"/>
          <w:szCs w:val="22"/>
        </w:rPr>
      </w:pPr>
      <w:r w:rsidRPr="007A2114">
        <w:rPr>
          <w:sz w:val="22"/>
          <w:szCs w:val="22"/>
        </w:rPr>
        <w:t>Bývate obeťou fyzického násilia? Vyberte výrok, ktorý vašu situáciu najlepšie vystihuje</w:t>
      </w:r>
    </w:p>
    <w:p w14:paraId="38358D14" w14:textId="77777777" w:rsidR="007A2114" w:rsidRPr="007A2114" w:rsidRDefault="007A2114" w:rsidP="007A2114">
      <w:pPr>
        <w:pStyle w:val="Odsekzoznamu"/>
        <w:numPr>
          <w:ilvl w:val="1"/>
          <w:numId w:val="18"/>
        </w:numPr>
        <w:rPr>
          <w:sz w:val="22"/>
          <w:szCs w:val="22"/>
        </w:rPr>
      </w:pPr>
      <w:r w:rsidRPr="007A2114">
        <w:rPr>
          <w:sz w:val="22"/>
          <w:szCs w:val="22"/>
        </w:rPr>
        <w:t>Nikdy</w:t>
      </w:r>
    </w:p>
    <w:p w14:paraId="797212A0" w14:textId="77777777" w:rsidR="007A2114" w:rsidRPr="007A2114" w:rsidRDefault="007A2114" w:rsidP="007A2114">
      <w:pPr>
        <w:pStyle w:val="Odsekzoznamu"/>
        <w:numPr>
          <w:ilvl w:val="1"/>
          <w:numId w:val="18"/>
        </w:numPr>
        <w:rPr>
          <w:sz w:val="22"/>
          <w:szCs w:val="22"/>
        </w:rPr>
      </w:pPr>
      <w:r w:rsidRPr="007A2114">
        <w:rPr>
          <w:sz w:val="22"/>
          <w:szCs w:val="22"/>
        </w:rPr>
        <w:t>Občas áno</w:t>
      </w:r>
    </w:p>
    <w:p w14:paraId="28418694" w14:textId="77777777" w:rsidR="007A2114" w:rsidRPr="007A2114" w:rsidRDefault="007A2114" w:rsidP="007A2114">
      <w:pPr>
        <w:pStyle w:val="Odsekzoznamu"/>
        <w:numPr>
          <w:ilvl w:val="1"/>
          <w:numId w:val="18"/>
        </w:numPr>
        <w:rPr>
          <w:sz w:val="22"/>
          <w:szCs w:val="22"/>
        </w:rPr>
      </w:pPr>
      <w:r w:rsidRPr="007A2114">
        <w:rPr>
          <w:sz w:val="22"/>
          <w:szCs w:val="22"/>
        </w:rPr>
        <w:t>Áno, často</w:t>
      </w:r>
    </w:p>
    <w:p w14:paraId="74D49861"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1AE6BF6C" w14:textId="77777777" w:rsidR="007A2114" w:rsidRPr="007A2114" w:rsidRDefault="007A2114" w:rsidP="007A2114">
      <w:pPr>
        <w:pStyle w:val="Odsekzoznamu"/>
        <w:numPr>
          <w:ilvl w:val="0"/>
          <w:numId w:val="18"/>
        </w:numPr>
        <w:rPr>
          <w:sz w:val="22"/>
          <w:szCs w:val="22"/>
        </w:rPr>
      </w:pPr>
      <w:r w:rsidRPr="007A2114">
        <w:rPr>
          <w:sz w:val="22"/>
          <w:szCs w:val="22"/>
        </w:rPr>
        <w:lastRenderedPageBreak/>
        <w:t>Ako často sa deje násilie vo vašej triede v škole? V zmysle, že niekto niekoho udrie s úmyslom ublížiť mu</w:t>
      </w:r>
    </w:p>
    <w:p w14:paraId="214A4137" w14:textId="77777777" w:rsidR="007A2114" w:rsidRPr="007A2114" w:rsidRDefault="007A2114" w:rsidP="007A2114">
      <w:pPr>
        <w:pStyle w:val="Odsekzoznamu"/>
        <w:numPr>
          <w:ilvl w:val="1"/>
          <w:numId w:val="18"/>
        </w:numPr>
        <w:rPr>
          <w:sz w:val="22"/>
          <w:szCs w:val="22"/>
        </w:rPr>
      </w:pPr>
      <w:r w:rsidRPr="007A2114">
        <w:rPr>
          <w:sz w:val="22"/>
          <w:szCs w:val="22"/>
        </w:rPr>
        <w:t>Nikdy</w:t>
      </w:r>
    </w:p>
    <w:p w14:paraId="38B4B08D" w14:textId="77777777" w:rsidR="007A2114" w:rsidRPr="007A2114" w:rsidRDefault="007A2114" w:rsidP="007A2114">
      <w:pPr>
        <w:pStyle w:val="Odsekzoznamu"/>
        <w:numPr>
          <w:ilvl w:val="1"/>
          <w:numId w:val="18"/>
        </w:numPr>
        <w:rPr>
          <w:sz w:val="22"/>
          <w:szCs w:val="22"/>
        </w:rPr>
      </w:pPr>
      <w:r w:rsidRPr="007A2114">
        <w:rPr>
          <w:sz w:val="22"/>
          <w:szCs w:val="22"/>
        </w:rPr>
        <w:t>Niekoľko krát za mesiac ale nie každý týždeň</w:t>
      </w:r>
    </w:p>
    <w:p w14:paraId="06E5D556" w14:textId="77777777" w:rsidR="007A2114" w:rsidRPr="007A2114" w:rsidRDefault="007A2114" w:rsidP="007A2114">
      <w:pPr>
        <w:pStyle w:val="Odsekzoznamu"/>
        <w:numPr>
          <w:ilvl w:val="1"/>
          <w:numId w:val="18"/>
        </w:numPr>
        <w:rPr>
          <w:sz w:val="22"/>
          <w:szCs w:val="22"/>
        </w:rPr>
      </w:pPr>
      <w:r w:rsidRPr="007A2114">
        <w:rPr>
          <w:sz w:val="22"/>
          <w:szCs w:val="22"/>
        </w:rPr>
        <w:t>Každý týždeň ale nie každý deň</w:t>
      </w:r>
    </w:p>
    <w:p w14:paraId="3A35FBFD" w14:textId="77777777" w:rsidR="007A2114" w:rsidRPr="007A2114" w:rsidRDefault="007A2114" w:rsidP="007A2114">
      <w:pPr>
        <w:pStyle w:val="Odsekzoznamu"/>
        <w:numPr>
          <w:ilvl w:val="1"/>
          <w:numId w:val="18"/>
        </w:numPr>
        <w:rPr>
          <w:sz w:val="22"/>
          <w:szCs w:val="22"/>
        </w:rPr>
      </w:pPr>
      <w:r w:rsidRPr="007A2114">
        <w:rPr>
          <w:sz w:val="22"/>
          <w:szCs w:val="22"/>
        </w:rPr>
        <w:t>Každý deň</w:t>
      </w:r>
    </w:p>
    <w:p w14:paraId="4410F825"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5A0C781C" w14:textId="77777777" w:rsidR="007A2114" w:rsidRPr="007A2114" w:rsidRDefault="007A2114" w:rsidP="007A2114">
      <w:pPr>
        <w:pStyle w:val="Odsekzoznamu"/>
        <w:numPr>
          <w:ilvl w:val="0"/>
          <w:numId w:val="18"/>
        </w:numPr>
        <w:rPr>
          <w:sz w:val="22"/>
          <w:szCs w:val="22"/>
        </w:rPr>
      </w:pPr>
      <w:r w:rsidRPr="007A2114">
        <w:rPr>
          <w:sz w:val="22"/>
          <w:szCs w:val="22"/>
        </w:rPr>
        <w:t>Aká je u vás v triede pracovná atmosféra počas vyučovania?</w:t>
      </w:r>
    </w:p>
    <w:p w14:paraId="2B68ADC1" w14:textId="77777777" w:rsidR="007A2114" w:rsidRPr="007A2114" w:rsidRDefault="007A2114" w:rsidP="007A2114">
      <w:pPr>
        <w:pStyle w:val="Odsekzoznamu"/>
        <w:numPr>
          <w:ilvl w:val="1"/>
          <w:numId w:val="18"/>
        </w:numPr>
        <w:rPr>
          <w:sz w:val="22"/>
          <w:szCs w:val="22"/>
        </w:rPr>
      </w:pPr>
      <w:r w:rsidRPr="007A2114">
        <w:rPr>
          <w:sz w:val="22"/>
          <w:szCs w:val="22"/>
        </w:rPr>
        <w:t>Dobrá, ľahko sa dá sústrediť</w:t>
      </w:r>
    </w:p>
    <w:p w14:paraId="69DE87F2" w14:textId="77777777" w:rsidR="007A2114" w:rsidRPr="007A2114" w:rsidRDefault="007A2114" w:rsidP="007A2114">
      <w:pPr>
        <w:pStyle w:val="Odsekzoznamu"/>
        <w:numPr>
          <w:ilvl w:val="1"/>
          <w:numId w:val="18"/>
        </w:numPr>
        <w:rPr>
          <w:sz w:val="22"/>
          <w:szCs w:val="22"/>
        </w:rPr>
      </w:pPr>
      <w:r w:rsidRPr="007A2114">
        <w:rPr>
          <w:sz w:val="22"/>
          <w:szCs w:val="22"/>
        </w:rPr>
        <w:t>Niektorí ľudia vyrušujú ale dá sa to zniesť</w:t>
      </w:r>
    </w:p>
    <w:p w14:paraId="19125005" w14:textId="77777777" w:rsidR="007A2114" w:rsidRPr="007A2114" w:rsidRDefault="007A2114" w:rsidP="007A2114">
      <w:pPr>
        <w:pStyle w:val="Odsekzoznamu"/>
        <w:numPr>
          <w:ilvl w:val="1"/>
          <w:numId w:val="18"/>
        </w:numPr>
        <w:rPr>
          <w:sz w:val="22"/>
          <w:szCs w:val="22"/>
        </w:rPr>
      </w:pPr>
      <w:r w:rsidRPr="007A2114">
        <w:rPr>
          <w:sz w:val="22"/>
          <w:szCs w:val="22"/>
        </w:rPr>
        <w:t>Pomerne často niekto vyrušuje</w:t>
      </w:r>
    </w:p>
    <w:p w14:paraId="6E948204" w14:textId="77777777" w:rsidR="007A2114" w:rsidRPr="007A2114" w:rsidRDefault="007A2114" w:rsidP="007A2114">
      <w:pPr>
        <w:pStyle w:val="Odsekzoznamu"/>
        <w:numPr>
          <w:ilvl w:val="1"/>
          <w:numId w:val="18"/>
        </w:numPr>
        <w:rPr>
          <w:sz w:val="22"/>
          <w:szCs w:val="22"/>
        </w:rPr>
      </w:pPr>
      <w:r w:rsidRPr="007A2114">
        <w:rPr>
          <w:sz w:val="22"/>
          <w:szCs w:val="22"/>
        </w:rPr>
        <w:t>Atmosféra je neznesiteľná</w:t>
      </w:r>
    </w:p>
    <w:p w14:paraId="524CC81E"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66A5F9B1" w14:textId="77777777" w:rsidR="007A2114" w:rsidRPr="007A2114" w:rsidRDefault="007A2114" w:rsidP="007A2114">
      <w:pPr>
        <w:pStyle w:val="Odsekzoznamu"/>
        <w:numPr>
          <w:ilvl w:val="0"/>
          <w:numId w:val="18"/>
        </w:numPr>
        <w:rPr>
          <w:sz w:val="22"/>
          <w:szCs w:val="22"/>
        </w:rPr>
      </w:pPr>
      <w:r w:rsidRPr="007A2114">
        <w:rPr>
          <w:sz w:val="22"/>
          <w:szCs w:val="22"/>
        </w:rPr>
        <w:t>Aká je u vás v triede medziľudská atmosféra?</w:t>
      </w:r>
    </w:p>
    <w:p w14:paraId="0868F07E" w14:textId="77777777" w:rsidR="007A2114" w:rsidRPr="007A2114" w:rsidRDefault="007A2114" w:rsidP="007A2114">
      <w:pPr>
        <w:pStyle w:val="Odsekzoznamu"/>
        <w:numPr>
          <w:ilvl w:val="1"/>
          <w:numId w:val="18"/>
        </w:numPr>
        <w:rPr>
          <w:sz w:val="22"/>
          <w:szCs w:val="22"/>
        </w:rPr>
      </w:pPr>
      <w:r w:rsidRPr="007A2114">
        <w:rPr>
          <w:sz w:val="22"/>
          <w:szCs w:val="22"/>
        </w:rPr>
        <w:t>Dobrá, máme priateľské vzťahy</w:t>
      </w:r>
    </w:p>
    <w:p w14:paraId="3CDEC88C" w14:textId="77777777" w:rsidR="007A2114" w:rsidRPr="007A2114" w:rsidRDefault="007A2114" w:rsidP="007A2114">
      <w:pPr>
        <w:pStyle w:val="Odsekzoznamu"/>
        <w:numPr>
          <w:ilvl w:val="1"/>
          <w:numId w:val="18"/>
        </w:numPr>
        <w:rPr>
          <w:sz w:val="22"/>
          <w:szCs w:val="22"/>
        </w:rPr>
      </w:pPr>
      <w:r w:rsidRPr="007A2114">
        <w:rPr>
          <w:sz w:val="22"/>
          <w:szCs w:val="22"/>
        </w:rPr>
        <w:t>Dá sa do vydržať</w:t>
      </w:r>
    </w:p>
    <w:p w14:paraId="49C0743B" w14:textId="77777777" w:rsidR="007A2114" w:rsidRPr="007A2114" w:rsidRDefault="007A2114" w:rsidP="007A2114">
      <w:pPr>
        <w:pStyle w:val="Odsekzoznamu"/>
        <w:numPr>
          <w:ilvl w:val="1"/>
          <w:numId w:val="18"/>
        </w:numPr>
        <w:rPr>
          <w:sz w:val="22"/>
          <w:szCs w:val="22"/>
        </w:rPr>
      </w:pPr>
      <w:r w:rsidRPr="007A2114">
        <w:rPr>
          <w:sz w:val="22"/>
          <w:szCs w:val="22"/>
        </w:rPr>
        <w:t>Skôr zlá, nemáme medzi sebou dobré vzťahy</w:t>
      </w:r>
    </w:p>
    <w:p w14:paraId="7737DF4F" w14:textId="77777777" w:rsidR="007A2114" w:rsidRPr="007A2114" w:rsidRDefault="007A2114" w:rsidP="007A2114">
      <w:pPr>
        <w:pStyle w:val="Odsekzoznamu"/>
        <w:numPr>
          <w:ilvl w:val="1"/>
          <w:numId w:val="18"/>
        </w:numPr>
        <w:rPr>
          <w:sz w:val="22"/>
          <w:szCs w:val="22"/>
        </w:rPr>
      </w:pPr>
      <w:r w:rsidRPr="007A2114">
        <w:rPr>
          <w:sz w:val="22"/>
          <w:szCs w:val="22"/>
        </w:rPr>
        <w:t>Atmosféra je neznesiteľná</w:t>
      </w:r>
    </w:p>
    <w:p w14:paraId="357EDEC6"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5F351C2F" w14:textId="77777777" w:rsidR="007A2114" w:rsidRPr="007A2114" w:rsidRDefault="007A2114" w:rsidP="007A2114">
      <w:pPr>
        <w:pStyle w:val="Odsekzoznamu"/>
        <w:numPr>
          <w:ilvl w:val="0"/>
          <w:numId w:val="18"/>
        </w:numPr>
        <w:rPr>
          <w:sz w:val="22"/>
          <w:szCs w:val="22"/>
        </w:rPr>
      </w:pPr>
      <w:r w:rsidRPr="007A2114">
        <w:rPr>
          <w:sz w:val="22"/>
          <w:szCs w:val="22"/>
        </w:rPr>
        <w:t>Máte v triede niekoho, kto má také zlé správanie, že by mal byť z triedy aspoň na nejaký čas vylúčený?</w:t>
      </w:r>
    </w:p>
    <w:p w14:paraId="13871124" w14:textId="77777777" w:rsidR="007A2114" w:rsidRPr="007A2114" w:rsidRDefault="007A2114" w:rsidP="007A2114">
      <w:pPr>
        <w:pStyle w:val="Odsekzoznamu"/>
        <w:numPr>
          <w:ilvl w:val="1"/>
          <w:numId w:val="18"/>
        </w:numPr>
        <w:rPr>
          <w:sz w:val="22"/>
          <w:szCs w:val="22"/>
        </w:rPr>
      </w:pPr>
      <w:r w:rsidRPr="007A2114">
        <w:rPr>
          <w:sz w:val="22"/>
          <w:szCs w:val="22"/>
        </w:rPr>
        <w:t>Určite áno</w:t>
      </w:r>
    </w:p>
    <w:p w14:paraId="3FA9524B" w14:textId="77777777" w:rsidR="007A2114" w:rsidRPr="007A2114" w:rsidRDefault="007A2114" w:rsidP="007A2114">
      <w:pPr>
        <w:pStyle w:val="Odsekzoznamu"/>
        <w:numPr>
          <w:ilvl w:val="1"/>
          <w:numId w:val="18"/>
        </w:numPr>
        <w:rPr>
          <w:sz w:val="22"/>
          <w:szCs w:val="22"/>
        </w:rPr>
      </w:pPr>
      <w:r w:rsidRPr="007A2114">
        <w:rPr>
          <w:sz w:val="22"/>
          <w:szCs w:val="22"/>
        </w:rPr>
        <w:t>Skôr áno</w:t>
      </w:r>
    </w:p>
    <w:p w14:paraId="5DC6D445" w14:textId="77777777" w:rsidR="007A2114" w:rsidRPr="007A2114" w:rsidRDefault="007A2114" w:rsidP="007A2114">
      <w:pPr>
        <w:pStyle w:val="Odsekzoznamu"/>
        <w:numPr>
          <w:ilvl w:val="1"/>
          <w:numId w:val="18"/>
        </w:numPr>
        <w:rPr>
          <w:sz w:val="22"/>
          <w:szCs w:val="22"/>
        </w:rPr>
      </w:pPr>
      <w:r w:rsidRPr="007A2114">
        <w:rPr>
          <w:sz w:val="22"/>
          <w:szCs w:val="22"/>
        </w:rPr>
        <w:t>Skôr nie</w:t>
      </w:r>
    </w:p>
    <w:p w14:paraId="2FCA50C8" w14:textId="77777777" w:rsidR="007A2114" w:rsidRPr="007A2114" w:rsidRDefault="007A2114" w:rsidP="007A2114">
      <w:pPr>
        <w:pStyle w:val="Odsekzoznamu"/>
        <w:numPr>
          <w:ilvl w:val="1"/>
          <w:numId w:val="18"/>
        </w:numPr>
        <w:rPr>
          <w:sz w:val="22"/>
          <w:szCs w:val="22"/>
        </w:rPr>
      </w:pPr>
      <w:r w:rsidRPr="007A2114">
        <w:rPr>
          <w:sz w:val="22"/>
          <w:szCs w:val="22"/>
        </w:rPr>
        <w:t>Určite nie</w:t>
      </w:r>
    </w:p>
    <w:p w14:paraId="7F89C9D7"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64113E5B" w14:textId="77777777" w:rsidR="007A2114" w:rsidRPr="007A2114" w:rsidRDefault="007A2114" w:rsidP="007A2114">
      <w:pPr>
        <w:pStyle w:val="Odsekzoznamu"/>
        <w:numPr>
          <w:ilvl w:val="0"/>
          <w:numId w:val="18"/>
        </w:numPr>
        <w:rPr>
          <w:sz w:val="22"/>
          <w:szCs w:val="22"/>
        </w:rPr>
      </w:pPr>
      <w:r w:rsidRPr="007A2114">
        <w:rPr>
          <w:sz w:val="22"/>
          <w:szCs w:val="22"/>
        </w:rPr>
        <w:t xml:space="preserve">Ak by ste si mohli vybrať hocijaké z nasledujúcich zamestnaní, ktoré by ste si aspoň na nejaký čas chceli skúsiť? (určite áno, skôr áno, skôr nie, určite nie, neviem alebo nechcem odpovedať) </w:t>
      </w:r>
    </w:p>
    <w:p w14:paraId="04920FA4" w14:textId="77777777" w:rsidR="007A2114" w:rsidRPr="007A2114" w:rsidRDefault="007A2114" w:rsidP="007A2114">
      <w:pPr>
        <w:pStyle w:val="Odsekzoznamu"/>
        <w:numPr>
          <w:ilvl w:val="1"/>
          <w:numId w:val="18"/>
        </w:numPr>
        <w:rPr>
          <w:sz w:val="22"/>
          <w:szCs w:val="22"/>
        </w:rPr>
      </w:pPr>
      <w:r w:rsidRPr="007A2114">
        <w:rPr>
          <w:sz w:val="22"/>
          <w:szCs w:val="22"/>
        </w:rPr>
        <w:t>Kozmonaut</w:t>
      </w:r>
    </w:p>
    <w:p w14:paraId="726EAD3D" w14:textId="77777777" w:rsidR="007A2114" w:rsidRPr="007A2114" w:rsidRDefault="007A2114" w:rsidP="007A2114">
      <w:pPr>
        <w:pStyle w:val="Odsekzoznamu"/>
        <w:numPr>
          <w:ilvl w:val="1"/>
          <w:numId w:val="18"/>
        </w:numPr>
        <w:rPr>
          <w:sz w:val="22"/>
          <w:szCs w:val="22"/>
        </w:rPr>
      </w:pPr>
      <w:r w:rsidRPr="007A2114">
        <w:rPr>
          <w:sz w:val="22"/>
          <w:szCs w:val="22"/>
        </w:rPr>
        <w:t>Vojak</w:t>
      </w:r>
    </w:p>
    <w:p w14:paraId="1AF8F2E0" w14:textId="77777777" w:rsidR="007A2114" w:rsidRPr="007A2114" w:rsidRDefault="007A2114" w:rsidP="007A2114">
      <w:pPr>
        <w:pStyle w:val="Odsekzoznamu"/>
        <w:numPr>
          <w:ilvl w:val="1"/>
          <w:numId w:val="18"/>
        </w:numPr>
        <w:rPr>
          <w:sz w:val="22"/>
          <w:szCs w:val="22"/>
        </w:rPr>
      </w:pPr>
      <w:r w:rsidRPr="007A2114">
        <w:rPr>
          <w:sz w:val="22"/>
          <w:szCs w:val="22"/>
        </w:rPr>
        <w:t xml:space="preserve">Učiteľ </w:t>
      </w:r>
    </w:p>
    <w:p w14:paraId="5B8A3CA3" w14:textId="77777777" w:rsidR="007A2114" w:rsidRPr="007A2114" w:rsidRDefault="007A2114" w:rsidP="007A2114">
      <w:pPr>
        <w:pStyle w:val="Odsekzoznamu"/>
        <w:numPr>
          <w:ilvl w:val="1"/>
          <w:numId w:val="18"/>
        </w:numPr>
        <w:rPr>
          <w:sz w:val="22"/>
          <w:szCs w:val="22"/>
        </w:rPr>
      </w:pPr>
      <w:r w:rsidRPr="007A2114">
        <w:rPr>
          <w:sz w:val="22"/>
          <w:szCs w:val="22"/>
        </w:rPr>
        <w:t>Vedec</w:t>
      </w:r>
    </w:p>
    <w:p w14:paraId="61451B12" w14:textId="77777777" w:rsidR="007A2114" w:rsidRPr="007A2114" w:rsidRDefault="007A2114" w:rsidP="007A2114">
      <w:pPr>
        <w:pStyle w:val="Odsekzoznamu"/>
        <w:numPr>
          <w:ilvl w:val="1"/>
          <w:numId w:val="18"/>
        </w:numPr>
        <w:rPr>
          <w:sz w:val="22"/>
          <w:szCs w:val="22"/>
        </w:rPr>
      </w:pPr>
      <w:r w:rsidRPr="007A2114">
        <w:rPr>
          <w:sz w:val="22"/>
          <w:szCs w:val="22"/>
        </w:rPr>
        <w:t>Diplomat</w:t>
      </w:r>
    </w:p>
    <w:p w14:paraId="332C63EC" w14:textId="77777777" w:rsidR="007A2114" w:rsidRPr="007A2114" w:rsidRDefault="007A2114" w:rsidP="007A2114">
      <w:pPr>
        <w:pStyle w:val="Odsekzoznamu"/>
        <w:numPr>
          <w:ilvl w:val="1"/>
          <w:numId w:val="18"/>
        </w:numPr>
        <w:rPr>
          <w:sz w:val="22"/>
          <w:szCs w:val="22"/>
        </w:rPr>
      </w:pPr>
      <w:r w:rsidRPr="007A2114">
        <w:rPr>
          <w:sz w:val="22"/>
          <w:szCs w:val="22"/>
        </w:rPr>
        <w:t>Spisovateľ</w:t>
      </w:r>
    </w:p>
    <w:p w14:paraId="49021B2B" w14:textId="77777777" w:rsidR="007A2114" w:rsidRPr="007A2114" w:rsidRDefault="007A2114" w:rsidP="007A2114">
      <w:pPr>
        <w:pStyle w:val="Odsekzoznamu"/>
        <w:numPr>
          <w:ilvl w:val="1"/>
          <w:numId w:val="18"/>
        </w:numPr>
        <w:rPr>
          <w:sz w:val="22"/>
          <w:szCs w:val="22"/>
        </w:rPr>
      </w:pPr>
      <w:r w:rsidRPr="007A2114">
        <w:rPr>
          <w:sz w:val="22"/>
          <w:szCs w:val="22"/>
        </w:rPr>
        <w:t>Herec</w:t>
      </w:r>
    </w:p>
    <w:p w14:paraId="70D91091" w14:textId="77777777" w:rsidR="007A2114" w:rsidRPr="007A2114" w:rsidRDefault="007A2114" w:rsidP="007A2114">
      <w:pPr>
        <w:pStyle w:val="Odsekzoznamu"/>
        <w:numPr>
          <w:ilvl w:val="1"/>
          <w:numId w:val="18"/>
        </w:numPr>
        <w:rPr>
          <w:sz w:val="22"/>
          <w:szCs w:val="22"/>
        </w:rPr>
      </w:pPr>
      <w:r w:rsidRPr="007A2114">
        <w:rPr>
          <w:sz w:val="22"/>
          <w:szCs w:val="22"/>
        </w:rPr>
        <w:t>Riaditeľ veľkej firmy</w:t>
      </w:r>
    </w:p>
    <w:p w14:paraId="525D839C" w14:textId="77777777" w:rsidR="007A2114" w:rsidRPr="007A2114" w:rsidRDefault="007A2114" w:rsidP="007A2114">
      <w:pPr>
        <w:pStyle w:val="Odsekzoznamu"/>
        <w:numPr>
          <w:ilvl w:val="1"/>
          <w:numId w:val="18"/>
        </w:numPr>
        <w:rPr>
          <w:sz w:val="22"/>
          <w:szCs w:val="22"/>
        </w:rPr>
      </w:pPr>
      <w:r w:rsidRPr="007A2114">
        <w:rPr>
          <w:sz w:val="22"/>
          <w:szCs w:val="22"/>
        </w:rPr>
        <w:t>Influencer</w:t>
      </w:r>
    </w:p>
    <w:p w14:paraId="688ED81A" w14:textId="77777777" w:rsidR="007A2114" w:rsidRPr="007A2114" w:rsidRDefault="007A2114" w:rsidP="007A2114">
      <w:pPr>
        <w:pStyle w:val="Odsekzoznamu"/>
        <w:numPr>
          <w:ilvl w:val="1"/>
          <w:numId w:val="18"/>
        </w:numPr>
        <w:rPr>
          <w:sz w:val="22"/>
          <w:szCs w:val="22"/>
        </w:rPr>
      </w:pPr>
      <w:r w:rsidRPr="007A2114">
        <w:rPr>
          <w:sz w:val="22"/>
          <w:szCs w:val="22"/>
        </w:rPr>
        <w:t>Profesionálny športovec</w:t>
      </w:r>
    </w:p>
    <w:p w14:paraId="4B0554E1" w14:textId="77777777" w:rsidR="007A2114" w:rsidRPr="007A2114" w:rsidRDefault="007A2114" w:rsidP="007A2114">
      <w:pPr>
        <w:pStyle w:val="Odsekzoznamu"/>
        <w:numPr>
          <w:ilvl w:val="1"/>
          <w:numId w:val="18"/>
        </w:numPr>
        <w:rPr>
          <w:sz w:val="22"/>
          <w:szCs w:val="22"/>
        </w:rPr>
      </w:pPr>
      <w:r w:rsidRPr="007A2114">
        <w:rPr>
          <w:sz w:val="22"/>
          <w:szCs w:val="22"/>
        </w:rPr>
        <w:t>Spevák pop music</w:t>
      </w:r>
    </w:p>
    <w:p w14:paraId="26962A1C" w14:textId="77777777" w:rsidR="007A2114" w:rsidRPr="007A2114" w:rsidRDefault="007A2114" w:rsidP="007A2114">
      <w:pPr>
        <w:pStyle w:val="Odsekzoznamu"/>
        <w:numPr>
          <w:ilvl w:val="1"/>
          <w:numId w:val="18"/>
        </w:numPr>
        <w:rPr>
          <w:sz w:val="22"/>
          <w:szCs w:val="22"/>
        </w:rPr>
      </w:pPr>
      <w:r w:rsidRPr="007A2114">
        <w:rPr>
          <w:sz w:val="22"/>
          <w:szCs w:val="22"/>
        </w:rPr>
        <w:t>Novinár</w:t>
      </w:r>
    </w:p>
    <w:p w14:paraId="69DA3D00" w14:textId="77777777" w:rsidR="007A2114" w:rsidRPr="007A2114" w:rsidRDefault="007A2114" w:rsidP="007A2114">
      <w:pPr>
        <w:pStyle w:val="Odsekzoznamu"/>
        <w:numPr>
          <w:ilvl w:val="1"/>
          <w:numId w:val="18"/>
        </w:numPr>
        <w:rPr>
          <w:sz w:val="22"/>
          <w:szCs w:val="22"/>
        </w:rPr>
      </w:pPr>
      <w:r w:rsidRPr="007A2114">
        <w:rPr>
          <w:sz w:val="22"/>
          <w:szCs w:val="22"/>
        </w:rPr>
        <w:t>Politik</w:t>
      </w:r>
    </w:p>
    <w:p w14:paraId="7463181E" w14:textId="77777777" w:rsidR="007A2114" w:rsidRPr="007A2114" w:rsidRDefault="007A2114" w:rsidP="007A2114">
      <w:pPr>
        <w:pStyle w:val="Odsekzoznamu"/>
        <w:numPr>
          <w:ilvl w:val="0"/>
          <w:numId w:val="18"/>
        </w:numPr>
        <w:rPr>
          <w:sz w:val="22"/>
          <w:szCs w:val="22"/>
        </w:rPr>
      </w:pPr>
      <w:r w:rsidRPr="007A2114">
        <w:rPr>
          <w:sz w:val="22"/>
          <w:szCs w:val="22"/>
        </w:rPr>
        <w:t>Ktoré z nasledujúcich povolaní si myslíte, že budete v budúcnosti vykonávať?</w:t>
      </w:r>
    </w:p>
    <w:p w14:paraId="18A11F0D" w14:textId="77777777" w:rsidR="007A2114" w:rsidRPr="007A2114" w:rsidRDefault="007A2114" w:rsidP="007A2114">
      <w:pPr>
        <w:pStyle w:val="Odsekzoznamu"/>
        <w:numPr>
          <w:ilvl w:val="1"/>
          <w:numId w:val="18"/>
        </w:numPr>
        <w:rPr>
          <w:sz w:val="22"/>
          <w:szCs w:val="22"/>
        </w:rPr>
      </w:pPr>
      <w:r w:rsidRPr="007A2114">
        <w:rPr>
          <w:sz w:val="22"/>
          <w:szCs w:val="22"/>
        </w:rPr>
        <w:t>Bežný pracovník v nejakej firme</w:t>
      </w:r>
    </w:p>
    <w:p w14:paraId="7830FBC7" w14:textId="77777777" w:rsidR="007A2114" w:rsidRPr="007A2114" w:rsidRDefault="007A2114" w:rsidP="007A2114">
      <w:pPr>
        <w:pStyle w:val="Odsekzoznamu"/>
        <w:numPr>
          <w:ilvl w:val="1"/>
          <w:numId w:val="18"/>
        </w:numPr>
        <w:rPr>
          <w:sz w:val="22"/>
          <w:szCs w:val="22"/>
        </w:rPr>
      </w:pPr>
      <w:r w:rsidRPr="007A2114">
        <w:rPr>
          <w:sz w:val="22"/>
          <w:szCs w:val="22"/>
        </w:rPr>
        <w:t>Umelec (teda herec, spevák, maliar, sochár, spisovateľ a podobne)</w:t>
      </w:r>
    </w:p>
    <w:p w14:paraId="0A37FB21" w14:textId="77777777" w:rsidR="007A2114" w:rsidRPr="007A2114" w:rsidRDefault="007A2114" w:rsidP="007A2114">
      <w:pPr>
        <w:pStyle w:val="Odsekzoznamu"/>
        <w:numPr>
          <w:ilvl w:val="1"/>
          <w:numId w:val="18"/>
        </w:numPr>
        <w:rPr>
          <w:sz w:val="22"/>
          <w:szCs w:val="22"/>
        </w:rPr>
      </w:pPr>
      <w:r w:rsidRPr="007A2114">
        <w:rPr>
          <w:sz w:val="22"/>
          <w:szCs w:val="22"/>
        </w:rPr>
        <w:t>Jeden zo šéfov nejakej firmy</w:t>
      </w:r>
    </w:p>
    <w:p w14:paraId="20A9E1F4" w14:textId="77777777" w:rsidR="007A2114" w:rsidRPr="007A2114" w:rsidRDefault="007A2114" w:rsidP="007A2114">
      <w:pPr>
        <w:pStyle w:val="Odsekzoznamu"/>
        <w:numPr>
          <w:ilvl w:val="1"/>
          <w:numId w:val="18"/>
        </w:numPr>
        <w:rPr>
          <w:sz w:val="22"/>
          <w:szCs w:val="22"/>
        </w:rPr>
      </w:pPr>
      <w:r w:rsidRPr="007A2114">
        <w:rPr>
          <w:sz w:val="22"/>
          <w:szCs w:val="22"/>
        </w:rPr>
        <w:t>Šéf vlastnej firmy alebo živnostník</w:t>
      </w:r>
    </w:p>
    <w:p w14:paraId="304E13A0" w14:textId="77777777" w:rsidR="007A2114" w:rsidRPr="007A2114" w:rsidRDefault="007A2114" w:rsidP="007A2114">
      <w:pPr>
        <w:pStyle w:val="Odsekzoznamu"/>
        <w:numPr>
          <w:ilvl w:val="1"/>
          <w:numId w:val="18"/>
        </w:numPr>
        <w:rPr>
          <w:sz w:val="22"/>
          <w:szCs w:val="22"/>
        </w:rPr>
      </w:pPr>
      <w:r w:rsidRPr="007A2114">
        <w:rPr>
          <w:sz w:val="22"/>
          <w:szCs w:val="22"/>
        </w:rPr>
        <w:t>Iné</w:t>
      </w:r>
    </w:p>
    <w:p w14:paraId="3E53ADA1"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2B38BE6D" w14:textId="77777777" w:rsidR="007A2114" w:rsidRPr="007A2114" w:rsidRDefault="007A2114" w:rsidP="007A2114">
      <w:pPr>
        <w:pStyle w:val="Odsekzoznamu"/>
        <w:numPr>
          <w:ilvl w:val="0"/>
          <w:numId w:val="18"/>
        </w:numPr>
        <w:rPr>
          <w:sz w:val="22"/>
          <w:szCs w:val="22"/>
        </w:rPr>
      </w:pPr>
      <w:r w:rsidRPr="007A2114">
        <w:rPr>
          <w:sz w:val="22"/>
          <w:szCs w:val="22"/>
        </w:rPr>
        <w:t>Ktoré z nasledujúcich vlastností vás podľa vás charakterizujú? (určite áno, skôr áno, skôr nie, určite nie, neviem alebo nechcem odpovedať)</w:t>
      </w:r>
    </w:p>
    <w:p w14:paraId="3AEE1345" w14:textId="77777777" w:rsidR="007A2114" w:rsidRPr="007A2114" w:rsidRDefault="007A2114" w:rsidP="007A2114">
      <w:pPr>
        <w:pStyle w:val="Odsekzoznamu"/>
        <w:numPr>
          <w:ilvl w:val="1"/>
          <w:numId w:val="18"/>
        </w:numPr>
        <w:rPr>
          <w:sz w:val="22"/>
          <w:szCs w:val="22"/>
        </w:rPr>
      </w:pPr>
      <w:r w:rsidRPr="007A2114">
        <w:rPr>
          <w:sz w:val="22"/>
          <w:szCs w:val="22"/>
        </w:rPr>
        <w:t>Ambiciózny</w:t>
      </w:r>
    </w:p>
    <w:p w14:paraId="5A661655" w14:textId="77777777" w:rsidR="007A2114" w:rsidRPr="007A2114" w:rsidRDefault="007A2114" w:rsidP="007A2114">
      <w:pPr>
        <w:pStyle w:val="Odsekzoznamu"/>
        <w:numPr>
          <w:ilvl w:val="1"/>
          <w:numId w:val="18"/>
        </w:numPr>
        <w:rPr>
          <w:sz w:val="22"/>
          <w:szCs w:val="22"/>
        </w:rPr>
      </w:pPr>
      <w:r w:rsidRPr="007A2114">
        <w:rPr>
          <w:sz w:val="22"/>
          <w:szCs w:val="22"/>
        </w:rPr>
        <w:t>Cieľavedomý</w:t>
      </w:r>
    </w:p>
    <w:p w14:paraId="197393AC" w14:textId="77777777" w:rsidR="007A2114" w:rsidRPr="007A2114" w:rsidRDefault="007A2114" w:rsidP="007A2114">
      <w:pPr>
        <w:pStyle w:val="Odsekzoznamu"/>
        <w:numPr>
          <w:ilvl w:val="1"/>
          <w:numId w:val="18"/>
        </w:numPr>
        <w:rPr>
          <w:sz w:val="22"/>
          <w:szCs w:val="22"/>
        </w:rPr>
      </w:pPr>
      <w:r w:rsidRPr="007A2114">
        <w:rPr>
          <w:sz w:val="22"/>
          <w:szCs w:val="22"/>
        </w:rPr>
        <w:t>Lenivý</w:t>
      </w:r>
    </w:p>
    <w:p w14:paraId="01F4EA55" w14:textId="77777777" w:rsidR="007A2114" w:rsidRPr="007A2114" w:rsidRDefault="007A2114" w:rsidP="007A2114">
      <w:pPr>
        <w:pStyle w:val="Odsekzoznamu"/>
        <w:numPr>
          <w:ilvl w:val="1"/>
          <w:numId w:val="18"/>
        </w:numPr>
        <w:rPr>
          <w:sz w:val="22"/>
          <w:szCs w:val="22"/>
        </w:rPr>
      </w:pPr>
      <w:r w:rsidRPr="007A2114">
        <w:rPr>
          <w:sz w:val="22"/>
          <w:szCs w:val="22"/>
        </w:rPr>
        <w:t>Nesústredený</w:t>
      </w:r>
    </w:p>
    <w:p w14:paraId="2BCE5EE0" w14:textId="77777777" w:rsidR="007A2114" w:rsidRPr="007A2114" w:rsidRDefault="007A2114" w:rsidP="007A2114">
      <w:pPr>
        <w:pStyle w:val="Odsekzoznamu"/>
        <w:numPr>
          <w:ilvl w:val="1"/>
          <w:numId w:val="18"/>
        </w:numPr>
        <w:rPr>
          <w:sz w:val="22"/>
          <w:szCs w:val="22"/>
        </w:rPr>
      </w:pPr>
      <w:r w:rsidRPr="007A2114">
        <w:rPr>
          <w:sz w:val="22"/>
          <w:szCs w:val="22"/>
        </w:rPr>
        <w:lastRenderedPageBreak/>
        <w:t>Ohľaduplný k druhým</w:t>
      </w:r>
    </w:p>
    <w:p w14:paraId="271A805C" w14:textId="77777777" w:rsidR="007A2114" w:rsidRPr="007A2114" w:rsidRDefault="007A2114" w:rsidP="007A2114">
      <w:pPr>
        <w:pStyle w:val="Odsekzoznamu"/>
        <w:numPr>
          <w:ilvl w:val="1"/>
          <w:numId w:val="18"/>
        </w:numPr>
        <w:rPr>
          <w:sz w:val="22"/>
          <w:szCs w:val="22"/>
        </w:rPr>
      </w:pPr>
      <w:r w:rsidRPr="007A2114">
        <w:rPr>
          <w:sz w:val="22"/>
          <w:szCs w:val="22"/>
        </w:rPr>
        <w:t>Pozorný k potrebám druhých</w:t>
      </w:r>
    </w:p>
    <w:p w14:paraId="3EBB10C1" w14:textId="77777777" w:rsidR="007A2114" w:rsidRPr="007A2114" w:rsidRDefault="007A2114" w:rsidP="007A2114">
      <w:pPr>
        <w:pStyle w:val="Odsekzoznamu"/>
        <w:numPr>
          <w:ilvl w:val="1"/>
          <w:numId w:val="18"/>
        </w:numPr>
        <w:rPr>
          <w:sz w:val="22"/>
          <w:szCs w:val="22"/>
        </w:rPr>
      </w:pPr>
      <w:r w:rsidRPr="007A2114">
        <w:rPr>
          <w:sz w:val="22"/>
          <w:szCs w:val="22"/>
        </w:rPr>
        <w:t>Odvážny</w:t>
      </w:r>
    </w:p>
    <w:p w14:paraId="297E92F5" w14:textId="77777777" w:rsidR="007A2114" w:rsidRPr="007A2114" w:rsidRDefault="007A2114" w:rsidP="007A2114">
      <w:pPr>
        <w:pStyle w:val="Odsekzoznamu"/>
        <w:numPr>
          <w:ilvl w:val="1"/>
          <w:numId w:val="18"/>
        </w:numPr>
        <w:rPr>
          <w:sz w:val="22"/>
          <w:szCs w:val="22"/>
        </w:rPr>
      </w:pPr>
      <w:r w:rsidRPr="007A2114">
        <w:rPr>
          <w:sz w:val="22"/>
          <w:szCs w:val="22"/>
        </w:rPr>
        <w:t>Logicky mysliaci</w:t>
      </w:r>
    </w:p>
    <w:p w14:paraId="77D8887B" w14:textId="77777777" w:rsidR="007A2114" w:rsidRPr="007A2114" w:rsidRDefault="007A2114" w:rsidP="007A2114">
      <w:pPr>
        <w:pStyle w:val="Odsekzoznamu"/>
        <w:numPr>
          <w:ilvl w:val="0"/>
          <w:numId w:val="18"/>
        </w:numPr>
        <w:rPr>
          <w:sz w:val="22"/>
          <w:szCs w:val="22"/>
        </w:rPr>
      </w:pPr>
      <w:r w:rsidRPr="007A2114">
        <w:rPr>
          <w:sz w:val="22"/>
          <w:szCs w:val="22"/>
        </w:rPr>
        <w:t>Predstavte si, že by vám štát ponúkol možnosť stal sa členom ozbrojených záloh. Niekoľkokrát ročne, väčšinou cez víkendy, by ste sa zúčastnili výcviku, naučili by ste sa strieľať a zlepšili si fyzickú kondíciu, získali by ste schopnosti v bojových umeniach. A boli by ste k dispozícii, ak by vás štát zavolal pomáhať riešiť bezpečnostnú situáciu, alebo pomôcť pri záchrane životov pri živelných pohromách. Štát by vám zároveň platil malý plat, približne 300 eur mesačne. Mali by ste o takúto ponuku za</w:t>
      </w:r>
    </w:p>
    <w:p w14:paraId="48F8E1D3" w14:textId="77777777" w:rsidR="007A2114" w:rsidRPr="007A2114" w:rsidRDefault="007A2114" w:rsidP="007A2114">
      <w:pPr>
        <w:pStyle w:val="Odsekzoznamu"/>
        <w:numPr>
          <w:ilvl w:val="1"/>
          <w:numId w:val="18"/>
        </w:numPr>
        <w:rPr>
          <w:sz w:val="22"/>
          <w:szCs w:val="22"/>
        </w:rPr>
      </w:pPr>
      <w:r w:rsidRPr="007A2114">
        <w:rPr>
          <w:sz w:val="22"/>
          <w:szCs w:val="22"/>
        </w:rPr>
        <w:t>Určite áno</w:t>
      </w:r>
    </w:p>
    <w:p w14:paraId="0EFC4155" w14:textId="77777777" w:rsidR="007A2114" w:rsidRPr="007A2114" w:rsidRDefault="007A2114" w:rsidP="007A2114">
      <w:pPr>
        <w:pStyle w:val="Odsekzoznamu"/>
        <w:numPr>
          <w:ilvl w:val="1"/>
          <w:numId w:val="18"/>
        </w:numPr>
        <w:rPr>
          <w:sz w:val="22"/>
          <w:szCs w:val="22"/>
        </w:rPr>
      </w:pPr>
      <w:r w:rsidRPr="007A2114">
        <w:rPr>
          <w:sz w:val="22"/>
          <w:szCs w:val="22"/>
        </w:rPr>
        <w:t>Skôr áno</w:t>
      </w:r>
    </w:p>
    <w:p w14:paraId="7E632002" w14:textId="77777777" w:rsidR="007A2114" w:rsidRPr="007A2114" w:rsidRDefault="007A2114" w:rsidP="007A2114">
      <w:pPr>
        <w:pStyle w:val="Odsekzoznamu"/>
        <w:numPr>
          <w:ilvl w:val="1"/>
          <w:numId w:val="18"/>
        </w:numPr>
        <w:rPr>
          <w:sz w:val="22"/>
          <w:szCs w:val="22"/>
        </w:rPr>
      </w:pPr>
      <w:r w:rsidRPr="007A2114">
        <w:rPr>
          <w:sz w:val="22"/>
          <w:szCs w:val="22"/>
        </w:rPr>
        <w:t>Skôr nie</w:t>
      </w:r>
    </w:p>
    <w:p w14:paraId="3BCFED87" w14:textId="77777777" w:rsidR="007A2114" w:rsidRPr="007A2114" w:rsidRDefault="007A2114" w:rsidP="007A2114">
      <w:pPr>
        <w:pStyle w:val="Odsekzoznamu"/>
        <w:numPr>
          <w:ilvl w:val="1"/>
          <w:numId w:val="18"/>
        </w:numPr>
        <w:rPr>
          <w:sz w:val="22"/>
          <w:szCs w:val="22"/>
        </w:rPr>
      </w:pPr>
      <w:r w:rsidRPr="007A2114">
        <w:rPr>
          <w:sz w:val="22"/>
          <w:szCs w:val="22"/>
        </w:rPr>
        <w:t>Určite nie</w:t>
      </w:r>
    </w:p>
    <w:p w14:paraId="32D8372D"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2BC978BD" w14:textId="77777777" w:rsidR="007A2114" w:rsidRPr="007A2114" w:rsidRDefault="007A2114" w:rsidP="007A2114">
      <w:pPr>
        <w:pStyle w:val="Odsekzoznamu"/>
        <w:numPr>
          <w:ilvl w:val="0"/>
          <w:numId w:val="18"/>
        </w:numPr>
        <w:rPr>
          <w:sz w:val="22"/>
          <w:szCs w:val="22"/>
        </w:rPr>
      </w:pPr>
      <w:r w:rsidRPr="007A2114">
        <w:rPr>
          <w:sz w:val="22"/>
          <w:szCs w:val="22"/>
        </w:rPr>
        <w:t>(ak respondent na predošlú otázku odpovedal a. alebo b.) Ak ste odpovedali áno, čo vás z ponúkaných benefitov najviac zaujalo? Vyberte len jednu</w:t>
      </w:r>
    </w:p>
    <w:p w14:paraId="6B29B7C2" w14:textId="77777777" w:rsidR="007A2114" w:rsidRPr="007A2114" w:rsidRDefault="007A2114" w:rsidP="007A2114">
      <w:pPr>
        <w:pStyle w:val="Odsekzoznamu"/>
        <w:numPr>
          <w:ilvl w:val="1"/>
          <w:numId w:val="18"/>
        </w:numPr>
        <w:rPr>
          <w:sz w:val="22"/>
          <w:szCs w:val="22"/>
        </w:rPr>
      </w:pPr>
      <w:r w:rsidRPr="007A2114">
        <w:rPr>
          <w:sz w:val="22"/>
          <w:szCs w:val="22"/>
        </w:rPr>
        <w:t>Možnosť narábať so zbraňou</w:t>
      </w:r>
    </w:p>
    <w:p w14:paraId="3A7B8A28" w14:textId="77777777" w:rsidR="007A2114" w:rsidRPr="007A2114" w:rsidRDefault="007A2114" w:rsidP="007A2114">
      <w:pPr>
        <w:pStyle w:val="Odsekzoznamu"/>
        <w:numPr>
          <w:ilvl w:val="1"/>
          <w:numId w:val="18"/>
        </w:numPr>
        <w:rPr>
          <w:sz w:val="22"/>
          <w:szCs w:val="22"/>
        </w:rPr>
      </w:pPr>
      <w:r w:rsidRPr="007A2114">
        <w:rPr>
          <w:sz w:val="22"/>
          <w:szCs w:val="22"/>
        </w:rPr>
        <w:t>Možnosť venovať sa bojovým umeniam</w:t>
      </w:r>
    </w:p>
    <w:p w14:paraId="307003F6" w14:textId="77777777" w:rsidR="007A2114" w:rsidRPr="007A2114" w:rsidRDefault="007A2114" w:rsidP="007A2114">
      <w:pPr>
        <w:pStyle w:val="Odsekzoznamu"/>
        <w:numPr>
          <w:ilvl w:val="1"/>
          <w:numId w:val="18"/>
        </w:numPr>
        <w:rPr>
          <w:sz w:val="22"/>
          <w:szCs w:val="22"/>
        </w:rPr>
      </w:pPr>
      <w:r w:rsidRPr="007A2114">
        <w:rPr>
          <w:sz w:val="22"/>
          <w:szCs w:val="22"/>
        </w:rPr>
        <w:t>Možnosť zlepšiť si fyzickú kondíciu</w:t>
      </w:r>
    </w:p>
    <w:p w14:paraId="5454CFA1" w14:textId="77777777" w:rsidR="007A2114" w:rsidRPr="007A2114" w:rsidRDefault="007A2114" w:rsidP="007A2114">
      <w:pPr>
        <w:pStyle w:val="Odsekzoznamu"/>
        <w:numPr>
          <w:ilvl w:val="1"/>
          <w:numId w:val="18"/>
        </w:numPr>
        <w:rPr>
          <w:sz w:val="22"/>
          <w:szCs w:val="22"/>
        </w:rPr>
      </w:pPr>
      <w:r w:rsidRPr="007A2114">
        <w:rPr>
          <w:sz w:val="22"/>
          <w:szCs w:val="22"/>
        </w:rPr>
        <w:t>Finančná odmena</w:t>
      </w:r>
    </w:p>
    <w:p w14:paraId="54AE3678" w14:textId="77777777" w:rsidR="007A2114" w:rsidRPr="007A2114" w:rsidRDefault="007A2114" w:rsidP="007A2114">
      <w:pPr>
        <w:pStyle w:val="Odsekzoznamu"/>
        <w:numPr>
          <w:ilvl w:val="1"/>
          <w:numId w:val="18"/>
        </w:numPr>
        <w:rPr>
          <w:sz w:val="22"/>
          <w:szCs w:val="22"/>
        </w:rPr>
      </w:pPr>
      <w:r w:rsidRPr="007A2114">
        <w:rPr>
          <w:sz w:val="22"/>
          <w:szCs w:val="22"/>
        </w:rPr>
        <w:t>Všetko alebo väčšina z uvedeného</w:t>
      </w:r>
    </w:p>
    <w:p w14:paraId="3A6C7169"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6D479E7C" w14:textId="77777777" w:rsidR="007A2114" w:rsidRPr="007A2114" w:rsidRDefault="007A2114" w:rsidP="007A2114">
      <w:pPr>
        <w:pStyle w:val="Odsekzoznamu"/>
        <w:numPr>
          <w:ilvl w:val="0"/>
          <w:numId w:val="18"/>
        </w:numPr>
        <w:rPr>
          <w:sz w:val="22"/>
          <w:szCs w:val="22"/>
        </w:rPr>
      </w:pPr>
      <w:r w:rsidRPr="007A2114">
        <w:rPr>
          <w:sz w:val="22"/>
          <w:szCs w:val="22"/>
        </w:rPr>
        <w:t xml:space="preserve">Sledujete slovenskú politiku? </w:t>
      </w:r>
    </w:p>
    <w:p w14:paraId="6F97F6FA" w14:textId="77777777" w:rsidR="007A2114" w:rsidRPr="007A2114" w:rsidRDefault="007A2114" w:rsidP="007A2114">
      <w:pPr>
        <w:pStyle w:val="Odsekzoznamu"/>
        <w:numPr>
          <w:ilvl w:val="1"/>
          <w:numId w:val="18"/>
        </w:numPr>
        <w:rPr>
          <w:sz w:val="22"/>
          <w:szCs w:val="22"/>
        </w:rPr>
      </w:pPr>
      <w:r w:rsidRPr="007A2114">
        <w:rPr>
          <w:sz w:val="22"/>
          <w:szCs w:val="22"/>
        </w:rPr>
        <w:t>Vôbec</w:t>
      </w:r>
    </w:p>
    <w:p w14:paraId="33EABF72" w14:textId="77777777" w:rsidR="007A2114" w:rsidRPr="007A2114" w:rsidRDefault="007A2114" w:rsidP="007A2114">
      <w:pPr>
        <w:pStyle w:val="Odsekzoznamu"/>
        <w:numPr>
          <w:ilvl w:val="1"/>
          <w:numId w:val="18"/>
        </w:numPr>
        <w:rPr>
          <w:sz w:val="22"/>
          <w:szCs w:val="22"/>
        </w:rPr>
      </w:pPr>
      <w:r w:rsidRPr="007A2114">
        <w:rPr>
          <w:sz w:val="22"/>
          <w:szCs w:val="22"/>
        </w:rPr>
        <w:t>Iba občas</w:t>
      </w:r>
    </w:p>
    <w:p w14:paraId="4FBF3E2C" w14:textId="77777777" w:rsidR="007A2114" w:rsidRPr="007A2114" w:rsidRDefault="007A2114" w:rsidP="007A2114">
      <w:pPr>
        <w:pStyle w:val="Odsekzoznamu"/>
        <w:numPr>
          <w:ilvl w:val="1"/>
          <w:numId w:val="18"/>
        </w:numPr>
        <w:rPr>
          <w:sz w:val="22"/>
          <w:szCs w:val="22"/>
        </w:rPr>
      </w:pPr>
      <w:r w:rsidRPr="007A2114">
        <w:rPr>
          <w:sz w:val="22"/>
          <w:szCs w:val="22"/>
        </w:rPr>
        <w:t>Pomerne často</w:t>
      </w:r>
    </w:p>
    <w:p w14:paraId="76C0FBF1" w14:textId="77777777" w:rsidR="007A2114" w:rsidRPr="007A2114" w:rsidRDefault="007A2114" w:rsidP="007A2114">
      <w:pPr>
        <w:pStyle w:val="Odsekzoznamu"/>
        <w:numPr>
          <w:ilvl w:val="1"/>
          <w:numId w:val="18"/>
        </w:numPr>
        <w:rPr>
          <w:sz w:val="22"/>
          <w:szCs w:val="22"/>
        </w:rPr>
      </w:pPr>
      <w:r w:rsidRPr="007A2114">
        <w:rPr>
          <w:sz w:val="22"/>
          <w:szCs w:val="22"/>
        </w:rPr>
        <w:t>Každý deň</w:t>
      </w:r>
    </w:p>
    <w:p w14:paraId="648E4436"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40DBA89A" w14:textId="77777777" w:rsidR="007A2114" w:rsidRPr="007A2114" w:rsidRDefault="007A2114" w:rsidP="007A2114">
      <w:pPr>
        <w:pStyle w:val="Odsekzoznamu"/>
        <w:numPr>
          <w:ilvl w:val="0"/>
          <w:numId w:val="18"/>
        </w:numPr>
        <w:rPr>
          <w:sz w:val="22"/>
          <w:szCs w:val="22"/>
        </w:rPr>
      </w:pPr>
      <w:r w:rsidRPr="007A2114">
        <w:rPr>
          <w:sz w:val="22"/>
          <w:szCs w:val="22"/>
        </w:rPr>
        <w:t>Sledujete medzinárodnú politiku?</w:t>
      </w:r>
    </w:p>
    <w:p w14:paraId="45E005BE" w14:textId="77777777" w:rsidR="007A2114" w:rsidRPr="007A2114" w:rsidRDefault="007A2114" w:rsidP="007A2114">
      <w:pPr>
        <w:pStyle w:val="Odsekzoznamu"/>
        <w:numPr>
          <w:ilvl w:val="1"/>
          <w:numId w:val="18"/>
        </w:numPr>
        <w:rPr>
          <w:sz w:val="22"/>
          <w:szCs w:val="22"/>
        </w:rPr>
      </w:pPr>
      <w:r w:rsidRPr="007A2114">
        <w:rPr>
          <w:sz w:val="22"/>
          <w:szCs w:val="22"/>
        </w:rPr>
        <w:t>Vôbec</w:t>
      </w:r>
    </w:p>
    <w:p w14:paraId="3E493625" w14:textId="77777777" w:rsidR="007A2114" w:rsidRPr="007A2114" w:rsidRDefault="007A2114" w:rsidP="007A2114">
      <w:pPr>
        <w:pStyle w:val="Odsekzoznamu"/>
        <w:numPr>
          <w:ilvl w:val="1"/>
          <w:numId w:val="18"/>
        </w:numPr>
        <w:rPr>
          <w:sz w:val="22"/>
          <w:szCs w:val="22"/>
        </w:rPr>
      </w:pPr>
      <w:r w:rsidRPr="007A2114">
        <w:rPr>
          <w:sz w:val="22"/>
          <w:szCs w:val="22"/>
        </w:rPr>
        <w:t>Iba občas</w:t>
      </w:r>
    </w:p>
    <w:p w14:paraId="19AF0767" w14:textId="77777777" w:rsidR="007A2114" w:rsidRPr="007A2114" w:rsidRDefault="007A2114" w:rsidP="007A2114">
      <w:pPr>
        <w:pStyle w:val="Odsekzoznamu"/>
        <w:numPr>
          <w:ilvl w:val="1"/>
          <w:numId w:val="18"/>
        </w:numPr>
        <w:rPr>
          <w:sz w:val="22"/>
          <w:szCs w:val="22"/>
        </w:rPr>
      </w:pPr>
      <w:r w:rsidRPr="007A2114">
        <w:rPr>
          <w:sz w:val="22"/>
          <w:szCs w:val="22"/>
        </w:rPr>
        <w:t>Pomerne často</w:t>
      </w:r>
    </w:p>
    <w:p w14:paraId="6ABBCBB6" w14:textId="77777777" w:rsidR="007A2114" w:rsidRPr="007A2114" w:rsidRDefault="007A2114" w:rsidP="007A2114">
      <w:pPr>
        <w:pStyle w:val="Odsekzoznamu"/>
        <w:numPr>
          <w:ilvl w:val="1"/>
          <w:numId w:val="18"/>
        </w:numPr>
        <w:rPr>
          <w:sz w:val="22"/>
          <w:szCs w:val="22"/>
        </w:rPr>
      </w:pPr>
      <w:r w:rsidRPr="007A2114">
        <w:rPr>
          <w:sz w:val="22"/>
          <w:szCs w:val="22"/>
        </w:rPr>
        <w:t>Každý deň</w:t>
      </w:r>
    </w:p>
    <w:p w14:paraId="41830864"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5AE5C728" w14:textId="77777777" w:rsidR="007A2114" w:rsidRPr="007A2114" w:rsidRDefault="007A2114" w:rsidP="007A2114">
      <w:pPr>
        <w:pStyle w:val="Odsekzoznamu"/>
        <w:numPr>
          <w:ilvl w:val="0"/>
          <w:numId w:val="18"/>
        </w:numPr>
        <w:rPr>
          <w:sz w:val="22"/>
          <w:szCs w:val="22"/>
        </w:rPr>
      </w:pPr>
      <w:r w:rsidRPr="007A2114">
        <w:rPr>
          <w:sz w:val="22"/>
          <w:szCs w:val="22"/>
        </w:rPr>
        <w:t>Myslíte si, že sa v budúcnosti budete aspoň nejaký čas angažovať v politike na úrovni obce alebo štátu?</w:t>
      </w:r>
    </w:p>
    <w:p w14:paraId="3C1639C6" w14:textId="77777777" w:rsidR="007A2114" w:rsidRPr="007A2114" w:rsidRDefault="007A2114" w:rsidP="007A2114">
      <w:pPr>
        <w:pStyle w:val="Odsekzoznamu"/>
        <w:numPr>
          <w:ilvl w:val="1"/>
          <w:numId w:val="18"/>
        </w:numPr>
        <w:rPr>
          <w:sz w:val="22"/>
          <w:szCs w:val="22"/>
        </w:rPr>
      </w:pPr>
      <w:r w:rsidRPr="007A2114">
        <w:rPr>
          <w:sz w:val="22"/>
          <w:szCs w:val="22"/>
        </w:rPr>
        <w:t>Určite áno</w:t>
      </w:r>
    </w:p>
    <w:p w14:paraId="3BB33E84" w14:textId="77777777" w:rsidR="007A2114" w:rsidRPr="007A2114" w:rsidRDefault="007A2114" w:rsidP="007A2114">
      <w:pPr>
        <w:pStyle w:val="Odsekzoznamu"/>
        <w:numPr>
          <w:ilvl w:val="1"/>
          <w:numId w:val="18"/>
        </w:numPr>
        <w:rPr>
          <w:sz w:val="22"/>
          <w:szCs w:val="22"/>
        </w:rPr>
      </w:pPr>
      <w:r w:rsidRPr="007A2114">
        <w:rPr>
          <w:sz w:val="22"/>
          <w:szCs w:val="22"/>
        </w:rPr>
        <w:t>Skôr áno</w:t>
      </w:r>
    </w:p>
    <w:p w14:paraId="667222C5" w14:textId="77777777" w:rsidR="007A2114" w:rsidRPr="007A2114" w:rsidRDefault="007A2114" w:rsidP="007A2114">
      <w:pPr>
        <w:pStyle w:val="Odsekzoznamu"/>
        <w:numPr>
          <w:ilvl w:val="1"/>
          <w:numId w:val="18"/>
        </w:numPr>
        <w:rPr>
          <w:sz w:val="22"/>
          <w:szCs w:val="22"/>
        </w:rPr>
      </w:pPr>
      <w:r w:rsidRPr="007A2114">
        <w:rPr>
          <w:sz w:val="22"/>
          <w:szCs w:val="22"/>
        </w:rPr>
        <w:t>Skôr nie</w:t>
      </w:r>
    </w:p>
    <w:p w14:paraId="43ACD115" w14:textId="77777777" w:rsidR="007A2114" w:rsidRPr="007A2114" w:rsidRDefault="007A2114" w:rsidP="007A2114">
      <w:pPr>
        <w:pStyle w:val="Odsekzoznamu"/>
        <w:numPr>
          <w:ilvl w:val="1"/>
          <w:numId w:val="18"/>
        </w:numPr>
        <w:rPr>
          <w:sz w:val="22"/>
          <w:szCs w:val="22"/>
        </w:rPr>
      </w:pPr>
      <w:r w:rsidRPr="007A2114">
        <w:rPr>
          <w:sz w:val="22"/>
          <w:szCs w:val="22"/>
        </w:rPr>
        <w:t>Určite nie</w:t>
      </w:r>
    </w:p>
    <w:p w14:paraId="57DDF396"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78D69CFA" w14:textId="77777777" w:rsidR="007A2114" w:rsidRPr="007A2114" w:rsidRDefault="007A2114" w:rsidP="007A2114">
      <w:pPr>
        <w:pStyle w:val="Odsekzoznamu"/>
        <w:numPr>
          <w:ilvl w:val="0"/>
          <w:numId w:val="18"/>
        </w:numPr>
        <w:rPr>
          <w:sz w:val="22"/>
          <w:szCs w:val="22"/>
        </w:rPr>
      </w:pPr>
      <w:r w:rsidRPr="007A2114">
        <w:rPr>
          <w:sz w:val="22"/>
          <w:szCs w:val="22"/>
        </w:rPr>
        <w:t>Myslíte si, že sa v budúcnosti aspoň na nejaký čas budete angažovať v službe druhým alebo na zlepšovaní svojho okolia prostredníctvom nejakej mimovládnej organizácie?</w:t>
      </w:r>
    </w:p>
    <w:p w14:paraId="5C511AB4" w14:textId="77777777" w:rsidR="007A2114" w:rsidRPr="007A2114" w:rsidRDefault="007A2114" w:rsidP="007A2114">
      <w:pPr>
        <w:pStyle w:val="Odsekzoznamu"/>
        <w:numPr>
          <w:ilvl w:val="1"/>
          <w:numId w:val="18"/>
        </w:numPr>
        <w:rPr>
          <w:sz w:val="22"/>
          <w:szCs w:val="22"/>
        </w:rPr>
      </w:pPr>
      <w:r w:rsidRPr="007A2114">
        <w:rPr>
          <w:sz w:val="22"/>
          <w:szCs w:val="22"/>
        </w:rPr>
        <w:t>Určite áno</w:t>
      </w:r>
    </w:p>
    <w:p w14:paraId="2E7A5D35" w14:textId="77777777" w:rsidR="007A2114" w:rsidRPr="007A2114" w:rsidRDefault="007A2114" w:rsidP="007A2114">
      <w:pPr>
        <w:pStyle w:val="Odsekzoznamu"/>
        <w:numPr>
          <w:ilvl w:val="1"/>
          <w:numId w:val="18"/>
        </w:numPr>
        <w:rPr>
          <w:sz w:val="22"/>
          <w:szCs w:val="22"/>
        </w:rPr>
      </w:pPr>
      <w:r w:rsidRPr="007A2114">
        <w:rPr>
          <w:sz w:val="22"/>
          <w:szCs w:val="22"/>
        </w:rPr>
        <w:t>Skôr áno</w:t>
      </w:r>
    </w:p>
    <w:p w14:paraId="275690B9" w14:textId="77777777" w:rsidR="007A2114" w:rsidRPr="007A2114" w:rsidRDefault="007A2114" w:rsidP="007A2114">
      <w:pPr>
        <w:pStyle w:val="Odsekzoznamu"/>
        <w:numPr>
          <w:ilvl w:val="1"/>
          <w:numId w:val="18"/>
        </w:numPr>
        <w:rPr>
          <w:sz w:val="22"/>
          <w:szCs w:val="22"/>
        </w:rPr>
      </w:pPr>
      <w:r w:rsidRPr="007A2114">
        <w:rPr>
          <w:sz w:val="22"/>
          <w:szCs w:val="22"/>
        </w:rPr>
        <w:t>Skôr nie</w:t>
      </w:r>
    </w:p>
    <w:p w14:paraId="3EFAD436" w14:textId="77777777" w:rsidR="007A2114" w:rsidRPr="007A2114" w:rsidRDefault="007A2114" w:rsidP="007A2114">
      <w:pPr>
        <w:pStyle w:val="Odsekzoznamu"/>
        <w:numPr>
          <w:ilvl w:val="1"/>
          <w:numId w:val="18"/>
        </w:numPr>
        <w:rPr>
          <w:sz w:val="22"/>
          <w:szCs w:val="22"/>
        </w:rPr>
      </w:pPr>
      <w:r w:rsidRPr="007A2114">
        <w:rPr>
          <w:sz w:val="22"/>
          <w:szCs w:val="22"/>
        </w:rPr>
        <w:t>Určite nie</w:t>
      </w:r>
    </w:p>
    <w:p w14:paraId="37ABEEA3"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59EEC6F1" w14:textId="77777777" w:rsidR="007A2114" w:rsidRPr="007A2114" w:rsidRDefault="007A2114" w:rsidP="007A2114">
      <w:pPr>
        <w:pStyle w:val="Odsekzoznamu"/>
        <w:numPr>
          <w:ilvl w:val="0"/>
          <w:numId w:val="18"/>
        </w:numPr>
        <w:rPr>
          <w:sz w:val="22"/>
          <w:szCs w:val="22"/>
        </w:rPr>
      </w:pPr>
      <w:r w:rsidRPr="007A2114">
        <w:rPr>
          <w:sz w:val="22"/>
          <w:szCs w:val="22"/>
        </w:rPr>
        <w:t>Ktorý z týchto mediálnych portálov ste si minulý týždeň pozreli aspoň raz? Je možné uviesť aj viac odpovedí</w:t>
      </w:r>
    </w:p>
    <w:p w14:paraId="385302B0" w14:textId="77777777" w:rsidR="007A2114" w:rsidRPr="007A2114" w:rsidRDefault="007A2114" w:rsidP="007A2114">
      <w:pPr>
        <w:pStyle w:val="Odsekzoznamu"/>
        <w:numPr>
          <w:ilvl w:val="1"/>
          <w:numId w:val="18"/>
        </w:numPr>
        <w:rPr>
          <w:sz w:val="22"/>
          <w:szCs w:val="22"/>
        </w:rPr>
      </w:pPr>
      <w:r w:rsidRPr="007A2114">
        <w:rPr>
          <w:sz w:val="22"/>
          <w:szCs w:val="22"/>
        </w:rPr>
        <w:t>Aktuality.sk</w:t>
      </w:r>
    </w:p>
    <w:p w14:paraId="639AEC6F" w14:textId="77777777" w:rsidR="007A2114" w:rsidRPr="007A2114" w:rsidRDefault="007A2114" w:rsidP="007A2114">
      <w:pPr>
        <w:pStyle w:val="Odsekzoznamu"/>
        <w:numPr>
          <w:ilvl w:val="1"/>
          <w:numId w:val="18"/>
        </w:numPr>
        <w:rPr>
          <w:sz w:val="22"/>
          <w:szCs w:val="22"/>
        </w:rPr>
      </w:pPr>
      <w:r w:rsidRPr="007A2114">
        <w:rPr>
          <w:sz w:val="22"/>
          <w:szCs w:val="22"/>
        </w:rPr>
        <w:t>Pravda.sk</w:t>
      </w:r>
    </w:p>
    <w:p w14:paraId="496D37A3" w14:textId="77777777" w:rsidR="007A2114" w:rsidRPr="007A2114" w:rsidRDefault="007A2114" w:rsidP="007A2114">
      <w:pPr>
        <w:pStyle w:val="Odsekzoznamu"/>
        <w:numPr>
          <w:ilvl w:val="1"/>
          <w:numId w:val="18"/>
        </w:numPr>
        <w:rPr>
          <w:sz w:val="22"/>
          <w:szCs w:val="22"/>
        </w:rPr>
      </w:pPr>
      <w:r w:rsidRPr="007A2114">
        <w:rPr>
          <w:sz w:val="22"/>
          <w:szCs w:val="22"/>
        </w:rPr>
        <w:t>Dennikn.sk</w:t>
      </w:r>
    </w:p>
    <w:p w14:paraId="7DFC55D5" w14:textId="77777777" w:rsidR="007A2114" w:rsidRPr="007A2114" w:rsidRDefault="007A2114" w:rsidP="007A2114">
      <w:pPr>
        <w:pStyle w:val="Odsekzoznamu"/>
        <w:numPr>
          <w:ilvl w:val="1"/>
          <w:numId w:val="18"/>
        </w:numPr>
        <w:rPr>
          <w:sz w:val="22"/>
          <w:szCs w:val="22"/>
        </w:rPr>
      </w:pPr>
      <w:r w:rsidRPr="007A2114">
        <w:rPr>
          <w:sz w:val="22"/>
          <w:szCs w:val="22"/>
        </w:rPr>
        <w:t>Sme.sk</w:t>
      </w:r>
    </w:p>
    <w:p w14:paraId="5475C29D" w14:textId="77777777" w:rsidR="007A2114" w:rsidRPr="007A2114" w:rsidRDefault="007A2114" w:rsidP="007A2114">
      <w:pPr>
        <w:pStyle w:val="Odsekzoznamu"/>
        <w:numPr>
          <w:ilvl w:val="1"/>
          <w:numId w:val="18"/>
        </w:numPr>
        <w:rPr>
          <w:sz w:val="22"/>
          <w:szCs w:val="22"/>
        </w:rPr>
      </w:pPr>
      <w:r w:rsidRPr="007A2114">
        <w:rPr>
          <w:sz w:val="22"/>
          <w:szCs w:val="22"/>
        </w:rPr>
        <w:lastRenderedPageBreak/>
        <w:t>Cas.sk</w:t>
      </w:r>
    </w:p>
    <w:p w14:paraId="44B7F327" w14:textId="77777777" w:rsidR="007A2114" w:rsidRPr="007A2114" w:rsidRDefault="007A2114" w:rsidP="007A2114">
      <w:pPr>
        <w:pStyle w:val="Odsekzoznamu"/>
        <w:numPr>
          <w:ilvl w:val="1"/>
          <w:numId w:val="18"/>
        </w:numPr>
        <w:rPr>
          <w:sz w:val="22"/>
          <w:szCs w:val="22"/>
        </w:rPr>
      </w:pPr>
      <w:r w:rsidRPr="007A2114">
        <w:rPr>
          <w:sz w:val="22"/>
          <w:szCs w:val="22"/>
        </w:rPr>
        <w:t>Topky.sk</w:t>
      </w:r>
    </w:p>
    <w:p w14:paraId="5FF7EB25" w14:textId="77777777" w:rsidR="007A2114" w:rsidRPr="007A2114" w:rsidRDefault="007A2114" w:rsidP="007A2114">
      <w:pPr>
        <w:pStyle w:val="Odsekzoznamu"/>
        <w:numPr>
          <w:ilvl w:val="1"/>
          <w:numId w:val="18"/>
        </w:numPr>
        <w:rPr>
          <w:sz w:val="22"/>
          <w:szCs w:val="22"/>
        </w:rPr>
      </w:pPr>
      <w:r w:rsidRPr="007A2114">
        <w:rPr>
          <w:sz w:val="22"/>
          <w:szCs w:val="22"/>
        </w:rPr>
        <w:t>Pluska.sk</w:t>
      </w:r>
    </w:p>
    <w:p w14:paraId="4504CB53" w14:textId="77777777" w:rsidR="007A2114" w:rsidRPr="007A2114" w:rsidRDefault="007A2114" w:rsidP="007A2114">
      <w:pPr>
        <w:pStyle w:val="Odsekzoznamu"/>
        <w:numPr>
          <w:ilvl w:val="1"/>
          <w:numId w:val="18"/>
        </w:numPr>
        <w:rPr>
          <w:sz w:val="22"/>
          <w:szCs w:val="22"/>
        </w:rPr>
      </w:pPr>
      <w:r w:rsidRPr="007A2114">
        <w:rPr>
          <w:sz w:val="22"/>
          <w:szCs w:val="22"/>
        </w:rPr>
        <w:t>Hlavnespravy.sk</w:t>
      </w:r>
    </w:p>
    <w:p w14:paraId="63F903AB" w14:textId="77777777" w:rsidR="007A2114" w:rsidRPr="007A2114" w:rsidRDefault="007A2114" w:rsidP="007A2114">
      <w:pPr>
        <w:pStyle w:val="Odsekzoznamu"/>
        <w:numPr>
          <w:ilvl w:val="1"/>
          <w:numId w:val="18"/>
        </w:numPr>
        <w:rPr>
          <w:sz w:val="22"/>
          <w:szCs w:val="22"/>
        </w:rPr>
      </w:pPr>
      <w:r w:rsidRPr="007A2114">
        <w:rPr>
          <w:sz w:val="22"/>
          <w:szCs w:val="22"/>
        </w:rPr>
        <w:t>Hlavnydennik.sk</w:t>
      </w:r>
    </w:p>
    <w:p w14:paraId="630EB320" w14:textId="77777777" w:rsidR="007A2114" w:rsidRPr="007A2114" w:rsidRDefault="007A2114" w:rsidP="007A2114">
      <w:pPr>
        <w:pStyle w:val="Odsekzoznamu"/>
        <w:numPr>
          <w:ilvl w:val="1"/>
          <w:numId w:val="18"/>
        </w:numPr>
        <w:rPr>
          <w:sz w:val="22"/>
          <w:szCs w:val="22"/>
        </w:rPr>
      </w:pPr>
      <w:r w:rsidRPr="007A2114">
        <w:rPr>
          <w:sz w:val="22"/>
          <w:szCs w:val="22"/>
        </w:rPr>
        <w:t>Ereport.sk</w:t>
      </w:r>
    </w:p>
    <w:p w14:paraId="45FAC411" w14:textId="77777777" w:rsidR="007A2114" w:rsidRPr="007A2114" w:rsidRDefault="007A2114" w:rsidP="007A2114">
      <w:pPr>
        <w:pStyle w:val="Odsekzoznamu"/>
        <w:numPr>
          <w:ilvl w:val="1"/>
          <w:numId w:val="18"/>
        </w:numPr>
        <w:rPr>
          <w:sz w:val="22"/>
          <w:szCs w:val="22"/>
        </w:rPr>
      </w:pPr>
      <w:r w:rsidRPr="007A2114">
        <w:rPr>
          <w:sz w:val="22"/>
          <w:szCs w:val="22"/>
        </w:rPr>
        <w:t>Standard.sk</w:t>
      </w:r>
    </w:p>
    <w:p w14:paraId="40409A2A" w14:textId="77777777" w:rsidR="007A2114" w:rsidRPr="007A2114" w:rsidRDefault="007A2114" w:rsidP="007A2114">
      <w:pPr>
        <w:pStyle w:val="Odsekzoznamu"/>
        <w:numPr>
          <w:ilvl w:val="1"/>
          <w:numId w:val="18"/>
        </w:numPr>
        <w:rPr>
          <w:sz w:val="22"/>
          <w:szCs w:val="22"/>
        </w:rPr>
      </w:pPr>
      <w:r w:rsidRPr="007A2114">
        <w:rPr>
          <w:sz w:val="22"/>
          <w:szCs w:val="22"/>
        </w:rPr>
        <w:t>Postoj.sk</w:t>
      </w:r>
    </w:p>
    <w:p w14:paraId="09671CDF" w14:textId="77777777" w:rsidR="007A2114" w:rsidRPr="007A2114" w:rsidRDefault="007A2114" w:rsidP="007A2114">
      <w:pPr>
        <w:pStyle w:val="Odsekzoznamu"/>
        <w:numPr>
          <w:ilvl w:val="1"/>
          <w:numId w:val="18"/>
        </w:numPr>
        <w:rPr>
          <w:sz w:val="22"/>
          <w:szCs w:val="22"/>
        </w:rPr>
      </w:pPr>
      <w:r w:rsidRPr="007A2114">
        <w:rPr>
          <w:sz w:val="22"/>
          <w:szCs w:val="22"/>
        </w:rPr>
        <w:t>Iný slovenský mediálny portál (vpíšte odpoveď)</w:t>
      </w:r>
    </w:p>
    <w:p w14:paraId="53CB41CB" w14:textId="77777777" w:rsidR="007A2114" w:rsidRPr="007A2114" w:rsidRDefault="007A2114" w:rsidP="007A2114">
      <w:pPr>
        <w:pStyle w:val="Odsekzoznamu"/>
        <w:numPr>
          <w:ilvl w:val="1"/>
          <w:numId w:val="18"/>
        </w:numPr>
        <w:rPr>
          <w:sz w:val="22"/>
          <w:szCs w:val="22"/>
        </w:rPr>
      </w:pPr>
      <w:r w:rsidRPr="007A2114">
        <w:rPr>
          <w:sz w:val="22"/>
          <w:szCs w:val="22"/>
        </w:rPr>
        <w:t>Neviem alebo nechcem odpovedať</w:t>
      </w:r>
    </w:p>
    <w:p w14:paraId="37A7FE16" w14:textId="77777777" w:rsidR="007A2114" w:rsidRPr="007A2114" w:rsidRDefault="007A2114" w:rsidP="007A2114">
      <w:pPr>
        <w:pStyle w:val="Odsekzoznamu"/>
        <w:numPr>
          <w:ilvl w:val="0"/>
          <w:numId w:val="18"/>
        </w:numPr>
        <w:rPr>
          <w:sz w:val="22"/>
          <w:szCs w:val="22"/>
        </w:rPr>
      </w:pPr>
      <w:r w:rsidRPr="007A2114">
        <w:rPr>
          <w:sz w:val="22"/>
          <w:szCs w:val="22"/>
        </w:rPr>
        <w:t>Aký je váš vzťah k sociálnym sieťam ako TikTok, Instagram alebo Facebook? Skúste vybrať jednu odpoveď, ktorá je vám najbližšia.</w:t>
      </w:r>
    </w:p>
    <w:p w14:paraId="42CB56B4" w14:textId="77777777" w:rsidR="007A2114" w:rsidRPr="007A2114" w:rsidRDefault="007A2114" w:rsidP="007A2114">
      <w:pPr>
        <w:pStyle w:val="Odsekzoznamu"/>
        <w:numPr>
          <w:ilvl w:val="1"/>
          <w:numId w:val="18"/>
        </w:numPr>
        <w:rPr>
          <w:sz w:val="22"/>
          <w:szCs w:val="22"/>
        </w:rPr>
      </w:pPr>
      <w:r w:rsidRPr="007A2114">
        <w:rPr>
          <w:sz w:val="22"/>
          <w:szCs w:val="22"/>
        </w:rPr>
        <w:t>Nie som na sociálnych sieťach</w:t>
      </w:r>
    </w:p>
    <w:p w14:paraId="0DCA0086" w14:textId="77777777" w:rsidR="007A2114" w:rsidRPr="007A2114" w:rsidRDefault="007A2114" w:rsidP="007A2114">
      <w:pPr>
        <w:pStyle w:val="Odsekzoznamu"/>
        <w:numPr>
          <w:ilvl w:val="1"/>
          <w:numId w:val="18"/>
        </w:numPr>
        <w:rPr>
          <w:sz w:val="22"/>
          <w:szCs w:val="22"/>
        </w:rPr>
      </w:pPr>
      <w:r w:rsidRPr="007A2114">
        <w:rPr>
          <w:sz w:val="22"/>
          <w:szCs w:val="22"/>
        </w:rPr>
        <w:t>Baví ma byť na sociálnych sieťach</w:t>
      </w:r>
    </w:p>
    <w:p w14:paraId="1982D2F3" w14:textId="77777777" w:rsidR="007A2114" w:rsidRPr="007A2114" w:rsidRDefault="007A2114" w:rsidP="007A2114">
      <w:pPr>
        <w:pStyle w:val="Odsekzoznamu"/>
        <w:numPr>
          <w:ilvl w:val="1"/>
          <w:numId w:val="18"/>
        </w:numPr>
        <w:rPr>
          <w:sz w:val="22"/>
          <w:szCs w:val="22"/>
        </w:rPr>
      </w:pPr>
      <w:r w:rsidRPr="007A2114">
        <w:rPr>
          <w:sz w:val="22"/>
          <w:szCs w:val="22"/>
        </w:rPr>
        <w:t>Na sociálnych sieťach som, lebo si nemôžem pomôcť a sledujem ich, aj keď to asi preháňam</w:t>
      </w:r>
    </w:p>
    <w:p w14:paraId="4AE36594" w14:textId="77777777" w:rsidR="007A2114" w:rsidRPr="007A2114" w:rsidRDefault="007A2114" w:rsidP="007A2114">
      <w:pPr>
        <w:pStyle w:val="Odsekzoznamu"/>
        <w:numPr>
          <w:ilvl w:val="1"/>
          <w:numId w:val="18"/>
        </w:numPr>
        <w:rPr>
          <w:sz w:val="22"/>
          <w:szCs w:val="22"/>
        </w:rPr>
      </w:pPr>
      <w:r w:rsidRPr="007A2114">
        <w:rPr>
          <w:sz w:val="22"/>
          <w:szCs w:val="22"/>
        </w:rPr>
        <w:t>Na sociálnych sieťach som skôr preto, že sú tam aj všetci ostatní</w:t>
      </w:r>
    </w:p>
    <w:p w14:paraId="10BCCC8A" w14:textId="77777777" w:rsidR="007A2114" w:rsidRPr="007A2114" w:rsidRDefault="007A2114" w:rsidP="007A2114">
      <w:pPr>
        <w:pStyle w:val="Odsekzoznamu"/>
        <w:numPr>
          <w:ilvl w:val="1"/>
          <w:numId w:val="18"/>
        </w:numPr>
        <w:rPr>
          <w:sz w:val="22"/>
          <w:szCs w:val="22"/>
        </w:rPr>
      </w:pPr>
      <w:r w:rsidRPr="007A2114">
        <w:rPr>
          <w:sz w:val="22"/>
          <w:szCs w:val="22"/>
        </w:rPr>
        <w:t>Nie vždy ma baví byť na sociálnych sieťach ale je to niekedy užitočné</w:t>
      </w:r>
    </w:p>
    <w:p w14:paraId="35FF8195"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261AF47E" w14:textId="77777777" w:rsidR="007A2114" w:rsidRPr="007A2114" w:rsidRDefault="007A2114" w:rsidP="007A2114">
      <w:pPr>
        <w:pStyle w:val="Odsekzoznamu"/>
        <w:numPr>
          <w:ilvl w:val="0"/>
          <w:numId w:val="18"/>
        </w:numPr>
        <w:rPr>
          <w:sz w:val="22"/>
          <w:szCs w:val="22"/>
        </w:rPr>
      </w:pPr>
      <w:r w:rsidRPr="007A2114">
        <w:rPr>
          <w:sz w:val="22"/>
          <w:szCs w:val="22"/>
        </w:rPr>
        <w:t>Zažívate v živote stres? To znamená, že sa pod tlakom cítite veľmi nepríjemne, prípadne sa potíte alebo vám búši srdce?</w:t>
      </w:r>
    </w:p>
    <w:p w14:paraId="73224490" w14:textId="77777777" w:rsidR="007A2114" w:rsidRPr="007A2114" w:rsidRDefault="007A2114" w:rsidP="007A2114">
      <w:pPr>
        <w:pStyle w:val="Odsekzoznamu"/>
        <w:numPr>
          <w:ilvl w:val="1"/>
          <w:numId w:val="18"/>
        </w:numPr>
        <w:rPr>
          <w:sz w:val="22"/>
          <w:szCs w:val="22"/>
        </w:rPr>
      </w:pPr>
      <w:r w:rsidRPr="007A2114">
        <w:rPr>
          <w:sz w:val="22"/>
          <w:szCs w:val="22"/>
        </w:rPr>
        <w:t>Nikdy</w:t>
      </w:r>
    </w:p>
    <w:p w14:paraId="04AD2A66" w14:textId="77777777" w:rsidR="007A2114" w:rsidRPr="007A2114" w:rsidRDefault="007A2114" w:rsidP="007A2114">
      <w:pPr>
        <w:pStyle w:val="Odsekzoznamu"/>
        <w:numPr>
          <w:ilvl w:val="1"/>
          <w:numId w:val="18"/>
        </w:numPr>
        <w:rPr>
          <w:sz w:val="22"/>
          <w:szCs w:val="22"/>
        </w:rPr>
      </w:pPr>
      <w:r w:rsidRPr="007A2114">
        <w:rPr>
          <w:sz w:val="22"/>
          <w:szCs w:val="22"/>
        </w:rPr>
        <w:t>Občas</w:t>
      </w:r>
    </w:p>
    <w:p w14:paraId="024035B1" w14:textId="77777777" w:rsidR="007A2114" w:rsidRPr="007A2114" w:rsidRDefault="007A2114" w:rsidP="007A2114">
      <w:pPr>
        <w:pStyle w:val="Odsekzoznamu"/>
        <w:numPr>
          <w:ilvl w:val="1"/>
          <w:numId w:val="18"/>
        </w:numPr>
        <w:rPr>
          <w:sz w:val="22"/>
          <w:szCs w:val="22"/>
        </w:rPr>
      </w:pPr>
      <w:r w:rsidRPr="007A2114">
        <w:rPr>
          <w:sz w:val="22"/>
          <w:szCs w:val="22"/>
        </w:rPr>
        <w:t>Často, viac ráz mesačne</w:t>
      </w:r>
    </w:p>
    <w:p w14:paraId="74588856" w14:textId="77777777" w:rsidR="007A2114" w:rsidRPr="007A2114" w:rsidRDefault="007A2114" w:rsidP="007A2114">
      <w:pPr>
        <w:pStyle w:val="Odsekzoznamu"/>
        <w:numPr>
          <w:ilvl w:val="1"/>
          <w:numId w:val="18"/>
        </w:numPr>
        <w:rPr>
          <w:sz w:val="22"/>
          <w:szCs w:val="22"/>
        </w:rPr>
      </w:pPr>
      <w:r w:rsidRPr="007A2114">
        <w:rPr>
          <w:sz w:val="22"/>
          <w:szCs w:val="22"/>
        </w:rPr>
        <w:t>Každý deň</w:t>
      </w:r>
    </w:p>
    <w:p w14:paraId="03733E90"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7733D354" w14:textId="77777777" w:rsidR="007A2114" w:rsidRPr="007A2114" w:rsidRDefault="007A2114" w:rsidP="007A2114">
      <w:pPr>
        <w:pStyle w:val="Odsekzoznamu"/>
        <w:numPr>
          <w:ilvl w:val="0"/>
          <w:numId w:val="18"/>
        </w:numPr>
        <w:rPr>
          <w:sz w:val="22"/>
          <w:szCs w:val="22"/>
        </w:rPr>
      </w:pPr>
      <w:r w:rsidRPr="007A2114">
        <w:rPr>
          <w:sz w:val="22"/>
          <w:szCs w:val="22"/>
        </w:rPr>
        <w:t>Ako sa so stresom viete vyrovnávať?</w:t>
      </w:r>
    </w:p>
    <w:p w14:paraId="1A3F467D" w14:textId="77777777" w:rsidR="007A2114" w:rsidRPr="007A2114" w:rsidRDefault="007A2114" w:rsidP="007A2114">
      <w:pPr>
        <w:pStyle w:val="Odsekzoznamu"/>
        <w:numPr>
          <w:ilvl w:val="1"/>
          <w:numId w:val="18"/>
        </w:numPr>
        <w:rPr>
          <w:sz w:val="22"/>
          <w:szCs w:val="22"/>
        </w:rPr>
      </w:pPr>
      <w:r w:rsidRPr="007A2114">
        <w:rPr>
          <w:sz w:val="22"/>
          <w:szCs w:val="22"/>
        </w:rPr>
        <w:t>Nepotrebujem sa s ním vyrovnávať, lebo ho nezažívam</w:t>
      </w:r>
    </w:p>
    <w:p w14:paraId="087FDE63" w14:textId="77777777" w:rsidR="007A2114" w:rsidRPr="007A2114" w:rsidRDefault="007A2114" w:rsidP="007A2114">
      <w:pPr>
        <w:pStyle w:val="Odsekzoznamu"/>
        <w:numPr>
          <w:ilvl w:val="1"/>
          <w:numId w:val="18"/>
        </w:numPr>
        <w:rPr>
          <w:sz w:val="22"/>
          <w:szCs w:val="22"/>
        </w:rPr>
      </w:pPr>
      <w:r w:rsidRPr="007A2114">
        <w:rPr>
          <w:sz w:val="22"/>
          <w:szCs w:val="22"/>
        </w:rPr>
        <w:t>Vyrovnávam sa s ním dobre</w:t>
      </w:r>
    </w:p>
    <w:p w14:paraId="2C833F8D" w14:textId="77777777" w:rsidR="007A2114" w:rsidRPr="007A2114" w:rsidRDefault="007A2114" w:rsidP="007A2114">
      <w:pPr>
        <w:pStyle w:val="Odsekzoznamu"/>
        <w:numPr>
          <w:ilvl w:val="1"/>
          <w:numId w:val="18"/>
        </w:numPr>
        <w:rPr>
          <w:sz w:val="22"/>
          <w:szCs w:val="22"/>
        </w:rPr>
      </w:pPr>
      <w:r w:rsidRPr="007A2114">
        <w:rPr>
          <w:sz w:val="22"/>
          <w:szCs w:val="22"/>
        </w:rPr>
        <w:t>Niekedy dobre, niekedy zle</w:t>
      </w:r>
    </w:p>
    <w:p w14:paraId="4229D7EB" w14:textId="77777777" w:rsidR="007A2114" w:rsidRPr="007A2114" w:rsidRDefault="007A2114" w:rsidP="007A2114">
      <w:pPr>
        <w:pStyle w:val="Odsekzoznamu"/>
        <w:numPr>
          <w:ilvl w:val="1"/>
          <w:numId w:val="18"/>
        </w:numPr>
        <w:rPr>
          <w:sz w:val="22"/>
          <w:szCs w:val="22"/>
        </w:rPr>
      </w:pPr>
      <w:r w:rsidRPr="007A2114">
        <w:rPr>
          <w:sz w:val="22"/>
          <w:szCs w:val="22"/>
        </w:rPr>
        <w:t>Stres mi ničí život</w:t>
      </w:r>
    </w:p>
    <w:p w14:paraId="5A4D2816"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5D07CC67" w14:textId="77777777" w:rsidR="007A2114" w:rsidRPr="007A2114" w:rsidRDefault="007A2114" w:rsidP="007A2114">
      <w:pPr>
        <w:pStyle w:val="Odsekzoznamu"/>
        <w:numPr>
          <w:ilvl w:val="0"/>
          <w:numId w:val="18"/>
        </w:numPr>
        <w:rPr>
          <w:sz w:val="22"/>
          <w:szCs w:val="22"/>
        </w:rPr>
      </w:pPr>
      <w:r w:rsidRPr="007A2114">
        <w:rPr>
          <w:sz w:val="22"/>
          <w:szCs w:val="22"/>
        </w:rPr>
        <w:t>Čo sú hlavné zdroje vášho stresu? Oznámkujte na škále od 1-5 (1-žiaden stres, 5-maximálny stres)</w:t>
      </w:r>
    </w:p>
    <w:p w14:paraId="0F39614A" w14:textId="77777777" w:rsidR="007A2114" w:rsidRPr="007A2114" w:rsidRDefault="007A2114" w:rsidP="007A2114">
      <w:pPr>
        <w:pStyle w:val="Odsekzoznamu"/>
        <w:numPr>
          <w:ilvl w:val="1"/>
          <w:numId w:val="18"/>
        </w:numPr>
        <w:rPr>
          <w:sz w:val="22"/>
          <w:szCs w:val="22"/>
        </w:rPr>
      </w:pPr>
      <w:r w:rsidRPr="007A2114">
        <w:rPr>
          <w:sz w:val="22"/>
          <w:szCs w:val="22"/>
        </w:rPr>
        <w:t xml:space="preserve">Školské vyučovanie </w:t>
      </w:r>
    </w:p>
    <w:p w14:paraId="27560D81" w14:textId="77777777" w:rsidR="007A2114" w:rsidRPr="007A2114" w:rsidRDefault="007A2114" w:rsidP="007A2114">
      <w:pPr>
        <w:pStyle w:val="Odsekzoznamu"/>
        <w:numPr>
          <w:ilvl w:val="1"/>
          <w:numId w:val="18"/>
        </w:numPr>
        <w:rPr>
          <w:sz w:val="22"/>
          <w:szCs w:val="22"/>
        </w:rPr>
      </w:pPr>
      <w:r w:rsidRPr="007A2114">
        <w:rPr>
          <w:sz w:val="22"/>
          <w:szCs w:val="22"/>
        </w:rPr>
        <w:t>Vzťahy s mojimi rovesníkmi</w:t>
      </w:r>
    </w:p>
    <w:p w14:paraId="2B50DB7E" w14:textId="77777777" w:rsidR="007A2114" w:rsidRPr="007A2114" w:rsidRDefault="007A2114" w:rsidP="007A2114">
      <w:pPr>
        <w:pStyle w:val="Odsekzoznamu"/>
        <w:numPr>
          <w:ilvl w:val="1"/>
          <w:numId w:val="18"/>
        </w:numPr>
        <w:rPr>
          <w:sz w:val="22"/>
          <w:szCs w:val="22"/>
        </w:rPr>
      </w:pPr>
      <w:r w:rsidRPr="007A2114">
        <w:rPr>
          <w:sz w:val="22"/>
          <w:szCs w:val="22"/>
        </w:rPr>
        <w:t>Problémy v láske, vo vzťahu</w:t>
      </w:r>
    </w:p>
    <w:p w14:paraId="58012B24" w14:textId="77777777" w:rsidR="007A2114" w:rsidRPr="007A2114" w:rsidRDefault="007A2114" w:rsidP="007A2114">
      <w:pPr>
        <w:pStyle w:val="Odsekzoznamu"/>
        <w:numPr>
          <w:ilvl w:val="1"/>
          <w:numId w:val="18"/>
        </w:numPr>
        <w:rPr>
          <w:sz w:val="22"/>
          <w:szCs w:val="22"/>
        </w:rPr>
      </w:pPr>
      <w:r w:rsidRPr="007A2114">
        <w:rPr>
          <w:sz w:val="22"/>
          <w:szCs w:val="22"/>
        </w:rPr>
        <w:t>Vzťahy s mojou rodinou</w:t>
      </w:r>
    </w:p>
    <w:p w14:paraId="3FE0F106" w14:textId="77777777" w:rsidR="007A2114" w:rsidRPr="007A2114" w:rsidRDefault="007A2114" w:rsidP="007A2114">
      <w:pPr>
        <w:pStyle w:val="Odsekzoznamu"/>
        <w:numPr>
          <w:ilvl w:val="1"/>
          <w:numId w:val="18"/>
        </w:numPr>
        <w:rPr>
          <w:sz w:val="22"/>
          <w:szCs w:val="22"/>
        </w:rPr>
      </w:pPr>
      <w:r w:rsidRPr="007A2114">
        <w:rPr>
          <w:sz w:val="22"/>
          <w:szCs w:val="22"/>
        </w:rPr>
        <w:t>Strach z budúcnosti</w:t>
      </w:r>
    </w:p>
    <w:p w14:paraId="338B5111" w14:textId="77777777" w:rsidR="007A2114" w:rsidRPr="007A2114" w:rsidRDefault="007A2114" w:rsidP="007A2114">
      <w:pPr>
        <w:pStyle w:val="Odsekzoznamu"/>
        <w:numPr>
          <w:ilvl w:val="0"/>
          <w:numId w:val="18"/>
        </w:numPr>
        <w:rPr>
          <w:sz w:val="22"/>
          <w:szCs w:val="22"/>
        </w:rPr>
      </w:pPr>
      <w:r w:rsidRPr="007A2114">
        <w:rPr>
          <w:sz w:val="22"/>
          <w:szCs w:val="22"/>
        </w:rPr>
        <w:t>Ako sympatické sú vám rôzne politické smery či hnutia? (veľmi sympatické, skôr sympatické, skôr nesympatické, veľmi nesympatické, neviem alebo nechcem odpovedať)</w:t>
      </w:r>
    </w:p>
    <w:p w14:paraId="02B1C382" w14:textId="77777777" w:rsidR="007A2114" w:rsidRPr="007A2114" w:rsidRDefault="007A2114" w:rsidP="007A2114">
      <w:pPr>
        <w:pStyle w:val="Odsekzoznamu"/>
        <w:numPr>
          <w:ilvl w:val="1"/>
          <w:numId w:val="18"/>
        </w:numPr>
        <w:rPr>
          <w:sz w:val="22"/>
          <w:szCs w:val="22"/>
        </w:rPr>
      </w:pPr>
      <w:r w:rsidRPr="007A2114">
        <w:rPr>
          <w:sz w:val="22"/>
          <w:szCs w:val="22"/>
        </w:rPr>
        <w:t>Sociálna demokracia</w:t>
      </w:r>
    </w:p>
    <w:p w14:paraId="78A60CE4" w14:textId="77777777" w:rsidR="007A2114" w:rsidRPr="007A2114" w:rsidRDefault="007A2114" w:rsidP="007A2114">
      <w:pPr>
        <w:pStyle w:val="Odsekzoznamu"/>
        <w:numPr>
          <w:ilvl w:val="1"/>
          <w:numId w:val="18"/>
        </w:numPr>
        <w:rPr>
          <w:sz w:val="22"/>
          <w:szCs w:val="22"/>
        </w:rPr>
      </w:pPr>
      <w:r w:rsidRPr="007A2114">
        <w:rPr>
          <w:sz w:val="22"/>
          <w:szCs w:val="22"/>
        </w:rPr>
        <w:t>Komunistické hnutie</w:t>
      </w:r>
    </w:p>
    <w:p w14:paraId="15498FA7" w14:textId="77777777" w:rsidR="007A2114" w:rsidRPr="007A2114" w:rsidRDefault="007A2114" w:rsidP="007A2114">
      <w:pPr>
        <w:pStyle w:val="Odsekzoznamu"/>
        <w:numPr>
          <w:ilvl w:val="1"/>
          <w:numId w:val="18"/>
        </w:numPr>
        <w:rPr>
          <w:sz w:val="22"/>
          <w:szCs w:val="22"/>
        </w:rPr>
      </w:pPr>
      <w:r w:rsidRPr="007A2114">
        <w:rPr>
          <w:sz w:val="22"/>
          <w:szCs w:val="22"/>
        </w:rPr>
        <w:t>Podpora trhu a voľného podnikania</w:t>
      </w:r>
    </w:p>
    <w:p w14:paraId="4218B7C9" w14:textId="77777777" w:rsidR="007A2114" w:rsidRPr="007A2114" w:rsidRDefault="007A2114" w:rsidP="007A2114">
      <w:pPr>
        <w:pStyle w:val="Odsekzoznamu"/>
        <w:numPr>
          <w:ilvl w:val="1"/>
          <w:numId w:val="18"/>
        </w:numPr>
        <w:rPr>
          <w:sz w:val="22"/>
          <w:szCs w:val="22"/>
        </w:rPr>
      </w:pPr>
      <w:r w:rsidRPr="007A2114">
        <w:rPr>
          <w:sz w:val="22"/>
          <w:szCs w:val="22"/>
        </w:rPr>
        <w:t>Ochrana životného prostredia</w:t>
      </w:r>
    </w:p>
    <w:p w14:paraId="494F63C0" w14:textId="77777777" w:rsidR="007A2114" w:rsidRPr="007A2114" w:rsidRDefault="007A2114" w:rsidP="007A2114">
      <w:pPr>
        <w:pStyle w:val="Odsekzoznamu"/>
        <w:numPr>
          <w:ilvl w:val="1"/>
          <w:numId w:val="18"/>
        </w:numPr>
        <w:rPr>
          <w:sz w:val="22"/>
          <w:szCs w:val="22"/>
        </w:rPr>
      </w:pPr>
      <w:r w:rsidRPr="007A2114">
        <w:rPr>
          <w:sz w:val="22"/>
          <w:szCs w:val="22"/>
        </w:rPr>
        <w:t>Patriotizmus a ochrana národa</w:t>
      </w:r>
    </w:p>
    <w:p w14:paraId="05B28C67" w14:textId="77777777" w:rsidR="007A2114" w:rsidRPr="007A2114" w:rsidRDefault="007A2114" w:rsidP="007A2114">
      <w:pPr>
        <w:pStyle w:val="Odsekzoznamu"/>
        <w:numPr>
          <w:ilvl w:val="1"/>
          <w:numId w:val="18"/>
        </w:numPr>
        <w:rPr>
          <w:sz w:val="22"/>
          <w:szCs w:val="22"/>
        </w:rPr>
      </w:pPr>
      <w:r w:rsidRPr="007A2114">
        <w:rPr>
          <w:sz w:val="22"/>
          <w:szCs w:val="22"/>
        </w:rPr>
        <w:t>Ochrana tradičnej rodiny</w:t>
      </w:r>
    </w:p>
    <w:p w14:paraId="2DC1021E" w14:textId="77777777" w:rsidR="007A2114" w:rsidRPr="007A2114" w:rsidRDefault="007A2114" w:rsidP="007A2114">
      <w:pPr>
        <w:pStyle w:val="Odsekzoznamu"/>
        <w:numPr>
          <w:ilvl w:val="1"/>
          <w:numId w:val="18"/>
        </w:numPr>
        <w:rPr>
          <w:sz w:val="22"/>
          <w:szCs w:val="22"/>
        </w:rPr>
      </w:pPr>
      <w:r w:rsidRPr="007A2114">
        <w:rPr>
          <w:sz w:val="22"/>
          <w:szCs w:val="22"/>
        </w:rPr>
        <w:t>Ochrana tradičných hodnôt</w:t>
      </w:r>
    </w:p>
    <w:p w14:paraId="607B034D" w14:textId="77777777" w:rsidR="007A2114" w:rsidRPr="007A2114" w:rsidRDefault="007A2114" w:rsidP="007A2114">
      <w:pPr>
        <w:pStyle w:val="Odsekzoznamu"/>
        <w:numPr>
          <w:ilvl w:val="1"/>
          <w:numId w:val="18"/>
        </w:numPr>
        <w:rPr>
          <w:sz w:val="22"/>
          <w:szCs w:val="22"/>
        </w:rPr>
      </w:pPr>
      <w:r w:rsidRPr="007A2114">
        <w:rPr>
          <w:sz w:val="22"/>
          <w:szCs w:val="22"/>
        </w:rPr>
        <w:t>Ochrana práv LGBTI</w:t>
      </w:r>
    </w:p>
    <w:p w14:paraId="6A3A88F9" w14:textId="77777777" w:rsidR="007A2114" w:rsidRPr="007A2114" w:rsidRDefault="007A2114" w:rsidP="007A2114">
      <w:pPr>
        <w:pStyle w:val="Odsekzoznamu"/>
        <w:numPr>
          <w:ilvl w:val="1"/>
          <w:numId w:val="18"/>
        </w:numPr>
        <w:rPr>
          <w:sz w:val="22"/>
          <w:szCs w:val="22"/>
        </w:rPr>
      </w:pPr>
      <w:r w:rsidRPr="007A2114">
        <w:rPr>
          <w:sz w:val="22"/>
          <w:szCs w:val="22"/>
        </w:rPr>
        <w:t xml:space="preserve">Neviem alebo nechcem odpovedať </w:t>
      </w:r>
    </w:p>
    <w:p w14:paraId="62A596CA" w14:textId="77777777" w:rsidR="007A2114" w:rsidRPr="007A2114" w:rsidRDefault="007A2114" w:rsidP="007A2114">
      <w:pPr>
        <w:rPr>
          <w:i/>
          <w:sz w:val="22"/>
          <w:szCs w:val="22"/>
        </w:rPr>
      </w:pPr>
    </w:p>
    <w:p w14:paraId="0596B787" w14:textId="77777777" w:rsidR="007A2114" w:rsidRPr="007A2114" w:rsidRDefault="007A2114" w:rsidP="007A2114">
      <w:pPr>
        <w:rPr>
          <w:i/>
          <w:sz w:val="22"/>
          <w:szCs w:val="22"/>
        </w:rPr>
      </w:pPr>
      <w:r w:rsidRPr="007A2114">
        <w:rPr>
          <w:i/>
          <w:sz w:val="22"/>
          <w:szCs w:val="22"/>
        </w:rPr>
        <w:t>Teraz vám  prečítam niekoľko výrokov. Odpovedzte, prosím, do akej miery s nimi súhlasíte.</w:t>
      </w:r>
    </w:p>
    <w:p w14:paraId="020B57FD" w14:textId="77777777" w:rsidR="007A2114" w:rsidRPr="007A2114" w:rsidRDefault="007A2114" w:rsidP="007A2114">
      <w:pPr>
        <w:rPr>
          <w:i/>
          <w:sz w:val="22"/>
          <w:szCs w:val="22"/>
        </w:rPr>
      </w:pPr>
    </w:p>
    <w:p w14:paraId="083B4341" w14:textId="77777777" w:rsidR="007A2114" w:rsidRPr="007A2114" w:rsidRDefault="007A2114" w:rsidP="007A2114">
      <w:pPr>
        <w:pStyle w:val="Odsekzoznamu"/>
        <w:numPr>
          <w:ilvl w:val="0"/>
          <w:numId w:val="18"/>
        </w:numPr>
        <w:spacing w:after="200" w:line="276" w:lineRule="auto"/>
        <w:rPr>
          <w:sz w:val="22"/>
          <w:szCs w:val="22"/>
        </w:rPr>
      </w:pPr>
      <w:r w:rsidRPr="007A2114">
        <w:rPr>
          <w:sz w:val="22"/>
          <w:szCs w:val="22"/>
        </w:rPr>
        <w:t xml:space="preserve">„Európska únia je pre Slovensko užitočná.“ </w:t>
      </w:r>
    </w:p>
    <w:p w14:paraId="648FCCE3"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 xml:space="preserve">Rozhodne súhlasím </w:t>
      </w:r>
    </w:p>
    <w:p w14:paraId="7BB3FABE"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lastRenderedPageBreak/>
        <w:t xml:space="preserve">Skôr súhlasím </w:t>
      </w:r>
    </w:p>
    <w:p w14:paraId="42A73738"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Skôr nesúhlasím</w:t>
      </w:r>
    </w:p>
    <w:p w14:paraId="23FE4446"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Rozhodne nesúhlasím</w:t>
      </w:r>
    </w:p>
    <w:p w14:paraId="6C8DFE9A"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Neviem odpovedať/Iná odpoveď</w:t>
      </w:r>
    </w:p>
    <w:p w14:paraId="1E6D5D99" w14:textId="77777777" w:rsidR="007A2114" w:rsidRPr="007A2114" w:rsidRDefault="007A2114" w:rsidP="007A2114">
      <w:pPr>
        <w:pStyle w:val="Odsekzoznamu"/>
        <w:numPr>
          <w:ilvl w:val="0"/>
          <w:numId w:val="18"/>
        </w:numPr>
        <w:spacing w:after="200" w:line="276" w:lineRule="auto"/>
        <w:rPr>
          <w:sz w:val="22"/>
          <w:szCs w:val="22"/>
        </w:rPr>
      </w:pPr>
      <w:r w:rsidRPr="007A2114">
        <w:rPr>
          <w:sz w:val="22"/>
          <w:szCs w:val="22"/>
        </w:rPr>
        <w:t>„NATO je pre Slovensko užitočné“</w:t>
      </w:r>
    </w:p>
    <w:p w14:paraId="64AC6F9A"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 xml:space="preserve">Rozhodne súhlasím </w:t>
      </w:r>
    </w:p>
    <w:p w14:paraId="4642498D"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 xml:space="preserve">Skôr súhlasím </w:t>
      </w:r>
    </w:p>
    <w:p w14:paraId="780C818F"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Skôr nesúhlasím</w:t>
      </w:r>
    </w:p>
    <w:p w14:paraId="12D334E7"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Rozhodne nesúhlasím</w:t>
      </w:r>
    </w:p>
    <w:p w14:paraId="4BA12F66"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Neviem odpovedať/Iná odpoveď</w:t>
      </w:r>
    </w:p>
    <w:p w14:paraId="01A43FB7" w14:textId="77777777" w:rsidR="007A2114" w:rsidRPr="007A2114" w:rsidRDefault="007A2114" w:rsidP="007A2114">
      <w:pPr>
        <w:pStyle w:val="Odsekzoznamu"/>
        <w:numPr>
          <w:ilvl w:val="0"/>
          <w:numId w:val="18"/>
        </w:numPr>
        <w:spacing w:after="200" w:line="276" w:lineRule="auto"/>
        <w:rPr>
          <w:sz w:val="22"/>
          <w:szCs w:val="22"/>
        </w:rPr>
      </w:pPr>
      <w:r w:rsidRPr="007A2114">
        <w:rPr>
          <w:sz w:val="22"/>
          <w:szCs w:val="22"/>
        </w:rPr>
        <w:t xml:space="preserve">„Hlavným dôvodom, prečo existuje povinné očkovanie, je tlak farmaceutických firiem.“ </w:t>
      </w:r>
    </w:p>
    <w:p w14:paraId="152CF2ED"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 xml:space="preserve">Rozhodne súhlasím </w:t>
      </w:r>
    </w:p>
    <w:p w14:paraId="78701E59"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 xml:space="preserve">Skôr súhlasím </w:t>
      </w:r>
    </w:p>
    <w:p w14:paraId="00494724"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Skôr nesúhlasím</w:t>
      </w:r>
    </w:p>
    <w:p w14:paraId="163AE342"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Rozhodne nesúhlasím</w:t>
      </w:r>
    </w:p>
    <w:p w14:paraId="6C2D10C6"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Neviem odpovedať/Iná odpoveď</w:t>
      </w:r>
    </w:p>
    <w:p w14:paraId="17E9742C" w14:textId="77777777" w:rsidR="007A2114" w:rsidRPr="007A2114" w:rsidRDefault="007A2114" w:rsidP="007A2114">
      <w:pPr>
        <w:pStyle w:val="Odsekzoznamu"/>
        <w:numPr>
          <w:ilvl w:val="0"/>
          <w:numId w:val="18"/>
        </w:numPr>
        <w:spacing w:after="200" w:line="276" w:lineRule="auto"/>
        <w:rPr>
          <w:sz w:val="22"/>
          <w:szCs w:val="22"/>
        </w:rPr>
      </w:pPr>
      <w:r w:rsidRPr="007A2114">
        <w:rPr>
          <w:sz w:val="22"/>
          <w:szCs w:val="22"/>
        </w:rPr>
        <w:t>„Ľudia – deti ani dospelí - by sa vôbec nemali dať očkovať.“</w:t>
      </w:r>
    </w:p>
    <w:p w14:paraId="721A8BC8"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 xml:space="preserve">Rozhodne súhlasím </w:t>
      </w:r>
    </w:p>
    <w:p w14:paraId="7F7162A6"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 xml:space="preserve">Skôr súhlasím </w:t>
      </w:r>
    </w:p>
    <w:p w14:paraId="3BE28932"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Skôr nesúhlasím</w:t>
      </w:r>
    </w:p>
    <w:p w14:paraId="7CB6059F"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Rozhodne nesúhlasím</w:t>
      </w:r>
    </w:p>
    <w:p w14:paraId="6E02A962"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Neviem odpovedať/Iná odpoveď</w:t>
      </w:r>
    </w:p>
    <w:p w14:paraId="772901EB" w14:textId="77777777" w:rsidR="007A2114" w:rsidRPr="007A2114" w:rsidRDefault="007A2114" w:rsidP="007A2114">
      <w:pPr>
        <w:pStyle w:val="Odsekzoznamu"/>
        <w:numPr>
          <w:ilvl w:val="0"/>
          <w:numId w:val="18"/>
        </w:numPr>
        <w:spacing w:after="200" w:line="276" w:lineRule="auto"/>
        <w:rPr>
          <w:sz w:val="22"/>
          <w:szCs w:val="22"/>
        </w:rPr>
      </w:pPr>
      <w:r w:rsidRPr="007A2114">
        <w:rPr>
          <w:sz w:val="22"/>
          <w:szCs w:val="22"/>
        </w:rPr>
        <w:t xml:space="preserve">„Za útokom na Svetové obchodné centrum (známym ako „Dvojičky“) v septembri 2001 stála vláda USA.“ </w:t>
      </w:r>
    </w:p>
    <w:p w14:paraId="7B3B952B"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 xml:space="preserve">Rozhodne súhlasím </w:t>
      </w:r>
    </w:p>
    <w:p w14:paraId="37D69C1E"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 xml:space="preserve">Skôr súhlasím </w:t>
      </w:r>
    </w:p>
    <w:p w14:paraId="3F2FEA5D"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Skôr nesúhlasím</w:t>
      </w:r>
    </w:p>
    <w:p w14:paraId="2C3EC5DB"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Rozhodne nesúhlasím</w:t>
      </w:r>
    </w:p>
    <w:p w14:paraId="7F3934C0"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Neviem odpovedať/Iná odpoveď</w:t>
      </w:r>
    </w:p>
    <w:p w14:paraId="50A9B3EB" w14:textId="77777777" w:rsidR="007A2114" w:rsidRPr="007A2114" w:rsidRDefault="007A2114" w:rsidP="007A2114">
      <w:pPr>
        <w:pStyle w:val="Odsekzoznamu"/>
        <w:numPr>
          <w:ilvl w:val="0"/>
          <w:numId w:val="18"/>
        </w:numPr>
        <w:spacing w:after="200" w:line="276" w:lineRule="auto"/>
        <w:rPr>
          <w:sz w:val="22"/>
          <w:szCs w:val="22"/>
        </w:rPr>
      </w:pPr>
      <w:r w:rsidRPr="007A2114">
        <w:rPr>
          <w:sz w:val="22"/>
          <w:szCs w:val="22"/>
        </w:rPr>
        <w:t>„To, ako sa mi v živote darí, závisí v prvom rade odo mňa samého“</w:t>
      </w:r>
    </w:p>
    <w:p w14:paraId="1968161D" w14:textId="77777777" w:rsidR="007A2114" w:rsidRPr="007A2114" w:rsidRDefault="007A2114" w:rsidP="007A2114">
      <w:pPr>
        <w:pStyle w:val="Odsekzoznamu"/>
        <w:numPr>
          <w:ilvl w:val="1"/>
          <w:numId w:val="18"/>
        </w:numPr>
        <w:rPr>
          <w:sz w:val="22"/>
          <w:szCs w:val="22"/>
        </w:rPr>
      </w:pPr>
      <w:r w:rsidRPr="007A2114">
        <w:rPr>
          <w:sz w:val="22"/>
          <w:szCs w:val="22"/>
        </w:rPr>
        <w:t>Úplne súhlasím</w:t>
      </w:r>
    </w:p>
    <w:p w14:paraId="492524E9" w14:textId="77777777" w:rsidR="007A2114" w:rsidRPr="007A2114" w:rsidRDefault="007A2114" w:rsidP="007A2114">
      <w:pPr>
        <w:pStyle w:val="Odsekzoznamu"/>
        <w:numPr>
          <w:ilvl w:val="1"/>
          <w:numId w:val="18"/>
        </w:numPr>
        <w:rPr>
          <w:sz w:val="22"/>
          <w:szCs w:val="22"/>
        </w:rPr>
      </w:pPr>
      <w:r w:rsidRPr="007A2114">
        <w:rPr>
          <w:sz w:val="22"/>
          <w:szCs w:val="22"/>
        </w:rPr>
        <w:t>Skôr súhlasím</w:t>
      </w:r>
    </w:p>
    <w:p w14:paraId="3105D856" w14:textId="77777777" w:rsidR="007A2114" w:rsidRPr="007A2114" w:rsidRDefault="007A2114" w:rsidP="007A2114">
      <w:pPr>
        <w:pStyle w:val="Odsekzoznamu"/>
        <w:numPr>
          <w:ilvl w:val="1"/>
          <w:numId w:val="18"/>
        </w:numPr>
        <w:rPr>
          <w:sz w:val="22"/>
          <w:szCs w:val="22"/>
        </w:rPr>
      </w:pPr>
      <w:r w:rsidRPr="007A2114">
        <w:rPr>
          <w:sz w:val="22"/>
          <w:szCs w:val="22"/>
        </w:rPr>
        <w:t>Skôr nesúhlasím</w:t>
      </w:r>
    </w:p>
    <w:p w14:paraId="48491EFA" w14:textId="77777777" w:rsidR="007A2114" w:rsidRPr="007A2114" w:rsidRDefault="007A2114" w:rsidP="007A2114">
      <w:pPr>
        <w:pStyle w:val="Odsekzoznamu"/>
        <w:numPr>
          <w:ilvl w:val="1"/>
          <w:numId w:val="18"/>
        </w:numPr>
        <w:rPr>
          <w:sz w:val="22"/>
          <w:szCs w:val="22"/>
        </w:rPr>
      </w:pPr>
      <w:r w:rsidRPr="007A2114">
        <w:rPr>
          <w:sz w:val="22"/>
          <w:szCs w:val="22"/>
        </w:rPr>
        <w:t>Vôbec nesúhlasím</w:t>
      </w:r>
    </w:p>
    <w:p w14:paraId="38363E74"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Neviem odpovedať/Iná odpoveď</w:t>
      </w:r>
    </w:p>
    <w:p w14:paraId="1406B59F" w14:textId="77777777" w:rsidR="007A2114" w:rsidRPr="007A2114" w:rsidRDefault="007A2114" w:rsidP="007A2114">
      <w:pPr>
        <w:pStyle w:val="Odsekzoznamu"/>
        <w:numPr>
          <w:ilvl w:val="0"/>
          <w:numId w:val="18"/>
        </w:numPr>
        <w:spacing w:after="200" w:line="276" w:lineRule="auto"/>
        <w:rPr>
          <w:sz w:val="22"/>
          <w:szCs w:val="22"/>
        </w:rPr>
      </w:pPr>
      <w:r w:rsidRPr="007A2114">
        <w:rPr>
          <w:sz w:val="22"/>
          <w:szCs w:val="22"/>
        </w:rPr>
        <w:t>„Neposudzujem ľudí podľa toho, koľko majú peňazí“</w:t>
      </w:r>
    </w:p>
    <w:p w14:paraId="60724131" w14:textId="77777777" w:rsidR="007A2114" w:rsidRPr="007A2114" w:rsidRDefault="007A2114" w:rsidP="007A2114">
      <w:pPr>
        <w:pStyle w:val="Odsekzoznamu"/>
        <w:numPr>
          <w:ilvl w:val="1"/>
          <w:numId w:val="18"/>
        </w:numPr>
        <w:rPr>
          <w:sz w:val="22"/>
          <w:szCs w:val="22"/>
        </w:rPr>
      </w:pPr>
      <w:r w:rsidRPr="007A2114">
        <w:rPr>
          <w:sz w:val="22"/>
          <w:szCs w:val="22"/>
        </w:rPr>
        <w:t>Úplne súhlasím</w:t>
      </w:r>
    </w:p>
    <w:p w14:paraId="1A3BE9FE" w14:textId="77777777" w:rsidR="007A2114" w:rsidRPr="007A2114" w:rsidRDefault="007A2114" w:rsidP="007A2114">
      <w:pPr>
        <w:pStyle w:val="Odsekzoznamu"/>
        <w:numPr>
          <w:ilvl w:val="1"/>
          <w:numId w:val="18"/>
        </w:numPr>
        <w:rPr>
          <w:sz w:val="22"/>
          <w:szCs w:val="22"/>
        </w:rPr>
      </w:pPr>
      <w:r w:rsidRPr="007A2114">
        <w:rPr>
          <w:sz w:val="22"/>
          <w:szCs w:val="22"/>
        </w:rPr>
        <w:t>Skôr súhlasím</w:t>
      </w:r>
    </w:p>
    <w:p w14:paraId="078C6C0D" w14:textId="77777777" w:rsidR="007A2114" w:rsidRPr="007A2114" w:rsidRDefault="007A2114" w:rsidP="007A2114">
      <w:pPr>
        <w:pStyle w:val="Odsekzoznamu"/>
        <w:numPr>
          <w:ilvl w:val="1"/>
          <w:numId w:val="18"/>
        </w:numPr>
        <w:rPr>
          <w:sz w:val="22"/>
          <w:szCs w:val="22"/>
        </w:rPr>
      </w:pPr>
      <w:r w:rsidRPr="007A2114">
        <w:rPr>
          <w:sz w:val="22"/>
          <w:szCs w:val="22"/>
        </w:rPr>
        <w:t>Skôr nesúhlasím</w:t>
      </w:r>
    </w:p>
    <w:p w14:paraId="3119D9BC" w14:textId="77777777" w:rsidR="007A2114" w:rsidRPr="007A2114" w:rsidRDefault="007A2114" w:rsidP="007A2114">
      <w:pPr>
        <w:pStyle w:val="Odsekzoznamu"/>
        <w:numPr>
          <w:ilvl w:val="1"/>
          <w:numId w:val="18"/>
        </w:numPr>
        <w:rPr>
          <w:sz w:val="22"/>
          <w:szCs w:val="22"/>
        </w:rPr>
      </w:pPr>
      <w:r w:rsidRPr="007A2114">
        <w:rPr>
          <w:sz w:val="22"/>
          <w:szCs w:val="22"/>
        </w:rPr>
        <w:t>Vôbec nesúhlasím</w:t>
      </w:r>
    </w:p>
    <w:p w14:paraId="47C2BED0"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Neviem odpovedať/Iná odpoveď</w:t>
      </w:r>
    </w:p>
    <w:p w14:paraId="151F1046" w14:textId="77777777" w:rsidR="007A2114" w:rsidRPr="007A2114" w:rsidRDefault="007A2114" w:rsidP="007A2114">
      <w:pPr>
        <w:pStyle w:val="Odsekzoznamu"/>
        <w:numPr>
          <w:ilvl w:val="0"/>
          <w:numId w:val="18"/>
        </w:numPr>
        <w:spacing w:after="200" w:line="276" w:lineRule="auto"/>
        <w:rPr>
          <w:sz w:val="22"/>
          <w:szCs w:val="22"/>
        </w:rPr>
      </w:pPr>
      <w:r w:rsidRPr="007A2114">
        <w:rPr>
          <w:sz w:val="22"/>
          <w:szCs w:val="22"/>
        </w:rPr>
        <w:t>„Ak sa muž a žena majú naozaj radi, mali by žiť v manželstve“</w:t>
      </w:r>
    </w:p>
    <w:p w14:paraId="63C017AF" w14:textId="77777777" w:rsidR="007A2114" w:rsidRPr="007A2114" w:rsidRDefault="007A2114" w:rsidP="007A2114">
      <w:pPr>
        <w:pStyle w:val="Odsekzoznamu"/>
        <w:numPr>
          <w:ilvl w:val="1"/>
          <w:numId w:val="18"/>
        </w:numPr>
        <w:rPr>
          <w:sz w:val="22"/>
          <w:szCs w:val="22"/>
        </w:rPr>
      </w:pPr>
      <w:r w:rsidRPr="007A2114">
        <w:rPr>
          <w:sz w:val="22"/>
          <w:szCs w:val="22"/>
        </w:rPr>
        <w:t>Úplne súhlasím</w:t>
      </w:r>
    </w:p>
    <w:p w14:paraId="5B596EA3" w14:textId="77777777" w:rsidR="007A2114" w:rsidRPr="007A2114" w:rsidRDefault="007A2114" w:rsidP="007A2114">
      <w:pPr>
        <w:pStyle w:val="Odsekzoznamu"/>
        <w:numPr>
          <w:ilvl w:val="1"/>
          <w:numId w:val="18"/>
        </w:numPr>
        <w:rPr>
          <w:sz w:val="22"/>
          <w:szCs w:val="22"/>
        </w:rPr>
      </w:pPr>
      <w:r w:rsidRPr="007A2114">
        <w:rPr>
          <w:sz w:val="22"/>
          <w:szCs w:val="22"/>
        </w:rPr>
        <w:t>Skôr súhlasím</w:t>
      </w:r>
    </w:p>
    <w:p w14:paraId="10F649CB" w14:textId="77777777" w:rsidR="007A2114" w:rsidRPr="007A2114" w:rsidRDefault="007A2114" w:rsidP="007A2114">
      <w:pPr>
        <w:pStyle w:val="Odsekzoznamu"/>
        <w:numPr>
          <w:ilvl w:val="1"/>
          <w:numId w:val="18"/>
        </w:numPr>
        <w:rPr>
          <w:sz w:val="22"/>
          <w:szCs w:val="22"/>
        </w:rPr>
      </w:pPr>
      <w:r w:rsidRPr="007A2114">
        <w:rPr>
          <w:sz w:val="22"/>
          <w:szCs w:val="22"/>
        </w:rPr>
        <w:t>Skôr nesúhlasím</w:t>
      </w:r>
    </w:p>
    <w:p w14:paraId="5379BDC6" w14:textId="77777777" w:rsidR="007A2114" w:rsidRPr="007A2114" w:rsidRDefault="007A2114" w:rsidP="007A2114">
      <w:pPr>
        <w:pStyle w:val="Odsekzoznamu"/>
        <w:numPr>
          <w:ilvl w:val="1"/>
          <w:numId w:val="18"/>
        </w:numPr>
        <w:rPr>
          <w:sz w:val="22"/>
          <w:szCs w:val="22"/>
        </w:rPr>
      </w:pPr>
      <w:r w:rsidRPr="007A2114">
        <w:rPr>
          <w:sz w:val="22"/>
          <w:szCs w:val="22"/>
        </w:rPr>
        <w:t>Vôbec nesúhlasím</w:t>
      </w:r>
    </w:p>
    <w:p w14:paraId="00722448"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Neviem odpovedať/Iná odpoveď</w:t>
      </w:r>
    </w:p>
    <w:p w14:paraId="35E69F58" w14:textId="77777777" w:rsidR="007A2114" w:rsidRPr="007A2114" w:rsidRDefault="007A2114" w:rsidP="007A2114">
      <w:pPr>
        <w:pStyle w:val="Odsekzoznamu"/>
        <w:numPr>
          <w:ilvl w:val="0"/>
          <w:numId w:val="18"/>
        </w:numPr>
        <w:spacing w:after="200" w:line="276" w:lineRule="auto"/>
        <w:rPr>
          <w:sz w:val="22"/>
          <w:szCs w:val="22"/>
        </w:rPr>
      </w:pPr>
      <w:r w:rsidRPr="007A2114">
        <w:rPr>
          <w:sz w:val="22"/>
          <w:szCs w:val="22"/>
        </w:rPr>
        <w:t xml:space="preserve">Počuli ste už o fenoméne chemtrails? </w:t>
      </w:r>
    </w:p>
    <w:p w14:paraId="6B7BCDDB"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lastRenderedPageBreak/>
        <w:t xml:space="preserve">Ak áno, prečítam vám výrok, povedzte, do akej miery s ním súhlasíte: „Lietadlá za sebou zanechávajú prúdy škodlivých látok, ktoré voláme chemtrails, a ktorých cieľom je poškodiť zdravie obyvateľstva“ </w:t>
      </w:r>
    </w:p>
    <w:p w14:paraId="07953C87" w14:textId="77777777" w:rsidR="007A2114" w:rsidRPr="007A2114" w:rsidRDefault="007A2114" w:rsidP="007A2114">
      <w:pPr>
        <w:pStyle w:val="Odsekzoznamu"/>
        <w:numPr>
          <w:ilvl w:val="2"/>
          <w:numId w:val="18"/>
        </w:numPr>
        <w:spacing w:after="200" w:line="276" w:lineRule="auto"/>
        <w:rPr>
          <w:sz w:val="22"/>
          <w:szCs w:val="22"/>
        </w:rPr>
      </w:pPr>
      <w:r w:rsidRPr="007A2114">
        <w:rPr>
          <w:sz w:val="22"/>
          <w:szCs w:val="22"/>
        </w:rPr>
        <w:t xml:space="preserve">Rozhodne súhlasím </w:t>
      </w:r>
    </w:p>
    <w:p w14:paraId="033FC52A" w14:textId="77777777" w:rsidR="007A2114" w:rsidRPr="007A2114" w:rsidRDefault="007A2114" w:rsidP="007A2114">
      <w:pPr>
        <w:pStyle w:val="Odsekzoznamu"/>
        <w:numPr>
          <w:ilvl w:val="2"/>
          <w:numId w:val="18"/>
        </w:numPr>
        <w:spacing w:after="200" w:line="276" w:lineRule="auto"/>
        <w:rPr>
          <w:sz w:val="22"/>
          <w:szCs w:val="22"/>
        </w:rPr>
      </w:pPr>
      <w:r w:rsidRPr="007A2114">
        <w:rPr>
          <w:sz w:val="22"/>
          <w:szCs w:val="22"/>
        </w:rPr>
        <w:t xml:space="preserve">Skôr súhlasím </w:t>
      </w:r>
    </w:p>
    <w:p w14:paraId="407B7FA0" w14:textId="77777777" w:rsidR="007A2114" w:rsidRPr="007A2114" w:rsidRDefault="007A2114" w:rsidP="007A2114">
      <w:pPr>
        <w:pStyle w:val="Odsekzoznamu"/>
        <w:numPr>
          <w:ilvl w:val="2"/>
          <w:numId w:val="18"/>
        </w:numPr>
        <w:spacing w:after="200" w:line="276" w:lineRule="auto"/>
        <w:rPr>
          <w:sz w:val="22"/>
          <w:szCs w:val="22"/>
        </w:rPr>
      </w:pPr>
      <w:r w:rsidRPr="007A2114">
        <w:rPr>
          <w:sz w:val="22"/>
          <w:szCs w:val="22"/>
        </w:rPr>
        <w:t>Skôr nesúhlasím</w:t>
      </w:r>
    </w:p>
    <w:p w14:paraId="5CDBECC6" w14:textId="77777777" w:rsidR="007A2114" w:rsidRPr="007A2114" w:rsidRDefault="007A2114" w:rsidP="007A2114">
      <w:pPr>
        <w:pStyle w:val="Odsekzoznamu"/>
        <w:numPr>
          <w:ilvl w:val="2"/>
          <w:numId w:val="18"/>
        </w:numPr>
        <w:spacing w:after="200" w:line="276" w:lineRule="auto"/>
        <w:rPr>
          <w:sz w:val="22"/>
          <w:szCs w:val="22"/>
        </w:rPr>
      </w:pPr>
      <w:r w:rsidRPr="007A2114">
        <w:rPr>
          <w:sz w:val="22"/>
          <w:szCs w:val="22"/>
        </w:rPr>
        <w:t>Rozhodne nesúhlasím</w:t>
      </w:r>
    </w:p>
    <w:p w14:paraId="7C175BFE" w14:textId="77777777" w:rsidR="007A2114" w:rsidRPr="007A2114" w:rsidRDefault="007A2114" w:rsidP="007A2114">
      <w:pPr>
        <w:pStyle w:val="Odsekzoznamu"/>
        <w:numPr>
          <w:ilvl w:val="2"/>
          <w:numId w:val="18"/>
        </w:numPr>
        <w:spacing w:after="200" w:line="276" w:lineRule="auto"/>
        <w:rPr>
          <w:sz w:val="22"/>
          <w:szCs w:val="22"/>
        </w:rPr>
      </w:pPr>
      <w:r w:rsidRPr="007A2114">
        <w:rPr>
          <w:sz w:val="22"/>
          <w:szCs w:val="22"/>
        </w:rPr>
        <w:t>Neviem odpovedať/Iná odpoveď</w:t>
      </w:r>
    </w:p>
    <w:p w14:paraId="273106FA" w14:textId="77777777" w:rsidR="007A2114" w:rsidRPr="007A2114" w:rsidRDefault="007A2114" w:rsidP="007A2114">
      <w:pPr>
        <w:pStyle w:val="Odsekzoznamu"/>
        <w:numPr>
          <w:ilvl w:val="0"/>
          <w:numId w:val="18"/>
        </w:numPr>
        <w:spacing w:after="200" w:line="276" w:lineRule="auto"/>
        <w:rPr>
          <w:sz w:val="22"/>
          <w:szCs w:val="22"/>
        </w:rPr>
      </w:pPr>
      <w:r w:rsidRPr="007A2114">
        <w:rPr>
          <w:sz w:val="22"/>
          <w:szCs w:val="22"/>
        </w:rPr>
        <w:t>Aký je podľa váš ideálny počet detí, ktoré by dnešná priemerná rodina mala mať, ak by sa nemusela pozerať na to, čo si ich môže dovoliť?</w:t>
      </w:r>
    </w:p>
    <w:p w14:paraId="1EE56749"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0</w:t>
      </w:r>
    </w:p>
    <w:p w14:paraId="61B8136A"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1</w:t>
      </w:r>
    </w:p>
    <w:p w14:paraId="6DCDB6AD"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2-3</w:t>
      </w:r>
    </w:p>
    <w:p w14:paraId="07E5FDA4"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Viac</w:t>
      </w:r>
    </w:p>
    <w:p w14:paraId="1D403A8C"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Neviem odpovedať/Iná odpoveď</w:t>
      </w:r>
    </w:p>
    <w:p w14:paraId="4412C8A7" w14:textId="77777777" w:rsidR="007A2114" w:rsidRPr="007A2114" w:rsidRDefault="007A2114" w:rsidP="007A2114">
      <w:pPr>
        <w:pStyle w:val="Odsekzoznamu"/>
        <w:numPr>
          <w:ilvl w:val="0"/>
          <w:numId w:val="18"/>
        </w:numPr>
        <w:spacing w:after="200" w:line="276" w:lineRule="auto"/>
        <w:rPr>
          <w:sz w:val="22"/>
          <w:szCs w:val="22"/>
        </w:rPr>
      </w:pPr>
      <w:r w:rsidRPr="007A2114">
        <w:rPr>
          <w:sz w:val="22"/>
          <w:szCs w:val="22"/>
        </w:rPr>
        <w:t>Ktorý z nasledujúcich životných cieľov je pre vás osobne najdôležitejší? Vyberte len jeden, ten, ktorý je vám najbližší:</w:t>
      </w:r>
    </w:p>
    <w:p w14:paraId="1FA88690"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Založiť rodinu</w:t>
      </w:r>
    </w:p>
    <w:p w14:paraId="1F3EF843"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Naplniť svoje životné ideály a túžby</w:t>
      </w:r>
    </w:p>
    <w:p w14:paraId="4DC6F3C9"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Zabezpečiť sa tak, aby som nemal problémy s peniazmi</w:t>
      </w:r>
    </w:p>
    <w:p w14:paraId="648350DE"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Zasvätiť život službe druhým</w:t>
      </w:r>
    </w:p>
    <w:p w14:paraId="1CC22F3D" w14:textId="77777777" w:rsidR="007A2114" w:rsidRPr="007A2114" w:rsidRDefault="007A2114" w:rsidP="007A2114">
      <w:pPr>
        <w:pStyle w:val="Odsekzoznamu"/>
        <w:numPr>
          <w:ilvl w:val="1"/>
          <w:numId w:val="18"/>
        </w:numPr>
        <w:spacing w:after="200" w:line="276" w:lineRule="auto"/>
        <w:rPr>
          <w:sz w:val="22"/>
          <w:szCs w:val="22"/>
        </w:rPr>
      </w:pPr>
      <w:r w:rsidRPr="007A2114">
        <w:rPr>
          <w:sz w:val="22"/>
          <w:szCs w:val="22"/>
        </w:rPr>
        <w:t>Neviem odpovedať/Iná odpoveď</w:t>
      </w:r>
    </w:p>
    <w:p w14:paraId="609B01C9" w14:textId="77777777" w:rsidR="007A2114" w:rsidRPr="007A2114" w:rsidRDefault="007A2114" w:rsidP="007A2114">
      <w:pPr>
        <w:pStyle w:val="Odsekzoznamu"/>
        <w:numPr>
          <w:ilvl w:val="0"/>
          <w:numId w:val="18"/>
        </w:numPr>
        <w:rPr>
          <w:sz w:val="22"/>
          <w:szCs w:val="22"/>
        </w:rPr>
      </w:pPr>
      <w:r w:rsidRPr="007A2114">
        <w:rPr>
          <w:sz w:val="22"/>
          <w:szCs w:val="22"/>
        </w:rPr>
        <w:t xml:space="preserve">Poznáte nasledujúce historické osoby? (poznám, nepoznám, neviem alebo nechcem odpovedať) </w:t>
      </w:r>
    </w:p>
    <w:p w14:paraId="35A078ED" w14:textId="77777777" w:rsidR="007A2114" w:rsidRPr="007A2114" w:rsidRDefault="007A2114" w:rsidP="007A2114">
      <w:pPr>
        <w:pStyle w:val="Odsekzoznamu"/>
        <w:numPr>
          <w:ilvl w:val="1"/>
          <w:numId w:val="18"/>
        </w:numPr>
        <w:rPr>
          <w:sz w:val="22"/>
          <w:szCs w:val="22"/>
        </w:rPr>
      </w:pPr>
      <w:r w:rsidRPr="007A2114">
        <w:rPr>
          <w:sz w:val="22"/>
          <w:szCs w:val="22"/>
        </w:rPr>
        <w:t>Napoleon Bonaparte</w:t>
      </w:r>
    </w:p>
    <w:p w14:paraId="684BEE11" w14:textId="77777777" w:rsidR="007A2114" w:rsidRPr="007A2114" w:rsidRDefault="007A2114" w:rsidP="007A2114">
      <w:pPr>
        <w:pStyle w:val="Odsekzoznamu"/>
        <w:numPr>
          <w:ilvl w:val="1"/>
          <w:numId w:val="18"/>
        </w:numPr>
        <w:rPr>
          <w:sz w:val="22"/>
          <w:szCs w:val="22"/>
        </w:rPr>
      </w:pPr>
      <w:r w:rsidRPr="007A2114">
        <w:rPr>
          <w:sz w:val="22"/>
          <w:szCs w:val="22"/>
        </w:rPr>
        <w:t>Karl Marx</w:t>
      </w:r>
    </w:p>
    <w:p w14:paraId="43F8F770" w14:textId="77777777" w:rsidR="007A2114" w:rsidRPr="007A2114" w:rsidRDefault="007A2114" w:rsidP="007A2114">
      <w:pPr>
        <w:pStyle w:val="Odsekzoznamu"/>
        <w:numPr>
          <w:ilvl w:val="1"/>
          <w:numId w:val="18"/>
        </w:numPr>
        <w:rPr>
          <w:sz w:val="22"/>
          <w:szCs w:val="22"/>
        </w:rPr>
      </w:pPr>
      <w:r w:rsidRPr="007A2114">
        <w:rPr>
          <w:sz w:val="22"/>
          <w:szCs w:val="22"/>
        </w:rPr>
        <w:t>Vladimír Ijič Lenin</w:t>
      </w:r>
    </w:p>
    <w:p w14:paraId="413967CB" w14:textId="77777777" w:rsidR="007A2114" w:rsidRPr="007A2114" w:rsidRDefault="007A2114" w:rsidP="007A2114">
      <w:pPr>
        <w:pStyle w:val="Odsekzoznamu"/>
        <w:numPr>
          <w:ilvl w:val="1"/>
          <w:numId w:val="18"/>
        </w:numPr>
        <w:rPr>
          <w:sz w:val="22"/>
          <w:szCs w:val="22"/>
        </w:rPr>
      </w:pPr>
      <w:r w:rsidRPr="007A2114">
        <w:rPr>
          <w:sz w:val="22"/>
          <w:szCs w:val="22"/>
        </w:rPr>
        <w:t>Ronald Reagan</w:t>
      </w:r>
    </w:p>
    <w:p w14:paraId="524FA3FF" w14:textId="77777777" w:rsidR="007A2114" w:rsidRPr="007A2114" w:rsidRDefault="007A2114" w:rsidP="007A2114">
      <w:pPr>
        <w:pStyle w:val="Odsekzoznamu"/>
        <w:numPr>
          <w:ilvl w:val="1"/>
          <w:numId w:val="18"/>
        </w:numPr>
        <w:rPr>
          <w:sz w:val="22"/>
          <w:szCs w:val="22"/>
        </w:rPr>
      </w:pPr>
      <w:r w:rsidRPr="007A2114">
        <w:rPr>
          <w:sz w:val="22"/>
          <w:szCs w:val="22"/>
        </w:rPr>
        <w:t>Vavro Šrobár</w:t>
      </w:r>
    </w:p>
    <w:p w14:paraId="545351E4" w14:textId="77777777" w:rsidR="007A2114" w:rsidRPr="007A2114" w:rsidRDefault="007A2114" w:rsidP="007A2114">
      <w:pPr>
        <w:pStyle w:val="Odsekzoznamu"/>
        <w:numPr>
          <w:ilvl w:val="1"/>
          <w:numId w:val="18"/>
        </w:numPr>
        <w:rPr>
          <w:sz w:val="22"/>
          <w:szCs w:val="22"/>
        </w:rPr>
      </w:pPr>
      <w:r w:rsidRPr="007A2114">
        <w:rPr>
          <w:sz w:val="22"/>
          <w:szCs w:val="22"/>
        </w:rPr>
        <w:t>Václav Havel</w:t>
      </w:r>
    </w:p>
    <w:p w14:paraId="1B797305" w14:textId="77777777" w:rsidR="007A2114" w:rsidRPr="007A2114" w:rsidRDefault="007A2114" w:rsidP="007A2114">
      <w:pPr>
        <w:pStyle w:val="Odsekzoznamu"/>
        <w:numPr>
          <w:ilvl w:val="1"/>
          <w:numId w:val="18"/>
        </w:numPr>
        <w:rPr>
          <w:sz w:val="22"/>
          <w:szCs w:val="22"/>
        </w:rPr>
      </w:pPr>
      <w:r w:rsidRPr="007A2114">
        <w:rPr>
          <w:sz w:val="22"/>
          <w:szCs w:val="22"/>
        </w:rPr>
        <w:t>Gustáv Husák</w:t>
      </w:r>
    </w:p>
    <w:p w14:paraId="1D3E3C78" w14:textId="77777777" w:rsidR="007A2114" w:rsidRPr="007A2114" w:rsidRDefault="007A2114" w:rsidP="007A2114">
      <w:pPr>
        <w:pStyle w:val="Odsekzoznamu"/>
        <w:numPr>
          <w:ilvl w:val="0"/>
          <w:numId w:val="18"/>
        </w:numPr>
        <w:rPr>
          <w:sz w:val="22"/>
          <w:szCs w:val="22"/>
        </w:rPr>
      </w:pPr>
      <w:r w:rsidRPr="007A2114">
        <w:rPr>
          <w:sz w:val="22"/>
          <w:szCs w:val="22"/>
        </w:rPr>
        <w:t>Myslíte si, že prežijete aspoň časť života mimo Slovenskej republiky?</w:t>
      </w:r>
    </w:p>
    <w:p w14:paraId="77A27D2A" w14:textId="77777777" w:rsidR="007A2114" w:rsidRPr="007A2114" w:rsidRDefault="007A2114" w:rsidP="007A2114">
      <w:pPr>
        <w:pStyle w:val="Odsekzoznamu"/>
        <w:numPr>
          <w:ilvl w:val="1"/>
          <w:numId w:val="18"/>
        </w:numPr>
        <w:rPr>
          <w:sz w:val="22"/>
          <w:szCs w:val="22"/>
        </w:rPr>
      </w:pPr>
      <w:r w:rsidRPr="007A2114">
        <w:rPr>
          <w:sz w:val="22"/>
          <w:szCs w:val="22"/>
        </w:rPr>
        <w:t>Určite áno</w:t>
      </w:r>
    </w:p>
    <w:p w14:paraId="2FA8AF97" w14:textId="77777777" w:rsidR="007A2114" w:rsidRPr="007A2114" w:rsidRDefault="007A2114" w:rsidP="007A2114">
      <w:pPr>
        <w:pStyle w:val="Odsekzoznamu"/>
        <w:numPr>
          <w:ilvl w:val="1"/>
          <w:numId w:val="18"/>
        </w:numPr>
        <w:rPr>
          <w:sz w:val="22"/>
          <w:szCs w:val="22"/>
        </w:rPr>
      </w:pPr>
      <w:r w:rsidRPr="007A2114">
        <w:rPr>
          <w:sz w:val="22"/>
          <w:szCs w:val="22"/>
        </w:rPr>
        <w:t>Skôr áno</w:t>
      </w:r>
    </w:p>
    <w:p w14:paraId="75650D18" w14:textId="77777777" w:rsidR="007A2114" w:rsidRPr="007A2114" w:rsidRDefault="007A2114" w:rsidP="007A2114">
      <w:pPr>
        <w:pStyle w:val="Odsekzoznamu"/>
        <w:numPr>
          <w:ilvl w:val="1"/>
          <w:numId w:val="18"/>
        </w:numPr>
        <w:rPr>
          <w:sz w:val="22"/>
          <w:szCs w:val="22"/>
        </w:rPr>
      </w:pPr>
      <w:r w:rsidRPr="007A2114">
        <w:rPr>
          <w:sz w:val="22"/>
          <w:szCs w:val="22"/>
        </w:rPr>
        <w:t>Skôr nie</w:t>
      </w:r>
    </w:p>
    <w:p w14:paraId="40B4385F" w14:textId="77777777" w:rsidR="007A2114" w:rsidRPr="007A2114" w:rsidRDefault="007A2114" w:rsidP="007A2114">
      <w:pPr>
        <w:pStyle w:val="Odsekzoznamu"/>
        <w:numPr>
          <w:ilvl w:val="1"/>
          <w:numId w:val="18"/>
        </w:numPr>
        <w:rPr>
          <w:sz w:val="22"/>
          <w:szCs w:val="22"/>
        </w:rPr>
      </w:pPr>
      <w:r w:rsidRPr="007A2114">
        <w:rPr>
          <w:sz w:val="22"/>
          <w:szCs w:val="22"/>
        </w:rPr>
        <w:t>Určite nie</w:t>
      </w:r>
    </w:p>
    <w:p w14:paraId="5CE368A8" w14:textId="77777777" w:rsidR="007A2114" w:rsidRPr="007A2114" w:rsidRDefault="007A2114" w:rsidP="007A2114">
      <w:pPr>
        <w:pStyle w:val="Odsekzoznamu"/>
        <w:numPr>
          <w:ilvl w:val="1"/>
          <w:numId w:val="18"/>
        </w:numPr>
        <w:rPr>
          <w:sz w:val="22"/>
          <w:szCs w:val="22"/>
        </w:rPr>
      </w:pPr>
      <w:r w:rsidRPr="007A2114">
        <w:rPr>
          <w:sz w:val="22"/>
          <w:szCs w:val="22"/>
        </w:rPr>
        <w:t>Neviem alebo nechcem odpovedať</w:t>
      </w:r>
    </w:p>
    <w:p w14:paraId="1B32CE33" w14:textId="77777777" w:rsidR="007A2114" w:rsidRPr="007A2114" w:rsidRDefault="007A2114" w:rsidP="007A2114">
      <w:pPr>
        <w:pStyle w:val="Odsekzoznamu"/>
        <w:numPr>
          <w:ilvl w:val="0"/>
          <w:numId w:val="18"/>
        </w:numPr>
        <w:rPr>
          <w:sz w:val="22"/>
          <w:szCs w:val="22"/>
        </w:rPr>
      </w:pPr>
      <w:r w:rsidRPr="007A2114">
        <w:rPr>
          <w:sz w:val="22"/>
          <w:szCs w:val="22"/>
        </w:rPr>
        <w:t>Ak pôjdete v budúcnosti žiť do zahraničia, ako sa na to s najväčšou pravdepodobnosťou budete pozerať?</w:t>
      </w:r>
    </w:p>
    <w:p w14:paraId="071D33DA" w14:textId="77777777" w:rsidR="007A2114" w:rsidRPr="007A2114" w:rsidRDefault="007A2114" w:rsidP="007A2114">
      <w:pPr>
        <w:pStyle w:val="Odsekzoznamu"/>
        <w:numPr>
          <w:ilvl w:val="1"/>
          <w:numId w:val="18"/>
        </w:numPr>
        <w:rPr>
          <w:sz w:val="22"/>
          <w:szCs w:val="22"/>
        </w:rPr>
      </w:pPr>
      <w:r w:rsidRPr="007A2114">
        <w:rPr>
          <w:sz w:val="22"/>
          <w:szCs w:val="22"/>
        </w:rPr>
        <w:t>Určite sa budem tešiť</w:t>
      </w:r>
    </w:p>
    <w:p w14:paraId="065AE3F4" w14:textId="77777777" w:rsidR="007A2114" w:rsidRPr="007A2114" w:rsidRDefault="007A2114" w:rsidP="007A2114">
      <w:pPr>
        <w:pStyle w:val="Odsekzoznamu"/>
        <w:numPr>
          <w:ilvl w:val="1"/>
          <w:numId w:val="18"/>
        </w:numPr>
        <w:rPr>
          <w:sz w:val="22"/>
          <w:szCs w:val="22"/>
        </w:rPr>
      </w:pPr>
      <w:r w:rsidRPr="007A2114">
        <w:rPr>
          <w:sz w:val="22"/>
          <w:szCs w:val="22"/>
        </w:rPr>
        <w:t>Skôr sa budem tešiť</w:t>
      </w:r>
    </w:p>
    <w:p w14:paraId="67E7AC21" w14:textId="77777777" w:rsidR="007A2114" w:rsidRPr="007A2114" w:rsidRDefault="007A2114" w:rsidP="007A2114">
      <w:pPr>
        <w:pStyle w:val="Odsekzoznamu"/>
        <w:numPr>
          <w:ilvl w:val="1"/>
          <w:numId w:val="18"/>
        </w:numPr>
        <w:rPr>
          <w:sz w:val="22"/>
          <w:szCs w:val="22"/>
        </w:rPr>
      </w:pPr>
      <w:r w:rsidRPr="007A2114">
        <w:rPr>
          <w:sz w:val="22"/>
          <w:szCs w:val="22"/>
        </w:rPr>
        <w:t>Skôr ma to nebude tešiť</w:t>
      </w:r>
    </w:p>
    <w:p w14:paraId="3DC35970" w14:textId="77777777" w:rsidR="007A2114" w:rsidRPr="007A2114" w:rsidRDefault="007A2114" w:rsidP="007A2114">
      <w:pPr>
        <w:pStyle w:val="Odsekzoznamu"/>
        <w:numPr>
          <w:ilvl w:val="1"/>
          <w:numId w:val="18"/>
        </w:numPr>
        <w:rPr>
          <w:sz w:val="22"/>
          <w:szCs w:val="22"/>
        </w:rPr>
      </w:pPr>
      <w:r w:rsidRPr="007A2114">
        <w:rPr>
          <w:sz w:val="22"/>
          <w:szCs w:val="22"/>
        </w:rPr>
        <w:t>Určite ma to nebude tešiť</w:t>
      </w:r>
    </w:p>
    <w:p w14:paraId="0A4AE34D" w14:textId="77777777" w:rsidR="007A2114" w:rsidRPr="007A2114" w:rsidRDefault="007A2114" w:rsidP="007A2114">
      <w:pPr>
        <w:pStyle w:val="Odsekzoznamu"/>
        <w:numPr>
          <w:ilvl w:val="1"/>
          <w:numId w:val="18"/>
        </w:numPr>
        <w:rPr>
          <w:sz w:val="22"/>
          <w:szCs w:val="22"/>
        </w:rPr>
      </w:pPr>
      <w:r w:rsidRPr="007A2114">
        <w:rPr>
          <w:sz w:val="22"/>
          <w:szCs w:val="22"/>
        </w:rPr>
        <w:t>Neviem alebo nechcem odpovedať</w:t>
      </w:r>
    </w:p>
    <w:p w14:paraId="75FEAAA1" w14:textId="77777777" w:rsidR="007A2114" w:rsidRPr="007A2114" w:rsidRDefault="007A2114" w:rsidP="007A2114">
      <w:pPr>
        <w:pStyle w:val="Odsekzoznamu"/>
        <w:numPr>
          <w:ilvl w:val="0"/>
          <w:numId w:val="18"/>
        </w:numPr>
        <w:rPr>
          <w:sz w:val="22"/>
          <w:szCs w:val="22"/>
        </w:rPr>
      </w:pPr>
      <w:r w:rsidRPr="007A2114">
        <w:rPr>
          <w:sz w:val="22"/>
          <w:szCs w:val="22"/>
        </w:rPr>
        <w:t>Ak by ste sa teraz mohli presťahovať do inej krajiny sveta a žiť tam nejaký čas, ktorá by to bola? Predstavte si, že jazyková bariéra nehrá žiadnu úlohu. (Vyberte len jednu krajinu.)</w:t>
      </w:r>
    </w:p>
    <w:p w14:paraId="45E4E264" w14:textId="77777777" w:rsidR="007A2114" w:rsidRPr="007A2114" w:rsidRDefault="007A2114" w:rsidP="007A2114">
      <w:pPr>
        <w:pStyle w:val="Odsekzoznamu"/>
        <w:numPr>
          <w:ilvl w:val="1"/>
          <w:numId w:val="18"/>
        </w:numPr>
        <w:rPr>
          <w:sz w:val="22"/>
          <w:szCs w:val="22"/>
        </w:rPr>
      </w:pPr>
      <w:r w:rsidRPr="007A2114">
        <w:rPr>
          <w:sz w:val="22"/>
          <w:szCs w:val="22"/>
        </w:rPr>
        <w:t>Nemecko</w:t>
      </w:r>
    </w:p>
    <w:p w14:paraId="78CDF290" w14:textId="77777777" w:rsidR="007A2114" w:rsidRPr="007A2114" w:rsidRDefault="007A2114" w:rsidP="007A2114">
      <w:pPr>
        <w:pStyle w:val="Odsekzoznamu"/>
        <w:numPr>
          <w:ilvl w:val="1"/>
          <w:numId w:val="18"/>
        </w:numPr>
        <w:rPr>
          <w:sz w:val="22"/>
          <w:szCs w:val="22"/>
        </w:rPr>
      </w:pPr>
      <w:r w:rsidRPr="007A2114">
        <w:rPr>
          <w:sz w:val="22"/>
          <w:szCs w:val="22"/>
        </w:rPr>
        <w:t>Rakúsko</w:t>
      </w:r>
    </w:p>
    <w:p w14:paraId="0FDF6F28" w14:textId="77777777" w:rsidR="007A2114" w:rsidRPr="007A2114" w:rsidRDefault="007A2114" w:rsidP="007A2114">
      <w:pPr>
        <w:pStyle w:val="Odsekzoznamu"/>
        <w:numPr>
          <w:ilvl w:val="1"/>
          <w:numId w:val="18"/>
        </w:numPr>
        <w:rPr>
          <w:sz w:val="22"/>
          <w:szCs w:val="22"/>
        </w:rPr>
      </w:pPr>
      <w:r w:rsidRPr="007A2114">
        <w:rPr>
          <w:sz w:val="22"/>
          <w:szCs w:val="22"/>
        </w:rPr>
        <w:t>Švajčiarsko</w:t>
      </w:r>
    </w:p>
    <w:p w14:paraId="09B81A4A" w14:textId="77777777" w:rsidR="007A2114" w:rsidRPr="007A2114" w:rsidRDefault="007A2114" w:rsidP="007A2114">
      <w:pPr>
        <w:pStyle w:val="Odsekzoznamu"/>
        <w:numPr>
          <w:ilvl w:val="1"/>
          <w:numId w:val="18"/>
        </w:numPr>
        <w:rPr>
          <w:sz w:val="22"/>
          <w:szCs w:val="22"/>
        </w:rPr>
      </w:pPr>
      <w:r w:rsidRPr="007A2114">
        <w:rPr>
          <w:sz w:val="22"/>
          <w:szCs w:val="22"/>
        </w:rPr>
        <w:t>USA</w:t>
      </w:r>
    </w:p>
    <w:p w14:paraId="76D54AAB" w14:textId="77777777" w:rsidR="007A2114" w:rsidRPr="007A2114" w:rsidRDefault="007A2114" w:rsidP="007A2114">
      <w:pPr>
        <w:pStyle w:val="Odsekzoznamu"/>
        <w:numPr>
          <w:ilvl w:val="1"/>
          <w:numId w:val="18"/>
        </w:numPr>
        <w:rPr>
          <w:sz w:val="22"/>
          <w:szCs w:val="22"/>
        </w:rPr>
      </w:pPr>
      <w:r w:rsidRPr="007A2114">
        <w:rPr>
          <w:sz w:val="22"/>
          <w:szCs w:val="22"/>
        </w:rPr>
        <w:t>Veľká Británia</w:t>
      </w:r>
    </w:p>
    <w:p w14:paraId="6F9E6E64" w14:textId="77777777" w:rsidR="007A2114" w:rsidRPr="007A2114" w:rsidRDefault="007A2114" w:rsidP="007A2114">
      <w:pPr>
        <w:pStyle w:val="Odsekzoznamu"/>
        <w:numPr>
          <w:ilvl w:val="1"/>
          <w:numId w:val="18"/>
        </w:numPr>
        <w:rPr>
          <w:sz w:val="22"/>
          <w:szCs w:val="22"/>
        </w:rPr>
      </w:pPr>
      <w:r w:rsidRPr="007A2114">
        <w:rPr>
          <w:sz w:val="22"/>
          <w:szCs w:val="22"/>
        </w:rPr>
        <w:t>Francúzsko</w:t>
      </w:r>
    </w:p>
    <w:p w14:paraId="2BFDDE4D" w14:textId="77777777" w:rsidR="007A2114" w:rsidRPr="007A2114" w:rsidRDefault="007A2114" w:rsidP="007A2114">
      <w:pPr>
        <w:pStyle w:val="Odsekzoznamu"/>
        <w:numPr>
          <w:ilvl w:val="1"/>
          <w:numId w:val="18"/>
        </w:numPr>
        <w:rPr>
          <w:sz w:val="22"/>
          <w:szCs w:val="22"/>
        </w:rPr>
      </w:pPr>
      <w:r w:rsidRPr="007A2114">
        <w:rPr>
          <w:sz w:val="22"/>
          <w:szCs w:val="22"/>
        </w:rPr>
        <w:lastRenderedPageBreak/>
        <w:t>Švédsko</w:t>
      </w:r>
    </w:p>
    <w:p w14:paraId="45460012" w14:textId="77777777" w:rsidR="007A2114" w:rsidRPr="007A2114" w:rsidRDefault="007A2114" w:rsidP="007A2114">
      <w:pPr>
        <w:pStyle w:val="Odsekzoznamu"/>
        <w:numPr>
          <w:ilvl w:val="1"/>
          <w:numId w:val="18"/>
        </w:numPr>
        <w:rPr>
          <w:sz w:val="22"/>
          <w:szCs w:val="22"/>
        </w:rPr>
      </w:pPr>
      <w:r w:rsidRPr="007A2114">
        <w:rPr>
          <w:sz w:val="22"/>
          <w:szCs w:val="22"/>
        </w:rPr>
        <w:t>Rusko</w:t>
      </w:r>
    </w:p>
    <w:p w14:paraId="297D930C" w14:textId="77777777" w:rsidR="007A2114" w:rsidRPr="007A2114" w:rsidRDefault="007A2114" w:rsidP="007A2114">
      <w:pPr>
        <w:pStyle w:val="Odsekzoznamu"/>
        <w:numPr>
          <w:ilvl w:val="1"/>
          <w:numId w:val="18"/>
        </w:numPr>
        <w:rPr>
          <w:sz w:val="22"/>
          <w:szCs w:val="22"/>
        </w:rPr>
      </w:pPr>
      <w:r w:rsidRPr="007A2114">
        <w:rPr>
          <w:sz w:val="22"/>
          <w:szCs w:val="22"/>
        </w:rPr>
        <w:t>Iná ..................................</w:t>
      </w:r>
    </w:p>
    <w:p w14:paraId="517F0B66" w14:textId="77777777" w:rsidR="007A2114" w:rsidRPr="007A2114" w:rsidRDefault="007A2114" w:rsidP="007A2114">
      <w:pPr>
        <w:pStyle w:val="Odsekzoznamu"/>
        <w:numPr>
          <w:ilvl w:val="1"/>
          <w:numId w:val="18"/>
        </w:numPr>
        <w:rPr>
          <w:sz w:val="22"/>
          <w:szCs w:val="22"/>
        </w:rPr>
      </w:pPr>
      <w:r w:rsidRPr="007A2114">
        <w:rPr>
          <w:sz w:val="22"/>
          <w:szCs w:val="22"/>
        </w:rPr>
        <w:t>Neviem/nechcem odpovedať</w:t>
      </w:r>
    </w:p>
    <w:p w14:paraId="11E5324E" w14:textId="77777777" w:rsidR="007A2114" w:rsidRPr="007A2114" w:rsidRDefault="007A2114" w:rsidP="007A2114">
      <w:pPr>
        <w:pStyle w:val="Odsekzoznamu"/>
        <w:numPr>
          <w:ilvl w:val="0"/>
          <w:numId w:val="18"/>
        </w:numPr>
        <w:rPr>
          <w:sz w:val="22"/>
          <w:szCs w:val="22"/>
        </w:rPr>
      </w:pPr>
      <w:r w:rsidRPr="007A2114">
        <w:rPr>
          <w:sz w:val="22"/>
          <w:szCs w:val="22"/>
        </w:rPr>
        <w:t>Nájdite na priloženej slepej mape Severnú Kóreu</w:t>
      </w:r>
    </w:p>
    <w:p w14:paraId="20C7A38B" w14:textId="77777777" w:rsidR="007A2114" w:rsidRPr="007A2114" w:rsidRDefault="007A2114" w:rsidP="007A2114">
      <w:pPr>
        <w:pStyle w:val="Odsekzoznamu"/>
        <w:numPr>
          <w:ilvl w:val="0"/>
          <w:numId w:val="18"/>
        </w:numPr>
        <w:rPr>
          <w:sz w:val="22"/>
          <w:szCs w:val="22"/>
        </w:rPr>
      </w:pPr>
      <w:r w:rsidRPr="007A2114">
        <w:rPr>
          <w:sz w:val="22"/>
          <w:szCs w:val="22"/>
        </w:rPr>
        <w:t>Nájdite na priloženej slepej mape Kaliforniu</w:t>
      </w:r>
    </w:p>
    <w:p w14:paraId="25D9D0BB" w14:textId="77777777" w:rsidR="007A2114" w:rsidRPr="007A2114" w:rsidRDefault="007A2114" w:rsidP="007A2114">
      <w:pPr>
        <w:tabs>
          <w:tab w:val="left" w:pos="0"/>
        </w:tabs>
        <w:spacing w:after="240"/>
        <w:rPr>
          <w:sz w:val="22"/>
          <w:szCs w:val="22"/>
        </w:rPr>
      </w:pPr>
    </w:p>
    <w:p w14:paraId="74A2FE67" w14:textId="2C06AA76" w:rsidR="007A2114" w:rsidRPr="007A2114" w:rsidRDefault="007A2114" w:rsidP="007A2114">
      <w:pPr>
        <w:pStyle w:val="Podpise-mailu"/>
        <w:rPr>
          <w:rFonts w:ascii="Arial Narrow" w:hAnsi="Arial Narrow"/>
          <w:b/>
        </w:rPr>
      </w:pPr>
    </w:p>
    <w:sectPr w:rsidR="007A2114" w:rsidRPr="007A2114" w:rsidSect="00E82C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CA975" w14:textId="77777777" w:rsidR="00902B7C" w:rsidRDefault="00902B7C" w:rsidP="003F7E73">
      <w:r>
        <w:separator/>
      </w:r>
    </w:p>
  </w:endnote>
  <w:endnote w:type="continuationSeparator" w:id="0">
    <w:p w14:paraId="4E2853C5" w14:textId="77777777" w:rsidR="00902B7C" w:rsidRDefault="00902B7C" w:rsidP="003F7E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7F42A87" w:usb1="BD261F6E" w:usb2="0587883E" w:usb3="2FB602FC" w:csb0="0000016F" w:csb1="016F1A1F"/>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C6746B" w14:textId="77777777" w:rsidR="00902B7C" w:rsidRDefault="00902B7C" w:rsidP="003F7E73">
      <w:r>
        <w:separator/>
      </w:r>
    </w:p>
  </w:footnote>
  <w:footnote w:type="continuationSeparator" w:id="0">
    <w:p w14:paraId="275598FE" w14:textId="77777777" w:rsidR="00902B7C" w:rsidRDefault="00902B7C" w:rsidP="003F7E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A3113"/>
    <w:multiLevelType w:val="hybridMultilevel"/>
    <w:tmpl w:val="F996BC0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E42B33"/>
    <w:multiLevelType w:val="hybridMultilevel"/>
    <w:tmpl w:val="A90A544C"/>
    <w:lvl w:ilvl="0" w:tplc="7E3EA16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BE4FC4"/>
    <w:multiLevelType w:val="hybridMultilevel"/>
    <w:tmpl w:val="D3E6B4CC"/>
    <w:lvl w:ilvl="0" w:tplc="08090019">
      <w:start w:val="1"/>
      <w:numFmt w:val="lowerLetter"/>
      <w:lvlText w:val="%1."/>
      <w:lvlJc w:val="lef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3" w15:restartNumberingAfterBreak="0">
    <w:nsid w:val="103C1347"/>
    <w:multiLevelType w:val="hybridMultilevel"/>
    <w:tmpl w:val="644ACB0A"/>
    <w:lvl w:ilvl="0" w:tplc="87404658">
      <w:start w:val="5"/>
      <w:numFmt w:val="decimal"/>
      <w:lvlText w:val="%1."/>
      <w:lvlJc w:val="left"/>
      <w:pPr>
        <w:ind w:left="720" w:hanging="360"/>
      </w:pPr>
      <w:rPr>
        <w:rFonts w:hint="default"/>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18900097"/>
    <w:multiLevelType w:val="hybridMultilevel"/>
    <w:tmpl w:val="17E4FB4C"/>
    <w:lvl w:ilvl="0" w:tplc="2668E790">
      <w:start w:val="18"/>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1A2E1C"/>
    <w:multiLevelType w:val="hybridMultilevel"/>
    <w:tmpl w:val="5852BE70"/>
    <w:lvl w:ilvl="0" w:tplc="3B70851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DD5DFB"/>
    <w:multiLevelType w:val="hybridMultilevel"/>
    <w:tmpl w:val="A0069D9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314D1204"/>
    <w:multiLevelType w:val="hybridMultilevel"/>
    <w:tmpl w:val="4A7AB0FE"/>
    <w:lvl w:ilvl="0" w:tplc="08090019">
      <w:start w:val="1"/>
      <w:numFmt w:val="lowerLetter"/>
      <w:lvlText w:val="%1."/>
      <w:lvlJc w:val="left"/>
      <w:pPr>
        <w:ind w:left="1440" w:hanging="360"/>
      </w:pPr>
    </w:lvl>
    <w:lvl w:ilvl="1" w:tplc="08090019">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8" w15:restartNumberingAfterBreak="0">
    <w:nsid w:val="32022719"/>
    <w:multiLevelType w:val="hybridMultilevel"/>
    <w:tmpl w:val="7B3C4E3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3BF6CF0"/>
    <w:multiLevelType w:val="hybridMultilevel"/>
    <w:tmpl w:val="BB42472C"/>
    <w:lvl w:ilvl="0" w:tplc="D8AC0240">
      <w:start w:val="1"/>
      <w:numFmt w:val="decimal"/>
      <w:lvlText w:val="%1."/>
      <w:lvlJc w:val="left"/>
      <w:pPr>
        <w:ind w:left="928" w:hanging="360"/>
      </w:pPr>
      <w:rPr>
        <w:rFonts w:hint="default"/>
        <w:b/>
        <w:i w:val="0"/>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3CA425D8"/>
    <w:multiLevelType w:val="hybridMultilevel"/>
    <w:tmpl w:val="E4401242"/>
    <w:lvl w:ilvl="0" w:tplc="C5CE2DBA">
      <w:start w:val="1"/>
      <w:numFmt w:val="lowerLetter"/>
      <w:lvlText w:val="%1)"/>
      <w:lvlJc w:val="left"/>
      <w:pPr>
        <w:ind w:left="720" w:hanging="360"/>
      </w:pPr>
      <w:rPr>
        <w:rFonts w:ascii="Times New Roman" w:hAnsi="Times New Roman" w:cs="Times New Roman" w:hint="default"/>
        <w:b/>
        <w:i w:val="0"/>
        <w:sz w:val="22"/>
        <w:szCs w:val="22"/>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4B111611"/>
    <w:multiLevelType w:val="hybridMultilevel"/>
    <w:tmpl w:val="02FCDAA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A3B5E5D"/>
    <w:multiLevelType w:val="hybridMultilevel"/>
    <w:tmpl w:val="A208A066"/>
    <w:lvl w:ilvl="0" w:tplc="08090019">
      <w:start w:val="1"/>
      <w:numFmt w:val="lowerLetter"/>
      <w:lvlText w:val="%1."/>
      <w:lvlJc w:val="left"/>
      <w:pPr>
        <w:ind w:left="144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638070A8"/>
    <w:multiLevelType w:val="hybridMultilevel"/>
    <w:tmpl w:val="F3747368"/>
    <w:lvl w:ilvl="0" w:tplc="D7E06652">
      <w:numFmt w:val="bullet"/>
      <w:lvlText w:val="-"/>
      <w:lvlJc w:val="left"/>
      <w:pPr>
        <w:ind w:left="720" w:hanging="360"/>
      </w:pPr>
      <w:rPr>
        <w:rFonts w:ascii="Calibri" w:eastAsiaTheme="minorHAns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6DE96336"/>
    <w:multiLevelType w:val="hybridMultilevel"/>
    <w:tmpl w:val="8F2AD8C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70A5436A"/>
    <w:multiLevelType w:val="hybridMultilevel"/>
    <w:tmpl w:val="B0AA1646"/>
    <w:lvl w:ilvl="0" w:tplc="53EA8F3E">
      <w:start w:val="1"/>
      <w:numFmt w:val="decimal"/>
      <w:lvlText w:val="%1."/>
      <w:lvlJc w:val="left"/>
      <w:pPr>
        <w:ind w:left="1776" w:hanging="360"/>
      </w:pPr>
      <w:rPr>
        <w:rFonts w:hint="default"/>
      </w:rPr>
    </w:lvl>
    <w:lvl w:ilvl="1" w:tplc="041B0019" w:tentative="1">
      <w:start w:val="1"/>
      <w:numFmt w:val="lowerLetter"/>
      <w:lvlText w:val="%2."/>
      <w:lvlJc w:val="left"/>
      <w:pPr>
        <w:ind w:left="2496" w:hanging="360"/>
      </w:pPr>
    </w:lvl>
    <w:lvl w:ilvl="2" w:tplc="041B001B" w:tentative="1">
      <w:start w:val="1"/>
      <w:numFmt w:val="lowerRoman"/>
      <w:lvlText w:val="%3."/>
      <w:lvlJc w:val="right"/>
      <w:pPr>
        <w:ind w:left="3216" w:hanging="180"/>
      </w:pPr>
    </w:lvl>
    <w:lvl w:ilvl="3" w:tplc="041B000F" w:tentative="1">
      <w:start w:val="1"/>
      <w:numFmt w:val="decimal"/>
      <w:lvlText w:val="%4."/>
      <w:lvlJc w:val="left"/>
      <w:pPr>
        <w:ind w:left="3936" w:hanging="360"/>
      </w:pPr>
    </w:lvl>
    <w:lvl w:ilvl="4" w:tplc="041B0019" w:tentative="1">
      <w:start w:val="1"/>
      <w:numFmt w:val="lowerLetter"/>
      <w:lvlText w:val="%5."/>
      <w:lvlJc w:val="left"/>
      <w:pPr>
        <w:ind w:left="4656" w:hanging="360"/>
      </w:pPr>
    </w:lvl>
    <w:lvl w:ilvl="5" w:tplc="041B001B" w:tentative="1">
      <w:start w:val="1"/>
      <w:numFmt w:val="lowerRoman"/>
      <w:lvlText w:val="%6."/>
      <w:lvlJc w:val="right"/>
      <w:pPr>
        <w:ind w:left="5376" w:hanging="180"/>
      </w:pPr>
    </w:lvl>
    <w:lvl w:ilvl="6" w:tplc="041B000F" w:tentative="1">
      <w:start w:val="1"/>
      <w:numFmt w:val="decimal"/>
      <w:lvlText w:val="%7."/>
      <w:lvlJc w:val="left"/>
      <w:pPr>
        <w:ind w:left="6096" w:hanging="360"/>
      </w:pPr>
    </w:lvl>
    <w:lvl w:ilvl="7" w:tplc="041B0019" w:tentative="1">
      <w:start w:val="1"/>
      <w:numFmt w:val="lowerLetter"/>
      <w:lvlText w:val="%8."/>
      <w:lvlJc w:val="left"/>
      <w:pPr>
        <w:ind w:left="6816" w:hanging="360"/>
      </w:pPr>
    </w:lvl>
    <w:lvl w:ilvl="8" w:tplc="041B001B" w:tentative="1">
      <w:start w:val="1"/>
      <w:numFmt w:val="lowerRoman"/>
      <w:lvlText w:val="%9."/>
      <w:lvlJc w:val="right"/>
      <w:pPr>
        <w:ind w:left="7536" w:hanging="180"/>
      </w:pPr>
    </w:lvl>
  </w:abstractNum>
  <w:abstractNum w:abstractNumId="16" w15:restartNumberingAfterBreak="0">
    <w:nsid w:val="766A094D"/>
    <w:multiLevelType w:val="hybridMultilevel"/>
    <w:tmpl w:val="A208A066"/>
    <w:lvl w:ilvl="0" w:tplc="08090019">
      <w:start w:val="1"/>
      <w:numFmt w:val="lowerLetter"/>
      <w:lvlText w:val="%1."/>
      <w:lvlJc w:val="left"/>
      <w:pPr>
        <w:ind w:left="144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7C5406B1"/>
    <w:multiLevelType w:val="hybridMultilevel"/>
    <w:tmpl w:val="EC6EC13C"/>
    <w:lvl w:ilvl="0" w:tplc="041B000F">
      <w:start w:val="1"/>
      <w:numFmt w:val="decimal"/>
      <w:lvlText w:val="%1."/>
      <w:lvlJc w:val="left"/>
      <w:pPr>
        <w:ind w:left="720" w:hanging="360"/>
      </w:pPr>
      <w:rPr>
        <w:rFonts w:hint="default"/>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5"/>
  </w:num>
  <w:num w:numId="2">
    <w:abstractNumId w:val="9"/>
  </w:num>
  <w:num w:numId="3">
    <w:abstractNumId w:val="10"/>
  </w:num>
  <w:num w:numId="4">
    <w:abstractNumId w:val="1"/>
  </w:num>
  <w:num w:numId="5">
    <w:abstractNumId w:val="17"/>
  </w:num>
  <w:num w:numId="6">
    <w:abstractNumId w:val="13"/>
  </w:num>
  <w:num w:numId="7">
    <w:abstractNumId w:val="11"/>
  </w:num>
  <w:num w:numId="8">
    <w:abstractNumId w:val="0"/>
  </w:num>
  <w:num w:numId="9">
    <w:abstractNumId w:val="7"/>
  </w:num>
  <w:num w:numId="10">
    <w:abstractNumId w:val="2"/>
  </w:num>
  <w:num w:numId="11">
    <w:abstractNumId w:val="4"/>
  </w:num>
  <w:num w:numId="12">
    <w:abstractNumId w:val="8"/>
  </w:num>
  <w:num w:numId="13">
    <w:abstractNumId w:val="5"/>
  </w:num>
  <w:num w:numId="14">
    <w:abstractNumId w:val="6"/>
  </w:num>
  <w:num w:numId="15">
    <w:abstractNumId w:val="12"/>
  </w:num>
  <w:num w:numId="16">
    <w:abstractNumId w:val="16"/>
  </w:num>
  <w:num w:numId="17">
    <w:abstractNumId w:val="14"/>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SyMDU3Mze0NDc3trBQ0lEKTi0uzszPAykwqgUAeJ+EsiwAAAA="/>
  </w:docVars>
  <w:rsids>
    <w:rsidRoot w:val="009D15B7"/>
    <w:rsid w:val="00021342"/>
    <w:rsid w:val="000524BB"/>
    <w:rsid w:val="00086E46"/>
    <w:rsid w:val="000D5BB5"/>
    <w:rsid w:val="000F4DD4"/>
    <w:rsid w:val="00114DBD"/>
    <w:rsid w:val="001177D2"/>
    <w:rsid w:val="001647B0"/>
    <w:rsid w:val="00167D65"/>
    <w:rsid w:val="001925BD"/>
    <w:rsid w:val="001F0658"/>
    <w:rsid w:val="001F284E"/>
    <w:rsid w:val="00313A67"/>
    <w:rsid w:val="003F7E73"/>
    <w:rsid w:val="00402A8F"/>
    <w:rsid w:val="004206F3"/>
    <w:rsid w:val="00462B35"/>
    <w:rsid w:val="004B7434"/>
    <w:rsid w:val="004B7F59"/>
    <w:rsid w:val="004E606B"/>
    <w:rsid w:val="00550FED"/>
    <w:rsid w:val="00573ECB"/>
    <w:rsid w:val="005911D1"/>
    <w:rsid w:val="005B3ED5"/>
    <w:rsid w:val="005D480F"/>
    <w:rsid w:val="00630CD2"/>
    <w:rsid w:val="00660BAB"/>
    <w:rsid w:val="00682815"/>
    <w:rsid w:val="00695CE4"/>
    <w:rsid w:val="006A6771"/>
    <w:rsid w:val="006E7D3C"/>
    <w:rsid w:val="007513D0"/>
    <w:rsid w:val="0076439C"/>
    <w:rsid w:val="007A2114"/>
    <w:rsid w:val="008075E1"/>
    <w:rsid w:val="008130AD"/>
    <w:rsid w:val="0089468E"/>
    <w:rsid w:val="008A69A7"/>
    <w:rsid w:val="00902B7C"/>
    <w:rsid w:val="00926022"/>
    <w:rsid w:val="00934EB8"/>
    <w:rsid w:val="009655B0"/>
    <w:rsid w:val="009660B1"/>
    <w:rsid w:val="009817E3"/>
    <w:rsid w:val="009861D7"/>
    <w:rsid w:val="009C78E8"/>
    <w:rsid w:val="009D15B7"/>
    <w:rsid w:val="00A320BE"/>
    <w:rsid w:val="00A558C1"/>
    <w:rsid w:val="00AD2968"/>
    <w:rsid w:val="00B33D38"/>
    <w:rsid w:val="00B669B2"/>
    <w:rsid w:val="00B90DF2"/>
    <w:rsid w:val="00BB499C"/>
    <w:rsid w:val="00BC7BE0"/>
    <w:rsid w:val="00C21FE4"/>
    <w:rsid w:val="00C408A8"/>
    <w:rsid w:val="00C557CE"/>
    <w:rsid w:val="00CB396C"/>
    <w:rsid w:val="00CC1182"/>
    <w:rsid w:val="00CD15AE"/>
    <w:rsid w:val="00D14D8A"/>
    <w:rsid w:val="00D36697"/>
    <w:rsid w:val="00D664AF"/>
    <w:rsid w:val="00D7233C"/>
    <w:rsid w:val="00DB6011"/>
    <w:rsid w:val="00DE2AE5"/>
    <w:rsid w:val="00E82C04"/>
    <w:rsid w:val="00E91900"/>
    <w:rsid w:val="00EB397C"/>
    <w:rsid w:val="00ED1059"/>
    <w:rsid w:val="00F1495F"/>
    <w:rsid w:val="00F6006C"/>
    <w:rsid w:val="00FB74B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F2F22B5"/>
  <w15:docId w15:val="{27C9AEE0-B892-440C-8009-60A88126F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682815"/>
    <w:rPr>
      <w:rFonts w:ascii="Times New Roman Bold" w:eastAsia="Times New Roman" w:hAnsi="Times New Roman Bold"/>
      <w:b/>
      <w:lang w:eastAsia="en-GB"/>
    </w:rPr>
  </w:style>
  <w:style w:type="paragraph" w:styleId="Nadpis1">
    <w:name w:val="heading 1"/>
    <w:basedOn w:val="Normlny"/>
    <w:next w:val="Normlny"/>
    <w:link w:val="Nadpis1Char"/>
    <w:autoRedefine/>
    <w:qFormat/>
    <w:locked/>
    <w:rsid w:val="007A2114"/>
    <w:pPr>
      <w:keepNext/>
      <w:spacing w:before="240" w:after="60"/>
      <w:jc w:val="center"/>
      <w:outlineLvl w:val="0"/>
    </w:pPr>
    <w:rPr>
      <w:rFonts w:ascii="Times New Roman" w:hAnsi="Times New Roman"/>
      <w:bCs/>
      <w:kern w:val="32"/>
      <w:sz w:val="22"/>
      <w:szCs w:val="22"/>
      <w:lang w:eastAsia="sk-SK"/>
    </w:rPr>
  </w:style>
  <w:style w:type="paragraph" w:styleId="Nadpis2">
    <w:name w:val="heading 2"/>
    <w:basedOn w:val="Normlny"/>
    <w:next w:val="Normlny"/>
    <w:link w:val="Nadpis2Char"/>
    <w:uiPriority w:val="9"/>
    <w:unhideWhenUsed/>
    <w:qFormat/>
    <w:locked/>
    <w:rsid w:val="007A2114"/>
    <w:pPr>
      <w:keepNext/>
      <w:keepLines/>
      <w:spacing w:before="40"/>
      <w:outlineLvl w:val="1"/>
    </w:pPr>
    <w:rPr>
      <w:rFonts w:asciiTheme="majorHAnsi" w:eastAsiaTheme="majorEastAsia" w:hAnsiTheme="majorHAnsi" w:cstheme="majorBidi"/>
      <w:b w:val="0"/>
      <w:color w:val="365F91" w:themeColor="accent1" w:themeShade="BF"/>
      <w:sz w:val="26"/>
      <w:szCs w:val="26"/>
      <w:lang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uiPriority w:val="99"/>
    <w:rsid w:val="00682815"/>
    <w:rPr>
      <w:rFonts w:cs="Times New Roman"/>
      <w:color w:val="0000FF"/>
      <w:u w:val="single"/>
    </w:rPr>
  </w:style>
  <w:style w:type="paragraph" w:styleId="Zkladntext">
    <w:name w:val="Body Text"/>
    <w:basedOn w:val="Normlny"/>
    <w:link w:val="ZkladntextChar"/>
    <w:rsid w:val="00682815"/>
    <w:pPr>
      <w:spacing w:after="120"/>
    </w:pPr>
  </w:style>
  <w:style w:type="character" w:customStyle="1" w:styleId="ZkladntextChar">
    <w:name w:val="Základný text Char"/>
    <w:link w:val="Zkladntext"/>
    <w:locked/>
    <w:rsid w:val="00682815"/>
    <w:rPr>
      <w:rFonts w:ascii="Times New Roman Bold" w:hAnsi="Times New Roman Bold" w:cs="Times New Roman"/>
      <w:b/>
      <w:sz w:val="20"/>
      <w:szCs w:val="20"/>
      <w:lang w:val="en-GB" w:eastAsia="en-GB"/>
    </w:rPr>
  </w:style>
  <w:style w:type="paragraph" w:customStyle="1" w:styleId="ablna">
    <w:name w:val="Šablóna"/>
    <w:basedOn w:val="Normlny"/>
    <w:link w:val="ablnaChar"/>
    <w:qFormat/>
    <w:rsid w:val="004B7F59"/>
    <w:pPr>
      <w:tabs>
        <w:tab w:val="left" w:pos="2880"/>
        <w:tab w:val="left" w:pos="5040"/>
        <w:tab w:val="left" w:pos="7380"/>
      </w:tabs>
      <w:suppressAutoHyphens/>
    </w:pPr>
    <w:rPr>
      <w:rFonts w:ascii="Times New Roman" w:hAnsi="Times New Roman"/>
      <w:b w:val="0"/>
      <w:sz w:val="24"/>
      <w:szCs w:val="24"/>
      <w:lang w:eastAsia="ar-SA"/>
    </w:rPr>
  </w:style>
  <w:style w:type="character" w:customStyle="1" w:styleId="ablnaChar">
    <w:name w:val="Šablóna Char"/>
    <w:link w:val="ablna"/>
    <w:rsid w:val="004B7F59"/>
    <w:rPr>
      <w:rFonts w:ascii="Times New Roman" w:eastAsia="Times New Roman" w:hAnsi="Times New Roman"/>
      <w:sz w:val="24"/>
      <w:szCs w:val="24"/>
      <w:lang w:eastAsia="ar-SA"/>
    </w:rPr>
  </w:style>
  <w:style w:type="paragraph" w:styleId="Podpise-mailu">
    <w:name w:val="E-mail Signature"/>
    <w:basedOn w:val="Normlny"/>
    <w:link w:val="Podpise-mailuChar"/>
    <w:uiPriority w:val="99"/>
    <w:unhideWhenUsed/>
    <w:rsid w:val="00462B35"/>
    <w:rPr>
      <w:rFonts w:ascii="Calibri" w:eastAsia="Calibri" w:hAnsi="Calibri"/>
      <w:b w:val="0"/>
      <w:sz w:val="22"/>
      <w:szCs w:val="22"/>
      <w:lang w:eastAsia="en-US"/>
    </w:rPr>
  </w:style>
  <w:style w:type="character" w:customStyle="1" w:styleId="Podpise-mailuChar">
    <w:name w:val="Podpis e-mailu Char"/>
    <w:link w:val="Podpise-mailu"/>
    <w:uiPriority w:val="99"/>
    <w:rsid w:val="00462B35"/>
    <w:rPr>
      <w:sz w:val="22"/>
      <w:szCs w:val="22"/>
      <w:lang w:eastAsia="en-US"/>
    </w:rPr>
  </w:style>
  <w:style w:type="character" w:customStyle="1" w:styleId="FontStyle29">
    <w:name w:val="Font Style29"/>
    <w:uiPriority w:val="99"/>
    <w:rsid w:val="004206F3"/>
    <w:rPr>
      <w:rFonts w:ascii="Times New Roman" w:hAnsi="Times New Roman" w:cs="Times New Roman"/>
      <w:b/>
      <w:bCs/>
      <w:sz w:val="22"/>
      <w:szCs w:val="22"/>
    </w:rPr>
  </w:style>
  <w:style w:type="paragraph" w:styleId="Textbubliny">
    <w:name w:val="Balloon Text"/>
    <w:basedOn w:val="Normlny"/>
    <w:link w:val="TextbublinyChar"/>
    <w:uiPriority w:val="99"/>
    <w:semiHidden/>
    <w:unhideWhenUsed/>
    <w:rsid w:val="008075E1"/>
    <w:rPr>
      <w:rFonts w:ascii="Segoe UI" w:hAnsi="Segoe UI" w:cs="Segoe UI"/>
      <w:sz w:val="18"/>
      <w:szCs w:val="18"/>
    </w:rPr>
  </w:style>
  <w:style w:type="character" w:customStyle="1" w:styleId="TextbublinyChar">
    <w:name w:val="Text bubliny Char"/>
    <w:link w:val="Textbubliny"/>
    <w:uiPriority w:val="99"/>
    <w:semiHidden/>
    <w:rsid w:val="008075E1"/>
    <w:rPr>
      <w:rFonts w:ascii="Segoe UI" w:eastAsia="Times New Roman" w:hAnsi="Segoe UI" w:cs="Segoe UI"/>
      <w:b/>
      <w:sz w:val="18"/>
      <w:szCs w:val="18"/>
      <w:lang w:val="en-GB" w:eastAsia="en-GB"/>
    </w:rPr>
  </w:style>
  <w:style w:type="paragraph" w:styleId="Hlavika">
    <w:name w:val="header"/>
    <w:basedOn w:val="Normlny"/>
    <w:link w:val="HlavikaChar"/>
    <w:uiPriority w:val="99"/>
    <w:unhideWhenUsed/>
    <w:rsid w:val="003F7E73"/>
    <w:pPr>
      <w:tabs>
        <w:tab w:val="center" w:pos="4536"/>
        <w:tab w:val="right" w:pos="9072"/>
      </w:tabs>
    </w:pPr>
  </w:style>
  <w:style w:type="character" w:customStyle="1" w:styleId="HlavikaChar">
    <w:name w:val="Hlavička Char"/>
    <w:basedOn w:val="Predvolenpsmoodseku"/>
    <w:link w:val="Hlavika"/>
    <w:uiPriority w:val="99"/>
    <w:rsid w:val="003F7E73"/>
    <w:rPr>
      <w:rFonts w:ascii="Times New Roman Bold" w:eastAsia="Times New Roman" w:hAnsi="Times New Roman Bold"/>
      <w:b/>
      <w:lang w:val="en-GB" w:eastAsia="en-GB"/>
    </w:rPr>
  </w:style>
  <w:style w:type="paragraph" w:styleId="Pta">
    <w:name w:val="footer"/>
    <w:basedOn w:val="Normlny"/>
    <w:link w:val="PtaChar"/>
    <w:uiPriority w:val="99"/>
    <w:unhideWhenUsed/>
    <w:rsid w:val="003F7E73"/>
    <w:pPr>
      <w:tabs>
        <w:tab w:val="center" w:pos="4536"/>
        <w:tab w:val="right" w:pos="9072"/>
      </w:tabs>
    </w:pPr>
  </w:style>
  <w:style w:type="character" w:customStyle="1" w:styleId="PtaChar">
    <w:name w:val="Päta Char"/>
    <w:basedOn w:val="Predvolenpsmoodseku"/>
    <w:link w:val="Pta"/>
    <w:uiPriority w:val="99"/>
    <w:rsid w:val="003F7E73"/>
    <w:rPr>
      <w:rFonts w:ascii="Times New Roman Bold" w:eastAsia="Times New Roman" w:hAnsi="Times New Roman Bold"/>
      <w:b/>
      <w:lang w:val="en-GB" w:eastAsia="en-GB"/>
    </w:rPr>
  </w:style>
  <w:style w:type="character" w:customStyle="1" w:styleId="Nadpis1Char">
    <w:name w:val="Nadpis 1 Char"/>
    <w:basedOn w:val="Predvolenpsmoodseku"/>
    <w:link w:val="Nadpis1"/>
    <w:rsid w:val="007A2114"/>
    <w:rPr>
      <w:rFonts w:ascii="Times New Roman" w:eastAsia="Times New Roman" w:hAnsi="Times New Roman"/>
      <w:b/>
      <w:bCs/>
      <w:kern w:val="32"/>
      <w:sz w:val="22"/>
      <w:szCs w:val="22"/>
    </w:rPr>
  </w:style>
  <w:style w:type="character" w:customStyle="1" w:styleId="Nadpis2Char">
    <w:name w:val="Nadpis 2 Char"/>
    <w:basedOn w:val="Predvolenpsmoodseku"/>
    <w:link w:val="Nadpis2"/>
    <w:uiPriority w:val="9"/>
    <w:rsid w:val="007A2114"/>
    <w:rPr>
      <w:rFonts w:asciiTheme="majorHAnsi" w:eastAsiaTheme="majorEastAsia" w:hAnsiTheme="majorHAnsi" w:cstheme="majorBidi"/>
      <w:color w:val="365F91" w:themeColor="accent1" w:themeShade="BF"/>
      <w:sz w:val="26"/>
      <w:szCs w:val="26"/>
      <w:lang w:eastAsia="en-US"/>
    </w:rPr>
  </w:style>
  <w:style w:type="paragraph" w:styleId="Textpoznmkypodiarou">
    <w:name w:val="footnote text"/>
    <w:basedOn w:val="Normlny"/>
    <w:link w:val="TextpoznmkypodiarouChar"/>
    <w:semiHidden/>
    <w:rsid w:val="007A2114"/>
    <w:rPr>
      <w:rFonts w:ascii="Times New Roman" w:hAnsi="Times New Roman"/>
      <w:b w:val="0"/>
      <w:lang w:eastAsia="sk-SK"/>
    </w:rPr>
  </w:style>
  <w:style w:type="character" w:customStyle="1" w:styleId="TextpoznmkypodiarouChar">
    <w:name w:val="Text poznámky pod čiarou Char"/>
    <w:basedOn w:val="Predvolenpsmoodseku"/>
    <w:link w:val="Textpoznmkypodiarou"/>
    <w:semiHidden/>
    <w:rsid w:val="007A2114"/>
    <w:rPr>
      <w:rFonts w:ascii="Times New Roman" w:eastAsia="Times New Roman" w:hAnsi="Times New Roman"/>
    </w:rPr>
  </w:style>
  <w:style w:type="character" w:styleId="Odkaznapoznmkupodiarou">
    <w:name w:val="footnote reference"/>
    <w:aliases w:val="Nota,Footnote symbol,Footnote,Appel note de bas de p,BVI fnr,SUPERS"/>
    <w:rsid w:val="007A2114"/>
    <w:rPr>
      <w:vertAlign w:val="superscript"/>
    </w:rPr>
  </w:style>
  <w:style w:type="paragraph" w:styleId="Odsekzoznamu">
    <w:name w:val="List Paragraph"/>
    <w:aliases w:val="body,Odsek zoznamu2"/>
    <w:basedOn w:val="Normlny"/>
    <w:link w:val="OdsekzoznamuChar"/>
    <w:uiPriority w:val="34"/>
    <w:qFormat/>
    <w:rsid w:val="007A2114"/>
    <w:pPr>
      <w:ind w:left="720"/>
      <w:contextualSpacing/>
    </w:pPr>
    <w:rPr>
      <w:rFonts w:ascii="Times New Roman" w:hAnsi="Times New Roman"/>
      <w:b w:val="0"/>
      <w:sz w:val="24"/>
      <w:szCs w:val="24"/>
      <w:lang w:eastAsia="sk-SK"/>
    </w:rPr>
  </w:style>
  <w:style w:type="paragraph" w:customStyle="1" w:styleId="Default">
    <w:name w:val="Default"/>
    <w:rsid w:val="007A2114"/>
    <w:pPr>
      <w:widowControl w:val="0"/>
      <w:autoSpaceDE w:val="0"/>
      <w:autoSpaceDN w:val="0"/>
      <w:adjustRightInd w:val="0"/>
    </w:pPr>
    <w:rPr>
      <w:rFonts w:ascii="Times New Roman" w:eastAsia="Times New Roman" w:hAnsi="Times New Roman"/>
      <w:color w:val="000000"/>
      <w:sz w:val="24"/>
      <w:szCs w:val="24"/>
    </w:rPr>
  </w:style>
  <w:style w:type="character" w:customStyle="1" w:styleId="OdsekzoznamuChar">
    <w:name w:val="Odsek zoznamu Char"/>
    <w:aliases w:val="body Char,Odsek zoznamu2 Char"/>
    <w:link w:val="Odsekzoznamu"/>
    <w:uiPriority w:val="34"/>
    <w:rsid w:val="007A2114"/>
    <w:rPr>
      <w:rFonts w:ascii="Times New Roman" w:eastAsia="Times New Roman" w:hAnsi="Times New Roman"/>
      <w:sz w:val="24"/>
      <w:szCs w:val="24"/>
    </w:rPr>
  </w:style>
  <w:style w:type="character" w:styleId="Odkaznakomentr">
    <w:name w:val="annotation reference"/>
    <w:basedOn w:val="Predvolenpsmoodseku"/>
    <w:uiPriority w:val="99"/>
    <w:semiHidden/>
    <w:unhideWhenUsed/>
    <w:rsid w:val="007A2114"/>
    <w:rPr>
      <w:sz w:val="16"/>
      <w:szCs w:val="16"/>
    </w:rPr>
  </w:style>
  <w:style w:type="paragraph" w:styleId="Textkomentra">
    <w:name w:val="annotation text"/>
    <w:basedOn w:val="Normlny"/>
    <w:link w:val="TextkomentraChar"/>
    <w:uiPriority w:val="99"/>
    <w:semiHidden/>
    <w:unhideWhenUsed/>
    <w:rsid w:val="007A2114"/>
    <w:rPr>
      <w:rFonts w:ascii="Times New Roman" w:hAnsi="Times New Roman"/>
      <w:b w:val="0"/>
      <w:lang w:eastAsia="sk-SK"/>
    </w:rPr>
  </w:style>
  <w:style w:type="character" w:customStyle="1" w:styleId="TextkomentraChar">
    <w:name w:val="Text komentára Char"/>
    <w:basedOn w:val="Predvolenpsmoodseku"/>
    <w:link w:val="Textkomentra"/>
    <w:uiPriority w:val="99"/>
    <w:semiHidden/>
    <w:rsid w:val="007A2114"/>
    <w:rPr>
      <w:rFonts w:ascii="Times New Roman" w:eastAsia="Times New Roman" w:hAnsi="Times New Roman"/>
    </w:rPr>
  </w:style>
  <w:style w:type="paragraph" w:styleId="Predmetkomentra">
    <w:name w:val="annotation subject"/>
    <w:basedOn w:val="Textkomentra"/>
    <w:next w:val="Textkomentra"/>
    <w:link w:val="PredmetkomentraChar"/>
    <w:uiPriority w:val="99"/>
    <w:semiHidden/>
    <w:unhideWhenUsed/>
    <w:rsid w:val="007A2114"/>
    <w:rPr>
      <w:b/>
      <w:bCs/>
    </w:rPr>
  </w:style>
  <w:style w:type="character" w:customStyle="1" w:styleId="PredmetkomentraChar">
    <w:name w:val="Predmet komentára Char"/>
    <w:basedOn w:val="TextkomentraChar"/>
    <w:link w:val="Predmetkomentra"/>
    <w:uiPriority w:val="99"/>
    <w:semiHidden/>
    <w:rsid w:val="007A2114"/>
    <w:rPr>
      <w:rFonts w:ascii="Times New Roman" w:eastAsia="Times New Roman" w:hAnsi="Times New Roman"/>
      <w:b/>
      <w:bCs/>
    </w:rPr>
  </w:style>
  <w:style w:type="table" w:styleId="Mriekatabuky">
    <w:name w:val="Table Grid"/>
    <w:basedOn w:val="Normlnatabuka"/>
    <w:uiPriority w:val="39"/>
    <w:locked/>
    <w:rsid w:val="007A211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4990FC964EBB44D8F1A47E64FB05185" ma:contentTypeVersion="0" ma:contentTypeDescription="Umožňuje vytvoriť nový dokument." ma:contentTypeScope="" ma:versionID="0a2e3c4021687e21d0a5031485c66fe5">
  <xsd:schema xmlns:xsd="http://www.w3.org/2001/XMLSchema" xmlns:xs="http://www.w3.org/2001/XMLSchema" xmlns:p="http://schemas.microsoft.com/office/2006/metadata/properties" targetNamespace="http://schemas.microsoft.com/office/2006/metadata/properties" ma:root="true" ma:fieldsID="784bb1eeaccce4bf2dd1af08dfb7466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278A8E-2BAE-4E90-B52E-6B282CEC4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427FD63-640C-4F07-8C5F-0C2D4AABCCD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DC1770-C87C-4ADD-AA02-7E6A837631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9</Pages>
  <Words>7175</Words>
  <Characters>40899</Characters>
  <Application>Microsoft Office Word</Application>
  <DocSecurity>0</DocSecurity>
  <Lines>340</Lines>
  <Paragraphs>95</Paragraphs>
  <ScaleCrop>false</ScaleCrop>
  <HeadingPairs>
    <vt:vector size="2" baseType="variant">
      <vt:variant>
        <vt:lpstr>Názov</vt:lpstr>
      </vt:variant>
      <vt:variant>
        <vt:i4>1</vt:i4>
      </vt:variant>
    </vt:vector>
  </HeadingPairs>
  <TitlesOfParts>
    <vt:vector size="1" baseType="lpstr">
      <vt:lpstr/>
    </vt:vector>
  </TitlesOfParts>
  <Company>HP Inc.</Company>
  <LinksUpToDate>false</LinksUpToDate>
  <CharactersWithSpaces>4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zef Kubinec</dc:creator>
  <cp:keywords/>
  <dc:description/>
  <cp:lastModifiedBy>Lujza Paveleková</cp:lastModifiedBy>
  <cp:revision>5</cp:revision>
  <dcterms:created xsi:type="dcterms:W3CDTF">2024-09-27T10:16:00Z</dcterms:created>
  <dcterms:modified xsi:type="dcterms:W3CDTF">2024-10-0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990FC964EBB44D8F1A47E64FB05185</vt:lpwstr>
  </property>
  <property fmtid="{D5CDD505-2E9C-101B-9397-08002B2CF9AE}" pid="3" name="GrammarlyDocumentId">
    <vt:lpwstr>9c82e4ffca7802d0071ad6c270fafc7a4a0e097de91f54e908a4af8c5b84d257</vt:lpwstr>
  </property>
</Properties>
</file>